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209693" w14:textId="77777777" w:rsidR="00DD785E" w:rsidRDefault="00DD785E" w:rsidP="00B35A85">
      <w:pPr>
        <w:rPr>
          <w:b/>
          <w:sz w:val="36"/>
          <w:szCs w:val="36"/>
        </w:rPr>
      </w:pPr>
    </w:p>
    <w:p w14:paraId="095E3274" w14:textId="77777777" w:rsidR="00DD785E" w:rsidRDefault="00DD785E" w:rsidP="00B35A85">
      <w:pPr>
        <w:rPr>
          <w:b/>
          <w:sz w:val="36"/>
          <w:szCs w:val="36"/>
        </w:rPr>
      </w:pPr>
    </w:p>
    <w:p w14:paraId="0B69FDC9" w14:textId="7A8F1BF0" w:rsidR="00B35A85" w:rsidRDefault="00B35A85" w:rsidP="00B35A85">
      <w:pPr>
        <w:rPr>
          <w:b/>
          <w:sz w:val="36"/>
          <w:szCs w:val="36"/>
          <w:u w:val="single"/>
        </w:rPr>
      </w:pPr>
      <w:r w:rsidRPr="00DD785E">
        <w:rPr>
          <w:b/>
          <w:sz w:val="36"/>
          <w:szCs w:val="36"/>
          <w:u w:val="single"/>
        </w:rPr>
        <w:t>Mini Project - Cardio Good Fitness</w:t>
      </w:r>
    </w:p>
    <w:p w14:paraId="5F2FAE43" w14:textId="433D25B8" w:rsidR="00767C83" w:rsidRDefault="00767C83" w:rsidP="00B35A85">
      <w:pPr>
        <w:rPr>
          <w:b/>
          <w:sz w:val="36"/>
          <w:szCs w:val="36"/>
          <w:u w:val="single"/>
        </w:rPr>
      </w:pPr>
    </w:p>
    <w:p w14:paraId="1BDCD478" w14:textId="6630A3E2" w:rsidR="00767C83" w:rsidRDefault="00767C83" w:rsidP="00767C83">
      <w:pPr>
        <w:pStyle w:val="TOCHeading"/>
        <w:rPr>
          <w:b/>
          <w:sz w:val="36"/>
          <w:szCs w:val="36"/>
          <w:u w:val="single"/>
        </w:rPr>
      </w:pPr>
    </w:p>
    <w:p w14:paraId="6F954A61" w14:textId="79164203" w:rsidR="00CE657F" w:rsidRDefault="00CE657F" w:rsidP="00B35A85">
      <w:pPr>
        <w:rPr>
          <w:b/>
          <w:sz w:val="36"/>
          <w:szCs w:val="36"/>
        </w:rPr>
      </w:pPr>
    </w:p>
    <w:p w14:paraId="65EF7109" w14:textId="7C057DEE" w:rsidR="00DD785E" w:rsidRDefault="00DD785E" w:rsidP="00B35A85">
      <w:pPr>
        <w:rPr>
          <w:b/>
          <w:sz w:val="36"/>
          <w:szCs w:val="36"/>
        </w:rPr>
      </w:pPr>
    </w:p>
    <w:p w14:paraId="79BD0B31" w14:textId="64636131" w:rsidR="00DD785E" w:rsidRDefault="00DD785E" w:rsidP="00B35A85">
      <w:pPr>
        <w:rPr>
          <w:b/>
          <w:sz w:val="36"/>
          <w:szCs w:val="36"/>
        </w:rPr>
      </w:pPr>
    </w:p>
    <w:p w14:paraId="53948185" w14:textId="0339BAAA" w:rsidR="00DD785E" w:rsidRDefault="00DD785E" w:rsidP="00B35A85">
      <w:pPr>
        <w:rPr>
          <w:b/>
          <w:sz w:val="36"/>
          <w:szCs w:val="36"/>
        </w:rPr>
      </w:pPr>
    </w:p>
    <w:p w14:paraId="58BABC16" w14:textId="0ECE77E8" w:rsidR="00DD785E" w:rsidRDefault="00DD785E" w:rsidP="00B35A85">
      <w:pPr>
        <w:rPr>
          <w:b/>
          <w:sz w:val="36"/>
          <w:szCs w:val="36"/>
        </w:rPr>
      </w:pPr>
    </w:p>
    <w:p w14:paraId="21DAB695" w14:textId="5E9B278D" w:rsidR="00DD785E" w:rsidRDefault="00DD785E" w:rsidP="00B35A85">
      <w:pPr>
        <w:rPr>
          <w:b/>
          <w:sz w:val="36"/>
          <w:szCs w:val="36"/>
        </w:rPr>
      </w:pPr>
    </w:p>
    <w:p w14:paraId="0149399F" w14:textId="713443BA" w:rsidR="00DD785E" w:rsidRDefault="00DD785E" w:rsidP="00B35A85">
      <w:pPr>
        <w:rPr>
          <w:b/>
          <w:sz w:val="36"/>
          <w:szCs w:val="36"/>
        </w:rPr>
      </w:pPr>
    </w:p>
    <w:p w14:paraId="7D1734E6" w14:textId="129F1C42" w:rsidR="00DD785E" w:rsidRDefault="00DD785E" w:rsidP="00B35A85">
      <w:pPr>
        <w:rPr>
          <w:b/>
          <w:sz w:val="36"/>
          <w:szCs w:val="36"/>
        </w:rPr>
      </w:pPr>
    </w:p>
    <w:p w14:paraId="7D0BD043" w14:textId="494194B3" w:rsidR="00DD785E" w:rsidRDefault="00DD785E" w:rsidP="00B35A85">
      <w:pPr>
        <w:rPr>
          <w:b/>
          <w:sz w:val="36"/>
          <w:szCs w:val="36"/>
        </w:rPr>
      </w:pPr>
    </w:p>
    <w:p w14:paraId="73F26254" w14:textId="34B31F69" w:rsidR="00DD785E" w:rsidRDefault="00DD785E" w:rsidP="00B35A85">
      <w:pPr>
        <w:rPr>
          <w:b/>
          <w:sz w:val="36"/>
          <w:szCs w:val="36"/>
        </w:rPr>
      </w:pPr>
    </w:p>
    <w:p w14:paraId="56C8D264" w14:textId="713C1899" w:rsidR="00DD785E" w:rsidRDefault="00DD785E" w:rsidP="00B35A85">
      <w:pPr>
        <w:rPr>
          <w:b/>
          <w:sz w:val="36"/>
          <w:szCs w:val="36"/>
        </w:rPr>
      </w:pPr>
    </w:p>
    <w:p w14:paraId="2988905B" w14:textId="7716C6C0" w:rsidR="00DD785E" w:rsidRDefault="00DD785E" w:rsidP="00B35A85">
      <w:pPr>
        <w:rPr>
          <w:b/>
          <w:sz w:val="36"/>
          <w:szCs w:val="36"/>
        </w:rPr>
      </w:pPr>
    </w:p>
    <w:p w14:paraId="3FD3AFD5" w14:textId="370D506D" w:rsidR="00DD785E" w:rsidRDefault="00DD785E" w:rsidP="00B35A85">
      <w:pPr>
        <w:rPr>
          <w:b/>
          <w:sz w:val="36"/>
          <w:szCs w:val="36"/>
        </w:rPr>
      </w:pPr>
    </w:p>
    <w:p w14:paraId="14D33B78" w14:textId="069D2438" w:rsidR="00DD785E" w:rsidRDefault="00DD785E" w:rsidP="00B35A85">
      <w:pPr>
        <w:rPr>
          <w:b/>
          <w:sz w:val="36"/>
          <w:szCs w:val="36"/>
        </w:rPr>
      </w:pPr>
    </w:p>
    <w:p w14:paraId="55831F9B" w14:textId="22605E0B" w:rsidR="00DD785E" w:rsidRDefault="00DD785E" w:rsidP="00B35A85">
      <w:pPr>
        <w:rPr>
          <w:b/>
          <w:sz w:val="36"/>
          <w:szCs w:val="36"/>
        </w:rPr>
      </w:pPr>
    </w:p>
    <w:p w14:paraId="66049294" w14:textId="587815A6" w:rsidR="00DD785E" w:rsidRDefault="00DD785E" w:rsidP="00B35A85">
      <w:pPr>
        <w:rPr>
          <w:b/>
          <w:sz w:val="36"/>
          <w:szCs w:val="36"/>
        </w:rPr>
      </w:pPr>
    </w:p>
    <w:p w14:paraId="11E37200" w14:textId="77777777" w:rsidR="00DD785E" w:rsidRDefault="00DD785E" w:rsidP="00B35A85">
      <w:pPr>
        <w:rPr>
          <w:b/>
          <w:sz w:val="36"/>
          <w:szCs w:val="36"/>
        </w:rPr>
      </w:pPr>
    </w:p>
    <w:p w14:paraId="3E290C4C" w14:textId="7C39EBBD" w:rsidR="00B35A85" w:rsidRPr="00B35A85" w:rsidRDefault="00B35A85" w:rsidP="00767C83">
      <w:pPr>
        <w:pStyle w:val="Heading1"/>
        <w:numPr>
          <w:ilvl w:val="0"/>
          <w:numId w:val="4"/>
        </w:numPr>
      </w:pPr>
      <w:r w:rsidRPr="00B35A85">
        <w:lastRenderedPageBreak/>
        <w:t>Project Objective</w:t>
      </w:r>
    </w:p>
    <w:p w14:paraId="0DE7E301" w14:textId="52C72D7E" w:rsidR="00B35A85" w:rsidRDefault="00B35A85" w:rsidP="00B35A85">
      <w:r>
        <w:t xml:space="preserve"> The objective of the report is to explore the cardio data set (“</w:t>
      </w:r>
      <w:proofErr w:type="spellStart"/>
      <w:r>
        <w:t>CardioGoodFitness</w:t>
      </w:r>
      <w:proofErr w:type="spellEnd"/>
      <w:r>
        <w:t xml:space="preserve">”) in R and generate insights about the data set. This exploration report will </w:t>
      </w:r>
      <w:proofErr w:type="gramStart"/>
      <w:r>
        <w:t>consists</w:t>
      </w:r>
      <w:proofErr w:type="gramEnd"/>
      <w:r>
        <w:t xml:space="preserve"> of the following: </w:t>
      </w:r>
    </w:p>
    <w:p w14:paraId="12274A70" w14:textId="2FC1F898" w:rsidR="00B35A85" w:rsidRDefault="00B35A85" w:rsidP="00B35A85">
      <w:pPr>
        <w:pStyle w:val="ListParagraph"/>
        <w:numPr>
          <w:ilvl w:val="0"/>
          <w:numId w:val="1"/>
        </w:numPr>
      </w:pPr>
      <w:r>
        <w:t xml:space="preserve">Importing the dataset in R </w:t>
      </w:r>
    </w:p>
    <w:p w14:paraId="53022E8C" w14:textId="77777777" w:rsidR="00B35A85" w:rsidRDefault="00B35A85" w:rsidP="00B35A85">
      <w:pPr>
        <w:pStyle w:val="ListParagraph"/>
        <w:numPr>
          <w:ilvl w:val="0"/>
          <w:numId w:val="1"/>
        </w:numPr>
      </w:pPr>
      <w:r>
        <w:t>Understanding the structure of dataset</w:t>
      </w:r>
    </w:p>
    <w:p w14:paraId="1A335D0F" w14:textId="6E04E7AC" w:rsidR="00B35A85" w:rsidRDefault="00B35A85" w:rsidP="00B35A85">
      <w:pPr>
        <w:pStyle w:val="ListParagraph"/>
        <w:numPr>
          <w:ilvl w:val="0"/>
          <w:numId w:val="1"/>
        </w:numPr>
      </w:pPr>
      <w:r>
        <w:t>Graphical exploration</w:t>
      </w:r>
    </w:p>
    <w:p w14:paraId="0AD1AA64" w14:textId="51D3A973" w:rsidR="00B35A85" w:rsidRDefault="00B35A85" w:rsidP="00B35A85">
      <w:pPr>
        <w:pStyle w:val="ListParagraph"/>
        <w:numPr>
          <w:ilvl w:val="0"/>
          <w:numId w:val="1"/>
        </w:numPr>
      </w:pPr>
      <w:r>
        <w:t>Descriptive statistics</w:t>
      </w:r>
    </w:p>
    <w:p w14:paraId="65C44E5E" w14:textId="4A4EEC15" w:rsidR="00B35A85" w:rsidRDefault="00B35A85" w:rsidP="00B35A85">
      <w:pPr>
        <w:pStyle w:val="ListParagraph"/>
        <w:numPr>
          <w:ilvl w:val="0"/>
          <w:numId w:val="1"/>
        </w:numPr>
      </w:pPr>
      <w:r>
        <w:t>Insights from the dataset</w:t>
      </w:r>
    </w:p>
    <w:p w14:paraId="50C3ADE8" w14:textId="7DF38AAC" w:rsidR="00B35A85" w:rsidRDefault="00B35A85" w:rsidP="00B35A85">
      <w:pPr>
        <w:pStyle w:val="ListParagraph"/>
      </w:pPr>
    </w:p>
    <w:p w14:paraId="031BF02F" w14:textId="47ED8A82" w:rsidR="00B35A85" w:rsidRDefault="00B35A85" w:rsidP="00767C83">
      <w:pPr>
        <w:pStyle w:val="Heading1"/>
        <w:numPr>
          <w:ilvl w:val="0"/>
          <w:numId w:val="4"/>
        </w:numPr>
      </w:pPr>
      <w:proofErr w:type="gramStart"/>
      <w:r w:rsidRPr="00B35A85">
        <w:t xml:space="preserve">Assumptions </w:t>
      </w:r>
      <w:r w:rsidR="005837B8">
        <w:t xml:space="preserve"> :</w:t>
      </w:r>
      <w:proofErr w:type="gramEnd"/>
      <w:r w:rsidR="005837B8">
        <w:t xml:space="preserve"> NA</w:t>
      </w:r>
    </w:p>
    <w:p w14:paraId="471CDE28" w14:textId="77777777" w:rsidR="00767C83" w:rsidRPr="00767C83" w:rsidRDefault="00767C83" w:rsidP="00767C83"/>
    <w:p w14:paraId="41BE4A49" w14:textId="6BE182E6" w:rsidR="00B35A85" w:rsidRPr="00767C83" w:rsidRDefault="00B35A85" w:rsidP="0002566A">
      <w:pPr>
        <w:pStyle w:val="Heading1"/>
        <w:numPr>
          <w:ilvl w:val="0"/>
          <w:numId w:val="4"/>
        </w:numPr>
      </w:pPr>
      <w:r w:rsidRPr="00767C83">
        <w:t>Exploratory Data Analysis – Step by step approach</w:t>
      </w:r>
    </w:p>
    <w:p w14:paraId="21EC89DE" w14:textId="77777777" w:rsidR="00B35A85" w:rsidRPr="00B35A85" w:rsidRDefault="00B35A85" w:rsidP="00B35A85">
      <w:pPr>
        <w:pStyle w:val="ListParagraph"/>
      </w:pPr>
      <w:r w:rsidRPr="00B35A85">
        <w:t>A Typical Data exploration activity consists of the following steps:</w:t>
      </w:r>
    </w:p>
    <w:p w14:paraId="18973702" w14:textId="5BBAA22D" w:rsidR="00B35A85" w:rsidRPr="00B35A85" w:rsidRDefault="00B35A85" w:rsidP="00B35A85">
      <w:pPr>
        <w:pStyle w:val="ListParagraph"/>
      </w:pPr>
      <w:r w:rsidRPr="00B35A85">
        <w:t xml:space="preserve">  </w:t>
      </w:r>
    </w:p>
    <w:p w14:paraId="49825A03" w14:textId="77777777" w:rsidR="00B35A85" w:rsidRPr="00B35A85" w:rsidRDefault="00B35A85" w:rsidP="00B35A85">
      <w:pPr>
        <w:pStyle w:val="ListParagraph"/>
      </w:pPr>
      <w:r w:rsidRPr="00B35A85">
        <w:t>1. Environment Set up and Data Import</w:t>
      </w:r>
    </w:p>
    <w:p w14:paraId="13F781E1" w14:textId="77777777" w:rsidR="00B35A85" w:rsidRPr="00B35A85" w:rsidRDefault="00B35A85" w:rsidP="00B35A85">
      <w:pPr>
        <w:pStyle w:val="ListParagraph"/>
      </w:pPr>
      <w:r w:rsidRPr="00B35A85">
        <w:t xml:space="preserve">2. Variable Identification </w:t>
      </w:r>
    </w:p>
    <w:p w14:paraId="08EBDA8D" w14:textId="77777777" w:rsidR="00B35A85" w:rsidRPr="00B35A85" w:rsidRDefault="00B35A85" w:rsidP="00B35A85">
      <w:pPr>
        <w:pStyle w:val="ListParagraph"/>
      </w:pPr>
      <w:r w:rsidRPr="00B35A85">
        <w:t xml:space="preserve">3. Univariate Analysis </w:t>
      </w:r>
    </w:p>
    <w:p w14:paraId="40F77A8F" w14:textId="77777777" w:rsidR="00B35A85" w:rsidRPr="00B35A85" w:rsidRDefault="00B35A85" w:rsidP="00B35A85">
      <w:pPr>
        <w:pStyle w:val="ListParagraph"/>
      </w:pPr>
      <w:r w:rsidRPr="00B35A85">
        <w:t xml:space="preserve">4. Bi-Variate Analysis </w:t>
      </w:r>
    </w:p>
    <w:p w14:paraId="756B0586" w14:textId="4C7E70E2" w:rsidR="00B35A85" w:rsidRPr="00B35A85" w:rsidRDefault="00B35A85" w:rsidP="00B35A85">
      <w:pPr>
        <w:pStyle w:val="ListParagraph"/>
      </w:pPr>
      <w:r w:rsidRPr="00B35A85">
        <w:t xml:space="preserve">5. Variable Transformation / Feature Creation </w:t>
      </w:r>
    </w:p>
    <w:p w14:paraId="40B8EA83" w14:textId="21041402" w:rsidR="00B35A85" w:rsidRDefault="00B35A85" w:rsidP="00B35A85">
      <w:pPr>
        <w:pStyle w:val="ListParagraph"/>
      </w:pPr>
      <w:r w:rsidRPr="00B35A85">
        <w:t>6. Feature Exploration</w:t>
      </w:r>
    </w:p>
    <w:p w14:paraId="348062C6" w14:textId="3D1D0305" w:rsidR="00B35A85" w:rsidRDefault="00B35A85" w:rsidP="00B35A85">
      <w:pPr>
        <w:pStyle w:val="ListParagraph"/>
      </w:pPr>
    </w:p>
    <w:p w14:paraId="03F14DA3" w14:textId="18736066" w:rsidR="00722953" w:rsidRDefault="0002566A" w:rsidP="0002566A">
      <w:pPr>
        <w:pStyle w:val="Heading2"/>
        <w:rPr>
          <w:b/>
        </w:rPr>
      </w:pPr>
      <w:r>
        <w:rPr>
          <w:rStyle w:val="Heading2Char"/>
        </w:rPr>
        <w:t xml:space="preserve">3.1 </w:t>
      </w:r>
      <w:r w:rsidR="00722953" w:rsidRPr="00767C83">
        <w:rPr>
          <w:rStyle w:val="Heading2Char"/>
        </w:rPr>
        <w:t>Environment Set up and Data Import</w:t>
      </w:r>
      <w:r w:rsidR="00722953" w:rsidRPr="00722953">
        <w:rPr>
          <w:b/>
        </w:rPr>
        <w:t xml:space="preserve"> </w:t>
      </w:r>
    </w:p>
    <w:p w14:paraId="56226A6D" w14:textId="77777777" w:rsidR="00722953" w:rsidRDefault="00722953" w:rsidP="00722953">
      <w:pPr>
        <w:pStyle w:val="ListParagraph"/>
      </w:pPr>
    </w:p>
    <w:p w14:paraId="21D5E673" w14:textId="64EAD219" w:rsidR="00722953" w:rsidRPr="00722953" w:rsidRDefault="0002566A" w:rsidP="0002566A">
      <w:pPr>
        <w:pStyle w:val="Heading2"/>
      </w:pPr>
      <w:r>
        <w:t xml:space="preserve">    3.1.1 </w:t>
      </w:r>
      <w:r w:rsidR="00722953" w:rsidRPr="0002566A">
        <w:rPr>
          <w:rStyle w:val="Heading3Char"/>
        </w:rPr>
        <w:t>Install necessary Packages and Invoke Libraries</w:t>
      </w:r>
    </w:p>
    <w:p w14:paraId="5B3C1365" w14:textId="22ED3D85" w:rsidR="00722953" w:rsidRDefault="005B3C56" w:rsidP="00722953">
      <w:pPr>
        <w:pStyle w:val="ListParagraph"/>
      </w:pPr>
      <w:r>
        <w:t xml:space="preserve">Two packages </w:t>
      </w:r>
      <w:proofErr w:type="gramStart"/>
      <w:r>
        <w:t>has</w:t>
      </w:r>
      <w:proofErr w:type="gramEnd"/>
      <w:r>
        <w:t xml:space="preserve"> been used for this </w:t>
      </w:r>
      <w:r w:rsidR="00724460">
        <w:t>project.</w:t>
      </w:r>
    </w:p>
    <w:p w14:paraId="4D5A3C52" w14:textId="5FAF69CE" w:rsidR="00724460" w:rsidRDefault="005B3C56" w:rsidP="00724460">
      <w:pPr>
        <w:pStyle w:val="ListParagraph"/>
      </w:pPr>
      <w:proofErr w:type="spellStart"/>
      <w:proofErr w:type="gramStart"/>
      <w:r>
        <w:t>Dplyr</w:t>
      </w:r>
      <w:proofErr w:type="spellEnd"/>
      <w:r>
        <w:t>(</w:t>
      </w:r>
      <w:proofErr w:type="gramEnd"/>
      <w:r>
        <w:t xml:space="preserve">)  </w:t>
      </w:r>
      <w:r w:rsidR="00724460">
        <w:t xml:space="preserve">: For data manipulation </w:t>
      </w:r>
    </w:p>
    <w:p w14:paraId="64912505" w14:textId="56FAEE47" w:rsidR="005B3C56" w:rsidRDefault="005B3C56" w:rsidP="00722953">
      <w:pPr>
        <w:pStyle w:val="ListParagraph"/>
      </w:pPr>
      <w:r>
        <w:t>ggplot2 (</w:t>
      </w:r>
      <w:proofErr w:type="gramStart"/>
      <w:r>
        <w:t xml:space="preserve">) </w:t>
      </w:r>
      <w:r w:rsidR="00724460">
        <w:t>:</w:t>
      </w:r>
      <w:proofErr w:type="gramEnd"/>
      <w:r w:rsidR="00724460">
        <w:t xml:space="preserve"> For data visualization </w:t>
      </w:r>
    </w:p>
    <w:p w14:paraId="3271F449" w14:textId="7393F0DB" w:rsidR="005B3C56" w:rsidRDefault="005B3C56" w:rsidP="00722953">
      <w:pPr>
        <w:pStyle w:val="ListParagraph"/>
      </w:pPr>
      <w:r>
        <w:t xml:space="preserve"> </w:t>
      </w:r>
    </w:p>
    <w:p w14:paraId="39F9EF11" w14:textId="12A82162" w:rsidR="00722953" w:rsidRPr="0002566A" w:rsidRDefault="0002566A" w:rsidP="0002566A">
      <w:pPr>
        <w:pStyle w:val="Heading2"/>
      </w:pPr>
      <w:r>
        <w:t xml:space="preserve">    </w:t>
      </w:r>
      <w:r w:rsidRPr="0002566A">
        <w:t xml:space="preserve">3.1.2 </w:t>
      </w:r>
      <w:r w:rsidR="00722953" w:rsidRPr="0002566A">
        <w:rPr>
          <w:rStyle w:val="Heading3Char"/>
        </w:rPr>
        <w:t xml:space="preserve">Set up working Directory </w:t>
      </w:r>
      <w:r w:rsidR="00B31432" w:rsidRPr="0002566A">
        <w:rPr>
          <w:rStyle w:val="Heading3Char"/>
        </w:rPr>
        <w:t>or Exporting data</w:t>
      </w:r>
      <w:r w:rsidR="00B31432" w:rsidRPr="0002566A">
        <w:t xml:space="preserve"> </w:t>
      </w:r>
    </w:p>
    <w:p w14:paraId="2AC0F7D6" w14:textId="716BAD31" w:rsidR="00722953" w:rsidRDefault="00722953" w:rsidP="00724460">
      <w:pPr>
        <w:ind w:left="720"/>
      </w:pPr>
      <w:r>
        <w:t xml:space="preserve">Setting a working directory on starting of the R session makes importing and exporting data files and code files easier. Basically, working directory is the location/ folder on the PC where you have the data, codes etc. related to the project. </w:t>
      </w:r>
    </w:p>
    <w:p w14:paraId="172E0ABA" w14:textId="3EBCDCEA" w:rsidR="00724460" w:rsidRDefault="00724460" w:rsidP="00722953">
      <w:pPr>
        <w:pStyle w:val="ListParagraph"/>
      </w:pPr>
      <w:r>
        <w:t>Command to get the current directory</w:t>
      </w:r>
      <w:proofErr w:type="gramStart"/>
      <w:r>
        <w:t xml:space="preserve">   ‘</w:t>
      </w:r>
      <w:proofErr w:type="spellStart"/>
      <w:proofErr w:type="gramEnd"/>
      <w:r>
        <w:t>getwd</w:t>
      </w:r>
      <w:proofErr w:type="spellEnd"/>
      <w:r>
        <w:t>()’</w:t>
      </w:r>
    </w:p>
    <w:p w14:paraId="6E73DCFD" w14:textId="3DE3E1C2" w:rsidR="00724460" w:rsidRDefault="00724460" w:rsidP="00722953">
      <w:pPr>
        <w:pStyle w:val="ListParagraph"/>
      </w:pPr>
      <w:r>
        <w:t>To change the working directory ‘</w:t>
      </w:r>
      <w:proofErr w:type="spellStart"/>
      <w:proofErr w:type="gramStart"/>
      <w:r>
        <w:t>setwd</w:t>
      </w:r>
      <w:proofErr w:type="spellEnd"/>
      <w:r>
        <w:t>(</w:t>
      </w:r>
      <w:proofErr w:type="gramEnd"/>
      <w:r>
        <w:t>)’</w:t>
      </w:r>
    </w:p>
    <w:p w14:paraId="6A58AEA2" w14:textId="214F1859" w:rsidR="00B31432" w:rsidRDefault="00B31432" w:rsidP="00722953">
      <w:pPr>
        <w:pStyle w:val="ListParagraph"/>
      </w:pPr>
    </w:p>
    <w:p w14:paraId="7265D01E" w14:textId="149CDEAD" w:rsidR="00B31432" w:rsidRDefault="00B31432" w:rsidP="00722953">
      <w:pPr>
        <w:pStyle w:val="ListParagraph"/>
      </w:pPr>
      <w:r>
        <w:t xml:space="preserve">Or we can use </w:t>
      </w:r>
      <w:proofErr w:type="spellStart"/>
      <w:proofErr w:type="gramStart"/>
      <w:r>
        <w:t>file.choose</w:t>
      </w:r>
      <w:proofErr w:type="spellEnd"/>
      <w:proofErr w:type="gramEnd"/>
      <w:r>
        <w:t xml:space="preserve"> </w:t>
      </w:r>
      <w:r w:rsidR="001E4E3F">
        <w:t>function to choose the file from drive.</w:t>
      </w:r>
    </w:p>
    <w:p w14:paraId="24E28683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proofErr w:type="spellStart"/>
      <w:r>
        <w:rPr>
          <w:rStyle w:val="gnkrckgcmrb"/>
          <w:rFonts w:ascii="Lucida Console" w:hAnsi="Lucida Console"/>
          <w:color w:val="FF9D00"/>
        </w:rPr>
        <w:t>Cardio_Goods</w:t>
      </w:r>
      <w:proofErr w:type="spellEnd"/>
      <w:r>
        <w:rPr>
          <w:rStyle w:val="gnkrckgcmrb"/>
          <w:rFonts w:ascii="Lucida Console" w:hAnsi="Lucida Console"/>
          <w:color w:val="FF9D00"/>
        </w:rPr>
        <w:t>=read.csv(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file.choose</w:t>
      </w:r>
      <w:proofErr w:type="spellEnd"/>
      <w:proofErr w:type="gramEnd"/>
      <w:r>
        <w:rPr>
          <w:rStyle w:val="gnkrckgcmrb"/>
          <w:rFonts w:ascii="Lucida Console" w:hAnsi="Lucida Console"/>
          <w:color w:val="FF9D00"/>
        </w:rPr>
        <w:t>())</w:t>
      </w:r>
    </w:p>
    <w:p w14:paraId="034273FE" w14:textId="77777777" w:rsidR="00B31432" w:rsidRDefault="00B31432" w:rsidP="00722953">
      <w:pPr>
        <w:pStyle w:val="ListParagraph"/>
      </w:pPr>
    </w:p>
    <w:p w14:paraId="4868A8B5" w14:textId="77777777" w:rsidR="00B31432" w:rsidRDefault="00B31432" w:rsidP="00722953">
      <w:pPr>
        <w:pStyle w:val="ListParagraph"/>
      </w:pPr>
    </w:p>
    <w:p w14:paraId="25F7B598" w14:textId="77777777" w:rsidR="00724460" w:rsidRDefault="00724460" w:rsidP="00722953">
      <w:pPr>
        <w:pStyle w:val="ListParagraph"/>
      </w:pPr>
    </w:p>
    <w:p w14:paraId="47F0A708" w14:textId="2F6A2C30" w:rsidR="00722953" w:rsidRDefault="00722953" w:rsidP="00722953">
      <w:pPr>
        <w:pStyle w:val="ListParagraph"/>
      </w:pPr>
      <w:r>
        <w:t xml:space="preserve">Please refer Appendix A for Source Code. </w:t>
      </w:r>
    </w:p>
    <w:p w14:paraId="7644B306" w14:textId="77777777" w:rsidR="00722953" w:rsidRDefault="00722953" w:rsidP="00722953">
      <w:pPr>
        <w:pStyle w:val="ListParagraph"/>
      </w:pPr>
    </w:p>
    <w:p w14:paraId="678CD424" w14:textId="7AC81BD6" w:rsidR="00722953" w:rsidRDefault="0002566A" w:rsidP="0002566A">
      <w:pPr>
        <w:pStyle w:val="Heading3"/>
      </w:pPr>
      <w:r>
        <w:t xml:space="preserve">3.1.3 </w:t>
      </w:r>
      <w:r w:rsidR="00722953" w:rsidRPr="00722953">
        <w:t>Import and Read the Dataset</w:t>
      </w:r>
    </w:p>
    <w:p w14:paraId="66DE2E00" w14:textId="2739981A" w:rsidR="00722953" w:rsidRDefault="00722953" w:rsidP="00722953">
      <w:pPr>
        <w:ind w:left="720"/>
      </w:pPr>
      <w:r>
        <w:t xml:space="preserve"> The given dataset is in .csv format. Hence, the command ‘read.csv’ is used for importing the file. </w:t>
      </w:r>
    </w:p>
    <w:p w14:paraId="74979767" w14:textId="77777777" w:rsidR="00722953" w:rsidRDefault="00722953" w:rsidP="00722953">
      <w:pPr>
        <w:pStyle w:val="ListParagraph"/>
      </w:pPr>
      <w:r>
        <w:t xml:space="preserve">Please refer Appendix A for Source Code.  </w:t>
      </w:r>
    </w:p>
    <w:p w14:paraId="43BB5CCA" w14:textId="77777777" w:rsidR="00722953" w:rsidRDefault="00722953" w:rsidP="00722953">
      <w:pPr>
        <w:pStyle w:val="ListParagraph"/>
      </w:pPr>
    </w:p>
    <w:p w14:paraId="76984FB6" w14:textId="5AE7C849" w:rsidR="00722953" w:rsidRDefault="00722953" w:rsidP="0002566A">
      <w:pPr>
        <w:pStyle w:val="Heading2"/>
      </w:pPr>
      <w:r w:rsidRPr="00722953">
        <w:rPr>
          <w:b/>
          <w:sz w:val="28"/>
          <w:szCs w:val="28"/>
        </w:rPr>
        <w:t>3</w:t>
      </w:r>
      <w:r w:rsidRPr="0002566A">
        <w:rPr>
          <w:rStyle w:val="Heading2Char"/>
        </w:rPr>
        <w:t>.2 Variable Identification</w:t>
      </w:r>
      <w:r w:rsidRPr="00722953">
        <w:rPr>
          <w:b/>
          <w:sz w:val="28"/>
          <w:szCs w:val="28"/>
        </w:rPr>
        <w:t xml:space="preserve"> </w:t>
      </w:r>
    </w:p>
    <w:p w14:paraId="1931DF41" w14:textId="6E33084B" w:rsidR="00724460" w:rsidRDefault="0002566A" w:rsidP="00724460">
      <w:pPr>
        <w:pStyle w:val="ListParagraph"/>
      </w:pPr>
      <w:r>
        <w:t xml:space="preserve">Here is list of all R commands used for variable identification </w:t>
      </w:r>
      <w:r w:rsidR="00722953">
        <w:t xml:space="preserve"> </w:t>
      </w:r>
    </w:p>
    <w:p w14:paraId="40D4F3F0" w14:textId="77777777" w:rsidR="0002566A" w:rsidRDefault="0002566A" w:rsidP="00724460">
      <w:pPr>
        <w:pStyle w:val="ListParagraph"/>
      </w:pPr>
    </w:p>
    <w:p w14:paraId="3B81831C" w14:textId="48EFB59E" w:rsidR="00B31432" w:rsidRDefault="0002566A" w:rsidP="0002566A">
      <w:pPr>
        <w:pStyle w:val="Heading3"/>
      </w:pPr>
      <w:r>
        <w:t xml:space="preserve">3.2.1 </w:t>
      </w:r>
      <w:r w:rsidR="00724460">
        <w:t xml:space="preserve">dim </w:t>
      </w:r>
      <w:proofErr w:type="gramStart"/>
      <w:r w:rsidR="00724460">
        <w:t xml:space="preserve">() </w:t>
      </w:r>
      <w:r>
        <w:t xml:space="preserve"> -</w:t>
      </w:r>
      <w:proofErr w:type="gramEnd"/>
      <w:r>
        <w:t xml:space="preserve"> </w:t>
      </w:r>
      <w:r w:rsidR="00B31432">
        <w:t>T</w:t>
      </w:r>
      <w:r w:rsidR="00724460">
        <w:t>o identify rows and column in data set .</w:t>
      </w:r>
    </w:p>
    <w:p w14:paraId="2F173A4D" w14:textId="77777777" w:rsidR="0002566A" w:rsidRPr="0002566A" w:rsidRDefault="0002566A" w:rsidP="0002566A"/>
    <w:p w14:paraId="76739556" w14:textId="77777777" w:rsidR="00B31432" w:rsidRPr="00B31432" w:rsidRDefault="00B31432" w:rsidP="00B3143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B31432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B31432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im(</w:t>
      </w:r>
      <w:proofErr w:type="spellStart"/>
      <w:proofErr w:type="gramEnd"/>
      <w:r w:rsidRPr="00B31432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</w:t>
      </w:r>
      <w:proofErr w:type="spellEnd"/>
      <w:r w:rsidRPr="00B31432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B34F2C3" w14:textId="77777777" w:rsidR="00B31432" w:rsidRPr="00B31432" w:rsidRDefault="00B31432" w:rsidP="00B31432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B3143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[1] 180   9</w:t>
      </w:r>
    </w:p>
    <w:p w14:paraId="09E3AD7C" w14:textId="77777777" w:rsidR="00B31432" w:rsidRDefault="00B31432" w:rsidP="00724460">
      <w:pPr>
        <w:pStyle w:val="ListParagraph"/>
      </w:pPr>
    </w:p>
    <w:p w14:paraId="4C196573" w14:textId="292475E3" w:rsidR="00724460" w:rsidRDefault="0002566A" w:rsidP="0002566A">
      <w:pPr>
        <w:pStyle w:val="Heading3"/>
      </w:pPr>
      <w:r>
        <w:t xml:space="preserve">3.2.2 </w:t>
      </w:r>
      <w:proofErr w:type="gramStart"/>
      <w:r w:rsidR="00724460">
        <w:t>str(</w:t>
      </w:r>
      <w:proofErr w:type="gramEnd"/>
      <w:r w:rsidR="00724460">
        <w:t xml:space="preserve">) -  structure of data set </w:t>
      </w:r>
    </w:p>
    <w:p w14:paraId="6FBC6E68" w14:textId="2AE47103" w:rsidR="00B31432" w:rsidRDefault="00B31432" w:rsidP="00724460">
      <w:pPr>
        <w:pStyle w:val="ListParagraph"/>
      </w:pPr>
    </w:p>
    <w:tbl>
      <w:tblPr>
        <w:tblW w:w="12398" w:type="dxa"/>
        <w:tblCellSpacing w:w="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2490"/>
      </w:tblGrid>
      <w:tr w:rsidR="001E4E3F" w:rsidRPr="001E4E3F" w14:paraId="7D4B9523" w14:textId="77777777" w:rsidTr="001E4E3F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0C475562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proofErr w:type="spellStart"/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data.frame</w:t>
            </w:r>
            <w:proofErr w:type="spellEnd"/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':</w:t>
            </w: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ab/>
              <w:t>180 obs. of  9 variables:</w:t>
            </w:r>
          </w:p>
          <w:p w14:paraId="27A353F7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Product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Factor w/ 3 levels "TM195","TM498",..: 1 1 1 1 1 1 1 1 1 1 ...</w:t>
            </w:r>
          </w:p>
          <w:p w14:paraId="3FD8E985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Age    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18 19 19 19 20 20 21 21 21 21 ...</w:t>
            </w:r>
          </w:p>
          <w:p w14:paraId="7F837565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Gender 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Factor w/ 2 levels "</w:t>
            </w:r>
            <w:proofErr w:type="spell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Female","Male</w:t>
            </w:r>
            <w:proofErr w:type="spell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": 2 2 1 2 2 1 1 2 2 1 ...</w:t>
            </w:r>
          </w:p>
          <w:p w14:paraId="713B9AF9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Education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14 15 14 12 13 14 14 13 15 15 ...</w:t>
            </w:r>
          </w:p>
          <w:p w14:paraId="16B54942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</w:t>
            </w:r>
            <w:proofErr w:type="spell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MaritalStatus</w:t>
            </w:r>
            <w:proofErr w:type="spell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: Factor w/ 2 levels "</w:t>
            </w:r>
            <w:proofErr w:type="spell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Partnered","Single</w:t>
            </w:r>
            <w:proofErr w:type="spell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": 2 2 1 2 1 1 1 2 2 1 ...</w:t>
            </w:r>
          </w:p>
          <w:p w14:paraId="43C813C3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Usage  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3 2 4 3 4 3 3 3 5 2 ...</w:t>
            </w:r>
          </w:p>
          <w:p w14:paraId="6DAAEED0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Fitness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4 3 3 3 2 3 3 3 4 3 ...</w:t>
            </w:r>
          </w:p>
          <w:p w14:paraId="51988CA2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Income 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29562 31836 30699 32973 35247 32973 35247 32973 35247 37521 ...</w:t>
            </w:r>
          </w:p>
          <w:p w14:paraId="6458126B" w14:textId="77777777" w:rsidR="001E4E3F" w:rsidRPr="001E4E3F" w:rsidRDefault="001E4E3F" w:rsidP="001E4E3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$ Miles      </w:t>
            </w:r>
            <w:proofErr w:type="gramStart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:</w:t>
            </w:r>
            <w:proofErr w:type="gramEnd"/>
            <w:r w:rsidRPr="001E4E3F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int  112 75 66 85 47 66 75 85 141 85 ...</w:t>
            </w:r>
          </w:p>
          <w:p w14:paraId="21C77E78" w14:textId="77777777" w:rsidR="001E4E3F" w:rsidRPr="001E4E3F" w:rsidRDefault="001E4E3F" w:rsidP="001E4E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1E4E3F" w:rsidRPr="001E4E3F" w14:paraId="7BA8CB5B" w14:textId="77777777" w:rsidTr="001E4E3F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57A54DDC" w14:textId="77777777" w:rsidR="001E4E3F" w:rsidRPr="001E4E3F" w:rsidRDefault="001E4E3F" w:rsidP="001E4E3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1E4E3F" w:rsidRPr="001E4E3F" w14:paraId="1229DBA2" w14:textId="77777777" w:rsidTr="001E4E3F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2400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2400"/>
            </w:tblGrid>
            <w:tr w:rsidR="001E4E3F" w:rsidRPr="001E4E3F" w14:paraId="13BE0642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158E6B7B" w14:textId="77777777" w:rsidR="001E4E3F" w:rsidRPr="001E4E3F" w:rsidRDefault="001E4E3F" w:rsidP="001E4E3F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FF9D00"/>
                      <w:sz w:val="24"/>
                      <w:szCs w:val="24"/>
                      <w:lang w:eastAsia="en-AU"/>
                    </w:rPr>
                  </w:pPr>
                  <w:r w:rsidRPr="001E4E3F">
                    <w:rPr>
                      <w:rFonts w:ascii="Lucida Console" w:eastAsia="Times New Roman" w:hAnsi="Lucida Console" w:cs="Times New Roman"/>
                      <w:color w:val="FF9D00"/>
                      <w:sz w:val="24"/>
                      <w:szCs w:val="24"/>
                      <w:lang w:eastAsia="en-AU"/>
                    </w:rPr>
                    <w:t xml:space="preserve">&gt; </w:t>
                  </w:r>
                </w:p>
              </w:tc>
            </w:tr>
          </w:tbl>
          <w:p w14:paraId="7C02CAC5" w14:textId="77777777" w:rsidR="001E4E3F" w:rsidRPr="001E4E3F" w:rsidRDefault="001E4E3F" w:rsidP="001E4E3F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  <w:lang w:eastAsia="en-AU"/>
              </w:rPr>
            </w:pPr>
          </w:p>
        </w:tc>
      </w:tr>
    </w:tbl>
    <w:p w14:paraId="18D042DB" w14:textId="77777777" w:rsidR="00B31432" w:rsidRDefault="00B31432" w:rsidP="00724460">
      <w:pPr>
        <w:pStyle w:val="ListParagraph"/>
      </w:pPr>
    </w:p>
    <w:p w14:paraId="12FAB4BA" w14:textId="04580F9F" w:rsidR="00724460" w:rsidRDefault="0002566A" w:rsidP="0002566A">
      <w:pPr>
        <w:pStyle w:val="Heading3"/>
      </w:pPr>
      <w:r>
        <w:t xml:space="preserve">3.2.3 </w:t>
      </w:r>
      <w:r w:rsidR="00724460">
        <w:t>summary () -</w:t>
      </w:r>
      <w:r>
        <w:t xml:space="preserve"> </w:t>
      </w:r>
      <w:r w:rsidR="00B31432">
        <w:t>S</w:t>
      </w:r>
      <w:r w:rsidR="00724460">
        <w:t xml:space="preserve">ummarise data </w:t>
      </w:r>
      <w:proofErr w:type="gramStart"/>
      <w:r w:rsidR="00724460">
        <w:t>set .</w:t>
      </w:r>
      <w:proofErr w:type="gramEnd"/>
      <w:r w:rsidR="00B31432">
        <w:t xml:space="preserve">  </w:t>
      </w:r>
    </w:p>
    <w:p w14:paraId="1AEDA960" w14:textId="77777777" w:rsidR="00B31432" w:rsidRDefault="00B31432" w:rsidP="00724460">
      <w:pPr>
        <w:pStyle w:val="ListParagraph"/>
      </w:pPr>
    </w:p>
    <w:p w14:paraId="6A3FC6DE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Cardio_Goods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14:paraId="2BBD21EB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Product        Age           Gender      Education    </w:t>
      </w:r>
    </w:p>
    <w:p w14:paraId="11CB0419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TM195:80   Min.   :18.00   Female: 76   Min.   :12.00  </w:t>
      </w:r>
    </w:p>
    <w:p w14:paraId="3468F0C0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TM498:60   1st Qu.:24.00  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le  :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104   1st Qu.:14.00  </w:t>
      </w:r>
    </w:p>
    <w:p w14:paraId="38E8BC09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TM798:40   Median :26.00                Median :16.00  </w:t>
      </w:r>
    </w:p>
    <w:p w14:paraId="53826748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Mean   :28.79                Mean   :15.57  </w:t>
      </w:r>
    </w:p>
    <w:p w14:paraId="4CC10FF8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3rd Qu.:33.00                3rd Qu.:16.00  </w:t>
      </w:r>
    </w:p>
    <w:p w14:paraId="258E7CA1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Max.   :50.00                Max.   :21.00  </w:t>
      </w:r>
    </w:p>
    <w:p w14:paraId="664FF6AA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</w:t>
      </w:r>
      <w:proofErr w:type="spell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aritalStatus</w:t>
      </w:r>
      <w:proofErr w:type="spell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Usage          Fitness     </w:t>
      </w:r>
    </w:p>
    <w:p w14:paraId="24B6D138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Partnered:107   Min.   :2.000   Min.   :1.000  </w:t>
      </w:r>
    </w:p>
    <w:p w14:paraId="148515AE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Single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73   1st Qu.:3.000   1st Qu.:3.000  </w:t>
      </w:r>
    </w:p>
    <w:p w14:paraId="509D80DD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Median :3.000   Median :3.000  </w:t>
      </w:r>
    </w:p>
    <w:p w14:paraId="45657128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Mean   :3.456   Mean   :3.311  </w:t>
      </w:r>
    </w:p>
    <w:p w14:paraId="5FB2E153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3rd Qu.:4.000   3rd Qu.:4.000  </w:t>
      </w:r>
    </w:p>
    <w:p w14:paraId="6C7B062A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            Max.   :7.000   Max.   :5.000  </w:t>
      </w:r>
    </w:p>
    <w:p w14:paraId="46A8715E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 Income           Miles      </w:t>
      </w:r>
    </w:p>
    <w:p w14:paraId="47120395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in.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29562   Min.   : 21.0  </w:t>
      </w:r>
    </w:p>
    <w:p w14:paraId="19203C34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1st Qu.: 44059   1st Qu.: 66.0  </w:t>
      </w:r>
    </w:p>
    <w:p w14:paraId="04B25EE7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>Median :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50597   Median : 94.0  </w:t>
      </w:r>
    </w:p>
    <w:p w14:paraId="49EF6662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ean </w:t>
      </w:r>
      <w:proofErr w:type="gramStart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:</w:t>
      </w:r>
      <w:proofErr w:type="gramEnd"/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53720   Mean   :103.2  </w:t>
      </w:r>
    </w:p>
    <w:p w14:paraId="0037ACB9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lastRenderedPageBreak/>
        <w:t xml:space="preserve"> 3rd Qu.: 58668   3rd Qu.:114.8  </w:t>
      </w:r>
    </w:p>
    <w:p w14:paraId="72E9F6FE" w14:textId="77777777" w:rsidR="00B31432" w:rsidRDefault="00B31432" w:rsidP="00B31432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Max.   :104581   Max.   :360.</w:t>
      </w:r>
    </w:p>
    <w:p w14:paraId="2D00E16F" w14:textId="77777777" w:rsidR="00B31432" w:rsidRDefault="00B31432" w:rsidP="00724460">
      <w:pPr>
        <w:pStyle w:val="ListParagraph"/>
      </w:pPr>
    </w:p>
    <w:p w14:paraId="2EC2A028" w14:textId="77777777" w:rsidR="00B31432" w:rsidRDefault="00B31432" w:rsidP="00724460">
      <w:pPr>
        <w:pStyle w:val="ListParagraph"/>
      </w:pPr>
    </w:p>
    <w:p w14:paraId="02D3B31F" w14:textId="77777777" w:rsidR="00B31432" w:rsidRDefault="00B31432" w:rsidP="00724460">
      <w:pPr>
        <w:pStyle w:val="ListParagraph"/>
      </w:pPr>
    </w:p>
    <w:p w14:paraId="63066E4E" w14:textId="2481CB9D" w:rsidR="00724460" w:rsidRDefault="0002566A" w:rsidP="0002566A">
      <w:pPr>
        <w:pStyle w:val="Heading3"/>
      </w:pPr>
      <w:r>
        <w:t xml:space="preserve">3.2.4 </w:t>
      </w:r>
      <w:r w:rsidR="00724460">
        <w:t>class () -</w:t>
      </w:r>
      <w:r>
        <w:t xml:space="preserve"> </w:t>
      </w:r>
      <w:r w:rsidR="00724460">
        <w:t xml:space="preserve">to find out the data type of object </w:t>
      </w:r>
    </w:p>
    <w:p w14:paraId="394E3721" w14:textId="77777777" w:rsidR="0002566A" w:rsidRPr="0002566A" w:rsidRDefault="0002566A" w:rsidP="0002566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2566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02566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lass(</w:t>
      </w:r>
      <w:proofErr w:type="spellStart"/>
      <w:proofErr w:type="gramEnd"/>
      <w:r w:rsidRPr="0002566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</w:t>
      </w:r>
      <w:proofErr w:type="spellEnd"/>
      <w:r w:rsidRPr="0002566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08A5B107" w14:textId="77777777" w:rsidR="0002566A" w:rsidRPr="0002566A" w:rsidRDefault="0002566A" w:rsidP="0002566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2566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[1] "</w:t>
      </w:r>
      <w:proofErr w:type="spellStart"/>
      <w:proofErr w:type="gramStart"/>
      <w:r w:rsidRPr="0002566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data.frame</w:t>
      </w:r>
      <w:proofErr w:type="spellEnd"/>
      <w:proofErr w:type="gramEnd"/>
      <w:r w:rsidRPr="0002566A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"</w:t>
      </w:r>
    </w:p>
    <w:p w14:paraId="226D0DE5" w14:textId="77777777" w:rsidR="0002566A" w:rsidRPr="0002566A" w:rsidRDefault="0002566A" w:rsidP="0002566A"/>
    <w:p w14:paraId="756ECFF4" w14:textId="77777777" w:rsidR="001E4E3F" w:rsidRDefault="001E4E3F" w:rsidP="00724460">
      <w:pPr>
        <w:pStyle w:val="ListParagraph"/>
      </w:pPr>
    </w:p>
    <w:p w14:paraId="0778EE78" w14:textId="20B71FA6" w:rsidR="00724460" w:rsidRDefault="0002566A" w:rsidP="0002566A">
      <w:pPr>
        <w:pStyle w:val="Heading3"/>
      </w:pPr>
      <w:r>
        <w:t xml:space="preserve">3.2.5 </w:t>
      </w:r>
      <w:proofErr w:type="gramStart"/>
      <w:r w:rsidR="00724460">
        <w:t>library(</w:t>
      </w:r>
      <w:proofErr w:type="gramEnd"/>
      <w:r w:rsidR="00724460">
        <w:t>) -&gt; confirm package listing .</w:t>
      </w:r>
    </w:p>
    <w:p w14:paraId="2C45F4AE" w14:textId="77777777" w:rsidR="0002566A" w:rsidRPr="0002566A" w:rsidRDefault="0002566A" w:rsidP="0002566A"/>
    <w:p w14:paraId="27E9606C" w14:textId="77777777" w:rsidR="001E4E3F" w:rsidRDefault="001E4E3F" w:rsidP="001E4E3F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r>
        <w:rPr>
          <w:rStyle w:val="gnkrckgcmrb"/>
          <w:rFonts w:ascii="Lucida Console" w:hAnsi="Lucida Console"/>
          <w:color w:val="FF9D00"/>
        </w:rPr>
        <w:t>library(</w:t>
      </w:r>
      <w:proofErr w:type="spellStart"/>
      <w:r>
        <w:rPr>
          <w:rStyle w:val="gnkrckgcmrb"/>
          <w:rFonts w:ascii="Lucida Console" w:hAnsi="Lucida Console"/>
          <w:color w:val="FF9D00"/>
        </w:rPr>
        <w:t>dplyr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14:paraId="5263DBF6" w14:textId="77777777" w:rsidR="001E4E3F" w:rsidRDefault="001E4E3F" w:rsidP="00724460">
      <w:pPr>
        <w:pStyle w:val="ListParagraph"/>
      </w:pPr>
    </w:p>
    <w:p w14:paraId="0DC9E245" w14:textId="63BE1B8C" w:rsidR="00724460" w:rsidRDefault="0002566A" w:rsidP="0002566A">
      <w:pPr>
        <w:pStyle w:val="Heading3"/>
      </w:pPr>
      <w:r>
        <w:t xml:space="preserve">3.2.6 </w:t>
      </w:r>
      <w:r w:rsidR="00CD77E1">
        <w:t xml:space="preserve">Head () </w:t>
      </w:r>
      <w:proofErr w:type="gramStart"/>
      <w:r>
        <w:t xml:space="preserve">– </w:t>
      </w:r>
      <w:r w:rsidR="00CD77E1">
        <w:t xml:space="preserve"> first</w:t>
      </w:r>
      <w:proofErr w:type="gramEnd"/>
      <w:r w:rsidR="00CD77E1">
        <w:t xml:space="preserve"> six rows of data set .</w:t>
      </w:r>
    </w:p>
    <w:p w14:paraId="0F33C2B9" w14:textId="77777777" w:rsidR="0002566A" w:rsidRPr="0002566A" w:rsidRDefault="0002566A" w:rsidP="0002566A"/>
    <w:tbl>
      <w:tblPr>
        <w:tblW w:w="10623" w:type="dxa"/>
        <w:tblCellSpacing w:w="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715"/>
      </w:tblGrid>
      <w:tr w:rsidR="00CD77E1" w:rsidRPr="00CD77E1" w14:paraId="3CC5BCF4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5C2AEEF7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</w:pPr>
            <w:proofErr w:type="gramStart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head(</w:t>
            </w:r>
            <w:proofErr w:type="spellStart"/>
            <w:proofErr w:type="gramEnd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Cardio_Goods</w:t>
            </w:r>
            <w:proofErr w:type="spellEnd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)</w:t>
            </w:r>
          </w:p>
          <w:p w14:paraId="761E555D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Product Age Gender Education </w:t>
            </w:r>
            <w:proofErr w:type="spell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MaritalStatus</w:t>
            </w:r>
            <w:proofErr w:type="spell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Usage Fitness Income Miles</w:t>
            </w:r>
          </w:p>
          <w:p w14:paraId="04BDD69C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18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4        Single     3       4  29562   112</w:t>
            </w:r>
          </w:p>
          <w:p w14:paraId="01DEE209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2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19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5        Single     2       3  31836    75</w:t>
            </w:r>
          </w:p>
          <w:p w14:paraId="5E92320F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3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19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Female        14     Partnered     4       3  30699    66</w:t>
            </w:r>
          </w:p>
          <w:p w14:paraId="29974B89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4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19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2        Single     3       3  32973    85</w:t>
            </w:r>
          </w:p>
          <w:p w14:paraId="2C398855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5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20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3     Partnered     4       2  35247    47</w:t>
            </w:r>
          </w:p>
          <w:p w14:paraId="362FFC3F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6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95  20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Female        14     Partnered     3       3  32973    66</w:t>
            </w:r>
          </w:p>
          <w:p w14:paraId="69ECCEC8" w14:textId="77777777" w:rsidR="00CD77E1" w:rsidRPr="00CD77E1" w:rsidRDefault="00CD77E1" w:rsidP="00CD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77E1" w:rsidRPr="00CD77E1" w14:paraId="454387BD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08EE9E82" w14:textId="77777777" w:rsidR="00CD77E1" w:rsidRPr="00CD77E1" w:rsidRDefault="00CD77E1" w:rsidP="00CD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D77E1" w:rsidRPr="00CD77E1" w14:paraId="332396D1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062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25"/>
            </w:tblGrid>
            <w:tr w:rsidR="00CD77E1" w:rsidRPr="00CD77E1" w14:paraId="0D63A31F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4ABB456F" w14:textId="77777777" w:rsidR="00CD77E1" w:rsidRPr="00CD77E1" w:rsidRDefault="00CD77E1" w:rsidP="00CD77E1">
                  <w:pPr>
                    <w:spacing w:after="0" w:line="240" w:lineRule="auto"/>
                    <w:rPr>
                      <w:rFonts w:ascii="Lucida Console" w:eastAsia="Times New Roman" w:hAnsi="Lucida Console" w:cs="Times New Roman"/>
                      <w:color w:val="FF9D00"/>
                      <w:sz w:val="24"/>
                      <w:szCs w:val="24"/>
                      <w:lang w:eastAsia="en-AU"/>
                    </w:rPr>
                  </w:pPr>
                  <w:r w:rsidRPr="00CD77E1">
                    <w:rPr>
                      <w:rFonts w:ascii="Lucida Console" w:eastAsia="Times New Roman" w:hAnsi="Lucida Console" w:cs="Times New Roman"/>
                      <w:color w:val="FF9D00"/>
                      <w:sz w:val="24"/>
                      <w:szCs w:val="24"/>
                      <w:lang w:eastAsia="en-AU"/>
                    </w:rPr>
                    <w:t xml:space="preserve">&gt; </w:t>
                  </w:r>
                </w:p>
              </w:tc>
            </w:tr>
          </w:tbl>
          <w:p w14:paraId="4275900A" w14:textId="77777777" w:rsidR="00CD77E1" w:rsidRPr="00CD77E1" w:rsidRDefault="00CD77E1" w:rsidP="00CD77E1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  <w:lang w:eastAsia="en-AU"/>
              </w:rPr>
            </w:pPr>
          </w:p>
        </w:tc>
      </w:tr>
    </w:tbl>
    <w:p w14:paraId="3B0B74BC" w14:textId="77777777" w:rsidR="00CD77E1" w:rsidRDefault="00CD77E1" w:rsidP="00724460">
      <w:pPr>
        <w:pStyle w:val="ListParagraph"/>
      </w:pPr>
    </w:p>
    <w:p w14:paraId="3183CD94" w14:textId="67AAA4F5" w:rsidR="00BC6BBC" w:rsidRDefault="00BC6BBC" w:rsidP="00722953">
      <w:pPr>
        <w:pStyle w:val="ListParagraph"/>
      </w:pPr>
    </w:p>
    <w:p w14:paraId="18873FD2" w14:textId="65208EA0" w:rsidR="00CD77E1" w:rsidRDefault="0002566A" w:rsidP="0002566A">
      <w:pPr>
        <w:pStyle w:val="Heading3"/>
      </w:pPr>
      <w:r>
        <w:t xml:space="preserve">3.2.7 </w:t>
      </w:r>
      <w:proofErr w:type="gramStart"/>
      <w:r w:rsidR="00CD77E1">
        <w:t>Tail(</w:t>
      </w:r>
      <w:proofErr w:type="gramEnd"/>
      <w:r w:rsidR="00CD77E1">
        <w:t>) -</w:t>
      </w:r>
      <w:r>
        <w:t xml:space="preserve"> </w:t>
      </w:r>
      <w:r w:rsidR="00CD77E1">
        <w:t xml:space="preserve"> last six rows of data set </w:t>
      </w:r>
    </w:p>
    <w:p w14:paraId="1F32D857" w14:textId="7CA24AE2" w:rsidR="00CD77E1" w:rsidRDefault="00CD77E1" w:rsidP="00722953">
      <w:pPr>
        <w:pStyle w:val="ListParagraph"/>
      </w:pPr>
    </w:p>
    <w:tbl>
      <w:tblPr>
        <w:tblW w:w="10623" w:type="dxa"/>
        <w:tblCellSpacing w:w="0" w:type="dxa"/>
        <w:shd w:val="clear" w:color="auto" w:fill="002240"/>
        <w:tblCellMar>
          <w:left w:w="90" w:type="dxa"/>
          <w:bottom w:w="120" w:type="dxa"/>
          <w:right w:w="0" w:type="dxa"/>
        </w:tblCellMar>
        <w:tblLook w:val="04A0" w:firstRow="1" w:lastRow="0" w:firstColumn="1" w:lastColumn="0" w:noHBand="0" w:noVBand="1"/>
      </w:tblPr>
      <w:tblGrid>
        <w:gridCol w:w="10715"/>
      </w:tblGrid>
      <w:tr w:rsidR="00CD77E1" w:rsidRPr="00CD77E1" w14:paraId="6E339804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195A4C1E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 xml:space="preserve">&gt; 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tail(</w:t>
            </w:r>
            <w:proofErr w:type="spellStart"/>
            <w:proofErr w:type="gramEnd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Cardio_Goods</w:t>
            </w:r>
            <w:proofErr w:type="spellEnd"/>
            <w:r w:rsidRPr="00CD77E1">
              <w:rPr>
                <w:rFonts w:ascii="Lucida Console" w:eastAsia="Times New Roman" w:hAnsi="Lucida Console" w:cs="Courier New"/>
                <w:color w:val="FF9D00"/>
                <w:sz w:val="20"/>
                <w:szCs w:val="20"/>
                <w:lang w:eastAsia="en-AU"/>
              </w:rPr>
              <w:t>)</w:t>
            </w:r>
          </w:p>
          <w:p w14:paraId="3826D0D9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 Product Age Gender Education </w:t>
            </w:r>
            <w:proofErr w:type="spell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MaritalStatus</w:t>
            </w:r>
            <w:proofErr w:type="spell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Usage Fitness Income Miles</w:t>
            </w:r>
          </w:p>
          <w:p w14:paraId="4426E647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75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38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8     Partnered     5       5 104581   150</w:t>
            </w:r>
          </w:p>
          <w:p w14:paraId="235D1CA5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76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40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21        Single     6       5  83416   200</w:t>
            </w:r>
          </w:p>
          <w:p w14:paraId="46209A2B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77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42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8        Single     5       4  89641   200</w:t>
            </w:r>
          </w:p>
          <w:p w14:paraId="6BC72E3F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78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45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6        Single     5       5  90886   160</w:t>
            </w:r>
          </w:p>
          <w:p w14:paraId="534623CB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79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47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8     Partnered     4       5 104581   120</w:t>
            </w:r>
          </w:p>
          <w:p w14:paraId="44D7F4CB" w14:textId="77777777" w:rsidR="00CD77E1" w:rsidRPr="00CD77E1" w:rsidRDefault="00CD77E1" w:rsidP="00CD77E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after="0" w:line="240" w:lineRule="auto"/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</w:pPr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180   TM</w:t>
            </w:r>
            <w:proofErr w:type="gramStart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>798  48</w:t>
            </w:r>
            <w:proofErr w:type="gramEnd"/>
            <w:r w:rsidRPr="00CD77E1">
              <w:rPr>
                <w:rFonts w:ascii="Lucida Console" w:eastAsia="Times New Roman" w:hAnsi="Lucida Console" w:cs="Courier New"/>
                <w:color w:val="FFFFFF"/>
                <w:sz w:val="20"/>
                <w:szCs w:val="20"/>
                <w:bdr w:val="none" w:sz="0" w:space="0" w:color="auto" w:frame="1"/>
                <w:lang w:eastAsia="en-AU"/>
              </w:rPr>
              <w:t xml:space="preserve">   Male        18     Partnered     4       5  95508   180</w:t>
            </w:r>
          </w:p>
          <w:p w14:paraId="2BD6E59E" w14:textId="77777777" w:rsidR="00CD77E1" w:rsidRPr="00CD77E1" w:rsidRDefault="00CD77E1" w:rsidP="00CD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AU"/>
              </w:rPr>
            </w:pPr>
          </w:p>
        </w:tc>
      </w:tr>
      <w:tr w:rsidR="00CD77E1" w:rsidRPr="00CD77E1" w14:paraId="77B260C8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p w14:paraId="4C5BC571" w14:textId="77777777" w:rsidR="00CD77E1" w:rsidRPr="00CD77E1" w:rsidRDefault="00CD77E1" w:rsidP="00CD77E1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/>
              </w:rPr>
            </w:pPr>
          </w:p>
        </w:tc>
      </w:tr>
      <w:tr w:rsidR="00CD77E1" w:rsidRPr="00CD77E1" w14:paraId="67F4A791" w14:textId="77777777" w:rsidTr="00CD77E1">
        <w:trPr>
          <w:tblCellSpacing w:w="0" w:type="dxa"/>
        </w:trPr>
        <w:tc>
          <w:tcPr>
            <w:tcW w:w="0" w:type="auto"/>
            <w:shd w:val="clear" w:color="auto" w:fill="002240"/>
            <w:hideMark/>
          </w:tcPr>
          <w:tbl>
            <w:tblPr>
              <w:tblW w:w="10625" w:type="dxa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625"/>
            </w:tblGrid>
            <w:tr w:rsidR="00CD77E1" w:rsidRPr="00CD77E1" w14:paraId="23A482FB" w14:textId="77777777">
              <w:trPr>
                <w:tblCellSpacing w:w="0" w:type="dxa"/>
              </w:trPr>
              <w:tc>
                <w:tcPr>
                  <w:tcW w:w="15" w:type="dxa"/>
                  <w:hideMark/>
                </w:tcPr>
                <w:p w14:paraId="1137C59B" w14:textId="77777777" w:rsidR="00CD77E1" w:rsidRPr="00CD77E1" w:rsidRDefault="00CD77E1" w:rsidP="00CD77E1">
                  <w:pPr>
                    <w:spacing w:after="0" w:line="240" w:lineRule="auto"/>
                    <w:rPr>
                      <w:rFonts w:ascii="Times New Roman" w:eastAsia="Times New Roman" w:hAnsi="Times New Roman" w:cs="Times New Roman"/>
                      <w:sz w:val="20"/>
                      <w:szCs w:val="20"/>
                      <w:lang w:eastAsia="en-AU"/>
                    </w:rPr>
                  </w:pPr>
                </w:p>
              </w:tc>
            </w:tr>
          </w:tbl>
          <w:p w14:paraId="7941AF72" w14:textId="77777777" w:rsidR="00CD77E1" w:rsidRPr="00CD77E1" w:rsidRDefault="00CD77E1" w:rsidP="00CD77E1">
            <w:pPr>
              <w:spacing w:after="0" w:line="240" w:lineRule="auto"/>
              <w:rPr>
                <w:rFonts w:ascii="Lucida Console" w:eastAsia="Times New Roman" w:hAnsi="Lucida Console" w:cs="Times New Roman"/>
                <w:color w:val="FFFFFF"/>
                <w:sz w:val="24"/>
                <w:szCs w:val="24"/>
                <w:lang w:eastAsia="en-AU"/>
              </w:rPr>
            </w:pPr>
          </w:p>
        </w:tc>
      </w:tr>
    </w:tbl>
    <w:p w14:paraId="791FB2AA" w14:textId="2FCD48F5" w:rsidR="00CD77E1" w:rsidRDefault="00CD77E1" w:rsidP="00722953">
      <w:pPr>
        <w:pStyle w:val="ListParagraph"/>
      </w:pPr>
    </w:p>
    <w:p w14:paraId="7174AC54" w14:textId="77777777" w:rsidR="00CD77E1" w:rsidRDefault="00CD77E1" w:rsidP="00722953">
      <w:pPr>
        <w:pStyle w:val="ListParagraph"/>
      </w:pPr>
    </w:p>
    <w:p w14:paraId="5B547B27" w14:textId="008CB837" w:rsidR="00722953" w:rsidRPr="00BC6BBC" w:rsidRDefault="00722953" w:rsidP="0002566A">
      <w:pPr>
        <w:pStyle w:val="Heading2"/>
      </w:pPr>
      <w:r w:rsidRPr="00BC6BBC">
        <w:t xml:space="preserve">3.3 Univariate Analysis </w:t>
      </w:r>
    </w:p>
    <w:p w14:paraId="53057A7B" w14:textId="2725F543" w:rsidR="00722953" w:rsidRDefault="00722953" w:rsidP="00722953">
      <w:pPr>
        <w:pStyle w:val="ListParagraph"/>
      </w:pPr>
      <w:r>
        <w:t xml:space="preserve"> </w:t>
      </w:r>
    </w:p>
    <w:p w14:paraId="763EE434" w14:textId="349A3468" w:rsidR="005D4E0F" w:rsidRDefault="005D4E0F" w:rsidP="00722953">
      <w:pPr>
        <w:pStyle w:val="ListParagraph"/>
      </w:pPr>
      <w:r>
        <w:t xml:space="preserve">This </w:t>
      </w:r>
      <w:r w:rsidR="004317F8">
        <w:t xml:space="preserve">section talks </w:t>
      </w:r>
      <w:r>
        <w:t xml:space="preserve">about each feature of data </w:t>
      </w:r>
      <w:proofErr w:type="gramStart"/>
      <w:r>
        <w:t>set .</w:t>
      </w:r>
      <w:proofErr w:type="gramEnd"/>
    </w:p>
    <w:p w14:paraId="1078B8F4" w14:textId="025C2406" w:rsidR="005D4E0F" w:rsidRDefault="005D4E0F" w:rsidP="00722953">
      <w:pPr>
        <w:pStyle w:val="ListParagraph"/>
      </w:pPr>
    </w:p>
    <w:p w14:paraId="4EFF8BFA" w14:textId="77777777" w:rsidR="0008491F" w:rsidRDefault="0008491F" w:rsidP="0008491F">
      <w:pPr>
        <w:pStyle w:val="ListParagraph"/>
      </w:pPr>
    </w:p>
    <w:p w14:paraId="3CA9C53F" w14:textId="087C5F4A" w:rsidR="0008491F" w:rsidRPr="0008491F" w:rsidRDefault="0002566A" w:rsidP="0002566A">
      <w:pPr>
        <w:pStyle w:val="Heading3"/>
      </w:pPr>
      <w:r>
        <w:t xml:space="preserve">3.3.1 </w:t>
      </w:r>
      <w:proofErr w:type="gramStart"/>
      <w:r w:rsidR="0008491F" w:rsidRPr="0008491F">
        <w:t xml:space="preserve">Product </w:t>
      </w:r>
      <w:r w:rsidR="0008491F">
        <w:t>:</w:t>
      </w:r>
      <w:proofErr w:type="gramEnd"/>
      <w:r w:rsidR="0008491F">
        <w:t xml:space="preserve"> Categorical variable </w:t>
      </w:r>
    </w:p>
    <w:p w14:paraId="01CEE662" w14:textId="7968FC77" w:rsidR="0008491F" w:rsidRDefault="0008491F" w:rsidP="0008491F">
      <w:pPr>
        <w:pStyle w:val="ListParagraph"/>
      </w:pPr>
    </w:p>
    <w:p w14:paraId="3F505577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lastRenderedPageBreak/>
        <w:t xml:space="preserve">&gt; </w:t>
      </w:r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Product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07EB989D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491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TM195 TM498 TM798 </w:t>
      </w:r>
    </w:p>
    <w:p w14:paraId="744A8577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80    60    40</w:t>
      </w:r>
    </w:p>
    <w:p w14:paraId="4BAA4A48" w14:textId="77777777" w:rsidR="0008491F" w:rsidRDefault="0008491F" w:rsidP="0008491F">
      <w:pPr>
        <w:pStyle w:val="ListParagraph"/>
      </w:pPr>
    </w:p>
    <w:p w14:paraId="5800CA0B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x=Product)) + </w:t>
      </w:r>
      <w:proofErr w:type="spell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) + </w:t>
      </w:r>
    </w:p>
    <w:p w14:paraId="3153DEC4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# of People', title = 'Product Usage')</w:t>
      </w:r>
    </w:p>
    <w:p w14:paraId="38C9FB23" w14:textId="69EF1C8A" w:rsidR="005D4E0F" w:rsidRDefault="005D4E0F" w:rsidP="00722953">
      <w:pPr>
        <w:pStyle w:val="ListParagraph"/>
      </w:pPr>
    </w:p>
    <w:p w14:paraId="435CE553" w14:textId="77777777" w:rsidR="0008491F" w:rsidRDefault="0008491F" w:rsidP="00722953">
      <w:pPr>
        <w:pStyle w:val="ListParagraph"/>
      </w:pPr>
    </w:p>
    <w:p w14:paraId="1526D325" w14:textId="152BEDD2" w:rsidR="0008491F" w:rsidRDefault="0008491F" w:rsidP="00722953">
      <w:pPr>
        <w:pStyle w:val="ListParagraph"/>
      </w:pPr>
      <w:r>
        <w:rPr>
          <w:noProof/>
        </w:rPr>
        <w:drawing>
          <wp:inline distT="0" distB="0" distL="0" distR="0" wp14:anchorId="32C277EB" wp14:editId="697F5307">
            <wp:extent cx="4680191" cy="231151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F3CD2" w14:textId="029D219B" w:rsidR="0008491F" w:rsidRDefault="0008491F" w:rsidP="00722953">
      <w:pPr>
        <w:pStyle w:val="ListParagraph"/>
      </w:pPr>
    </w:p>
    <w:p w14:paraId="4DD9CAAA" w14:textId="77777777" w:rsidR="00120DE5" w:rsidRDefault="00120DE5" w:rsidP="00722953">
      <w:pPr>
        <w:pStyle w:val="ListParagraph"/>
      </w:pPr>
    </w:p>
    <w:p w14:paraId="48724108" w14:textId="77777777" w:rsidR="00120DE5" w:rsidRDefault="00120DE5" w:rsidP="00722953">
      <w:pPr>
        <w:pStyle w:val="ListParagraph"/>
      </w:pPr>
    </w:p>
    <w:p w14:paraId="611EDA60" w14:textId="3740B526" w:rsidR="0008491F" w:rsidRDefault="0008491F" w:rsidP="00722953">
      <w:pPr>
        <w:pStyle w:val="ListParagraph"/>
      </w:pPr>
      <w:proofErr w:type="gramStart"/>
      <w:r>
        <w:t>Inference :</w:t>
      </w:r>
      <w:proofErr w:type="gramEnd"/>
      <w:r>
        <w:t xml:space="preserve"> Total 3 products are being used in for Cardio </w:t>
      </w:r>
      <w:r w:rsidR="00CD77E1">
        <w:t xml:space="preserve">in this data set </w:t>
      </w:r>
      <w:r>
        <w:t>.</w:t>
      </w:r>
    </w:p>
    <w:p w14:paraId="2F65AFA9" w14:textId="11B62CEF" w:rsidR="0008491F" w:rsidRDefault="0008491F" w:rsidP="00722953">
      <w:pPr>
        <w:pStyle w:val="ListParagraph"/>
      </w:pPr>
      <w:r>
        <w:t xml:space="preserve">                    TM195 is most used and TM798 is least </w:t>
      </w:r>
      <w:proofErr w:type="gramStart"/>
      <w:r>
        <w:t>used .</w:t>
      </w:r>
      <w:proofErr w:type="gramEnd"/>
    </w:p>
    <w:p w14:paraId="14E67A4F" w14:textId="77777777" w:rsidR="0008491F" w:rsidRDefault="0008491F" w:rsidP="00722953">
      <w:pPr>
        <w:pStyle w:val="ListParagraph"/>
      </w:pPr>
    </w:p>
    <w:p w14:paraId="05E5767F" w14:textId="77777777" w:rsidR="0008491F" w:rsidRDefault="0008491F" w:rsidP="00722953">
      <w:pPr>
        <w:pStyle w:val="ListParagraph"/>
      </w:pPr>
    </w:p>
    <w:p w14:paraId="45C1180C" w14:textId="26CDC091" w:rsidR="00722953" w:rsidRDefault="00722953" w:rsidP="00722953">
      <w:pPr>
        <w:pStyle w:val="ListParagraph"/>
      </w:pPr>
    </w:p>
    <w:p w14:paraId="0BB207DC" w14:textId="0173552D" w:rsidR="005D4E0F" w:rsidRDefault="0002566A" w:rsidP="0002566A">
      <w:pPr>
        <w:pStyle w:val="Heading3"/>
      </w:pPr>
      <w:r>
        <w:rPr>
          <w:b/>
        </w:rPr>
        <w:t xml:space="preserve">3.3.2 </w:t>
      </w:r>
      <w:proofErr w:type="gramStart"/>
      <w:r w:rsidR="005D4E0F" w:rsidRPr="00816A3B">
        <w:rPr>
          <w:b/>
        </w:rPr>
        <w:t xml:space="preserve">Age </w:t>
      </w:r>
      <w:r w:rsidR="005D4E0F">
        <w:t>:</w:t>
      </w:r>
      <w:proofErr w:type="gramEnd"/>
      <w:r w:rsidR="00816A3B">
        <w:t xml:space="preserve"> Continuous variable  </w:t>
      </w:r>
    </w:p>
    <w:p w14:paraId="2FFEC962" w14:textId="77777777" w:rsidR="00816A3B" w:rsidRDefault="00816A3B" w:rsidP="00722953">
      <w:pPr>
        <w:pStyle w:val="ListParagraph"/>
      </w:pPr>
    </w:p>
    <w:p w14:paraId="4156D276" w14:textId="77777777" w:rsidR="005D4E0F" w:rsidRDefault="005D4E0F" w:rsidP="005D4E0F">
      <w:pPr>
        <w:pStyle w:val="HTMLPreformatted"/>
        <w:shd w:val="clear" w:color="auto" w:fill="002240"/>
        <w:wordWrap w:val="0"/>
        <w:spacing w:line="212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Cardio_Goods$Age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14:paraId="3AD4BDBA" w14:textId="77777777" w:rsidR="005D4E0F" w:rsidRDefault="005D4E0F" w:rsidP="005D4E0F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Min. 1st Qu.  Median    Mean 3rd Qu.    Max. </w:t>
      </w:r>
    </w:p>
    <w:p w14:paraId="0E7F5FA4" w14:textId="77777777" w:rsidR="005D4E0F" w:rsidRDefault="005D4E0F" w:rsidP="005D4E0F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18.00   24.00   26.00   28.79   33.00   50.00 </w:t>
      </w:r>
    </w:p>
    <w:p w14:paraId="61BE5546" w14:textId="77777777" w:rsidR="005D4E0F" w:rsidRDefault="005D4E0F" w:rsidP="00722953">
      <w:pPr>
        <w:pStyle w:val="ListParagraph"/>
      </w:pPr>
    </w:p>
    <w:p w14:paraId="17F0E546" w14:textId="5C808FA3" w:rsidR="005D4E0F" w:rsidRDefault="005D4E0F" w:rsidP="00722953">
      <w:pPr>
        <w:pStyle w:val="ListParagraph"/>
      </w:pPr>
    </w:p>
    <w:p w14:paraId="32743436" w14:textId="77777777" w:rsidR="00816A3B" w:rsidRDefault="00816A3B" w:rsidP="00816A3B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ggplo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Cardio_Goods_tbl,aes</w:t>
      </w:r>
      <w:proofErr w:type="spellEnd"/>
      <w:r>
        <w:rPr>
          <w:rStyle w:val="gnkrckgcmrb"/>
          <w:rFonts w:ascii="Lucida Console" w:hAnsi="Lucida Console"/>
          <w:color w:val="FF9D00"/>
        </w:rPr>
        <w:t xml:space="preserve">(x=Age)) + </w:t>
      </w:r>
      <w:proofErr w:type="spellStart"/>
      <w:r>
        <w:rPr>
          <w:rStyle w:val="gnkrckgcmrb"/>
          <w:rFonts w:ascii="Lucida Console" w:hAnsi="Lucida Console"/>
          <w:color w:val="FF9D00"/>
        </w:rPr>
        <w:t>geom_bar</w:t>
      </w:r>
      <w:proofErr w:type="spellEnd"/>
      <w:r>
        <w:rPr>
          <w:rStyle w:val="gnkrckgcmrb"/>
          <w:rFonts w:ascii="Lucida Console" w:hAnsi="Lucida Console"/>
          <w:color w:val="FF9D00"/>
        </w:rPr>
        <w:t>()</w:t>
      </w:r>
    </w:p>
    <w:p w14:paraId="4B1354A7" w14:textId="2F03C306" w:rsidR="00816A3B" w:rsidRDefault="00816A3B" w:rsidP="00722953">
      <w:pPr>
        <w:pStyle w:val="ListParagraph"/>
      </w:pPr>
    </w:p>
    <w:p w14:paraId="3E5D9AFE" w14:textId="0D6CF661" w:rsidR="00816A3B" w:rsidRDefault="00816A3B" w:rsidP="00722953">
      <w:pPr>
        <w:pStyle w:val="ListParagraph"/>
      </w:pPr>
      <w:r>
        <w:rPr>
          <w:noProof/>
        </w:rPr>
        <w:lastRenderedPageBreak/>
        <w:drawing>
          <wp:inline distT="0" distB="0" distL="0" distR="0" wp14:anchorId="28349D0A" wp14:editId="05794C26">
            <wp:extent cx="4680191" cy="2311519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997EC" w14:textId="196AF42C" w:rsidR="005D4E0F" w:rsidRDefault="005D4E0F" w:rsidP="00722953">
      <w:pPr>
        <w:pStyle w:val="ListParagraph"/>
      </w:pPr>
    </w:p>
    <w:p w14:paraId="3725EF76" w14:textId="4892BCC6" w:rsidR="00816A3B" w:rsidRDefault="00816A3B" w:rsidP="00722953">
      <w:pPr>
        <w:pStyle w:val="ListParagraph"/>
      </w:pPr>
      <w:proofErr w:type="gramStart"/>
      <w:r>
        <w:t>Inference :</w:t>
      </w:r>
      <w:proofErr w:type="gramEnd"/>
      <w:r>
        <w:t xml:space="preserve"> Summary shows that majority of population</w:t>
      </w:r>
      <w:r w:rsidR="00505CB8">
        <w:t xml:space="preserve"> age </w:t>
      </w:r>
      <w:r>
        <w:t xml:space="preserve"> in data set belongs to 24 to 33.</w:t>
      </w:r>
    </w:p>
    <w:p w14:paraId="5EACACCF" w14:textId="216E6B13" w:rsidR="00816A3B" w:rsidRDefault="00816A3B" w:rsidP="00722953">
      <w:pPr>
        <w:pStyle w:val="ListParagraph"/>
      </w:pPr>
    </w:p>
    <w:p w14:paraId="1704B6DC" w14:textId="3E61403F" w:rsidR="0008491F" w:rsidRDefault="0008491F" w:rsidP="00722953">
      <w:pPr>
        <w:pStyle w:val="ListParagraph"/>
      </w:pPr>
    </w:p>
    <w:p w14:paraId="48BA790D" w14:textId="1DC8625A" w:rsidR="0008491F" w:rsidRDefault="00560287" w:rsidP="00560287">
      <w:pPr>
        <w:pStyle w:val="Heading3"/>
      </w:pPr>
      <w:r>
        <w:rPr>
          <w:b/>
        </w:rPr>
        <w:t xml:space="preserve">3.3.3. </w:t>
      </w:r>
      <w:proofErr w:type="gramStart"/>
      <w:r w:rsidR="0008491F" w:rsidRPr="00816A3B">
        <w:rPr>
          <w:b/>
        </w:rPr>
        <w:t>Gender</w:t>
      </w:r>
      <w:r w:rsidR="0008491F">
        <w:t xml:space="preserve">  :</w:t>
      </w:r>
      <w:proofErr w:type="gramEnd"/>
      <w:r w:rsidR="0008491F">
        <w:t xml:space="preserve"> Categorical variable </w:t>
      </w:r>
    </w:p>
    <w:p w14:paraId="34C2D365" w14:textId="77777777" w:rsidR="0008491F" w:rsidRDefault="0008491F" w:rsidP="0008491F">
      <w:pPr>
        <w:pStyle w:val="ListParagraph"/>
      </w:pPr>
    </w:p>
    <w:p w14:paraId="3134A435" w14:textId="77777777" w:rsidR="0008491F" w:rsidRDefault="0008491F" w:rsidP="0008491F">
      <w:pPr>
        <w:pStyle w:val="HTMLPreformatted"/>
        <w:shd w:val="clear" w:color="auto" w:fill="002240"/>
        <w:wordWrap w:val="0"/>
        <w:spacing w:line="212" w:lineRule="atLeast"/>
        <w:rPr>
          <w:rStyle w:val="gnkrckgcmrb"/>
          <w:rFonts w:ascii="Lucida Console" w:hAnsi="Lucida Console"/>
          <w:color w:val="FF9D00"/>
        </w:rPr>
      </w:pPr>
      <w:proofErr w:type="gramStart"/>
      <w:r>
        <w:rPr>
          <w:rStyle w:val="gnkrckgcmrb"/>
          <w:rFonts w:ascii="Lucida Console" w:hAnsi="Lucida Console"/>
          <w:color w:val="FF9D00"/>
        </w:rPr>
        <w:t>summary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Cardio_Goods$Gender</w:t>
      </w:r>
      <w:proofErr w:type="spellEnd"/>
      <w:r>
        <w:rPr>
          <w:rStyle w:val="gnkrckgcmrb"/>
          <w:rFonts w:ascii="Lucida Console" w:hAnsi="Lucida Console"/>
          <w:color w:val="FF9D00"/>
        </w:rPr>
        <w:t>)</w:t>
      </w:r>
    </w:p>
    <w:p w14:paraId="4B8C48EA" w14:textId="77777777" w:rsidR="0008491F" w:rsidRDefault="0008491F" w:rsidP="0008491F">
      <w:pPr>
        <w:pStyle w:val="HTMLPreformatted"/>
        <w:shd w:val="clear" w:color="auto" w:fill="002240"/>
        <w:wordWrap w:val="0"/>
        <w:spacing w:line="212" w:lineRule="atLeast"/>
        <w:rPr>
          <w:rStyle w:val="gnkrckgcgsb"/>
          <w:rFonts w:ascii="Lucida Console" w:hAnsi="Lucida Console"/>
          <w:color w:val="FFFFFF"/>
          <w:bdr w:val="none" w:sz="0" w:space="0" w:color="auto" w:frame="1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Female   Male </w:t>
      </w:r>
    </w:p>
    <w:p w14:paraId="5FD613AB" w14:textId="77777777" w:rsidR="0008491F" w:rsidRDefault="0008491F" w:rsidP="0008491F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r>
        <w:rPr>
          <w:rStyle w:val="gnkrckgcgsb"/>
          <w:rFonts w:ascii="Lucida Console" w:hAnsi="Lucida Console"/>
          <w:color w:val="FFFFFF"/>
          <w:bdr w:val="none" w:sz="0" w:space="0" w:color="auto" w:frame="1"/>
        </w:rPr>
        <w:t xml:space="preserve">    76    104 </w:t>
      </w:r>
    </w:p>
    <w:p w14:paraId="32BD7F15" w14:textId="77777777" w:rsidR="0008491F" w:rsidRDefault="0008491F" w:rsidP="0008491F">
      <w:pPr>
        <w:pStyle w:val="ListParagraph"/>
      </w:pPr>
    </w:p>
    <w:p w14:paraId="2AC11B0D" w14:textId="77777777" w:rsidR="0008491F" w:rsidRDefault="0008491F" w:rsidP="0008491F">
      <w:pPr>
        <w:pStyle w:val="HTMLPreformatted"/>
        <w:shd w:val="clear" w:color="auto" w:fill="002240"/>
        <w:wordWrap w:val="0"/>
        <w:spacing w:line="212" w:lineRule="atLeast"/>
        <w:rPr>
          <w:rStyle w:val="gnkrckgcmrb"/>
          <w:rFonts w:ascii="Lucida Console" w:hAnsi="Lucida Console"/>
          <w:color w:val="FF9D00"/>
        </w:rPr>
      </w:pPr>
      <w:r>
        <w:rPr>
          <w:rStyle w:val="gnkrckgcmsb"/>
          <w:rFonts w:ascii="Lucida Console" w:hAnsi="Lucida Console"/>
          <w:color w:val="FF9D00"/>
        </w:rPr>
        <w:t xml:space="preserve">&gt; </w:t>
      </w:r>
      <w:proofErr w:type="spellStart"/>
      <w:proofErr w:type="gramStart"/>
      <w:r>
        <w:rPr>
          <w:rStyle w:val="gnkrckgcmrb"/>
          <w:rFonts w:ascii="Lucida Console" w:hAnsi="Lucida Console"/>
          <w:color w:val="FF9D00"/>
        </w:rPr>
        <w:t>ggplot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spellStart"/>
      <w:proofErr w:type="gramEnd"/>
      <w:r>
        <w:rPr>
          <w:rStyle w:val="gnkrckgcmrb"/>
          <w:rFonts w:ascii="Lucida Console" w:hAnsi="Lucida Console"/>
          <w:color w:val="FF9D00"/>
        </w:rPr>
        <w:t>Cardio_Goods_tbl,aes</w:t>
      </w:r>
      <w:proofErr w:type="spellEnd"/>
      <w:r>
        <w:rPr>
          <w:rStyle w:val="gnkrckgcmrb"/>
          <w:rFonts w:ascii="Lucida Console" w:hAnsi="Lucida Console"/>
          <w:color w:val="FF9D00"/>
        </w:rPr>
        <w:t>(x=Gender)) +</w:t>
      </w:r>
    </w:p>
    <w:p w14:paraId="4D379412" w14:textId="77777777" w:rsidR="0008491F" w:rsidRDefault="0008491F" w:rsidP="0008491F">
      <w:pPr>
        <w:pStyle w:val="HTMLPreformatted"/>
        <w:shd w:val="clear" w:color="auto" w:fill="002240"/>
        <w:wordWrap w:val="0"/>
        <w:spacing w:line="212" w:lineRule="atLeast"/>
        <w:rPr>
          <w:rFonts w:ascii="Lucida Console" w:hAnsi="Lucida Console"/>
          <w:color w:val="FFFFFF"/>
        </w:rPr>
      </w:pPr>
      <w:r>
        <w:rPr>
          <w:rStyle w:val="gnkrckgcmsb"/>
          <w:rFonts w:ascii="Lucida Console" w:hAnsi="Lucida Console"/>
          <w:color w:val="FF9D00"/>
        </w:rPr>
        <w:t xml:space="preserve">+ </w:t>
      </w:r>
      <w:r>
        <w:rPr>
          <w:rStyle w:val="gnkrckgcmrb"/>
          <w:rFonts w:ascii="Lucida Console" w:hAnsi="Lucida Console"/>
          <w:color w:val="FF9D00"/>
        </w:rPr>
        <w:t xml:space="preserve">  </w:t>
      </w:r>
      <w:proofErr w:type="spellStart"/>
      <w:r>
        <w:rPr>
          <w:rStyle w:val="gnkrckgcmrb"/>
          <w:rFonts w:ascii="Lucida Console" w:hAnsi="Lucida Console"/>
          <w:color w:val="FF9D00"/>
        </w:rPr>
        <w:t>geom_</w:t>
      </w:r>
      <w:proofErr w:type="gramStart"/>
      <w:r>
        <w:rPr>
          <w:rStyle w:val="gnkrckgcmrb"/>
          <w:rFonts w:ascii="Lucida Console" w:hAnsi="Lucida Console"/>
          <w:color w:val="FF9D00"/>
        </w:rPr>
        <w:t>bar</w:t>
      </w:r>
      <w:proofErr w:type="spellEnd"/>
      <w:r>
        <w:rPr>
          <w:rStyle w:val="gnkrckgcmrb"/>
          <w:rFonts w:ascii="Lucida Console" w:hAnsi="Lucida Console"/>
          <w:color w:val="FF9D00"/>
        </w:rPr>
        <w:t>(</w:t>
      </w:r>
      <w:proofErr w:type="gramEnd"/>
      <w:r>
        <w:rPr>
          <w:rStyle w:val="gnkrckgcmrb"/>
          <w:rFonts w:ascii="Lucida Console" w:hAnsi="Lucida Console"/>
          <w:color w:val="FF9D00"/>
        </w:rPr>
        <w:t>) + labs(y='count', title = 'Male/Female')</w:t>
      </w:r>
    </w:p>
    <w:p w14:paraId="683841EA" w14:textId="77777777" w:rsidR="0008491F" w:rsidRDefault="0008491F" w:rsidP="0008491F">
      <w:pPr>
        <w:pStyle w:val="ListParagraph"/>
      </w:pPr>
    </w:p>
    <w:p w14:paraId="5145A3DF" w14:textId="77777777" w:rsidR="0008491F" w:rsidRDefault="0008491F" w:rsidP="0008491F">
      <w:pPr>
        <w:pStyle w:val="ListParagraph"/>
      </w:pPr>
    </w:p>
    <w:p w14:paraId="77AC7122" w14:textId="77777777" w:rsidR="0008491F" w:rsidRDefault="0008491F" w:rsidP="0008491F">
      <w:pPr>
        <w:pStyle w:val="ListParagraph"/>
      </w:pPr>
      <w:r>
        <w:rPr>
          <w:noProof/>
        </w:rPr>
        <w:drawing>
          <wp:inline distT="0" distB="0" distL="0" distR="0" wp14:anchorId="340296C0" wp14:editId="625E09BB">
            <wp:extent cx="5423179" cy="2311519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23179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D1E5D" w14:textId="77777777" w:rsidR="0008491F" w:rsidRDefault="0008491F" w:rsidP="0008491F">
      <w:pPr>
        <w:pStyle w:val="ListParagraph"/>
      </w:pPr>
      <w:r>
        <w:t xml:space="preserve">Inference: Summary shows that male population is more than female </w:t>
      </w:r>
    </w:p>
    <w:p w14:paraId="33EA909C" w14:textId="77777777" w:rsidR="0008491F" w:rsidRDefault="0008491F" w:rsidP="00722953">
      <w:pPr>
        <w:pStyle w:val="ListParagraph"/>
      </w:pPr>
    </w:p>
    <w:p w14:paraId="1B71AE86" w14:textId="09444C46" w:rsidR="00816A3B" w:rsidRDefault="00816A3B" w:rsidP="00722953">
      <w:pPr>
        <w:pStyle w:val="ListParagraph"/>
      </w:pPr>
    </w:p>
    <w:p w14:paraId="1C2ED945" w14:textId="1C84ED47" w:rsidR="0008491F" w:rsidRPr="0008491F" w:rsidRDefault="00560287" w:rsidP="00560287">
      <w:pPr>
        <w:pStyle w:val="Heading3"/>
      </w:pPr>
      <w:r>
        <w:t xml:space="preserve">3.3.4 </w:t>
      </w:r>
      <w:proofErr w:type="gramStart"/>
      <w:r w:rsidR="0008491F" w:rsidRPr="0008491F">
        <w:t xml:space="preserve">Education </w:t>
      </w:r>
      <w:r w:rsidR="0008491F">
        <w:t>:</w:t>
      </w:r>
      <w:proofErr w:type="gramEnd"/>
      <w:r w:rsidR="0008491F">
        <w:t xml:space="preserve"> Continuous variable </w:t>
      </w:r>
    </w:p>
    <w:p w14:paraId="1EAC02AD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Education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7EF5C32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8491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44B0D097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12.00   14.00   16.00   15.57   16.00   21.00 </w:t>
      </w:r>
    </w:p>
    <w:p w14:paraId="614109CD" w14:textId="519F2D9E" w:rsidR="0008491F" w:rsidRDefault="0008491F" w:rsidP="00722953">
      <w:pPr>
        <w:pStyle w:val="ListParagraph"/>
      </w:pPr>
    </w:p>
    <w:p w14:paraId="62A5E69B" w14:textId="118CAAD8" w:rsidR="0008491F" w:rsidRDefault="0008491F" w:rsidP="00722953">
      <w:pPr>
        <w:pStyle w:val="ListParagraph"/>
      </w:pPr>
    </w:p>
    <w:p w14:paraId="152DA91E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x=Education)) + </w:t>
      </w:r>
      <w:proofErr w:type="spell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) +</w:t>
      </w:r>
    </w:p>
    <w:p w14:paraId="13BD9FB2" w14:textId="77777777" w:rsidR="0008491F" w:rsidRPr="0008491F" w:rsidRDefault="0008491F" w:rsidP="0008491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</w:t>
      </w:r>
      <w:proofErr w:type="gramStart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08491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count', title = 'Education Details')</w:t>
      </w:r>
    </w:p>
    <w:p w14:paraId="5C82CE79" w14:textId="6CA42130" w:rsidR="0008491F" w:rsidRDefault="0008491F" w:rsidP="00722953">
      <w:pPr>
        <w:pStyle w:val="ListParagraph"/>
      </w:pPr>
    </w:p>
    <w:p w14:paraId="6F9A311C" w14:textId="1AEC75E0" w:rsidR="0008491F" w:rsidRDefault="0008491F" w:rsidP="00722953">
      <w:pPr>
        <w:pStyle w:val="ListParagraph"/>
      </w:pPr>
      <w:r>
        <w:rPr>
          <w:noProof/>
        </w:rPr>
        <w:drawing>
          <wp:inline distT="0" distB="0" distL="0" distR="0" wp14:anchorId="19524A83" wp14:editId="050138CB">
            <wp:extent cx="4680191" cy="2311519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2D9B4" w14:textId="4AA7E659" w:rsidR="0008491F" w:rsidRDefault="0008491F" w:rsidP="00722953">
      <w:pPr>
        <w:pStyle w:val="ListParagraph"/>
      </w:pPr>
    </w:p>
    <w:p w14:paraId="263CCA3D" w14:textId="05273AD7" w:rsidR="0008491F" w:rsidRDefault="0008491F" w:rsidP="00722953">
      <w:pPr>
        <w:pStyle w:val="ListParagraph"/>
      </w:pPr>
    </w:p>
    <w:p w14:paraId="4D08F1D1" w14:textId="35A81412" w:rsidR="0008491F" w:rsidRDefault="0008491F" w:rsidP="00722953">
      <w:pPr>
        <w:pStyle w:val="ListParagraph"/>
      </w:pPr>
      <w:proofErr w:type="gramStart"/>
      <w:r>
        <w:t>Inference :</w:t>
      </w:r>
      <w:proofErr w:type="gramEnd"/>
      <w:r>
        <w:t xml:space="preserve"> Most of p</w:t>
      </w:r>
      <w:r w:rsidR="00505CB8">
        <w:t xml:space="preserve">eople in data set are in rage of </w:t>
      </w:r>
      <w:r w:rsidR="00CD77E1">
        <w:t xml:space="preserve"> </w:t>
      </w:r>
      <w:r w:rsidR="00505CB8">
        <w:t>14 to 16 education .</w:t>
      </w:r>
    </w:p>
    <w:p w14:paraId="26F74FB1" w14:textId="78B90C18" w:rsidR="00505CB8" w:rsidRDefault="00505CB8" w:rsidP="00722953">
      <w:pPr>
        <w:pStyle w:val="ListParagraph"/>
      </w:pPr>
    </w:p>
    <w:p w14:paraId="6E11E9E7" w14:textId="28884480" w:rsidR="00505CB8" w:rsidRDefault="00560287" w:rsidP="00560287">
      <w:pPr>
        <w:pStyle w:val="Heading3"/>
      </w:pPr>
      <w:r>
        <w:rPr>
          <w:b/>
        </w:rPr>
        <w:t xml:space="preserve">3.3.5 </w:t>
      </w:r>
      <w:r w:rsidR="00505CB8" w:rsidRPr="00CD77E1">
        <w:rPr>
          <w:b/>
        </w:rPr>
        <w:t>Marital Status</w:t>
      </w:r>
      <w:r w:rsidR="00505CB8">
        <w:t xml:space="preserve">: Categorical variable </w:t>
      </w:r>
    </w:p>
    <w:p w14:paraId="0C04A4C5" w14:textId="2931C8B3" w:rsidR="00505CB8" w:rsidRDefault="00505CB8" w:rsidP="00722953">
      <w:pPr>
        <w:pStyle w:val="ListParagraph"/>
      </w:pPr>
    </w:p>
    <w:p w14:paraId="07EE0C02" w14:textId="77777777" w:rsidR="00505CB8" w:rsidRPr="00505CB8" w:rsidRDefault="00505CB8" w:rsidP="00505CB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MaritalStatus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524F5289" w14:textId="77777777" w:rsidR="00505CB8" w:rsidRPr="00505CB8" w:rsidRDefault="00505CB8" w:rsidP="00505CB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05CB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Partnered    Single </w:t>
      </w:r>
    </w:p>
    <w:p w14:paraId="481E393F" w14:textId="77777777" w:rsidR="00505CB8" w:rsidRPr="00505CB8" w:rsidRDefault="00505CB8" w:rsidP="00505CB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05CB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107        73 </w:t>
      </w:r>
    </w:p>
    <w:p w14:paraId="75ED382A" w14:textId="4A86F9CE" w:rsidR="00505CB8" w:rsidRDefault="00505CB8" w:rsidP="00722953">
      <w:pPr>
        <w:pStyle w:val="ListParagraph"/>
      </w:pPr>
    </w:p>
    <w:p w14:paraId="1D1747BE" w14:textId="3BE7D7B3" w:rsidR="00505CB8" w:rsidRPr="00505CB8" w:rsidRDefault="00505CB8" w:rsidP="00505CB8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</w:t>
      </w:r>
      <w:proofErr w:type="spellStart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)) + </w:t>
      </w:r>
      <w:proofErr w:type="spellStart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) + </w:t>
      </w:r>
      <w:proofErr w:type="spellStart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heme_light</w:t>
      </w:r>
      <w:proofErr w:type="spellEnd"/>
      <w:r w:rsidRPr="00505CB8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r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72A3E76" w14:textId="212816AC" w:rsidR="00505CB8" w:rsidRDefault="00505CB8" w:rsidP="00722953">
      <w:pPr>
        <w:pStyle w:val="ListParagraph"/>
      </w:pPr>
    </w:p>
    <w:p w14:paraId="19FA8560" w14:textId="484ACF95" w:rsidR="00505CB8" w:rsidRDefault="00505CB8" w:rsidP="00722953">
      <w:pPr>
        <w:pStyle w:val="ListParagraph"/>
      </w:pPr>
    </w:p>
    <w:p w14:paraId="790A73FF" w14:textId="1C22C81E" w:rsidR="00505CB8" w:rsidRDefault="00505CB8" w:rsidP="00722953">
      <w:pPr>
        <w:pStyle w:val="ListParagraph"/>
      </w:pPr>
      <w:r>
        <w:rPr>
          <w:noProof/>
        </w:rPr>
        <w:drawing>
          <wp:inline distT="0" distB="0" distL="0" distR="0" wp14:anchorId="39C7010B" wp14:editId="227FCE87">
            <wp:extent cx="4680191" cy="2311519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EDC7" w14:textId="4AB96567" w:rsidR="00505CB8" w:rsidRDefault="00505CB8" w:rsidP="00722953">
      <w:pPr>
        <w:pStyle w:val="ListParagraph"/>
      </w:pPr>
    </w:p>
    <w:p w14:paraId="45740ABE" w14:textId="41611E0E" w:rsidR="00505CB8" w:rsidRDefault="00505CB8" w:rsidP="00722953">
      <w:pPr>
        <w:pStyle w:val="ListParagraph"/>
      </w:pPr>
      <w:proofErr w:type="gramStart"/>
      <w:r>
        <w:t>Inference :</w:t>
      </w:r>
      <w:proofErr w:type="gramEnd"/>
      <w:r>
        <w:t xml:space="preserve"> </w:t>
      </w:r>
      <w:r w:rsidR="00DB6AB0">
        <w:t>Summary shows that there are more people in data set who has partner compare to single .</w:t>
      </w:r>
    </w:p>
    <w:p w14:paraId="45CAC6DE" w14:textId="0F3C0CF1" w:rsidR="00DB6AB0" w:rsidRDefault="00DB6AB0" w:rsidP="00722953">
      <w:pPr>
        <w:pStyle w:val="ListParagraph"/>
      </w:pPr>
    </w:p>
    <w:p w14:paraId="0DC9284F" w14:textId="54A43549" w:rsidR="00DB6AB0" w:rsidRDefault="00560287" w:rsidP="00560287">
      <w:pPr>
        <w:pStyle w:val="Heading3"/>
      </w:pPr>
      <w:r>
        <w:lastRenderedPageBreak/>
        <w:t xml:space="preserve">3.3.6 </w:t>
      </w:r>
      <w:proofErr w:type="gramStart"/>
      <w:r w:rsidR="00DB6AB0" w:rsidRPr="00DB6AB0">
        <w:t>Usage</w:t>
      </w:r>
      <w:r w:rsidR="00DB6AB0">
        <w:t xml:space="preserve"> :</w:t>
      </w:r>
      <w:proofErr w:type="gramEnd"/>
      <w:r w:rsidR="00DB6AB0">
        <w:t xml:space="preserve"> continuous variable </w:t>
      </w:r>
    </w:p>
    <w:p w14:paraId="52E92FC5" w14:textId="56DA76AD" w:rsidR="00DB6AB0" w:rsidRDefault="00DB6AB0" w:rsidP="00722953">
      <w:pPr>
        <w:pStyle w:val="ListParagraph"/>
        <w:rPr>
          <w:b/>
        </w:rPr>
      </w:pPr>
    </w:p>
    <w:p w14:paraId="5DA220FD" w14:textId="77777777" w:rsidR="00DB6AB0" w:rsidRPr="00DB6AB0" w:rsidRDefault="00DB6AB0" w:rsidP="00DB6AB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Usage</w:t>
      </w:r>
      <w:proofErr w:type="spell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2FD871FD" w14:textId="77777777" w:rsidR="00DB6AB0" w:rsidRPr="00DB6AB0" w:rsidRDefault="00DB6AB0" w:rsidP="00DB6AB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DB6AB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1D99B5DA" w14:textId="77777777" w:rsidR="00DB6AB0" w:rsidRPr="00DB6AB0" w:rsidRDefault="00DB6AB0" w:rsidP="00DB6AB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DB6AB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.000   3.000   3.000   3.456   4.000   7.000 </w:t>
      </w:r>
    </w:p>
    <w:p w14:paraId="1607AA16" w14:textId="71D0C983" w:rsidR="00DB6AB0" w:rsidRDefault="00DB6AB0" w:rsidP="00722953">
      <w:pPr>
        <w:pStyle w:val="ListParagraph"/>
        <w:rPr>
          <w:b/>
        </w:rPr>
      </w:pPr>
    </w:p>
    <w:p w14:paraId="71CF91F6" w14:textId="431F6F72" w:rsidR="00DB6AB0" w:rsidRDefault="00DB6AB0" w:rsidP="00722953">
      <w:pPr>
        <w:pStyle w:val="ListParagraph"/>
        <w:rPr>
          <w:b/>
        </w:rPr>
      </w:pPr>
    </w:p>
    <w:p w14:paraId="3D0E2D79" w14:textId="77777777" w:rsidR="00DB6AB0" w:rsidRPr="00DB6AB0" w:rsidRDefault="00DB6AB0" w:rsidP="00DB6AB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x=Usage)) + </w:t>
      </w:r>
      <w:proofErr w:type="spellStart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)+</w:t>
      </w:r>
    </w:p>
    <w:p w14:paraId="63F362CE" w14:textId="77777777" w:rsidR="00DB6AB0" w:rsidRPr="00DB6AB0" w:rsidRDefault="00DB6AB0" w:rsidP="00DB6AB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</w:t>
      </w:r>
      <w:proofErr w:type="gramStart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DB6AB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count of Usage', title = 'Usage Summary')</w:t>
      </w:r>
    </w:p>
    <w:p w14:paraId="2803439B" w14:textId="204546F6" w:rsidR="00DB6AB0" w:rsidRDefault="00DB6AB0" w:rsidP="00722953">
      <w:pPr>
        <w:pStyle w:val="ListParagraph"/>
        <w:rPr>
          <w:b/>
        </w:rPr>
      </w:pPr>
    </w:p>
    <w:p w14:paraId="1CC000F2" w14:textId="0A8466C4" w:rsidR="00DB6AB0" w:rsidRDefault="00DB6AB0" w:rsidP="00722953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46714EB" wp14:editId="519A3930">
            <wp:extent cx="4680191" cy="2311519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37CA0" w14:textId="2490BAA9" w:rsidR="00DB6AB0" w:rsidRDefault="00DB6AB0" w:rsidP="00722953">
      <w:pPr>
        <w:pStyle w:val="ListParagraph"/>
        <w:rPr>
          <w:b/>
        </w:rPr>
      </w:pPr>
    </w:p>
    <w:p w14:paraId="5F559F2A" w14:textId="53629975" w:rsidR="00DB6AB0" w:rsidRDefault="00DB6AB0" w:rsidP="00722953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Data shows that most  of the </w:t>
      </w:r>
      <w:r w:rsidR="00CD77E1">
        <w:rPr>
          <w:b/>
        </w:rPr>
        <w:t xml:space="preserve">users </w:t>
      </w:r>
      <w:r>
        <w:rPr>
          <w:b/>
        </w:rPr>
        <w:t>usage is between 3 and 4.</w:t>
      </w:r>
    </w:p>
    <w:p w14:paraId="48441B36" w14:textId="77D4B5E3" w:rsidR="00206EF4" w:rsidRDefault="00206EF4" w:rsidP="00722953">
      <w:pPr>
        <w:pStyle w:val="ListParagraph"/>
        <w:rPr>
          <w:b/>
        </w:rPr>
      </w:pPr>
    </w:p>
    <w:p w14:paraId="3652CC69" w14:textId="273A7D3E" w:rsidR="00206EF4" w:rsidRDefault="00560287" w:rsidP="00560287">
      <w:pPr>
        <w:pStyle w:val="Heading3"/>
      </w:pPr>
      <w:r>
        <w:t xml:space="preserve">3.3.7 </w:t>
      </w:r>
      <w:r w:rsidR="00206EF4">
        <w:t xml:space="preserve">Fitness: Continuous variable </w:t>
      </w:r>
    </w:p>
    <w:p w14:paraId="24EC45EC" w14:textId="1743426F" w:rsidR="00206EF4" w:rsidRDefault="00206EF4" w:rsidP="00722953">
      <w:pPr>
        <w:pStyle w:val="ListParagraph"/>
        <w:rPr>
          <w:b/>
        </w:rPr>
      </w:pPr>
    </w:p>
    <w:p w14:paraId="4C00DC37" w14:textId="77777777" w:rsidR="00206EF4" w:rsidRPr="00206EF4" w:rsidRDefault="00206EF4" w:rsidP="00206EF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Fitness</w:t>
      </w:r>
      <w:proofErr w:type="spell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580D13B4" w14:textId="77777777" w:rsidR="00206EF4" w:rsidRPr="00206EF4" w:rsidRDefault="00206EF4" w:rsidP="00206EF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06EF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08B9C58C" w14:textId="77777777" w:rsidR="00206EF4" w:rsidRPr="00206EF4" w:rsidRDefault="00206EF4" w:rsidP="00206EF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06EF4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1.000   3.000   3.000   3.311   4.000   5.000 </w:t>
      </w:r>
    </w:p>
    <w:p w14:paraId="0A584BAF" w14:textId="6F2E60BF" w:rsidR="00206EF4" w:rsidRDefault="00206EF4" w:rsidP="00722953">
      <w:pPr>
        <w:pStyle w:val="ListParagraph"/>
        <w:rPr>
          <w:b/>
        </w:rPr>
      </w:pPr>
    </w:p>
    <w:p w14:paraId="61426A62" w14:textId="4BF81A20" w:rsidR="00206EF4" w:rsidRDefault="00206EF4" w:rsidP="00722953">
      <w:pPr>
        <w:pStyle w:val="ListParagraph"/>
        <w:rPr>
          <w:b/>
        </w:rPr>
      </w:pPr>
    </w:p>
    <w:p w14:paraId="3CEA9008" w14:textId="77777777" w:rsidR="00206EF4" w:rsidRPr="00206EF4" w:rsidRDefault="00206EF4" w:rsidP="00206EF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x=Fitness)) + </w:t>
      </w:r>
      <w:proofErr w:type="spellStart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) +</w:t>
      </w:r>
    </w:p>
    <w:p w14:paraId="0DA46464" w14:textId="77777777" w:rsidR="00206EF4" w:rsidRPr="00206EF4" w:rsidRDefault="00206EF4" w:rsidP="00206EF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</w:t>
      </w:r>
      <w:proofErr w:type="gramStart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206EF4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count', title = 'Fitness  level')</w:t>
      </w:r>
    </w:p>
    <w:p w14:paraId="080F2661" w14:textId="77777777" w:rsidR="00206EF4" w:rsidRDefault="00206EF4" w:rsidP="00722953">
      <w:pPr>
        <w:pStyle w:val="ListParagraph"/>
        <w:rPr>
          <w:b/>
        </w:rPr>
      </w:pPr>
    </w:p>
    <w:p w14:paraId="256CE2F5" w14:textId="586284DA" w:rsidR="00DB6AB0" w:rsidRDefault="00DB6AB0" w:rsidP="00722953">
      <w:pPr>
        <w:pStyle w:val="ListParagraph"/>
        <w:rPr>
          <w:b/>
        </w:rPr>
      </w:pPr>
    </w:p>
    <w:p w14:paraId="568F7177" w14:textId="5800CD01" w:rsidR="00206EF4" w:rsidRDefault="00206EF4" w:rsidP="00722953">
      <w:pPr>
        <w:pStyle w:val="ListParagraph"/>
        <w:rPr>
          <w:b/>
        </w:rPr>
      </w:pPr>
    </w:p>
    <w:p w14:paraId="31C572FC" w14:textId="7ED8FC4B" w:rsidR="00206EF4" w:rsidRDefault="00206EF4" w:rsidP="00722953">
      <w:pPr>
        <w:pStyle w:val="ListParagraph"/>
        <w:rPr>
          <w:b/>
        </w:rPr>
      </w:pPr>
    </w:p>
    <w:p w14:paraId="6553C5C6" w14:textId="0949725E" w:rsidR="00206EF4" w:rsidRDefault="00206EF4" w:rsidP="00722953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4900B6E1" wp14:editId="3B74C229">
            <wp:extent cx="4680191" cy="2311519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540F6" w14:textId="2CDE9F82" w:rsidR="00206EF4" w:rsidRDefault="00206EF4" w:rsidP="00722953">
      <w:pPr>
        <w:pStyle w:val="ListParagraph"/>
        <w:rPr>
          <w:b/>
        </w:rPr>
      </w:pPr>
    </w:p>
    <w:p w14:paraId="739A019F" w14:textId="4950C97C" w:rsidR="00206EF4" w:rsidRDefault="00206EF4" w:rsidP="00722953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ost of users fitness at level 3 .</w:t>
      </w:r>
    </w:p>
    <w:p w14:paraId="3B4E7456" w14:textId="4BD1DC5C" w:rsidR="000B57C1" w:rsidRDefault="000B57C1" w:rsidP="00722953">
      <w:pPr>
        <w:pStyle w:val="ListParagraph"/>
        <w:rPr>
          <w:b/>
        </w:rPr>
      </w:pPr>
    </w:p>
    <w:p w14:paraId="4CFF9C73" w14:textId="0521B841" w:rsidR="000B57C1" w:rsidRDefault="000B57C1" w:rsidP="00722953">
      <w:pPr>
        <w:pStyle w:val="ListParagraph"/>
        <w:rPr>
          <w:b/>
        </w:rPr>
      </w:pPr>
    </w:p>
    <w:p w14:paraId="79A64C3C" w14:textId="4A431C22" w:rsidR="000B57C1" w:rsidRDefault="00560287" w:rsidP="00560287">
      <w:pPr>
        <w:pStyle w:val="Heading3"/>
      </w:pPr>
      <w:r>
        <w:t xml:space="preserve">3.3.8 </w:t>
      </w:r>
      <w:proofErr w:type="gramStart"/>
      <w:r w:rsidR="000B57C1">
        <w:t>Income :</w:t>
      </w:r>
      <w:proofErr w:type="gramEnd"/>
      <w:r w:rsidR="000B57C1">
        <w:t xml:space="preserve"> </w:t>
      </w:r>
      <w:r w:rsidR="002901C7">
        <w:t xml:space="preserve">Continuous variable </w:t>
      </w:r>
      <w:r w:rsidR="000B57C1">
        <w:br/>
      </w:r>
    </w:p>
    <w:p w14:paraId="60EEA5A7" w14:textId="77777777" w:rsidR="000B57C1" w:rsidRPr="000B57C1" w:rsidRDefault="000B57C1" w:rsidP="000B57C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0B57C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y(</w:t>
      </w:r>
      <w:proofErr w:type="spellStart"/>
      <w:proofErr w:type="gramEnd"/>
      <w:r w:rsidRPr="000B57C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Income</w:t>
      </w:r>
      <w:proofErr w:type="spellEnd"/>
      <w:r w:rsidRPr="000B57C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E55EAE8" w14:textId="77777777" w:rsidR="000B57C1" w:rsidRPr="000B57C1" w:rsidRDefault="000B57C1" w:rsidP="000B57C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B57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0121AE10" w14:textId="77777777" w:rsidR="000B57C1" w:rsidRPr="000B57C1" w:rsidRDefault="000B57C1" w:rsidP="000B57C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B57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29562   44059   50597   53720   </w:t>
      </w:r>
      <w:proofErr w:type="gramStart"/>
      <w:r w:rsidRPr="000B57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58668  104581</w:t>
      </w:r>
      <w:proofErr w:type="gramEnd"/>
      <w:r w:rsidRPr="000B57C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</w:t>
      </w:r>
    </w:p>
    <w:p w14:paraId="5B7E94D8" w14:textId="77777777" w:rsidR="000B57C1" w:rsidRDefault="000B57C1" w:rsidP="00722953">
      <w:pPr>
        <w:pStyle w:val="ListParagraph"/>
        <w:rPr>
          <w:b/>
        </w:rPr>
      </w:pPr>
    </w:p>
    <w:p w14:paraId="3784B912" w14:textId="79BCA760" w:rsidR="00DB6AB0" w:rsidRDefault="00DB6AB0" w:rsidP="00722953">
      <w:pPr>
        <w:pStyle w:val="ListParagraph"/>
        <w:rPr>
          <w:b/>
        </w:rPr>
      </w:pPr>
    </w:p>
    <w:p w14:paraId="556E04C9" w14:textId="77777777" w:rsidR="00DB6AB0" w:rsidRPr="00DB6AB0" w:rsidRDefault="00DB6AB0" w:rsidP="00722953">
      <w:pPr>
        <w:pStyle w:val="ListParagraph"/>
        <w:rPr>
          <w:b/>
        </w:rPr>
      </w:pPr>
    </w:p>
    <w:p w14:paraId="383E6A5E" w14:textId="77777777" w:rsidR="002901C7" w:rsidRPr="002901C7" w:rsidRDefault="002901C7" w:rsidP="002901C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   </w:t>
      </w:r>
      <w:proofErr w:type="spellStart"/>
      <w:proofErr w:type="gram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, </w:t>
      </w:r>
      <w:proofErr w:type="spell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es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Income)) +</w:t>
      </w:r>
    </w:p>
    <w:p w14:paraId="4D836C98" w14:textId="77777777" w:rsidR="002901C7" w:rsidRPr="002901C7" w:rsidRDefault="002901C7" w:rsidP="002901C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histogram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inwidth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10000, colour='red' )+</w:t>
      </w:r>
    </w:p>
    <w:p w14:paraId="45E9D1E5" w14:textId="77777777" w:rsidR="002901C7" w:rsidRPr="002901C7" w:rsidRDefault="002901C7" w:rsidP="002901C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gram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Users count', title = '</w:t>
      </w:r>
      <w:proofErr w:type="spell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INcome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</w:t>
      </w:r>
      <w:proofErr w:type="spellStart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dist</w:t>
      </w:r>
      <w:proofErr w:type="spellEnd"/>
      <w:r w:rsidRPr="002901C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')</w:t>
      </w:r>
    </w:p>
    <w:p w14:paraId="0054F6FE" w14:textId="36260D64" w:rsidR="0008491F" w:rsidRDefault="0008491F" w:rsidP="00722953">
      <w:pPr>
        <w:pStyle w:val="ListParagraph"/>
      </w:pPr>
    </w:p>
    <w:p w14:paraId="6CDC8EF1" w14:textId="646496AE" w:rsidR="002901C7" w:rsidRDefault="002901C7" w:rsidP="00722953">
      <w:pPr>
        <w:pStyle w:val="ListParagraph"/>
      </w:pPr>
    </w:p>
    <w:p w14:paraId="01F5770B" w14:textId="73B42107" w:rsidR="002901C7" w:rsidRDefault="002901C7" w:rsidP="00722953">
      <w:pPr>
        <w:pStyle w:val="ListParagraph"/>
      </w:pPr>
      <w:r>
        <w:rPr>
          <w:noProof/>
        </w:rPr>
        <w:drawing>
          <wp:inline distT="0" distB="0" distL="0" distR="0" wp14:anchorId="5160C7D5" wp14:editId="08DF25A7">
            <wp:extent cx="4680191" cy="2311519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63ED92" w14:textId="5861D9D5" w:rsidR="002901C7" w:rsidRDefault="002901C7" w:rsidP="00722953">
      <w:pPr>
        <w:pStyle w:val="ListParagraph"/>
      </w:pPr>
    </w:p>
    <w:p w14:paraId="3CEEA54F" w14:textId="783E1152" w:rsidR="002901C7" w:rsidRDefault="002901C7" w:rsidP="00722953">
      <w:pPr>
        <w:pStyle w:val="ListParagraph"/>
      </w:pPr>
      <w:proofErr w:type="gramStart"/>
      <w:r>
        <w:t>Inference :</w:t>
      </w:r>
      <w:proofErr w:type="gramEnd"/>
      <w:r>
        <w:t xml:space="preserve"> Most of users income is between 48k to 58k</w:t>
      </w:r>
    </w:p>
    <w:p w14:paraId="002B5FEB" w14:textId="1B0B67DB" w:rsidR="00274F61" w:rsidRPr="00220FFF" w:rsidRDefault="00274F61" w:rsidP="00722953">
      <w:pPr>
        <w:pStyle w:val="ListParagraph"/>
        <w:rPr>
          <w:b/>
        </w:rPr>
      </w:pPr>
    </w:p>
    <w:p w14:paraId="1F9BF9DB" w14:textId="2A76A820" w:rsidR="00274F61" w:rsidRDefault="00560287" w:rsidP="00560287">
      <w:pPr>
        <w:pStyle w:val="Heading3"/>
      </w:pPr>
      <w:r>
        <w:rPr>
          <w:b/>
        </w:rPr>
        <w:t xml:space="preserve">3.3.9 </w:t>
      </w:r>
      <w:proofErr w:type="gramStart"/>
      <w:r w:rsidR="00274F61" w:rsidRPr="00220FFF">
        <w:rPr>
          <w:b/>
        </w:rPr>
        <w:t>Miles :</w:t>
      </w:r>
      <w:proofErr w:type="gramEnd"/>
      <w:r w:rsidR="00274F61" w:rsidRPr="00220FFF">
        <w:rPr>
          <w:b/>
        </w:rPr>
        <w:t xml:space="preserve"> </w:t>
      </w:r>
      <w:r w:rsidR="00274F61">
        <w:t xml:space="preserve"> continuous variable </w:t>
      </w:r>
    </w:p>
    <w:p w14:paraId="2DB2E723" w14:textId="4359E73B" w:rsidR="00274F61" w:rsidRDefault="00274F61" w:rsidP="00722953">
      <w:pPr>
        <w:pStyle w:val="ListParagraph"/>
      </w:pPr>
    </w:p>
    <w:p w14:paraId="23887621" w14:textId="77777777" w:rsidR="00274F61" w:rsidRPr="00274F61" w:rsidRDefault="00274F61" w:rsidP="00274F6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gramStart"/>
      <w:r w:rsidRPr="00274F6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lastRenderedPageBreak/>
        <w:t>summary(</w:t>
      </w:r>
      <w:proofErr w:type="spellStart"/>
      <w:proofErr w:type="gramEnd"/>
      <w:r w:rsidRPr="00274F6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$Miles</w:t>
      </w:r>
      <w:proofErr w:type="spellEnd"/>
      <w:r w:rsidRPr="00274F61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528A5B5" w14:textId="77777777" w:rsidR="00274F61" w:rsidRPr="00274F61" w:rsidRDefault="00274F61" w:rsidP="00274F6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274F6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Min. 1st Qu.  Median    Mean 3rd Qu.    Max. </w:t>
      </w:r>
    </w:p>
    <w:p w14:paraId="4369E2CD" w14:textId="77777777" w:rsidR="00274F61" w:rsidRPr="00274F61" w:rsidRDefault="00274F61" w:rsidP="00274F61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74F61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21.0    66.0    94.0   103.2   114.8   360.0 </w:t>
      </w:r>
    </w:p>
    <w:p w14:paraId="6B08A124" w14:textId="77777777" w:rsidR="00274F61" w:rsidRDefault="00274F61" w:rsidP="00722953">
      <w:pPr>
        <w:pStyle w:val="ListParagraph"/>
      </w:pPr>
    </w:p>
    <w:p w14:paraId="547077CB" w14:textId="5CF531E2" w:rsidR="002901C7" w:rsidRDefault="002901C7" w:rsidP="00722953">
      <w:pPr>
        <w:pStyle w:val="ListParagraph"/>
      </w:pPr>
    </w:p>
    <w:p w14:paraId="45878AEF" w14:textId="5C7C5686" w:rsidR="00220FFF" w:rsidRDefault="00220FFF" w:rsidP="00722953">
      <w:pPr>
        <w:pStyle w:val="ListParagraph"/>
      </w:pPr>
    </w:p>
    <w:p w14:paraId="29103057" w14:textId="6D1B5564" w:rsidR="00220FFF" w:rsidRDefault="00220FFF" w:rsidP="00722953">
      <w:pPr>
        <w:pStyle w:val="ListParagraph"/>
      </w:pPr>
    </w:p>
    <w:p w14:paraId="4E00F197" w14:textId="77777777" w:rsidR="00220FFF" w:rsidRPr="00220FFF" w:rsidRDefault="00220FFF" w:rsidP="00220FF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proofErr w:type="gram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, </w:t>
      </w:r>
      <w:proofErr w:type="spell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es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Miles)) +</w:t>
      </w:r>
    </w:p>
    <w:p w14:paraId="154114F6" w14:textId="77777777" w:rsidR="00220FFF" w:rsidRPr="00220FFF" w:rsidRDefault="00220FFF" w:rsidP="00220FF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histogram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inwidth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50 )+ </w:t>
      </w:r>
      <w:proofErr w:type="spell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heme_bw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) +</w:t>
      </w:r>
    </w:p>
    <w:p w14:paraId="7CCDD271" w14:textId="77777777" w:rsidR="00220FFF" w:rsidRPr="00220FFF" w:rsidRDefault="00220FFF" w:rsidP="00220FF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gram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y=' count', title = 'Miles </w:t>
      </w:r>
      <w:proofErr w:type="spellStart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raveled</w:t>
      </w:r>
      <w:proofErr w:type="spellEnd"/>
      <w:r w:rsidRPr="00220FF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')</w:t>
      </w:r>
    </w:p>
    <w:p w14:paraId="4CA7CAB9" w14:textId="7F0F3847" w:rsidR="00220FFF" w:rsidRDefault="00220FFF" w:rsidP="00722953">
      <w:pPr>
        <w:pStyle w:val="ListParagraph"/>
      </w:pPr>
    </w:p>
    <w:p w14:paraId="05EEE61F" w14:textId="4A04ECCD" w:rsidR="00220FFF" w:rsidRDefault="00220FFF" w:rsidP="00722953">
      <w:pPr>
        <w:pStyle w:val="ListParagraph"/>
      </w:pPr>
      <w:r>
        <w:rPr>
          <w:noProof/>
        </w:rPr>
        <w:drawing>
          <wp:inline distT="0" distB="0" distL="0" distR="0" wp14:anchorId="39FD61CB" wp14:editId="489D831C">
            <wp:extent cx="4680191" cy="2311519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1F259" w14:textId="782B2C9A" w:rsidR="00220FFF" w:rsidRDefault="00220FFF" w:rsidP="00722953">
      <w:pPr>
        <w:pStyle w:val="ListParagraph"/>
      </w:pPr>
    </w:p>
    <w:p w14:paraId="2B5AFBD8" w14:textId="18CD8E71" w:rsidR="00220FFF" w:rsidRDefault="00220FFF" w:rsidP="00722953">
      <w:pPr>
        <w:pStyle w:val="ListParagraph"/>
      </w:pPr>
      <w:proofErr w:type="gramStart"/>
      <w:r>
        <w:t>Inference :</w:t>
      </w:r>
      <w:proofErr w:type="gramEnd"/>
      <w:r>
        <w:t xml:space="preserve"> Data shows that mean of miles is around 103.</w:t>
      </w:r>
    </w:p>
    <w:p w14:paraId="71C35ED4" w14:textId="77777777" w:rsidR="00220FFF" w:rsidRDefault="00220FFF" w:rsidP="00722953">
      <w:pPr>
        <w:pStyle w:val="ListParagraph"/>
      </w:pPr>
    </w:p>
    <w:p w14:paraId="039DC808" w14:textId="570F7D4C" w:rsidR="002901C7" w:rsidRDefault="002901C7" w:rsidP="00722953">
      <w:pPr>
        <w:pStyle w:val="ListParagraph"/>
      </w:pPr>
    </w:p>
    <w:p w14:paraId="0846B4C3" w14:textId="77777777" w:rsidR="002901C7" w:rsidRDefault="002901C7" w:rsidP="00722953">
      <w:pPr>
        <w:pStyle w:val="ListParagraph"/>
      </w:pPr>
    </w:p>
    <w:p w14:paraId="1D09A0B3" w14:textId="34976FD8" w:rsidR="00722953" w:rsidRPr="00CE657F" w:rsidRDefault="00BC6BBC" w:rsidP="00552ABC">
      <w:pPr>
        <w:pStyle w:val="Heading2"/>
      </w:pPr>
      <w:r w:rsidRPr="00CE657F">
        <w:t>3.4 Bi-Variate Analysis</w:t>
      </w:r>
    </w:p>
    <w:p w14:paraId="30AA8072" w14:textId="7E1F03C5" w:rsidR="006C4D1A" w:rsidRPr="006C4D1A" w:rsidRDefault="006C4D1A" w:rsidP="00B35A85">
      <w:pPr>
        <w:pStyle w:val="ListParagraph"/>
      </w:pPr>
      <w:r w:rsidRPr="006C4D1A">
        <w:t>This section is about identifying relationship between two features.</w:t>
      </w:r>
    </w:p>
    <w:p w14:paraId="2842C844" w14:textId="77777777" w:rsidR="00552ABC" w:rsidRDefault="00552ABC" w:rsidP="00B35A85">
      <w:pPr>
        <w:pStyle w:val="ListParagraph"/>
        <w:rPr>
          <w:b/>
        </w:rPr>
      </w:pPr>
    </w:p>
    <w:p w14:paraId="37AF3C54" w14:textId="4FF52D48" w:rsidR="006C4D1A" w:rsidRDefault="00552ABC" w:rsidP="00552ABC">
      <w:pPr>
        <w:pStyle w:val="Heading3"/>
      </w:pPr>
      <w:r>
        <w:t xml:space="preserve">3.4.1 </w:t>
      </w:r>
      <w:r w:rsidR="006C4D1A">
        <w:t>Product and Gender</w:t>
      </w:r>
    </w:p>
    <w:p w14:paraId="135EFD51" w14:textId="77777777" w:rsidR="006C4D1A" w:rsidRDefault="006C4D1A" w:rsidP="00B35A85">
      <w:pPr>
        <w:pStyle w:val="ListParagraph"/>
        <w:rPr>
          <w:b/>
        </w:rPr>
      </w:pPr>
    </w:p>
    <w:p w14:paraId="4C782056" w14:textId="77777777" w:rsidR="006C4D1A" w:rsidRPr="006C4D1A" w:rsidRDefault="006C4D1A" w:rsidP="006C4D1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Gender, fill=Product)) +</w:t>
      </w:r>
    </w:p>
    <w:p w14:paraId="377D500B" w14:textId="77777777" w:rsidR="006C4D1A" w:rsidRPr="006C4D1A" w:rsidRDefault="006C4D1A" w:rsidP="006C4D1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</w:t>
      </w:r>
      <w:proofErr w:type="spellStart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ar</w:t>
      </w:r>
      <w:proofErr w:type="spellEnd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6C4D1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 + labs(y='count', title = 'Male/Female')</w:t>
      </w:r>
    </w:p>
    <w:p w14:paraId="5CCA2A63" w14:textId="77777777" w:rsidR="006C4D1A" w:rsidRDefault="006C4D1A" w:rsidP="00B35A85">
      <w:pPr>
        <w:pStyle w:val="ListParagraph"/>
        <w:rPr>
          <w:b/>
        </w:rPr>
      </w:pPr>
    </w:p>
    <w:p w14:paraId="01EE5DA4" w14:textId="77777777" w:rsidR="006C4D1A" w:rsidRDefault="006C4D1A" w:rsidP="00B35A85">
      <w:pPr>
        <w:pStyle w:val="ListParagraph"/>
        <w:rPr>
          <w:b/>
        </w:rPr>
      </w:pPr>
    </w:p>
    <w:p w14:paraId="50DC0AB8" w14:textId="77777777" w:rsidR="006C4D1A" w:rsidRDefault="006C4D1A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23358FF5" wp14:editId="58E068F1">
            <wp:extent cx="4680191" cy="2311519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DD492" w14:textId="77777777" w:rsidR="006C4D1A" w:rsidRDefault="006C4D1A" w:rsidP="00B35A85">
      <w:pPr>
        <w:pStyle w:val="ListParagraph"/>
        <w:rPr>
          <w:b/>
        </w:rPr>
      </w:pPr>
    </w:p>
    <w:p w14:paraId="1381E808" w14:textId="77777777" w:rsidR="006C4D1A" w:rsidRDefault="006C4D1A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</w:t>
      </w:r>
    </w:p>
    <w:p w14:paraId="15AA57A6" w14:textId="4A52F44D" w:rsidR="000E2C7C" w:rsidRPr="00C70A2D" w:rsidRDefault="006C4D1A" w:rsidP="00B35A85">
      <w:pPr>
        <w:pStyle w:val="ListParagraph"/>
      </w:pPr>
      <w:r w:rsidRPr="00C70A2D">
        <w:t xml:space="preserve">TM798 product is not much used by </w:t>
      </w:r>
      <w:proofErr w:type="gramStart"/>
      <w:r w:rsidRPr="00C70A2D">
        <w:t>females  as</w:t>
      </w:r>
      <w:proofErr w:type="gramEnd"/>
      <w:r w:rsidRPr="00C70A2D">
        <w:t xml:space="preserve"> they are m</w:t>
      </w:r>
      <w:r w:rsidR="00C70A2D" w:rsidRPr="00C70A2D">
        <w:t>ostly using TM195.</w:t>
      </w:r>
    </w:p>
    <w:p w14:paraId="3EBDD71D" w14:textId="13F24AD4" w:rsidR="006C4D1A" w:rsidRDefault="006C4D1A" w:rsidP="00B35A85">
      <w:pPr>
        <w:pStyle w:val="ListParagraph"/>
        <w:rPr>
          <w:b/>
        </w:rPr>
      </w:pPr>
    </w:p>
    <w:p w14:paraId="512D71F1" w14:textId="57791CF7" w:rsidR="006C4D1A" w:rsidRDefault="006C4D1A" w:rsidP="00B35A85">
      <w:pPr>
        <w:pStyle w:val="ListParagraph"/>
        <w:rPr>
          <w:b/>
        </w:rPr>
      </w:pPr>
    </w:p>
    <w:p w14:paraId="5C591794" w14:textId="60EA7F86" w:rsidR="006C4D1A" w:rsidRDefault="006C4D1A" w:rsidP="00B35A85">
      <w:pPr>
        <w:pStyle w:val="ListParagraph"/>
        <w:rPr>
          <w:b/>
        </w:rPr>
      </w:pPr>
    </w:p>
    <w:p w14:paraId="1F2B3410" w14:textId="5779115E" w:rsidR="006C4D1A" w:rsidRDefault="006C4D1A" w:rsidP="00B35A85">
      <w:pPr>
        <w:pStyle w:val="ListParagraph"/>
        <w:rPr>
          <w:b/>
        </w:rPr>
      </w:pPr>
    </w:p>
    <w:p w14:paraId="5A9C2EE5" w14:textId="25D7098D" w:rsidR="006C4D1A" w:rsidRDefault="00552ABC" w:rsidP="00552ABC">
      <w:pPr>
        <w:pStyle w:val="Heading3"/>
      </w:pPr>
      <w:r>
        <w:t xml:space="preserve">3.4.2 </w:t>
      </w:r>
      <w:r w:rsidR="00C70A2D">
        <w:t xml:space="preserve">Product and age </w:t>
      </w:r>
    </w:p>
    <w:p w14:paraId="117F38B6" w14:textId="58AF65E6" w:rsidR="00C70A2D" w:rsidRDefault="00C70A2D" w:rsidP="00B35A85">
      <w:pPr>
        <w:pStyle w:val="ListParagraph"/>
        <w:rPr>
          <w:b/>
        </w:rPr>
      </w:pPr>
    </w:p>
    <w:p w14:paraId="0EF4C1CF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%&gt;% </w:t>
      </w:r>
    </w:p>
    <w:p w14:paraId="5EBBEB7A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roup_</w:t>
      </w:r>
      <w:proofErr w:type="gramStart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y</w:t>
      </w:r>
      <w:proofErr w:type="spellEnd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) %&gt;% </w:t>
      </w:r>
    </w:p>
    <w:p w14:paraId="6A4599E2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gramStart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ise(</w:t>
      </w:r>
      <w:proofErr w:type="spellStart"/>
      <w:proofErr w:type="gramEnd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ge_mean</w:t>
      </w:r>
      <w:proofErr w:type="spellEnd"/>
      <w:r w:rsidRPr="00C70A2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mean(Age))</w:t>
      </w:r>
    </w:p>
    <w:p w14:paraId="0B2D68E4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# A </w:t>
      </w:r>
      <w:proofErr w:type="spellStart"/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ibble</w:t>
      </w:r>
      <w:proofErr w:type="spellEnd"/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: 3 x 2</w:t>
      </w:r>
    </w:p>
    <w:p w14:paraId="681DBAFB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Product </w:t>
      </w:r>
      <w:proofErr w:type="spellStart"/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Age_mean</w:t>
      </w:r>
      <w:proofErr w:type="spellEnd"/>
    </w:p>
    <w:p w14:paraId="579B2C50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fct</w:t>
      </w:r>
      <w:proofErr w:type="spellEnd"/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dbl</w:t>
      </w:r>
      <w:proofErr w:type="spellEnd"/>
      <w:r w:rsidRPr="00C70A2D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</w:p>
    <w:p w14:paraId="76FFDFF0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TM195       28.6</w:t>
      </w:r>
    </w:p>
    <w:p w14:paraId="513EE316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 TM498       28.9</w:t>
      </w:r>
    </w:p>
    <w:p w14:paraId="749AA838" w14:textId="77777777" w:rsidR="00C70A2D" w:rsidRPr="00C70A2D" w:rsidRDefault="00C70A2D" w:rsidP="00C70A2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C70A2D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3 TM798       29.1</w:t>
      </w:r>
    </w:p>
    <w:p w14:paraId="5BE502D8" w14:textId="6C345564" w:rsidR="00C70A2D" w:rsidRDefault="00C70A2D" w:rsidP="00B35A85">
      <w:pPr>
        <w:pStyle w:val="ListParagraph"/>
        <w:rPr>
          <w:b/>
        </w:rPr>
      </w:pPr>
    </w:p>
    <w:p w14:paraId="2EBCD0A5" w14:textId="30E06C6F" w:rsidR="00C70A2D" w:rsidRDefault="00C70A2D" w:rsidP="00B35A85">
      <w:pPr>
        <w:pStyle w:val="ListParagraph"/>
      </w:pPr>
      <w:r w:rsidRPr="00C70A2D">
        <w:t xml:space="preserve">Mean age per product is nearly </w:t>
      </w:r>
      <w:proofErr w:type="gramStart"/>
      <w:r w:rsidRPr="00C70A2D">
        <w:t>same .</w:t>
      </w:r>
      <w:proofErr w:type="gramEnd"/>
    </w:p>
    <w:p w14:paraId="2CACB52B" w14:textId="78AEFA19" w:rsidR="00C70A2D" w:rsidRDefault="00C70A2D" w:rsidP="00B35A85">
      <w:pPr>
        <w:pStyle w:val="ListParagraph"/>
      </w:pPr>
    </w:p>
    <w:p w14:paraId="6BBD9C39" w14:textId="6FDF8C97" w:rsidR="00C70A2D" w:rsidRDefault="00C70A2D" w:rsidP="00B35A85">
      <w:pPr>
        <w:pStyle w:val="ListParagraph"/>
      </w:pPr>
    </w:p>
    <w:p w14:paraId="6E218286" w14:textId="169950AF" w:rsidR="00C70A2D" w:rsidRDefault="00C70A2D" w:rsidP="00B35A85">
      <w:pPr>
        <w:pStyle w:val="ListParagraph"/>
      </w:pPr>
    </w:p>
    <w:p w14:paraId="12B902BF" w14:textId="5EAB2390" w:rsidR="00C70A2D" w:rsidRDefault="00C70A2D" w:rsidP="00B35A85">
      <w:pPr>
        <w:pStyle w:val="ListParagraph"/>
      </w:pPr>
    </w:p>
    <w:p w14:paraId="668044C5" w14:textId="61DB2443" w:rsidR="00C70A2D" w:rsidRDefault="00C70A2D" w:rsidP="00B35A85">
      <w:pPr>
        <w:pStyle w:val="ListParagraph"/>
      </w:pPr>
    </w:p>
    <w:p w14:paraId="2F0B115B" w14:textId="56A5A2EE" w:rsidR="00C70A2D" w:rsidRDefault="00C70A2D" w:rsidP="00B35A85">
      <w:pPr>
        <w:pStyle w:val="ListParagraph"/>
      </w:pPr>
    </w:p>
    <w:p w14:paraId="2B685A41" w14:textId="5D5B48A0" w:rsidR="00C70A2D" w:rsidRDefault="00C70A2D" w:rsidP="00B35A85">
      <w:pPr>
        <w:pStyle w:val="ListParagraph"/>
      </w:pPr>
    </w:p>
    <w:p w14:paraId="11FE1A3D" w14:textId="5C415027" w:rsidR="00C70A2D" w:rsidRDefault="00C70A2D" w:rsidP="00B35A85">
      <w:pPr>
        <w:pStyle w:val="ListParagraph"/>
      </w:pPr>
    </w:p>
    <w:p w14:paraId="50ACD8A2" w14:textId="77777777" w:rsidR="00C70A2D" w:rsidRDefault="00C70A2D" w:rsidP="00B35A85">
      <w:pPr>
        <w:pStyle w:val="ListParagraph"/>
      </w:pPr>
    </w:p>
    <w:p w14:paraId="1890C82D" w14:textId="1C4D154C" w:rsidR="00C70A2D" w:rsidRPr="00C70A2D" w:rsidRDefault="00552ABC" w:rsidP="00552ABC">
      <w:pPr>
        <w:pStyle w:val="Heading3"/>
      </w:pPr>
      <w:r>
        <w:lastRenderedPageBreak/>
        <w:t xml:space="preserve">3.4.3. </w:t>
      </w:r>
      <w:r w:rsidR="00C70A2D" w:rsidRPr="00C70A2D">
        <w:t xml:space="preserve">Usage and Product </w:t>
      </w:r>
    </w:p>
    <w:p w14:paraId="3A79D843" w14:textId="2D638B13" w:rsidR="00C70A2D" w:rsidRPr="00C70A2D" w:rsidRDefault="00C70A2D" w:rsidP="00B35A85">
      <w:pPr>
        <w:pStyle w:val="ListParagraph"/>
      </w:pPr>
      <w:r>
        <w:rPr>
          <w:noProof/>
        </w:rPr>
        <w:drawing>
          <wp:inline distT="0" distB="0" distL="0" distR="0" wp14:anchorId="5EDB27A0" wp14:editId="188C0928">
            <wp:extent cx="4680191" cy="2311519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DF2A1" w14:textId="62B31207" w:rsidR="00C70A2D" w:rsidRDefault="00C70A2D" w:rsidP="00B35A85">
      <w:pPr>
        <w:pStyle w:val="ListParagraph"/>
        <w:rPr>
          <w:b/>
        </w:rPr>
      </w:pPr>
    </w:p>
    <w:p w14:paraId="27E6E391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%&gt;% </w:t>
      </w:r>
    </w:p>
    <w:p w14:paraId="5FB50A50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roup_</w:t>
      </w:r>
      <w:proofErr w:type="gramStart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y</w:t>
      </w:r>
      <w:proofErr w:type="spellEnd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) %&gt;% </w:t>
      </w:r>
    </w:p>
    <w:p w14:paraId="3F599AB2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gramStart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ise(</w:t>
      </w:r>
      <w:proofErr w:type="spellStart"/>
      <w:proofErr w:type="gramEnd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it_mean</w:t>
      </w:r>
      <w:proofErr w:type="spellEnd"/>
      <w:r w:rsidRPr="0053240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mean(Usage))</w:t>
      </w:r>
    </w:p>
    <w:p w14:paraId="6B906D43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# A </w:t>
      </w:r>
      <w:proofErr w:type="spellStart"/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ibble</w:t>
      </w:r>
      <w:proofErr w:type="spellEnd"/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: 3 x 2</w:t>
      </w:r>
    </w:p>
    <w:p w14:paraId="1EBC91F0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Product </w:t>
      </w:r>
      <w:proofErr w:type="spellStart"/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Fit_mean</w:t>
      </w:r>
      <w:proofErr w:type="spellEnd"/>
    </w:p>
    <w:p w14:paraId="43375B8F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fct</w:t>
      </w:r>
      <w:proofErr w:type="spellEnd"/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</w:t>
      </w:r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dbl</w:t>
      </w:r>
      <w:proofErr w:type="spellEnd"/>
      <w:r w:rsidRPr="00532407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</w:p>
    <w:p w14:paraId="3DC05FB5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TM195       3.09</w:t>
      </w:r>
    </w:p>
    <w:p w14:paraId="182465AB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 TM498       3.07</w:t>
      </w:r>
    </w:p>
    <w:p w14:paraId="475D0C77" w14:textId="77777777" w:rsidR="00532407" w:rsidRPr="00532407" w:rsidRDefault="00532407" w:rsidP="0053240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53240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3 TM798       4.78</w:t>
      </w:r>
    </w:p>
    <w:p w14:paraId="0AC78D62" w14:textId="77777777" w:rsidR="00532407" w:rsidRDefault="00532407" w:rsidP="00B35A85">
      <w:pPr>
        <w:pStyle w:val="ListParagraph"/>
        <w:rPr>
          <w:b/>
        </w:rPr>
      </w:pPr>
    </w:p>
    <w:p w14:paraId="3025DDD0" w14:textId="05B05B28" w:rsidR="00C70A2D" w:rsidRDefault="00C70A2D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</w:t>
      </w:r>
      <w:r w:rsidR="001B2F3A">
        <w:rPr>
          <w:b/>
        </w:rPr>
        <w:t xml:space="preserve">TM798 product </w:t>
      </w:r>
      <w:r w:rsidR="00532407">
        <w:rPr>
          <w:b/>
        </w:rPr>
        <w:t>is mostly used 4 or more days.</w:t>
      </w:r>
    </w:p>
    <w:p w14:paraId="064162A4" w14:textId="1571DFDC" w:rsidR="00532407" w:rsidRDefault="00532407" w:rsidP="00B35A85">
      <w:pPr>
        <w:pStyle w:val="ListParagraph"/>
        <w:rPr>
          <w:b/>
        </w:rPr>
      </w:pPr>
    </w:p>
    <w:p w14:paraId="4CA5A9D4" w14:textId="0A70F89E" w:rsidR="00532407" w:rsidRDefault="00532407" w:rsidP="00B35A85">
      <w:pPr>
        <w:pStyle w:val="ListParagraph"/>
        <w:rPr>
          <w:b/>
        </w:rPr>
      </w:pPr>
    </w:p>
    <w:p w14:paraId="2AFE8DA2" w14:textId="77777777" w:rsidR="00532407" w:rsidRDefault="00532407" w:rsidP="00B35A85">
      <w:pPr>
        <w:pStyle w:val="ListParagraph"/>
        <w:rPr>
          <w:b/>
        </w:rPr>
      </w:pPr>
    </w:p>
    <w:p w14:paraId="4A482C60" w14:textId="64B2E786" w:rsidR="003F5373" w:rsidRDefault="00552ABC" w:rsidP="00552ABC">
      <w:pPr>
        <w:pStyle w:val="Heading3"/>
      </w:pPr>
      <w:r>
        <w:t xml:space="preserve">3.4.4 </w:t>
      </w:r>
      <w:r w:rsidR="00B25617">
        <w:t xml:space="preserve">Product and income </w:t>
      </w:r>
    </w:p>
    <w:p w14:paraId="74337183" w14:textId="7496AB0B" w:rsidR="00B25617" w:rsidRDefault="00B25617" w:rsidP="00B35A85">
      <w:pPr>
        <w:pStyle w:val="ListParagraph"/>
        <w:rPr>
          <w:b/>
        </w:rPr>
      </w:pPr>
    </w:p>
    <w:p w14:paraId="6D2865F6" w14:textId="77777777" w:rsidR="00B25617" w:rsidRPr="00B25617" w:rsidRDefault="00B25617" w:rsidP="00B2561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B256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B256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 ~ Income , </w:t>
      </w:r>
      <w:proofErr w:type="spellStart"/>
      <w:r w:rsidRPr="00B256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B2561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532CB9F5" w14:textId="41DC8547" w:rsidR="00B25617" w:rsidRDefault="00B25617" w:rsidP="00B35A85">
      <w:pPr>
        <w:pStyle w:val="ListParagraph"/>
        <w:rPr>
          <w:b/>
        </w:rPr>
      </w:pPr>
    </w:p>
    <w:p w14:paraId="43F1D8D3" w14:textId="2EDDFC3D" w:rsidR="00B25617" w:rsidRDefault="00B25617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5227CD1" wp14:editId="671B0A6E">
            <wp:extent cx="4680191" cy="2311519"/>
            <wp:effectExtent l="0" t="0" r="635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0E3EA" w14:textId="28A9E5E8" w:rsidR="003F5373" w:rsidRDefault="0077515F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Product TM798 is being used by higher income user .</w:t>
      </w:r>
    </w:p>
    <w:p w14:paraId="18E5C216" w14:textId="41538070" w:rsidR="0077515F" w:rsidRDefault="0077515F" w:rsidP="00B35A85">
      <w:pPr>
        <w:pStyle w:val="ListParagraph"/>
        <w:rPr>
          <w:b/>
        </w:rPr>
      </w:pPr>
    </w:p>
    <w:p w14:paraId="3B73163D" w14:textId="4928FBED" w:rsidR="0077515F" w:rsidRDefault="0077515F" w:rsidP="00B35A85">
      <w:pPr>
        <w:pStyle w:val="ListParagraph"/>
        <w:rPr>
          <w:b/>
        </w:rPr>
      </w:pPr>
    </w:p>
    <w:p w14:paraId="44557DCD" w14:textId="25676126" w:rsidR="0077515F" w:rsidRDefault="0077515F" w:rsidP="00B35A85">
      <w:pPr>
        <w:pStyle w:val="ListParagraph"/>
        <w:rPr>
          <w:b/>
        </w:rPr>
      </w:pPr>
      <w:r>
        <w:rPr>
          <w:b/>
        </w:rPr>
        <w:lastRenderedPageBreak/>
        <w:t xml:space="preserve">Product and </w:t>
      </w:r>
      <w:proofErr w:type="gramStart"/>
      <w:r>
        <w:rPr>
          <w:b/>
        </w:rPr>
        <w:t>Education :</w:t>
      </w:r>
      <w:proofErr w:type="gramEnd"/>
      <w:r>
        <w:rPr>
          <w:b/>
        </w:rPr>
        <w:br/>
      </w:r>
    </w:p>
    <w:p w14:paraId="28A21FA5" w14:textId="77777777" w:rsidR="0077515F" w:rsidRPr="0077515F" w:rsidRDefault="0077515F" w:rsidP="0077515F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77515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77515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77515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 ~ Education , </w:t>
      </w:r>
      <w:proofErr w:type="spellStart"/>
      <w:r w:rsidRPr="0077515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77515F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0A06B817" w14:textId="6EA4D415" w:rsidR="0077515F" w:rsidRDefault="0077515F" w:rsidP="00B35A85">
      <w:pPr>
        <w:pStyle w:val="ListParagraph"/>
        <w:rPr>
          <w:b/>
        </w:rPr>
      </w:pPr>
    </w:p>
    <w:p w14:paraId="44690CFC" w14:textId="32123728" w:rsidR="0077515F" w:rsidRDefault="0077515F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636F6F4" wp14:editId="65ACD271">
            <wp:extent cx="4680191" cy="2311519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AC7E7" w14:textId="0C8BD5A6" w:rsidR="0077515F" w:rsidRDefault="0077515F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high educated users are mostly using TM798 product .</w:t>
      </w:r>
    </w:p>
    <w:p w14:paraId="2742DC86" w14:textId="621B1D80" w:rsidR="00C70A2D" w:rsidRDefault="00C70A2D" w:rsidP="00B35A85">
      <w:pPr>
        <w:pStyle w:val="ListParagraph"/>
        <w:rPr>
          <w:b/>
        </w:rPr>
      </w:pPr>
    </w:p>
    <w:p w14:paraId="45479AB4" w14:textId="6706D81C" w:rsidR="000F1C68" w:rsidRDefault="000F1C68" w:rsidP="00B35A85">
      <w:pPr>
        <w:pStyle w:val="ListParagraph"/>
        <w:rPr>
          <w:b/>
        </w:rPr>
      </w:pPr>
    </w:p>
    <w:p w14:paraId="0C9D9985" w14:textId="102C0728" w:rsidR="000F1C68" w:rsidRDefault="00552ABC" w:rsidP="00552ABC">
      <w:pPr>
        <w:pStyle w:val="Heading3"/>
      </w:pPr>
      <w:r>
        <w:t xml:space="preserve">3.4.5 </w:t>
      </w:r>
      <w:proofErr w:type="gramStart"/>
      <w:r w:rsidR="00141C57">
        <w:t xml:space="preserve">Miles </w:t>
      </w:r>
      <w:r w:rsidR="000F1C68">
        <w:t xml:space="preserve"> and</w:t>
      </w:r>
      <w:proofErr w:type="gramEnd"/>
      <w:r w:rsidR="000F1C68">
        <w:t xml:space="preserve"> Fitness</w:t>
      </w:r>
    </w:p>
    <w:p w14:paraId="1ECD91EE" w14:textId="4F6411C1" w:rsidR="00141C57" w:rsidRDefault="00141C57" w:rsidP="00B35A85">
      <w:pPr>
        <w:pStyle w:val="ListParagraph"/>
        <w:rPr>
          <w:b/>
        </w:rPr>
      </w:pPr>
    </w:p>
    <w:p w14:paraId="700DDC51" w14:textId="77777777" w:rsidR="00141C57" w:rsidRPr="00141C57" w:rsidRDefault="00141C57" w:rsidP="00141C5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proofErr w:type="gram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, </w:t>
      </w:r>
      <w:proofErr w:type="spell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es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Miles)) +</w:t>
      </w:r>
    </w:p>
    <w:p w14:paraId="5EC9F0FB" w14:textId="77777777" w:rsidR="00141C57" w:rsidRPr="00141C57" w:rsidRDefault="00141C57" w:rsidP="00141C5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acet_wrap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~Fitness) +</w:t>
      </w:r>
    </w:p>
    <w:p w14:paraId="042EBA35" w14:textId="77777777" w:rsidR="00141C57" w:rsidRPr="00141C57" w:rsidRDefault="00141C57" w:rsidP="00141C5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histogram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inwidth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50 )+ </w:t>
      </w:r>
      <w:proofErr w:type="spell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theme_bw</w:t>
      </w:r>
      <w:proofErr w:type="spell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) +</w:t>
      </w:r>
    </w:p>
    <w:p w14:paraId="0FAA41BF" w14:textId="77777777" w:rsidR="00141C57" w:rsidRPr="00141C57" w:rsidRDefault="00141C57" w:rsidP="00141C5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gramStart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141C5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 count', title = 'Miles and Fitness')</w:t>
      </w:r>
    </w:p>
    <w:p w14:paraId="4D09FF17" w14:textId="77777777" w:rsidR="00141C57" w:rsidRDefault="00141C57" w:rsidP="00B35A85">
      <w:pPr>
        <w:pStyle w:val="ListParagraph"/>
        <w:rPr>
          <w:b/>
        </w:rPr>
      </w:pPr>
    </w:p>
    <w:p w14:paraId="664848B8" w14:textId="7E1AA5B0" w:rsidR="000F1C68" w:rsidRDefault="000F1C68" w:rsidP="00B35A85">
      <w:pPr>
        <w:pStyle w:val="ListParagraph"/>
        <w:rPr>
          <w:b/>
        </w:rPr>
      </w:pPr>
    </w:p>
    <w:p w14:paraId="7AAC4555" w14:textId="0885D014" w:rsidR="00141C57" w:rsidRDefault="00141C57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08C31F6" wp14:editId="6D6561A9">
            <wp:extent cx="4680191" cy="2311519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F463" w14:textId="77936863" w:rsidR="006C4D1A" w:rsidRDefault="006C4D1A" w:rsidP="00B35A85">
      <w:pPr>
        <w:pStyle w:val="ListParagraph"/>
        <w:rPr>
          <w:b/>
        </w:rPr>
      </w:pPr>
    </w:p>
    <w:p w14:paraId="6D1893AD" w14:textId="4AECDD74" w:rsidR="00141C57" w:rsidRDefault="00141C57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Histogram shows that as the miles travelled increase Fitness level is also going up.</w:t>
      </w:r>
    </w:p>
    <w:p w14:paraId="7BF87EC2" w14:textId="0723CD98" w:rsidR="006459CD" w:rsidRDefault="006459CD" w:rsidP="00B35A85">
      <w:pPr>
        <w:pStyle w:val="ListParagraph"/>
        <w:rPr>
          <w:b/>
        </w:rPr>
      </w:pPr>
    </w:p>
    <w:p w14:paraId="0392F01A" w14:textId="3711CB8B" w:rsidR="006459CD" w:rsidRDefault="006459CD" w:rsidP="00B35A85">
      <w:pPr>
        <w:pStyle w:val="ListParagraph"/>
        <w:rPr>
          <w:b/>
        </w:rPr>
      </w:pPr>
    </w:p>
    <w:p w14:paraId="40BA72E1" w14:textId="040712C4" w:rsidR="006459CD" w:rsidRDefault="00552ABC" w:rsidP="00552ABC">
      <w:pPr>
        <w:pStyle w:val="Heading3"/>
      </w:pPr>
      <w:r>
        <w:lastRenderedPageBreak/>
        <w:t xml:space="preserve">3.4.6 </w:t>
      </w:r>
      <w:r w:rsidR="006459CD">
        <w:t>Miles and usage</w:t>
      </w:r>
    </w:p>
    <w:p w14:paraId="1CA9991B" w14:textId="316359FB" w:rsidR="006459CD" w:rsidRDefault="006459CD" w:rsidP="00B35A85">
      <w:pPr>
        <w:pStyle w:val="ListParagraph"/>
        <w:rPr>
          <w:b/>
        </w:rPr>
      </w:pPr>
    </w:p>
    <w:p w14:paraId="2C9596F9" w14:textId="77777777" w:rsidR="006459CD" w:rsidRPr="006459CD" w:rsidRDefault="006459CD" w:rsidP="006459C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6459C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6459C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6459C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Usage , </w:t>
      </w:r>
      <w:proofErr w:type="spellStart"/>
      <w:r w:rsidRPr="006459C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6459C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B7FBC5D" w14:textId="01CD8875" w:rsidR="006459CD" w:rsidRDefault="006459CD" w:rsidP="00B35A85">
      <w:pPr>
        <w:pStyle w:val="ListParagraph"/>
        <w:rPr>
          <w:b/>
        </w:rPr>
      </w:pPr>
    </w:p>
    <w:p w14:paraId="44F8943F" w14:textId="2D36786C" w:rsidR="006459CD" w:rsidRDefault="006459CD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DB69B28" wp14:editId="016B11CC">
            <wp:extent cx="4680191" cy="2311519"/>
            <wp:effectExtent l="0" t="0" r="635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AD570" w14:textId="74810BE7" w:rsidR="006C4D1A" w:rsidRDefault="006459CD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</w:t>
      </w:r>
      <w:r w:rsidR="004A7BB9">
        <w:rPr>
          <w:b/>
        </w:rPr>
        <w:t xml:space="preserve"> as usage increase miles also increase </w:t>
      </w:r>
    </w:p>
    <w:p w14:paraId="15B29CF9" w14:textId="003CC045" w:rsidR="004A7BB9" w:rsidRDefault="004A7BB9" w:rsidP="00B35A85">
      <w:pPr>
        <w:pStyle w:val="ListParagraph"/>
        <w:rPr>
          <w:b/>
        </w:rPr>
      </w:pPr>
    </w:p>
    <w:p w14:paraId="35A8D94E" w14:textId="29A54EB2" w:rsidR="004A7BB9" w:rsidRDefault="004A7BB9" w:rsidP="00B35A85">
      <w:pPr>
        <w:pStyle w:val="ListParagraph"/>
        <w:rPr>
          <w:b/>
        </w:rPr>
      </w:pPr>
    </w:p>
    <w:p w14:paraId="45C8BDDB" w14:textId="7421AFFC" w:rsidR="004A7BB9" w:rsidRDefault="00552ABC" w:rsidP="00552ABC">
      <w:pPr>
        <w:pStyle w:val="Heading3"/>
      </w:pPr>
      <w:r>
        <w:t xml:space="preserve">3.4.7 </w:t>
      </w:r>
      <w:r w:rsidR="004A7BB9">
        <w:t>Miles and Marital status</w:t>
      </w:r>
    </w:p>
    <w:p w14:paraId="125E74D2" w14:textId="4CB45D7A" w:rsidR="004A7BB9" w:rsidRDefault="004A7BB9" w:rsidP="00B35A85">
      <w:pPr>
        <w:pStyle w:val="ListParagraph"/>
        <w:rPr>
          <w:b/>
        </w:rPr>
      </w:pPr>
    </w:p>
    <w:p w14:paraId="36E33419" w14:textId="77777777" w:rsidR="004A7BB9" w:rsidRPr="004A7BB9" w:rsidRDefault="004A7BB9" w:rsidP="004A7BB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</w:t>
      </w:r>
      <w:proofErr w:type="spell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, </w:t>
      </w:r>
      <w:proofErr w:type="spell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E72EC35" w14:textId="4552811E" w:rsidR="004A7BB9" w:rsidRDefault="004A7BB9" w:rsidP="00B35A85">
      <w:pPr>
        <w:pStyle w:val="ListParagraph"/>
        <w:rPr>
          <w:b/>
        </w:rPr>
      </w:pPr>
    </w:p>
    <w:p w14:paraId="0930342B" w14:textId="30732F0B" w:rsidR="004A7BB9" w:rsidRDefault="004A7BB9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74CA2E88" wp14:editId="0B680421">
            <wp:extent cx="4680191" cy="2311519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096A8" w14:textId="378B314E" w:rsidR="004A7BB9" w:rsidRDefault="004A7BB9" w:rsidP="00B35A85">
      <w:pPr>
        <w:pStyle w:val="ListParagraph"/>
        <w:rPr>
          <w:b/>
        </w:rPr>
      </w:pPr>
    </w:p>
    <w:p w14:paraId="71EF4138" w14:textId="769DEB0B" w:rsidR="004A7BB9" w:rsidRDefault="004A7BB9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Single ‘s have lower miles compare to Partnered .</w:t>
      </w:r>
    </w:p>
    <w:p w14:paraId="0167F9E1" w14:textId="234EF624" w:rsidR="006459CD" w:rsidRDefault="006459CD" w:rsidP="00B35A85">
      <w:pPr>
        <w:pStyle w:val="ListParagraph"/>
        <w:rPr>
          <w:b/>
        </w:rPr>
      </w:pPr>
    </w:p>
    <w:p w14:paraId="27458158" w14:textId="65C1C6B7" w:rsidR="004A7BB9" w:rsidRDefault="00552ABC" w:rsidP="00552ABC">
      <w:pPr>
        <w:pStyle w:val="Heading3"/>
      </w:pPr>
      <w:r>
        <w:t xml:space="preserve">3.4.8 </w:t>
      </w:r>
      <w:r w:rsidR="004A7BB9">
        <w:t xml:space="preserve">Miles and Gender </w:t>
      </w:r>
    </w:p>
    <w:p w14:paraId="4BD9D3E3" w14:textId="7EA2896C" w:rsidR="004A7BB9" w:rsidRDefault="004A7BB9" w:rsidP="00B35A85">
      <w:pPr>
        <w:pStyle w:val="ListParagraph"/>
        <w:rPr>
          <w:b/>
        </w:rPr>
      </w:pPr>
    </w:p>
    <w:p w14:paraId="33E56976" w14:textId="77777777" w:rsidR="004A7BB9" w:rsidRPr="004A7BB9" w:rsidRDefault="004A7BB9" w:rsidP="004A7BB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Gender , </w:t>
      </w:r>
      <w:proofErr w:type="spell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C7EEBE5" w14:textId="030BA0AC" w:rsidR="004A7BB9" w:rsidRDefault="004A7BB9" w:rsidP="00B35A85">
      <w:pPr>
        <w:pStyle w:val="ListParagraph"/>
        <w:rPr>
          <w:b/>
        </w:rPr>
      </w:pPr>
    </w:p>
    <w:p w14:paraId="701FA0ED" w14:textId="086D9805" w:rsidR="004A7BB9" w:rsidRDefault="004A7BB9" w:rsidP="00B35A85">
      <w:pPr>
        <w:pStyle w:val="ListParagraph"/>
        <w:rPr>
          <w:b/>
        </w:rPr>
      </w:pPr>
    </w:p>
    <w:p w14:paraId="6F6D9BDB" w14:textId="706D1E55" w:rsidR="004A7BB9" w:rsidRDefault="004A7BB9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11DCDC3E" wp14:editId="60F9F65C">
            <wp:extent cx="4680191" cy="2311519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186D6" w14:textId="1F591BE1" w:rsidR="004A7BB9" w:rsidRDefault="004A7BB9" w:rsidP="00B35A85">
      <w:pPr>
        <w:pStyle w:val="ListParagraph"/>
        <w:rPr>
          <w:b/>
        </w:rPr>
      </w:pPr>
    </w:p>
    <w:p w14:paraId="388F563D" w14:textId="7F1A29FC" w:rsidR="004A7BB9" w:rsidRDefault="004A7BB9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les have more miles then female </w:t>
      </w:r>
    </w:p>
    <w:p w14:paraId="29C99ABD" w14:textId="4DAC7660" w:rsidR="004A7BB9" w:rsidRDefault="004A7BB9" w:rsidP="00B35A85">
      <w:pPr>
        <w:pStyle w:val="ListParagraph"/>
        <w:rPr>
          <w:b/>
        </w:rPr>
      </w:pPr>
    </w:p>
    <w:p w14:paraId="6C462294" w14:textId="1E44CB22" w:rsidR="004A7BB9" w:rsidRDefault="00552ABC" w:rsidP="00552ABC">
      <w:pPr>
        <w:pStyle w:val="Heading3"/>
      </w:pPr>
      <w:r>
        <w:t xml:space="preserve">3.4.9 </w:t>
      </w:r>
      <w:r w:rsidR="004A7BB9">
        <w:t>Product and Miles</w:t>
      </w:r>
    </w:p>
    <w:p w14:paraId="20907212" w14:textId="6074F16E" w:rsidR="004A7BB9" w:rsidRDefault="004A7BB9" w:rsidP="00B35A85">
      <w:pPr>
        <w:pStyle w:val="ListParagraph"/>
        <w:rPr>
          <w:b/>
        </w:rPr>
      </w:pPr>
    </w:p>
    <w:p w14:paraId="215B7BE3" w14:textId="77777777" w:rsidR="004A7BB9" w:rsidRPr="004A7BB9" w:rsidRDefault="004A7BB9" w:rsidP="004A7BB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Product , </w:t>
      </w:r>
      <w:proofErr w:type="spellStart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4A7BB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015F0173" w14:textId="77777777" w:rsidR="004A7BB9" w:rsidRDefault="004A7BB9" w:rsidP="00B35A85">
      <w:pPr>
        <w:pStyle w:val="ListParagraph"/>
        <w:rPr>
          <w:b/>
        </w:rPr>
      </w:pPr>
    </w:p>
    <w:p w14:paraId="01B621E4" w14:textId="753CEAD4" w:rsidR="006459CD" w:rsidRDefault="004A7BB9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6E392043" wp14:editId="2097A90C">
            <wp:extent cx="4680191" cy="2311519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9AD12" w14:textId="3F89A39E" w:rsidR="004A7BB9" w:rsidRDefault="004A7BB9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ximum miles </w:t>
      </w:r>
      <w:r w:rsidR="007C3849">
        <w:rPr>
          <w:b/>
        </w:rPr>
        <w:t xml:space="preserve">recorded </w:t>
      </w:r>
      <w:r>
        <w:rPr>
          <w:b/>
        </w:rPr>
        <w:t>Is for TM798 .</w:t>
      </w:r>
    </w:p>
    <w:p w14:paraId="5F65B3BE" w14:textId="5BAD5CB5" w:rsidR="004A7BB9" w:rsidRDefault="004A7BB9" w:rsidP="00B35A85">
      <w:pPr>
        <w:pStyle w:val="ListParagraph"/>
        <w:rPr>
          <w:b/>
        </w:rPr>
      </w:pPr>
    </w:p>
    <w:p w14:paraId="24CA800B" w14:textId="3BB59D1B" w:rsidR="004A7BB9" w:rsidRDefault="00552ABC" w:rsidP="00552ABC">
      <w:pPr>
        <w:pStyle w:val="Heading3"/>
      </w:pPr>
      <w:r>
        <w:t xml:space="preserve">3.4.10 </w:t>
      </w:r>
      <w:r w:rsidR="007C3849">
        <w:t>Miles and age</w:t>
      </w:r>
    </w:p>
    <w:p w14:paraId="71882153" w14:textId="0E736664" w:rsidR="007C3849" w:rsidRDefault="007C3849" w:rsidP="00B35A85">
      <w:pPr>
        <w:pStyle w:val="ListParagraph"/>
        <w:rPr>
          <w:b/>
        </w:rPr>
      </w:pPr>
    </w:p>
    <w:p w14:paraId="3FB6B71E" w14:textId="77777777" w:rsidR="007C3849" w:rsidRPr="007C3849" w:rsidRDefault="007C3849" w:rsidP="007C384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7C38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7C38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Age , </w:t>
      </w:r>
      <w:proofErr w:type="spellStart"/>
      <w:r w:rsidRPr="007C38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7C38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7C2BB9E7" w14:textId="5F9BC5CD" w:rsidR="007C3849" w:rsidRDefault="007C3849" w:rsidP="00B35A85">
      <w:pPr>
        <w:pStyle w:val="ListParagraph"/>
        <w:rPr>
          <w:b/>
        </w:rPr>
      </w:pPr>
    </w:p>
    <w:p w14:paraId="76002362" w14:textId="116B6289" w:rsidR="007C3849" w:rsidRDefault="007C3849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1B3539F8" wp14:editId="63FD8F32">
            <wp:extent cx="4680191" cy="2311519"/>
            <wp:effectExtent l="0" t="0" r="635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FCE6D" w14:textId="51E6F14B" w:rsidR="007C3849" w:rsidRDefault="007C3849" w:rsidP="00B35A85">
      <w:pPr>
        <w:pStyle w:val="ListParagraph"/>
        <w:rPr>
          <w:b/>
        </w:rPr>
      </w:pPr>
    </w:p>
    <w:p w14:paraId="23C3AFA0" w14:textId="0E80F6D6" w:rsidR="007C3849" w:rsidRDefault="007C3849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ost of the miles are acquired by users in between the age of </w:t>
      </w:r>
      <w:r w:rsidR="001C6DE2">
        <w:rPr>
          <w:b/>
        </w:rPr>
        <w:t>29 and 35</w:t>
      </w:r>
    </w:p>
    <w:p w14:paraId="048A35F4" w14:textId="45448CAF" w:rsidR="008C6035" w:rsidRDefault="008C6035" w:rsidP="00B35A85">
      <w:pPr>
        <w:pStyle w:val="ListParagraph"/>
        <w:rPr>
          <w:b/>
        </w:rPr>
      </w:pPr>
    </w:p>
    <w:p w14:paraId="71D5F481" w14:textId="44A0ACE1" w:rsidR="008C6035" w:rsidRDefault="00552ABC" w:rsidP="00552ABC">
      <w:pPr>
        <w:pStyle w:val="Heading3"/>
      </w:pPr>
      <w:r>
        <w:t xml:space="preserve">3.4.11 </w:t>
      </w:r>
      <w:r w:rsidR="008C6035">
        <w:t xml:space="preserve">Miles and Education </w:t>
      </w:r>
    </w:p>
    <w:p w14:paraId="7D236270" w14:textId="51845D1F" w:rsidR="008C6035" w:rsidRDefault="008C6035" w:rsidP="00B35A85">
      <w:pPr>
        <w:pStyle w:val="ListParagraph"/>
        <w:rPr>
          <w:b/>
        </w:rPr>
      </w:pPr>
    </w:p>
    <w:p w14:paraId="253550F9" w14:textId="77777777" w:rsidR="008C6035" w:rsidRPr="008C6035" w:rsidRDefault="008C6035" w:rsidP="008C603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8C603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8C603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Miles ~ Education , </w:t>
      </w:r>
      <w:proofErr w:type="spellStart"/>
      <w:r w:rsidRPr="008C603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8C603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5DF5409B" w14:textId="09701CC7" w:rsidR="008C6035" w:rsidRDefault="008C6035" w:rsidP="00B35A85">
      <w:pPr>
        <w:pStyle w:val="ListParagraph"/>
        <w:rPr>
          <w:b/>
        </w:rPr>
      </w:pPr>
    </w:p>
    <w:p w14:paraId="2D0CBA3D" w14:textId="5C51759F" w:rsidR="008C6035" w:rsidRDefault="008C6035" w:rsidP="00B35A85">
      <w:pPr>
        <w:pStyle w:val="ListParagraph"/>
        <w:rPr>
          <w:b/>
        </w:rPr>
      </w:pPr>
    </w:p>
    <w:p w14:paraId="3C1A4F32" w14:textId="3B4CD3AC" w:rsidR="008C6035" w:rsidRDefault="008C6035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11387D56" wp14:editId="3F2CF8AD">
            <wp:extent cx="4680191" cy="2311519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14AA0" w14:textId="2FF6F2B2" w:rsidR="008C6035" w:rsidRDefault="008C6035" w:rsidP="00B35A85">
      <w:pPr>
        <w:pStyle w:val="ListParagraph"/>
        <w:rPr>
          <w:b/>
        </w:rPr>
      </w:pPr>
    </w:p>
    <w:p w14:paraId="2FC970BB" w14:textId="7264F729" w:rsidR="008C6035" w:rsidRDefault="008C6035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ximum miles are acquired by users who are at education level 16.</w:t>
      </w:r>
    </w:p>
    <w:p w14:paraId="266ACF9D" w14:textId="6AAB8D47" w:rsidR="0017753D" w:rsidRDefault="0017753D" w:rsidP="00B35A85">
      <w:pPr>
        <w:pStyle w:val="ListParagraph"/>
        <w:rPr>
          <w:b/>
        </w:rPr>
      </w:pPr>
    </w:p>
    <w:p w14:paraId="5257D56D" w14:textId="0EA3A160" w:rsidR="0017753D" w:rsidRDefault="0017753D" w:rsidP="00B35A85">
      <w:pPr>
        <w:pStyle w:val="ListParagraph"/>
        <w:rPr>
          <w:b/>
        </w:rPr>
      </w:pPr>
    </w:p>
    <w:p w14:paraId="36728D22" w14:textId="4B1B94E6" w:rsidR="0017753D" w:rsidRDefault="00552ABC" w:rsidP="00552ABC">
      <w:pPr>
        <w:pStyle w:val="Heading3"/>
      </w:pPr>
      <w:r>
        <w:t xml:space="preserve">3.4.12 </w:t>
      </w:r>
      <w:r w:rsidR="0017753D">
        <w:t>Age and gender</w:t>
      </w:r>
    </w:p>
    <w:p w14:paraId="71C5C324" w14:textId="4ADC286D" w:rsidR="0017753D" w:rsidRDefault="0017753D" w:rsidP="00B35A85">
      <w:pPr>
        <w:pStyle w:val="ListParagraph"/>
        <w:rPr>
          <w:b/>
        </w:rPr>
      </w:pPr>
    </w:p>
    <w:p w14:paraId="54611817" w14:textId="77777777" w:rsidR="0017753D" w:rsidRPr="0017753D" w:rsidRDefault="0017753D" w:rsidP="001775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Age ~ Gender , </w:t>
      </w:r>
      <w:proofErr w:type="spellStart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7B07AA3F" w14:textId="2BE60924" w:rsidR="0017753D" w:rsidRDefault="0017753D" w:rsidP="00B35A85">
      <w:pPr>
        <w:pStyle w:val="ListParagraph"/>
        <w:rPr>
          <w:b/>
        </w:rPr>
      </w:pPr>
    </w:p>
    <w:p w14:paraId="32F97B4D" w14:textId="51A97B84" w:rsidR="0017753D" w:rsidRDefault="0017753D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643CC877" wp14:editId="0AE36BC1">
            <wp:extent cx="4680191" cy="2311519"/>
            <wp:effectExtent l="0" t="0" r="635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45DD4" w14:textId="397E53A2" w:rsidR="0017753D" w:rsidRDefault="0017753D" w:rsidP="00B35A85">
      <w:pPr>
        <w:pStyle w:val="ListParagraph"/>
        <w:rPr>
          <w:b/>
        </w:rPr>
      </w:pPr>
    </w:p>
    <w:p w14:paraId="3E5B4EA9" w14:textId="3170BB8B" w:rsidR="0017753D" w:rsidRDefault="0017753D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les and Females are uniformly distributed in age .</w:t>
      </w:r>
    </w:p>
    <w:p w14:paraId="4CD78249" w14:textId="02AE0C9B" w:rsidR="0017753D" w:rsidRDefault="0017753D" w:rsidP="00B35A85">
      <w:pPr>
        <w:pStyle w:val="ListParagraph"/>
        <w:rPr>
          <w:b/>
        </w:rPr>
      </w:pPr>
    </w:p>
    <w:p w14:paraId="6A2640DE" w14:textId="58936515" w:rsidR="0017753D" w:rsidRDefault="0017753D" w:rsidP="00B35A85">
      <w:pPr>
        <w:pStyle w:val="ListParagraph"/>
        <w:rPr>
          <w:b/>
        </w:rPr>
      </w:pPr>
    </w:p>
    <w:p w14:paraId="2999BEB5" w14:textId="7CECD51A" w:rsidR="0017753D" w:rsidRDefault="00552ABC" w:rsidP="00552ABC">
      <w:pPr>
        <w:pStyle w:val="Heading3"/>
      </w:pPr>
      <w:r>
        <w:t xml:space="preserve">3.4.13 </w:t>
      </w:r>
      <w:r w:rsidR="0017753D">
        <w:t xml:space="preserve">Age and </w:t>
      </w:r>
      <w:proofErr w:type="spellStart"/>
      <w:r w:rsidR="0017753D">
        <w:t>MaritalStatus</w:t>
      </w:r>
      <w:proofErr w:type="spellEnd"/>
    </w:p>
    <w:p w14:paraId="7AF15940" w14:textId="17F9E88F" w:rsidR="0017753D" w:rsidRDefault="0017753D" w:rsidP="00B35A85">
      <w:pPr>
        <w:pStyle w:val="ListParagraph"/>
        <w:rPr>
          <w:b/>
        </w:rPr>
      </w:pPr>
    </w:p>
    <w:p w14:paraId="00E03030" w14:textId="77777777" w:rsidR="0017753D" w:rsidRPr="0017753D" w:rsidRDefault="0017753D" w:rsidP="0017753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Age ~ </w:t>
      </w:r>
      <w:proofErr w:type="spellStart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, </w:t>
      </w:r>
      <w:proofErr w:type="spellStart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17753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695B769C" w14:textId="33A54960" w:rsidR="0017753D" w:rsidRDefault="0017753D" w:rsidP="00B35A85">
      <w:pPr>
        <w:pStyle w:val="ListParagraph"/>
        <w:rPr>
          <w:b/>
        </w:rPr>
      </w:pPr>
    </w:p>
    <w:p w14:paraId="66FCBA98" w14:textId="5FC3BD10" w:rsidR="0017753D" w:rsidRDefault="0017753D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76F67110" wp14:editId="675C6CB8">
            <wp:extent cx="4680191" cy="2311519"/>
            <wp:effectExtent l="0" t="0" r="635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8F011" w14:textId="263F2376" w:rsidR="0017753D" w:rsidRDefault="0017753D" w:rsidP="00B35A85">
      <w:pPr>
        <w:pStyle w:val="ListParagraph"/>
        <w:rPr>
          <w:b/>
        </w:rPr>
      </w:pPr>
    </w:p>
    <w:p w14:paraId="5F402B8D" w14:textId="6E7647C6" w:rsidR="0017753D" w:rsidRDefault="00310F87" w:rsidP="00B35A85">
      <w:pPr>
        <w:pStyle w:val="ListParagraph"/>
        <w:rPr>
          <w:b/>
        </w:rPr>
      </w:pPr>
      <w:r>
        <w:rPr>
          <w:b/>
        </w:rPr>
        <w:t xml:space="preserve">Inference – Mean age of single is lesser then </w:t>
      </w:r>
      <w:proofErr w:type="gramStart"/>
      <w:r>
        <w:rPr>
          <w:b/>
        </w:rPr>
        <w:t>Partnered .</w:t>
      </w:r>
      <w:proofErr w:type="gramEnd"/>
    </w:p>
    <w:p w14:paraId="4AAC69CB" w14:textId="53637C1E" w:rsidR="00310F87" w:rsidRDefault="00310F87" w:rsidP="00B35A85">
      <w:pPr>
        <w:pStyle w:val="ListParagraph"/>
        <w:rPr>
          <w:b/>
        </w:rPr>
      </w:pPr>
    </w:p>
    <w:p w14:paraId="2A9D6FE7" w14:textId="74DAC50F" w:rsidR="00310F87" w:rsidRDefault="00310F87" w:rsidP="00B35A85">
      <w:pPr>
        <w:pStyle w:val="ListParagraph"/>
        <w:rPr>
          <w:b/>
        </w:rPr>
      </w:pPr>
    </w:p>
    <w:p w14:paraId="07C6CFFB" w14:textId="35EB0DA8" w:rsidR="00310F87" w:rsidRDefault="00552ABC" w:rsidP="00552ABC">
      <w:pPr>
        <w:pStyle w:val="Heading3"/>
      </w:pPr>
      <w:r>
        <w:t xml:space="preserve">3.4.14 </w:t>
      </w:r>
      <w:r w:rsidR="00310F87">
        <w:t>Age and Usage</w:t>
      </w:r>
    </w:p>
    <w:p w14:paraId="6D56D285" w14:textId="36D72A5C" w:rsidR="00310F87" w:rsidRDefault="00310F87" w:rsidP="00B35A85">
      <w:pPr>
        <w:pStyle w:val="ListParagraph"/>
        <w:rPr>
          <w:b/>
        </w:rPr>
      </w:pPr>
    </w:p>
    <w:p w14:paraId="5CEF29D4" w14:textId="77777777" w:rsidR="00310F87" w:rsidRPr="00310F87" w:rsidRDefault="00310F87" w:rsidP="00310F87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310F8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310F8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Usage ~ Age , </w:t>
      </w:r>
      <w:proofErr w:type="spellStart"/>
      <w:r w:rsidRPr="00310F8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310F87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7780D094" w14:textId="5E248BF2" w:rsidR="00310F87" w:rsidRDefault="00310F87" w:rsidP="00B35A85">
      <w:pPr>
        <w:pStyle w:val="ListParagraph"/>
        <w:rPr>
          <w:b/>
        </w:rPr>
      </w:pPr>
    </w:p>
    <w:p w14:paraId="3B19AC44" w14:textId="297F3991" w:rsidR="00310F87" w:rsidRDefault="00310F87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46A001F5" wp14:editId="0377E455">
            <wp:extent cx="4680191" cy="2311519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3B5B" w14:textId="6CFDE888" w:rsidR="00310F87" w:rsidRDefault="00310F87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Higher usage is between age group 25 to 40</w:t>
      </w:r>
    </w:p>
    <w:p w14:paraId="63CE94A0" w14:textId="0728BBA2" w:rsidR="009928D0" w:rsidRDefault="009928D0" w:rsidP="00B35A85">
      <w:pPr>
        <w:pStyle w:val="ListParagraph"/>
        <w:rPr>
          <w:b/>
        </w:rPr>
      </w:pPr>
    </w:p>
    <w:p w14:paraId="40B2F2D8" w14:textId="2210C27A" w:rsidR="009928D0" w:rsidRDefault="00552ABC" w:rsidP="00552ABC">
      <w:pPr>
        <w:pStyle w:val="Heading3"/>
      </w:pPr>
      <w:r>
        <w:t xml:space="preserve">3.4.15 </w:t>
      </w:r>
      <w:r w:rsidR="009928D0">
        <w:t>Age and Fitness</w:t>
      </w:r>
    </w:p>
    <w:p w14:paraId="194BA1EC" w14:textId="058FA54B" w:rsidR="009928D0" w:rsidRDefault="009928D0" w:rsidP="00B35A85">
      <w:pPr>
        <w:pStyle w:val="ListParagraph"/>
        <w:rPr>
          <w:b/>
        </w:rPr>
      </w:pPr>
    </w:p>
    <w:p w14:paraId="20418106" w14:textId="77777777" w:rsidR="009928D0" w:rsidRPr="009928D0" w:rsidRDefault="009928D0" w:rsidP="009928D0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9928D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9928D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Fitness ~ Age , </w:t>
      </w:r>
      <w:proofErr w:type="spellStart"/>
      <w:r w:rsidRPr="009928D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9928D0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72C4D774" w14:textId="0BFF97A1" w:rsidR="009928D0" w:rsidRDefault="009928D0" w:rsidP="00B35A85">
      <w:pPr>
        <w:pStyle w:val="ListParagraph"/>
        <w:rPr>
          <w:b/>
        </w:rPr>
      </w:pPr>
    </w:p>
    <w:p w14:paraId="6768A3CC" w14:textId="3460BEAC" w:rsidR="009928D0" w:rsidRDefault="009928D0" w:rsidP="00B35A85">
      <w:pPr>
        <w:pStyle w:val="ListParagraph"/>
        <w:rPr>
          <w:b/>
        </w:rPr>
      </w:pPr>
    </w:p>
    <w:p w14:paraId="7E7FA618" w14:textId="3CCC9614" w:rsidR="009928D0" w:rsidRDefault="009928D0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3563BBAB" wp14:editId="4E2356FA">
            <wp:extent cx="4680191" cy="2311519"/>
            <wp:effectExtent l="0" t="0" r="635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4E44" w14:textId="14E9E44E" w:rsidR="009928D0" w:rsidRDefault="009928D0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Fitness level is same across all age group.</w:t>
      </w:r>
    </w:p>
    <w:p w14:paraId="6BE833EA" w14:textId="461C7EF6" w:rsidR="0007744A" w:rsidRDefault="0007744A" w:rsidP="00B35A85">
      <w:pPr>
        <w:pStyle w:val="ListParagraph"/>
        <w:rPr>
          <w:b/>
        </w:rPr>
      </w:pPr>
    </w:p>
    <w:p w14:paraId="4E3F6D05" w14:textId="1A7C3C88" w:rsidR="0007744A" w:rsidRDefault="00552ABC" w:rsidP="00552ABC">
      <w:pPr>
        <w:pStyle w:val="Heading3"/>
      </w:pPr>
      <w:r>
        <w:t xml:space="preserve">3.4.16 </w:t>
      </w:r>
      <w:r w:rsidR="0007744A">
        <w:t xml:space="preserve">Gender and Education </w:t>
      </w:r>
    </w:p>
    <w:p w14:paraId="162B5BF0" w14:textId="1872D577" w:rsidR="0007744A" w:rsidRDefault="0007744A" w:rsidP="00B35A85">
      <w:pPr>
        <w:pStyle w:val="ListParagraph"/>
        <w:rPr>
          <w:b/>
        </w:rPr>
      </w:pPr>
    </w:p>
    <w:p w14:paraId="0B93FF56" w14:textId="77777777" w:rsidR="0007744A" w:rsidRPr="0007744A" w:rsidRDefault="0007744A" w:rsidP="0007744A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07744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07744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Education ~ Gender , </w:t>
      </w:r>
      <w:proofErr w:type="spellStart"/>
      <w:r w:rsidRPr="0007744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07744A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0873F074" w14:textId="47B74110" w:rsidR="0007744A" w:rsidRDefault="0007744A" w:rsidP="00B35A85">
      <w:pPr>
        <w:pStyle w:val="ListParagraph"/>
        <w:rPr>
          <w:b/>
        </w:rPr>
      </w:pPr>
    </w:p>
    <w:p w14:paraId="5C47CCD7" w14:textId="0805CB69" w:rsidR="0007744A" w:rsidRDefault="0007744A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622D7400" wp14:editId="04C8021D">
            <wp:extent cx="4680191" cy="2311519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92973" w14:textId="3DEB4B0C" w:rsidR="0007744A" w:rsidRDefault="0007744A" w:rsidP="00B35A85">
      <w:pPr>
        <w:pStyle w:val="ListParagraph"/>
        <w:rPr>
          <w:b/>
        </w:rPr>
      </w:pPr>
    </w:p>
    <w:p w14:paraId="06AAD9AA" w14:textId="4A91DD03" w:rsidR="0007744A" w:rsidRDefault="0007744A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Education level  is same across male and female </w:t>
      </w:r>
    </w:p>
    <w:p w14:paraId="58D8A284" w14:textId="04D972A0" w:rsidR="0007744A" w:rsidRDefault="0007744A" w:rsidP="00B35A85">
      <w:pPr>
        <w:pStyle w:val="ListParagraph"/>
        <w:rPr>
          <w:b/>
        </w:rPr>
      </w:pPr>
    </w:p>
    <w:p w14:paraId="250F2670" w14:textId="51426703" w:rsidR="00C82BC6" w:rsidRDefault="00C82BC6" w:rsidP="00B35A85">
      <w:pPr>
        <w:pStyle w:val="ListParagraph"/>
        <w:rPr>
          <w:b/>
        </w:rPr>
      </w:pPr>
    </w:p>
    <w:p w14:paraId="0EE1E862" w14:textId="67D7786B" w:rsidR="00FC240B" w:rsidRDefault="00552ABC" w:rsidP="00552ABC">
      <w:pPr>
        <w:pStyle w:val="Heading3"/>
      </w:pPr>
      <w:r>
        <w:t xml:space="preserve">3.4.17 </w:t>
      </w:r>
      <w:r w:rsidR="00C82BC6">
        <w:t>Gender a</w:t>
      </w:r>
      <w:r w:rsidR="00FC240B">
        <w:t>nd Marital Status</w:t>
      </w:r>
    </w:p>
    <w:p w14:paraId="241DFB7B" w14:textId="2D45611F" w:rsidR="00FC240B" w:rsidRDefault="00FC240B" w:rsidP="00FC240B">
      <w:pPr>
        <w:pStyle w:val="ListParagraph"/>
        <w:rPr>
          <w:b/>
        </w:rPr>
      </w:pPr>
    </w:p>
    <w:p w14:paraId="56AF59E3" w14:textId="77777777" w:rsidR="00FC240B" w:rsidRPr="00FC240B" w:rsidRDefault="00FC240B" w:rsidP="00FC240B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FC240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spellStart"/>
      <w:proofErr w:type="gramEnd"/>
      <w:r w:rsidRPr="00FC240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FC240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~ Gender , </w:t>
      </w:r>
      <w:proofErr w:type="spellStart"/>
      <w:r w:rsidRPr="00FC240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FC240B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59ABA805" w14:textId="201842BE" w:rsidR="00FC240B" w:rsidRDefault="00FC240B" w:rsidP="00FC240B">
      <w:pPr>
        <w:pStyle w:val="ListParagraph"/>
        <w:rPr>
          <w:b/>
        </w:rPr>
      </w:pPr>
    </w:p>
    <w:p w14:paraId="5DC52E5D" w14:textId="26B54BCA" w:rsidR="00FC240B" w:rsidRDefault="00FC240B" w:rsidP="00FC240B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0F535310" wp14:editId="0AA63E6B">
            <wp:extent cx="4680191" cy="2311519"/>
            <wp:effectExtent l="0" t="0" r="635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951B6" w14:textId="23B6AB9D" w:rsidR="00FC240B" w:rsidRDefault="00FC240B" w:rsidP="00FC240B">
      <w:pPr>
        <w:pStyle w:val="ListParagraph"/>
        <w:rPr>
          <w:b/>
        </w:rPr>
      </w:pPr>
    </w:p>
    <w:p w14:paraId="31E26666" w14:textId="250F9254" w:rsidR="00FC240B" w:rsidRDefault="00FC240B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rital status is same across male and female </w:t>
      </w:r>
    </w:p>
    <w:p w14:paraId="616D6779" w14:textId="3D276752" w:rsidR="00FB764C" w:rsidRDefault="00FB764C" w:rsidP="00FC240B">
      <w:pPr>
        <w:pStyle w:val="ListParagraph"/>
        <w:rPr>
          <w:b/>
        </w:rPr>
      </w:pPr>
    </w:p>
    <w:p w14:paraId="2BB390E1" w14:textId="3B447B30" w:rsidR="00FB764C" w:rsidRDefault="00552ABC" w:rsidP="00552ABC">
      <w:pPr>
        <w:pStyle w:val="Heading3"/>
      </w:pPr>
      <w:r>
        <w:t xml:space="preserve">3.4.18 </w:t>
      </w:r>
      <w:r w:rsidR="00FB764C">
        <w:t xml:space="preserve">Gender and Usage </w:t>
      </w:r>
    </w:p>
    <w:p w14:paraId="319DA4A3" w14:textId="07C1D2D1" w:rsidR="00FB764C" w:rsidRDefault="00FB764C" w:rsidP="00FC240B">
      <w:pPr>
        <w:pStyle w:val="ListParagraph"/>
        <w:rPr>
          <w:b/>
        </w:rPr>
      </w:pPr>
    </w:p>
    <w:p w14:paraId="41BC9A78" w14:textId="77777777" w:rsidR="00FB764C" w:rsidRPr="00FB764C" w:rsidRDefault="00FB764C" w:rsidP="00FB764C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FB764C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FB764C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Usage ~ Gender , </w:t>
      </w:r>
      <w:proofErr w:type="spellStart"/>
      <w:r w:rsidRPr="00FB764C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FB764C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1C147FC" w14:textId="7B7ED537" w:rsidR="00FB764C" w:rsidRDefault="00FB764C" w:rsidP="00FC240B">
      <w:pPr>
        <w:pStyle w:val="ListParagraph"/>
        <w:rPr>
          <w:b/>
        </w:rPr>
      </w:pPr>
    </w:p>
    <w:p w14:paraId="4BC6A733" w14:textId="4149FECC" w:rsidR="00FB764C" w:rsidRDefault="00FB764C" w:rsidP="00FC240B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798EEF32" wp14:editId="7B7B3916">
            <wp:extent cx="4680191" cy="2311519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B10C" w14:textId="239442A9" w:rsidR="00FB764C" w:rsidRDefault="00FB764C" w:rsidP="00FC240B">
      <w:pPr>
        <w:pStyle w:val="ListParagraph"/>
        <w:rPr>
          <w:b/>
        </w:rPr>
      </w:pPr>
    </w:p>
    <w:p w14:paraId="09CE0419" w14:textId="2C1ECBDB" w:rsidR="00FB764C" w:rsidRDefault="00FB764C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le usage is more than Female </w:t>
      </w:r>
    </w:p>
    <w:p w14:paraId="347F5053" w14:textId="1339553D" w:rsidR="00960176" w:rsidRDefault="00960176" w:rsidP="00FC240B">
      <w:pPr>
        <w:pStyle w:val="ListParagraph"/>
        <w:rPr>
          <w:b/>
        </w:rPr>
      </w:pPr>
    </w:p>
    <w:p w14:paraId="1987AF29" w14:textId="610DEA90" w:rsidR="00960176" w:rsidRDefault="00552ABC" w:rsidP="00552ABC">
      <w:pPr>
        <w:pStyle w:val="Heading3"/>
      </w:pPr>
      <w:r>
        <w:t xml:space="preserve">3.4.19 </w:t>
      </w:r>
      <w:r w:rsidR="00960176">
        <w:t>Gender and Fitness</w:t>
      </w:r>
    </w:p>
    <w:p w14:paraId="2EECE636" w14:textId="51487723" w:rsidR="00960176" w:rsidRDefault="00960176" w:rsidP="00FC240B">
      <w:pPr>
        <w:pStyle w:val="ListParagraph"/>
        <w:rPr>
          <w:b/>
        </w:rPr>
      </w:pPr>
    </w:p>
    <w:p w14:paraId="22930173" w14:textId="77777777" w:rsidR="00960176" w:rsidRPr="00960176" w:rsidRDefault="00960176" w:rsidP="00960176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96017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96017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Gender ~ Fitness , </w:t>
      </w:r>
      <w:proofErr w:type="spellStart"/>
      <w:r w:rsidRPr="0096017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96017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640F6B87" w14:textId="7CAB6008" w:rsidR="00960176" w:rsidRDefault="00960176" w:rsidP="00FC240B">
      <w:pPr>
        <w:pStyle w:val="ListParagraph"/>
        <w:rPr>
          <w:b/>
        </w:rPr>
      </w:pPr>
    </w:p>
    <w:p w14:paraId="55900924" w14:textId="72681AC0" w:rsidR="00960176" w:rsidRDefault="00960176" w:rsidP="00FC240B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44641F96" wp14:editId="501C8D5D">
            <wp:extent cx="4680191" cy="2311519"/>
            <wp:effectExtent l="0" t="0" r="635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71C28" w14:textId="1A4A9C16" w:rsidR="00960176" w:rsidRDefault="00960176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Fitness level for male is more </w:t>
      </w:r>
      <w:proofErr w:type="spellStart"/>
      <w:r>
        <w:rPr>
          <w:b/>
        </w:rPr>
        <w:t>then</w:t>
      </w:r>
      <w:proofErr w:type="spellEnd"/>
      <w:r>
        <w:rPr>
          <w:b/>
        </w:rPr>
        <w:t xml:space="preserve"> female</w:t>
      </w:r>
    </w:p>
    <w:p w14:paraId="3B52B103" w14:textId="6E5DA2B1" w:rsidR="00410C43" w:rsidRDefault="00410C43" w:rsidP="00FC240B">
      <w:pPr>
        <w:pStyle w:val="ListParagraph"/>
        <w:rPr>
          <w:b/>
        </w:rPr>
      </w:pPr>
    </w:p>
    <w:p w14:paraId="19376201" w14:textId="7CB78405" w:rsidR="00410C43" w:rsidRDefault="00410C43" w:rsidP="00FC240B">
      <w:pPr>
        <w:pStyle w:val="ListParagraph"/>
        <w:rPr>
          <w:b/>
        </w:rPr>
      </w:pPr>
    </w:p>
    <w:p w14:paraId="2750B4D8" w14:textId="50205A97" w:rsidR="00410C43" w:rsidRDefault="00552ABC" w:rsidP="00552ABC">
      <w:pPr>
        <w:pStyle w:val="Heading3"/>
      </w:pPr>
      <w:r>
        <w:t xml:space="preserve">3.4.20 </w:t>
      </w:r>
      <w:r w:rsidR="00410C43">
        <w:t xml:space="preserve">Income and Education </w:t>
      </w:r>
    </w:p>
    <w:p w14:paraId="5BD7B96B" w14:textId="7DF120C6" w:rsidR="00410C43" w:rsidRDefault="00410C43" w:rsidP="00FC240B">
      <w:pPr>
        <w:pStyle w:val="ListParagraph"/>
        <w:rPr>
          <w:b/>
        </w:rPr>
      </w:pPr>
    </w:p>
    <w:p w14:paraId="55EF9B93" w14:textId="77777777" w:rsidR="00410C43" w:rsidRPr="00410C43" w:rsidRDefault="00410C43" w:rsidP="00410C4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410C4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410C4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410C4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Education ~ Income , </w:t>
      </w:r>
      <w:proofErr w:type="spellStart"/>
      <w:r w:rsidRPr="00410C4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410C4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26834324" w14:textId="64304AFD" w:rsidR="00410C43" w:rsidRDefault="00410C43" w:rsidP="00FC240B">
      <w:pPr>
        <w:pStyle w:val="ListParagraph"/>
        <w:rPr>
          <w:b/>
        </w:rPr>
      </w:pPr>
    </w:p>
    <w:p w14:paraId="2BB9BE07" w14:textId="0FBBDE86" w:rsidR="00410C43" w:rsidRDefault="00410C43" w:rsidP="00FC240B">
      <w:pPr>
        <w:pStyle w:val="ListParagraph"/>
        <w:rPr>
          <w:b/>
        </w:rPr>
      </w:pPr>
    </w:p>
    <w:p w14:paraId="35547533" w14:textId="05CD32A6" w:rsidR="00410C43" w:rsidRDefault="00CD1221" w:rsidP="00FC240B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08E839A6" wp14:editId="4FF85B23">
            <wp:extent cx="4680191" cy="2311519"/>
            <wp:effectExtent l="0" t="0" r="635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CB11E" w14:textId="63C3A92F" w:rsidR="00CD1221" w:rsidRDefault="00CD1221" w:rsidP="00FC240B">
      <w:pPr>
        <w:pStyle w:val="ListParagraph"/>
        <w:rPr>
          <w:b/>
        </w:rPr>
      </w:pPr>
    </w:p>
    <w:p w14:paraId="643E4F62" w14:textId="69D88028" w:rsidR="00CD1221" w:rsidRDefault="00CD1221" w:rsidP="00FC240B">
      <w:pPr>
        <w:pStyle w:val="ListParagraph"/>
        <w:rPr>
          <w:b/>
        </w:rPr>
      </w:pPr>
      <w:r>
        <w:rPr>
          <w:b/>
        </w:rPr>
        <w:t xml:space="preserve">Inference: Higher income earner are from education level 16 and above </w:t>
      </w:r>
    </w:p>
    <w:p w14:paraId="31B95D9E" w14:textId="2F493D22" w:rsidR="00F33DFE" w:rsidRDefault="00F33DFE" w:rsidP="00FC240B">
      <w:pPr>
        <w:pStyle w:val="ListParagraph"/>
        <w:rPr>
          <w:b/>
        </w:rPr>
      </w:pPr>
    </w:p>
    <w:p w14:paraId="27BB06D0" w14:textId="14583744" w:rsidR="00F33DFE" w:rsidRDefault="00552ABC" w:rsidP="00552ABC">
      <w:pPr>
        <w:pStyle w:val="Heading3"/>
      </w:pPr>
      <w:r>
        <w:t xml:space="preserve">3.4.21 </w:t>
      </w:r>
      <w:r w:rsidR="00F33DFE">
        <w:t>Education and Miles</w:t>
      </w:r>
    </w:p>
    <w:p w14:paraId="1295299C" w14:textId="77777777" w:rsidR="00F33DFE" w:rsidRPr="00F33DFE" w:rsidRDefault="00F33DFE" w:rsidP="00F33DFE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F33D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gramStart"/>
      <w:r w:rsidRPr="00F33D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F33D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Education ~ Miles , </w:t>
      </w:r>
      <w:proofErr w:type="spellStart"/>
      <w:r w:rsidRPr="00F33D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F33DFE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3E8E9116" w14:textId="78D4884C" w:rsidR="00F33DFE" w:rsidRDefault="00F33DFE" w:rsidP="00FC240B">
      <w:pPr>
        <w:pStyle w:val="ListParagraph"/>
        <w:rPr>
          <w:b/>
        </w:rPr>
      </w:pPr>
    </w:p>
    <w:p w14:paraId="0C7DB6FD" w14:textId="4DE1B730" w:rsidR="00F33DFE" w:rsidRDefault="00F33DFE" w:rsidP="00FC240B">
      <w:pPr>
        <w:pStyle w:val="ListParagraph"/>
        <w:rPr>
          <w:b/>
        </w:rPr>
      </w:pPr>
    </w:p>
    <w:p w14:paraId="673D9DE0" w14:textId="02B04BED" w:rsidR="00F33DFE" w:rsidRDefault="00F33DFE" w:rsidP="00FC240B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0D9E8D4E" wp14:editId="169F91FD">
            <wp:extent cx="4680191" cy="2311519"/>
            <wp:effectExtent l="0" t="0" r="635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76FC" w14:textId="56F9A9BA" w:rsidR="00F33DFE" w:rsidRDefault="00F33DFE" w:rsidP="00FC240B">
      <w:pPr>
        <w:pStyle w:val="ListParagraph"/>
        <w:rPr>
          <w:b/>
        </w:rPr>
      </w:pPr>
    </w:p>
    <w:p w14:paraId="42F1253A" w14:textId="70D8AF2B" w:rsidR="00F33DFE" w:rsidRDefault="00F33DFE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Highest miles earned are from education level 16.</w:t>
      </w:r>
    </w:p>
    <w:p w14:paraId="43C4E714" w14:textId="73E1B7D0" w:rsidR="000312C3" w:rsidRDefault="000312C3" w:rsidP="00FC240B">
      <w:pPr>
        <w:pStyle w:val="ListParagraph"/>
        <w:rPr>
          <w:b/>
        </w:rPr>
      </w:pPr>
    </w:p>
    <w:p w14:paraId="3555A6B1" w14:textId="31E89F28" w:rsidR="000312C3" w:rsidRDefault="000312C3" w:rsidP="00FC240B">
      <w:pPr>
        <w:pStyle w:val="ListParagraph"/>
        <w:rPr>
          <w:b/>
        </w:rPr>
      </w:pPr>
    </w:p>
    <w:p w14:paraId="442E869D" w14:textId="248EAF31" w:rsidR="000312C3" w:rsidRDefault="00552ABC" w:rsidP="00552ABC">
      <w:pPr>
        <w:pStyle w:val="Heading3"/>
      </w:pPr>
      <w:r>
        <w:t xml:space="preserve">3.4.22 </w:t>
      </w:r>
      <w:r w:rsidR="000312C3">
        <w:t xml:space="preserve">Marital Status and Usage </w:t>
      </w:r>
    </w:p>
    <w:p w14:paraId="76C9CF2F" w14:textId="371E2D32" w:rsidR="000312C3" w:rsidRDefault="000312C3" w:rsidP="00FC240B">
      <w:pPr>
        <w:pStyle w:val="ListParagraph"/>
        <w:rPr>
          <w:b/>
        </w:rPr>
      </w:pPr>
    </w:p>
    <w:p w14:paraId="2BCC3774" w14:textId="77777777" w:rsidR="000312C3" w:rsidRPr="000312C3" w:rsidRDefault="000312C3" w:rsidP="000312C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Usage  ~ </w:t>
      </w:r>
      <w:proofErr w:type="spellStart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, </w:t>
      </w:r>
      <w:proofErr w:type="spellStart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0312C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1BB89907" w14:textId="547836D4" w:rsidR="000312C3" w:rsidRDefault="000312C3" w:rsidP="00FC240B">
      <w:pPr>
        <w:pStyle w:val="ListParagraph"/>
        <w:rPr>
          <w:b/>
        </w:rPr>
      </w:pPr>
    </w:p>
    <w:p w14:paraId="22DC4D1E" w14:textId="317EADFF" w:rsidR="000312C3" w:rsidRDefault="000312C3" w:rsidP="00FC240B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1934F978" wp14:editId="205329FE">
            <wp:extent cx="4680191" cy="2311519"/>
            <wp:effectExtent l="0" t="0" r="635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5D65E" w14:textId="72017A34" w:rsidR="000312C3" w:rsidRDefault="000312C3" w:rsidP="00FC240B">
      <w:pPr>
        <w:pStyle w:val="ListParagraph"/>
        <w:rPr>
          <w:b/>
        </w:rPr>
      </w:pPr>
    </w:p>
    <w:p w14:paraId="3DBA0DCF" w14:textId="0170D52B" w:rsidR="000312C3" w:rsidRDefault="000312C3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Marital status doesn’t effect the usage .</w:t>
      </w:r>
    </w:p>
    <w:p w14:paraId="60AE8618" w14:textId="225B3EC2" w:rsidR="00E97049" w:rsidRDefault="00E97049" w:rsidP="00FC240B">
      <w:pPr>
        <w:pStyle w:val="ListParagraph"/>
        <w:rPr>
          <w:b/>
        </w:rPr>
      </w:pPr>
    </w:p>
    <w:p w14:paraId="218356F8" w14:textId="46AC2E4D" w:rsidR="00E97049" w:rsidRDefault="00E97049" w:rsidP="00FC240B">
      <w:pPr>
        <w:pStyle w:val="ListParagraph"/>
        <w:rPr>
          <w:b/>
        </w:rPr>
      </w:pPr>
    </w:p>
    <w:p w14:paraId="56792161" w14:textId="1216A135" w:rsidR="00E97049" w:rsidRDefault="00552ABC" w:rsidP="00552ABC">
      <w:pPr>
        <w:pStyle w:val="Heading3"/>
      </w:pPr>
      <w:r>
        <w:t xml:space="preserve">3.4.23 </w:t>
      </w:r>
      <w:r w:rsidR="00E97049">
        <w:t>Usage and Fitness</w:t>
      </w:r>
    </w:p>
    <w:p w14:paraId="08F658A6" w14:textId="6DB39691" w:rsidR="00E97049" w:rsidRDefault="00E97049" w:rsidP="00FC240B">
      <w:pPr>
        <w:pStyle w:val="ListParagraph"/>
        <w:rPr>
          <w:b/>
        </w:rPr>
      </w:pPr>
    </w:p>
    <w:p w14:paraId="64D93066" w14:textId="77777777" w:rsidR="00E97049" w:rsidRPr="00E97049" w:rsidRDefault="00E97049" w:rsidP="00E9704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E970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E970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Usage  ~ Fitness , </w:t>
      </w:r>
      <w:proofErr w:type="spellStart"/>
      <w:r w:rsidRPr="00E970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E9704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1DA436B5" w14:textId="7B22B3B6" w:rsidR="00E97049" w:rsidRDefault="00E97049" w:rsidP="00FC240B">
      <w:pPr>
        <w:pStyle w:val="ListParagraph"/>
        <w:rPr>
          <w:b/>
        </w:rPr>
      </w:pPr>
    </w:p>
    <w:p w14:paraId="7D553437" w14:textId="0FE04437" w:rsidR="00E97049" w:rsidRDefault="00E97049" w:rsidP="00FC240B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22F39EE1" wp14:editId="7722DF5F">
            <wp:extent cx="4680191" cy="2311519"/>
            <wp:effectExtent l="0" t="0" r="635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59978" w14:textId="2E223935" w:rsidR="00E97049" w:rsidRDefault="00E97049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Fitness increase with the usage .</w:t>
      </w:r>
    </w:p>
    <w:p w14:paraId="71F95F92" w14:textId="06D46286" w:rsidR="00B65E26" w:rsidRDefault="00B65E26" w:rsidP="00FC240B">
      <w:pPr>
        <w:pStyle w:val="ListParagraph"/>
        <w:rPr>
          <w:b/>
        </w:rPr>
      </w:pPr>
    </w:p>
    <w:p w14:paraId="1CD4532C" w14:textId="057B18AC" w:rsidR="00B65E26" w:rsidRDefault="00552ABC" w:rsidP="00552ABC">
      <w:pPr>
        <w:pStyle w:val="Heading3"/>
      </w:pPr>
      <w:r>
        <w:t xml:space="preserve">3.4.24 </w:t>
      </w:r>
      <w:r w:rsidR="00B65E26">
        <w:t>Usage and income</w:t>
      </w:r>
    </w:p>
    <w:p w14:paraId="7CD2703A" w14:textId="30286937" w:rsidR="00B65E26" w:rsidRDefault="00B65E26" w:rsidP="00FC240B">
      <w:pPr>
        <w:pStyle w:val="ListParagraph"/>
        <w:rPr>
          <w:b/>
        </w:rPr>
      </w:pPr>
    </w:p>
    <w:p w14:paraId="765FD4F0" w14:textId="77777777" w:rsidR="00B65E26" w:rsidRPr="00B65E26" w:rsidRDefault="00B65E26" w:rsidP="00B65E26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B65E2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B65E2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Income  ~ Usage , </w:t>
      </w:r>
      <w:proofErr w:type="spellStart"/>
      <w:r w:rsidRPr="00B65E2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B65E26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19593E78" w14:textId="5578F40C" w:rsidR="00B65E26" w:rsidRDefault="00B65E26" w:rsidP="00FC240B">
      <w:pPr>
        <w:pStyle w:val="ListParagraph"/>
        <w:rPr>
          <w:b/>
        </w:rPr>
      </w:pPr>
    </w:p>
    <w:p w14:paraId="1C3749C0" w14:textId="02D30CB9" w:rsidR="00B65E26" w:rsidRDefault="00B65E26" w:rsidP="00FC240B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39F913B6" wp14:editId="23760CBA">
            <wp:extent cx="4680191" cy="2311519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BBDD1" w14:textId="60EDC88F" w:rsidR="00B65E26" w:rsidRPr="00FC240B" w:rsidRDefault="00B65E26" w:rsidP="00FC240B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Usage is more for high income </w:t>
      </w:r>
      <w:r w:rsidR="00305F50">
        <w:rPr>
          <w:b/>
        </w:rPr>
        <w:t>users.</w:t>
      </w:r>
    </w:p>
    <w:p w14:paraId="793F8C9E" w14:textId="77777777" w:rsidR="004A7BB9" w:rsidRDefault="004A7BB9" w:rsidP="00B35A85">
      <w:pPr>
        <w:pStyle w:val="ListParagraph"/>
        <w:rPr>
          <w:b/>
        </w:rPr>
      </w:pPr>
    </w:p>
    <w:p w14:paraId="7B3A611E" w14:textId="77777777" w:rsidR="004A7BB9" w:rsidRDefault="004A7BB9" w:rsidP="00B35A85">
      <w:pPr>
        <w:pStyle w:val="ListParagraph"/>
        <w:rPr>
          <w:b/>
        </w:rPr>
      </w:pPr>
    </w:p>
    <w:p w14:paraId="347ACCF4" w14:textId="66C69C5F" w:rsidR="00894C34" w:rsidRDefault="00894C34" w:rsidP="00894C34">
      <w:pPr>
        <w:pStyle w:val="Heading3"/>
      </w:pPr>
      <w:r>
        <w:t>3.4.25 Product and Fitness</w:t>
      </w:r>
    </w:p>
    <w:p w14:paraId="6C69C62B" w14:textId="30E461C6" w:rsidR="00A53C69" w:rsidRDefault="00A53C69" w:rsidP="00A53C69"/>
    <w:p w14:paraId="256A76DF" w14:textId="77777777" w:rsidR="00A53C69" w:rsidRPr="00A53C69" w:rsidRDefault="00A53C69" w:rsidP="00A53C6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 ~ Fitness , </w:t>
      </w:r>
      <w:proofErr w:type="spellStart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487B009" w14:textId="005F13CB" w:rsidR="00A53C69" w:rsidRDefault="00A53C69" w:rsidP="00A53C69"/>
    <w:p w14:paraId="06064F7E" w14:textId="5D9E5340" w:rsidR="00A53C69" w:rsidRPr="00A53C69" w:rsidRDefault="00A53C69" w:rsidP="00A53C69">
      <w:r>
        <w:rPr>
          <w:noProof/>
        </w:rPr>
        <w:drawing>
          <wp:inline distT="0" distB="0" distL="0" distR="0" wp14:anchorId="1DECAB46" wp14:editId="1B735AEC">
            <wp:extent cx="4680191" cy="2311519"/>
            <wp:effectExtent l="0" t="0" r="635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56DE7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%&gt;% </w:t>
      </w:r>
    </w:p>
    <w:p w14:paraId="5F2618C6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roup_</w:t>
      </w:r>
      <w:proofErr w:type="gramStart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y</w:t>
      </w:r>
      <w:proofErr w:type="spellEnd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) %&gt;% </w:t>
      </w:r>
    </w:p>
    <w:p w14:paraId="5391464F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gramStart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ise(</w:t>
      </w:r>
      <w:proofErr w:type="spellStart"/>
      <w:proofErr w:type="gramEnd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itness_mean</w:t>
      </w:r>
      <w:proofErr w:type="spellEnd"/>
      <w:r w:rsidRPr="00120DE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mean(Fitness))</w:t>
      </w:r>
    </w:p>
    <w:p w14:paraId="07433180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# A </w:t>
      </w:r>
      <w:proofErr w:type="spellStart"/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ibble</w:t>
      </w:r>
      <w:proofErr w:type="spellEnd"/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: 3 x 2</w:t>
      </w:r>
    </w:p>
    <w:p w14:paraId="37CEA516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Product </w:t>
      </w:r>
      <w:proofErr w:type="spellStart"/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Fitness_mean</w:t>
      </w:r>
      <w:proofErr w:type="spellEnd"/>
    </w:p>
    <w:p w14:paraId="0DA00F91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fct</w:t>
      </w:r>
      <w:proofErr w:type="spellEnd"/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  </w:t>
      </w:r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dbl</w:t>
      </w:r>
      <w:proofErr w:type="spellEnd"/>
      <w:r w:rsidRPr="00120DE5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</w:p>
    <w:p w14:paraId="5081E798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TM195           2.96</w:t>
      </w:r>
    </w:p>
    <w:p w14:paraId="229E9BB8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2 TM498           2.9 </w:t>
      </w:r>
    </w:p>
    <w:p w14:paraId="39C8B218" w14:textId="77777777" w:rsidR="00894C34" w:rsidRPr="00120DE5" w:rsidRDefault="00894C34" w:rsidP="00894C34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120DE5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3 TM798           4.62</w:t>
      </w:r>
    </w:p>
    <w:p w14:paraId="63650ACC" w14:textId="77777777" w:rsidR="00894C34" w:rsidRDefault="00894C34" w:rsidP="00894C34"/>
    <w:p w14:paraId="365C2A46" w14:textId="77777777" w:rsidR="00894C34" w:rsidRPr="00120DE5" w:rsidRDefault="00894C34" w:rsidP="00894C34">
      <w:proofErr w:type="gramStart"/>
      <w:r>
        <w:t>Inference :</w:t>
      </w:r>
      <w:proofErr w:type="gramEnd"/>
      <w:r>
        <w:t xml:space="preserve"> Fitness level is more for product TM798.</w:t>
      </w:r>
    </w:p>
    <w:p w14:paraId="4C334056" w14:textId="2D54B03A" w:rsidR="00E71776" w:rsidRDefault="00002E33">
      <w:pPr>
        <w:pStyle w:val="Heading3"/>
      </w:pPr>
      <w:r>
        <w:t>3.4.26 Product and Miles</w:t>
      </w:r>
    </w:p>
    <w:p w14:paraId="24F96FE6" w14:textId="59CFC178" w:rsidR="00002E33" w:rsidRDefault="00002E33" w:rsidP="00002E33"/>
    <w:p w14:paraId="61752984" w14:textId="77777777" w:rsidR="00A53C69" w:rsidRPr="00A53C69" w:rsidRDefault="00A53C69" w:rsidP="00A53C69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proofErr w:type="gramStart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plot(</w:t>
      </w:r>
      <w:proofErr w:type="gramEnd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 ~ Miles , </w:t>
      </w:r>
      <w:proofErr w:type="spellStart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A53C69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2A8837A5" w14:textId="14119BFA" w:rsidR="00A53C69" w:rsidRDefault="00A53C69" w:rsidP="00002E33">
      <w:r>
        <w:rPr>
          <w:noProof/>
        </w:rPr>
        <w:lastRenderedPageBreak/>
        <w:drawing>
          <wp:inline distT="0" distB="0" distL="0" distR="0" wp14:anchorId="02997AB9" wp14:editId="5505C7D3">
            <wp:extent cx="4680191" cy="2311519"/>
            <wp:effectExtent l="0" t="0" r="635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0EA9C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%&gt;% </w:t>
      </w:r>
    </w:p>
    <w:p w14:paraId="5EB519E4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roup_</w:t>
      </w:r>
      <w:proofErr w:type="gramStart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y</w:t>
      </w:r>
      <w:proofErr w:type="spellEnd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Product) %&gt;% </w:t>
      </w:r>
    </w:p>
    <w:p w14:paraId="64AF3B02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gramStart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summarise(</w:t>
      </w:r>
      <w:proofErr w:type="spellStart"/>
      <w:proofErr w:type="gramEnd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iles_mean</w:t>
      </w:r>
      <w:proofErr w:type="spellEnd"/>
      <w:r w:rsidRPr="00002E33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mean(Miles))</w:t>
      </w:r>
    </w:p>
    <w:p w14:paraId="3177AD3E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# A </w:t>
      </w:r>
      <w:proofErr w:type="spellStart"/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tibble</w:t>
      </w:r>
      <w:proofErr w:type="spellEnd"/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: 3 x 2</w:t>
      </w:r>
    </w:p>
    <w:p w14:paraId="573E047B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Product </w:t>
      </w:r>
      <w:proofErr w:type="spellStart"/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Miles_mean</w:t>
      </w:r>
      <w:proofErr w:type="spellEnd"/>
    </w:p>
    <w:p w14:paraId="013EBE2D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</w:t>
      </w:r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fct</w:t>
      </w:r>
      <w:proofErr w:type="spellEnd"/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        </w:t>
      </w:r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lt;</w:t>
      </w:r>
      <w:proofErr w:type="spellStart"/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dbl</w:t>
      </w:r>
      <w:proofErr w:type="spellEnd"/>
      <w:r w:rsidRPr="00002E33">
        <w:rPr>
          <w:rFonts w:ascii="Lucida Console" w:eastAsia="Times New Roman" w:hAnsi="Lucida Console" w:cs="Courier New"/>
          <w:i/>
          <w:iCs/>
          <w:color w:val="FFFFFF"/>
          <w:sz w:val="20"/>
          <w:szCs w:val="20"/>
          <w:bdr w:val="none" w:sz="0" w:space="0" w:color="auto" w:frame="1"/>
          <w:lang w:eastAsia="en-AU"/>
        </w:rPr>
        <w:t>&gt;</w:t>
      </w:r>
    </w:p>
    <w:p w14:paraId="5F126F81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1 TM195         82.8</w:t>
      </w:r>
    </w:p>
    <w:p w14:paraId="614C99AE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>2 TM498         87.9</w:t>
      </w:r>
    </w:p>
    <w:p w14:paraId="52B08A24" w14:textId="77777777" w:rsidR="00002E33" w:rsidRPr="00002E33" w:rsidRDefault="00002E33" w:rsidP="00002E33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002E3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  <w:lang w:eastAsia="en-AU"/>
        </w:rPr>
        <w:t xml:space="preserve">3 TM798        167. </w:t>
      </w:r>
    </w:p>
    <w:p w14:paraId="7BDC44E2" w14:textId="59B0706D" w:rsidR="00002E33" w:rsidRDefault="00002E33" w:rsidP="00002E33"/>
    <w:p w14:paraId="3FB59751" w14:textId="780B6627" w:rsidR="00894C34" w:rsidRDefault="00002E33" w:rsidP="005F3D28">
      <w:proofErr w:type="gramStart"/>
      <w:r>
        <w:t>Inference :</w:t>
      </w:r>
      <w:proofErr w:type="gramEnd"/>
      <w:r>
        <w:t xml:space="preserve"> Miles mean is maximum for TM798</w:t>
      </w:r>
    </w:p>
    <w:p w14:paraId="706FD1F1" w14:textId="58FC7389" w:rsidR="006C4D1A" w:rsidRDefault="006972B5" w:rsidP="00552ABC">
      <w:pPr>
        <w:pStyle w:val="Heading2"/>
      </w:pPr>
      <w:r>
        <w:t xml:space="preserve">3.5 Multivariate </w:t>
      </w:r>
      <w:proofErr w:type="gramStart"/>
      <w:r>
        <w:t>analysis :</w:t>
      </w:r>
      <w:proofErr w:type="gramEnd"/>
      <w:r>
        <w:br/>
      </w:r>
    </w:p>
    <w:p w14:paraId="67E9333F" w14:textId="23D2DF34" w:rsidR="0028638D" w:rsidRDefault="00552ABC" w:rsidP="00552ABC">
      <w:pPr>
        <w:pStyle w:val="Heading3"/>
      </w:pPr>
      <w:r>
        <w:t xml:space="preserve">3.5.1 </w:t>
      </w:r>
      <w:proofErr w:type="gramStart"/>
      <w:r w:rsidR="0028638D">
        <w:t>Gender ,</w:t>
      </w:r>
      <w:proofErr w:type="gramEnd"/>
      <w:r w:rsidR="0028638D">
        <w:t xml:space="preserve"> usage and Product </w:t>
      </w:r>
    </w:p>
    <w:p w14:paraId="754DF65A" w14:textId="77777777" w:rsidR="006972B5" w:rsidRPr="006972B5" w:rsidRDefault="006972B5" w:rsidP="006972B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&gt; </w:t>
      </w:r>
      <w:proofErr w:type="spellStart"/>
      <w:proofErr w:type="gram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Gender, fill=Product)) +</w:t>
      </w:r>
    </w:p>
    <w:p w14:paraId="4AF0E2B1" w14:textId="77777777" w:rsidR="006972B5" w:rsidRPr="006972B5" w:rsidRDefault="006972B5" w:rsidP="006972B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acet_</w:t>
      </w:r>
      <w:proofErr w:type="gram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wrap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~ </w:t>
      </w:r>
      <w:proofErr w:type="spell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+</w:t>
      </w:r>
    </w:p>
    <w:p w14:paraId="16356DDB" w14:textId="77777777" w:rsidR="006972B5" w:rsidRPr="006972B5" w:rsidRDefault="006972B5" w:rsidP="006972B5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</w:t>
      </w:r>
      <w:proofErr w:type="spell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bar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(colour="red") + </w:t>
      </w:r>
      <w:proofErr w:type="gram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</w:t>
      </w:r>
      <w:proofErr w:type="spellStart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ount',title</w:t>
      </w:r>
      <w:proofErr w:type="spellEnd"/>
      <w:r w:rsidRPr="006972B5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'Product Usage with Gender and relationship status')</w:t>
      </w:r>
    </w:p>
    <w:p w14:paraId="1F1362DF" w14:textId="77777777" w:rsidR="006972B5" w:rsidRDefault="006972B5" w:rsidP="00B35A85">
      <w:pPr>
        <w:pStyle w:val="ListParagraph"/>
        <w:rPr>
          <w:b/>
        </w:rPr>
      </w:pPr>
    </w:p>
    <w:p w14:paraId="77B90FED" w14:textId="0B3F5ED8" w:rsidR="006972B5" w:rsidRDefault="00C36349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0DF7F73E" wp14:editId="7CD4D013">
            <wp:extent cx="4680191" cy="2311519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6345A" w14:textId="69B316CB" w:rsidR="00C36349" w:rsidRDefault="00C36349" w:rsidP="00B35A85">
      <w:pPr>
        <w:pStyle w:val="ListParagraph"/>
        <w:rPr>
          <w:b/>
        </w:rPr>
      </w:pPr>
    </w:p>
    <w:p w14:paraId="02D9179E" w14:textId="178A4B61" w:rsidR="00C36349" w:rsidRDefault="00C36349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  <w:r>
        <w:rPr>
          <w:b/>
        </w:rPr>
        <w:t xml:space="preserve"> Users who are in relationship are more using products .</w:t>
      </w:r>
    </w:p>
    <w:p w14:paraId="2F7A8FA5" w14:textId="536D3808" w:rsidR="00C36349" w:rsidRDefault="00C36349" w:rsidP="00B35A85">
      <w:pPr>
        <w:pStyle w:val="ListParagraph"/>
        <w:rPr>
          <w:b/>
        </w:rPr>
      </w:pPr>
      <w:r>
        <w:rPr>
          <w:b/>
        </w:rPr>
        <w:t xml:space="preserve">                    Usage for TM798 is very less for female </w:t>
      </w:r>
      <w:proofErr w:type="gramStart"/>
      <w:r>
        <w:rPr>
          <w:b/>
        </w:rPr>
        <w:t>singles .</w:t>
      </w:r>
      <w:proofErr w:type="gramEnd"/>
    </w:p>
    <w:p w14:paraId="200B705D" w14:textId="53A127BD" w:rsidR="00C36349" w:rsidRDefault="00C36349" w:rsidP="00B35A85">
      <w:pPr>
        <w:pStyle w:val="ListParagraph"/>
        <w:rPr>
          <w:b/>
        </w:rPr>
      </w:pPr>
      <w:r>
        <w:rPr>
          <w:b/>
        </w:rPr>
        <w:t>Males who are partnered are using all 3 products in same ratio</w:t>
      </w:r>
    </w:p>
    <w:p w14:paraId="0A8BE11C" w14:textId="3347B66E" w:rsidR="00C36349" w:rsidRDefault="00C36349" w:rsidP="00B35A85">
      <w:pPr>
        <w:pStyle w:val="ListParagraph"/>
        <w:rPr>
          <w:b/>
        </w:rPr>
      </w:pPr>
    </w:p>
    <w:p w14:paraId="612E69D5" w14:textId="4C9F0258" w:rsidR="00C36349" w:rsidRDefault="00C36349" w:rsidP="00B35A85">
      <w:pPr>
        <w:pStyle w:val="ListParagraph"/>
        <w:rPr>
          <w:b/>
        </w:rPr>
      </w:pPr>
    </w:p>
    <w:p w14:paraId="0B29CE60" w14:textId="5DDEFBA2" w:rsidR="00C36349" w:rsidRDefault="00C36349" w:rsidP="00B35A85">
      <w:pPr>
        <w:pStyle w:val="ListParagraph"/>
        <w:rPr>
          <w:b/>
        </w:rPr>
      </w:pPr>
    </w:p>
    <w:p w14:paraId="4E686FFC" w14:textId="50DF079B" w:rsidR="00C36349" w:rsidRDefault="00552ABC" w:rsidP="00552ABC">
      <w:pPr>
        <w:pStyle w:val="Heading3"/>
      </w:pPr>
      <w:r>
        <w:t xml:space="preserve">3.5.2 </w:t>
      </w:r>
      <w:proofErr w:type="gramStart"/>
      <w:r w:rsidR="0028638D">
        <w:t>Product ,</w:t>
      </w:r>
      <w:proofErr w:type="gramEnd"/>
      <w:r w:rsidR="0028638D">
        <w:t xml:space="preserve"> age and usage </w:t>
      </w:r>
    </w:p>
    <w:p w14:paraId="0F70F110" w14:textId="77777777" w:rsidR="0028638D" w:rsidRDefault="0028638D" w:rsidP="00B35A85">
      <w:pPr>
        <w:pStyle w:val="ListParagraph"/>
        <w:rPr>
          <w:b/>
        </w:rPr>
      </w:pPr>
    </w:p>
    <w:p w14:paraId="6BBB29E7" w14:textId="77777777" w:rsidR="0028638D" w:rsidRPr="0028638D" w:rsidRDefault="0028638D" w:rsidP="0028638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proofErr w:type="gram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, </w:t>
      </w:r>
      <w:proofErr w:type="spell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aes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Age, fill=Product)) +</w:t>
      </w:r>
    </w:p>
    <w:p w14:paraId="064369E0" w14:textId="77777777" w:rsidR="0028638D" w:rsidRPr="0028638D" w:rsidRDefault="0028638D" w:rsidP="0028638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acet_</w:t>
      </w:r>
      <w:proofErr w:type="gram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wrap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~ Usage ) +</w:t>
      </w:r>
    </w:p>
    <w:p w14:paraId="634159AA" w14:textId="77777777" w:rsidR="0028638D" w:rsidRPr="0028638D" w:rsidRDefault="0028638D" w:rsidP="0028638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spell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histogram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inwidth</w:t>
      </w:r>
      <w:proofErr w:type="spell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 = 10 )+</w:t>
      </w:r>
    </w:p>
    <w:p w14:paraId="5D19BDCD" w14:textId="77777777" w:rsidR="0028638D" w:rsidRPr="0028638D" w:rsidRDefault="0028638D" w:rsidP="0028638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    </w:t>
      </w:r>
      <w:proofErr w:type="gramStart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labs(</w:t>
      </w:r>
      <w:proofErr w:type="gramEnd"/>
      <w:r w:rsidRPr="0028638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y=' count', title = 'Product distribution with usage and age')</w:t>
      </w:r>
    </w:p>
    <w:p w14:paraId="49137250" w14:textId="0A1537B0" w:rsidR="0028638D" w:rsidRDefault="0028638D" w:rsidP="00B35A85">
      <w:pPr>
        <w:pStyle w:val="ListParagraph"/>
        <w:rPr>
          <w:b/>
        </w:rPr>
      </w:pPr>
    </w:p>
    <w:p w14:paraId="17D91824" w14:textId="6F234D89" w:rsidR="0028638D" w:rsidRDefault="0028638D" w:rsidP="00B35A85">
      <w:pPr>
        <w:pStyle w:val="ListParagraph"/>
        <w:rPr>
          <w:b/>
        </w:rPr>
      </w:pPr>
      <w:r>
        <w:rPr>
          <w:noProof/>
        </w:rPr>
        <w:drawing>
          <wp:inline distT="0" distB="0" distL="0" distR="0" wp14:anchorId="4036862A" wp14:editId="06C5D905">
            <wp:extent cx="4680191" cy="2311519"/>
            <wp:effectExtent l="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26DDE" w14:textId="240D41E4" w:rsidR="0028638D" w:rsidRDefault="0028638D" w:rsidP="00B35A85">
      <w:pPr>
        <w:pStyle w:val="ListParagraph"/>
        <w:rPr>
          <w:b/>
        </w:rPr>
      </w:pPr>
    </w:p>
    <w:p w14:paraId="2BA59262" w14:textId="7494C731" w:rsidR="0028638D" w:rsidRDefault="0028638D" w:rsidP="00B35A85">
      <w:pPr>
        <w:pStyle w:val="ListParagraph"/>
        <w:rPr>
          <w:b/>
        </w:rPr>
      </w:pPr>
      <w:proofErr w:type="gramStart"/>
      <w:r>
        <w:rPr>
          <w:b/>
        </w:rPr>
        <w:t>Inference :</w:t>
      </w:r>
      <w:proofErr w:type="gramEnd"/>
    </w:p>
    <w:p w14:paraId="0AAA900D" w14:textId="188AB163" w:rsidR="0028638D" w:rsidRDefault="0028638D" w:rsidP="00B35A85">
      <w:pPr>
        <w:pStyle w:val="ListParagraph"/>
        <w:rPr>
          <w:b/>
        </w:rPr>
      </w:pPr>
      <w:r>
        <w:rPr>
          <w:b/>
        </w:rPr>
        <w:t xml:space="preserve">For </w:t>
      </w:r>
      <w:r w:rsidR="000F1C68">
        <w:rPr>
          <w:b/>
        </w:rPr>
        <w:t xml:space="preserve">user who are using </w:t>
      </w:r>
      <w:r>
        <w:rPr>
          <w:b/>
        </w:rPr>
        <w:t xml:space="preserve">6 and 7 </w:t>
      </w:r>
      <w:r w:rsidR="000F1C68">
        <w:rPr>
          <w:b/>
        </w:rPr>
        <w:t xml:space="preserve">days in a </w:t>
      </w:r>
      <w:proofErr w:type="gramStart"/>
      <w:r w:rsidR="000F1C68">
        <w:rPr>
          <w:b/>
        </w:rPr>
        <w:t xml:space="preserve">week </w:t>
      </w:r>
      <w:r w:rsidR="000C789F">
        <w:rPr>
          <w:b/>
        </w:rPr>
        <w:t>,</w:t>
      </w:r>
      <w:proofErr w:type="gramEnd"/>
      <w:r w:rsidR="000C789F">
        <w:rPr>
          <w:b/>
        </w:rPr>
        <w:t xml:space="preserve"> </w:t>
      </w:r>
      <w:r>
        <w:rPr>
          <w:b/>
        </w:rPr>
        <w:t xml:space="preserve"> product used i</w:t>
      </w:r>
      <w:r w:rsidR="00924C0D">
        <w:rPr>
          <w:b/>
        </w:rPr>
        <w:t xml:space="preserve">s only </w:t>
      </w:r>
      <w:r>
        <w:rPr>
          <w:b/>
        </w:rPr>
        <w:t xml:space="preserve"> TM798</w:t>
      </w:r>
    </w:p>
    <w:p w14:paraId="5FB68171" w14:textId="77777777" w:rsidR="0028638D" w:rsidRDefault="0028638D" w:rsidP="00B35A85">
      <w:pPr>
        <w:pStyle w:val="ListParagraph"/>
        <w:rPr>
          <w:b/>
        </w:rPr>
      </w:pPr>
    </w:p>
    <w:p w14:paraId="78B45970" w14:textId="77777777" w:rsidR="0028638D" w:rsidRDefault="0028638D" w:rsidP="00B35A85">
      <w:pPr>
        <w:pStyle w:val="ListParagraph"/>
        <w:rPr>
          <w:b/>
        </w:rPr>
      </w:pPr>
    </w:p>
    <w:p w14:paraId="7B2C12B8" w14:textId="3A1B8ABA" w:rsidR="00C36349" w:rsidRDefault="00552ABC" w:rsidP="00552ABC">
      <w:pPr>
        <w:pStyle w:val="Heading3"/>
      </w:pPr>
      <w:r>
        <w:t xml:space="preserve">3.5.3 </w:t>
      </w:r>
      <w:proofErr w:type="gramStart"/>
      <w:r w:rsidR="009E7B9D">
        <w:t>Fitness ,</w:t>
      </w:r>
      <w:proofErr w:type="gramEnd"/>
      <w:r w:rsidR="009E7B9D">
        <w:t xml:space="preserve"> product and Marital status </w:t>
      </w:r>
    </w:p>
    <w:p w14:paraId="33F894A5" w14:textId="626B3B75" w:rsidR="009E7B9D" w:rsidRDefault="009E7B9D" w:rsidP="00B35A85">
      <w:pPr>
        <w:pStyle w:val="ListParagraph"/>
        <w:rPr>
          <w:b/>
        </w:rPr>
      </w:pPr>
    </w:p>
    <w:p w14:paraId="191C5222" w14:textId="77777777" w:rsidR="009E7B9D" w:rsidRPr="009E7B9D" w:rsidRDefault="009E7B9D" w:rsidP="009E7B9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proofErr w:type="spellStart"/>
      <w:proofErr w:type="gram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gplot</w:t>
      </w:r>
      <w:proofErr w:type="spell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spellStart"/>
      <w:proofErr w:type="gram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Cardio_Goods_tbl,aes</w:t>
      </w:r>
      <w:proofErr w:type="spell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x=Fitness, fill=</w:t>
      </w:r>
      <w:proofErr w:type="spell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MaritalStatus</w:t>
      </w:r>
      <w:proofErr w:type="spell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) +</w:t>
      </w:r>
    </w:p>
    <w:p w14:paraId="6E87A63C" w14:textId="77777777" w:rsidR="009E7B9D" w:rsidRPr="009E7B9D" w:rsidRDefault="009E7B9D" w:rsidP="009E7B9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</w:pPr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facet_</w:t>
      </w:r>
      <w:proofErr w:type="gram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wrap</w:t>
      </w:r>
      <w:proofErr w:type="spell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~ Product) +</w:t>
      </w:r>
    </w:p>
    <w:p w14:paraId="65013B5D" w14:textId="77777777" w:rsidR="009E7B9D" w:rsidRPr="009E7B9D" w:rsidRDefault="009E7B9D" w:rsidP="009E7B9D">
      <w:pPr>
        <w:shd w:val="clear" w:color="auto" w:fill="0022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12" w:lineRule="atLeast"/>
        <w:rPr>
          <w:rFonts w:ascii="Lucida Console" w:eastAsia="Times New Roman" w:hAnsi="Lucida Console" w:cs="Courier New"/>
          <w:color w:val="FFFFFF"/>
          <w:sz w:val="20"/>
          <w:szCs w:val="20"/>
          <w:lang w:eastAsia="en-AU"/>
        </w:rPr>
      </w:pPr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 xml:space="preserve">+   </w:t>
      </w:r>
      <w:proofErr w:type="spell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geom_</w:t>
      </w:r>
      <w:proofErr w:type="gramStart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bar</w:t>
      </w:r>
      <w:proofErr w:type="spell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(</w:t>
      </w:r>
      <w:proofErr w:type="gramEnd"/>
      <w:r w:rsidRPr="009E7B9D">
        <w:rPr>
          <w:rFonts w:ascii="Lucida Console" w:eastAsia="Times New Roman" w:hAnsi="Lucida Console" w:cs="Courier New"/>
          <w:color w:val="FF9D00"/>
          <w:sz w:val="20"/>
          <w:szCs w:val="20"/>
          <w:lang w:eastAsia="en-AU"/>
        </w:rPr>
        <w:t>)</w:t>
      </w:r>
    </w:p>
    <w:p w14:paraId="46D4D637" w14:textId="39522325" w:rsidR="009E7B9D" w:rsidRDefault="009E7B9D" w:rsidP="00B35A85">
      <w:pPr>
        <w:pStyle w:val="ListParagraph"/>
        <w:rPr>
          <w:b/>
        </w:rPr>
      </w:pPr>
    </w:p>
    <w:p w14:paraId="1F1B14DD" w14:textId="6CFC34A1" w:rsidR="00AC5FC8" w:rsidRDefault="00AC5FC8" w:rsidP="00B35A85">
      <w:pPr>
        <w:pStyle w:val="ListParagraph"/>
        <w:rPr>
          <w:b/>
        </w:rPr>
      </w:pPr>
    </w:p>
    <w:p w14:paraId="227BF63B" w14:textId="08A20516" w:rsidR="00AC5FC8" w:rsidRDefault="00AC5FC8" w:rsidP="00B35A85">
      <w:pPr>
        <w:pStyle w:val="ListParagraph"/>
        <w:rPr>
          <w:b/>
        </w:rPr>
      </w:pPr>
    </w:p>
    <w:p w14:paraId="4AA9D3B1" w14:textId="702AF7B4" w:rsidR="00AC5FC8" w:rsidRDefault="00AC5FC8" w:rsidP="00B35A85">
      <w:pPr>
        <w:pStyle w:val="ListParagraph"/>
        <w:rPr>
          <w:b/>
        </w:rPr>
      </w:pPr>
    </w:p>
    <w:p w14:paraId="3B6D9C64" w14:textId="61A4B20A" w:rsidR="00AC5FC8" w:rsidRDefault="00AC5FC8" w:rsidP="00B35A85">
      <w:pPr>
        <w:pStyle w:val="ListParagraph"/>
        <w:rPr>
          <w:b/>
        </w:rPr>
      </w:pPr>
      <w:r>
        <w:rPr>
          <w:noProof/>
        </w:rPr>
        <w:lastRenderedPageBreak/>
        <w:drawing>
          <wp:inline distT="0" distB="0" distL="0" distR="0" wp14:anchorId="62D82D21" wp14:editId="1A4845A6">
            <wp:extent cx="4680191" cy="2311519"/>
            <wp:effectExtent l="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80191" cy="2311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F2771" w14:textId="026FA49B" w:rsidR="00AC5FC8" w:rsidRDefault="00AC5FC8" w:rsidP="00B35A85">
      <w:pPr>
        <w:pStyle w:val="ListParagraph"/>
        <w:rPr>
          <w:b/>
        </w:rPr>
      </w:pPr>
    </w:p>
    <w:p w14:paraId="100A7B1E" w14:textId="7D21F933" w:rsidR="00AC5FC8" w:rsidRDefault="00AC5FC8" w:rsidP="00B35A85">
      <w:pPr>
        <w:pStyle w:val="ListParagraph"/>
        <w:rPr>
          <w:b/>
        </w:rPr>
      </w:pPr>
    </w:p>
    <w:p w14:paraId="1B621F6D" w14:textId="7DE01DFD" w:rsidR="00AC5FC8" w:rsidRDefault="00AC5FC8" w:rsidP="00B35A85">
      <w:pPr>
        <w:pStyle w:val="ListParagraph"/>
        <w:rPr>
          <w:b/>
        </w:rPr>
      </w:pPr>
      <w:r>
        <w:rPr>
          <w:b/>
        </w:rPr>
        <w:t>Inference: Fitness level of users using TM798 is more then or equal to 3.</w:t>
      </w:r>
    </w:p>
    <w:p w14:paraId="59491F42" w14:textId="65410D8D" w:rsidR="00AC5FC8" w:rsidRDefault="00AC5FC8" w:rsidP="00B35A85">
      <w:pPr>
        <w:pStyle w:val="ListParagraph"/>
        <w:rPr>
          <w:b/>
        </w:rPr>
      </w:pPr>
    </w:p>
    <w:p w14:paraId="0BB1CD9E" w14:textId="77777777" w:rsidR="00AC5FC8" w:rsidRDefault="00AC5FC8" w:rsidP="00B35A85">
      <w:pPr>
        <w:pStyle w:val="ListParagraph"/>
        <w:rPr>
          <w:b/>
        </w:rPr>
      </w:pPr>
    </w:p>
    <w:p w14:paraId="178A3B78" w14:textId="77777777" w:rsidR="000E2C7C" w:rsidRDefault="000E2C7C" w:rsidP="00B35A85">
      <w:pPr>
        <w:pStyle w:val="ListParagraph"/>
        <w:rPr>
          <w:b/>
        </w:rPr>
      </w:pPr>
    </w:p>
    <w:p w14:paraId="2A8709B3" w14:textId="6B9A5C9E" w:rsidR="009B5267" w:rsidRDefault="009B5267" w:rsidP="00552ABC">
      <w:pPr>
        <w:pStyle w:val="Heading2"/>
      </w:pPr>
      <w:r>
        <w:t xml:space="preserve">3.5 </w:t>
      </w:r>
      <w:r w:rsidRPr="009B5267">
        <w:t>Variable Transformation / Feature Creation</w:t>
      </w:r>
      <w:r w:rsidR="00AC3D4D">
        <w:t xml:space="preserve"> : NA</w:t>
      </w:r>
      <w:bookmarkStart w:id="0" w:name="_GoBack"/>
      <w:bookmarkEnd w:id="0"/>
    </w:p>
    <w:p w14:paraId="49D53C4D" w14:textId="147734C3" w:rsidR="009B5267" w:rsidRDefault="009B5267" w:rsidP="00B35A85">
      <w:pPr>
        <w:pStyle w:val="ListParagraph"/>
        <w:rPr>
          <w:b/>
        </w:rPr>
      </w:pPr>
    </w:p>
    <w:p w14:paraId="3C2FC7B3" w14:textId="1814601F" w:rsidR="009B5267" w:rsidRPr="001B2E5F" w:rsidRDefault="009B5267" w:rsidP="00552ABC">
      <w:pPr>
        <w:pStyle w:val="Heading1"/>
        <w:numPr>
          <w:ilvl w:val="0"/>
          <w:numId w:val="4"/>
        </w:numPr>
      </w:pPr>
      <w:r>
        <w:t xml:space="preserve">Conclusion </w:t>
      </w:r>
    </w:p>
    <w:p w14:paraId="469B7578" w14:textId="2FC80633" w:rsidR="000F1C68" w:rsidRPr="001B2E5F" w:rsidRDefault="001B2E5F" w:rsidP="001B2E5F">
      <w:pPr>
        <w:pStyle w:val="ListParagraph"/>
        <w:numPr>
          <w:ilvl w:val="0"/>
          <w:numId w:val="6"/>
        </w:numPr>
      </w:pPr>
      <w:r w:rsidRPr="001B2E5F">
        <w:t>Product TM798 is most popular product in this data set as:</w:t>
      </w:r>
    </w:p>
    <w:p w14:paraId="27A29EA8" w14:textId="62A58012" w:rsidR="001B2E5F" w:rsidRPr="001B2E5F" w:rsidRDefault="001B2E5F" w:rsidP="001B2E5F">
      <w:pPr>
        <w:pStyle w:val="ListParagraph"/>
        <w:ind w:left="1080"/>
      </w:pPr>
      <w:r w:rsidRPr="001B2E5F">
        <w:t xml:space="preserve">    </w:t>
      </w:r>
      <w:r>
        <w:t xml:space="preserve">           </w:t>
      </w:r>
      <w:r w:rsidRPr="001B2E5F">
        <w:t>Its usage is maximum</w:t>
      </w:r>
    </w:p>
    <w:p w14:paraId="22938ABD" w14:textId="26B29784" w:rsidR="001B2E5F" w:rsidRPr="001B2E5F" w:rsidRDefault="001B2E5F" w:rsidP="001B2E5F">
      <w:pPr>
        <w:pStyle w:val="ListParagraph"/>
        <w:ind w:left="1080"/>
      </w:pPr>
      <w:r w:rsidRPr="001B2E5F">
        <w:t xml:space="preserve">    </w:t>
      </w:r>
      <w:r>
        <w:t xml:space="preserve">           </w:t>
      </w:r>
      <w:r w:rsidRPr="001B2E5F">
        <w:t xml:space="preserve">User has maximum fitness level </w:t>
      </w:r>
    </w:p>
    <w:p w14:paraId="3D65083A" w14:textId="64D818D0" w:rsidR="001B2E5F" w:rsidRDefault="001B2E5F" w:rsidP="001B2E5F">
      <w:pPr>
        <w:pStyle w:val="ListParagraph"/>
        <w:ind w:left="1080"/>
      </w:pPr>
      <w:r w:rsidRPr="001B2E5F">
        <w:t xml:space="preserve">     </w:t>
      </w:r>
      <w:r>
        <w:t xml:space="preserve">          </w:t>
      </w:r>
      <w:r w:rsidRPr="001B2E5F">
        <w:t xml:space="preserve">Miles travelled is also more then double as compared to other </w:t>
      </w:r>
      <w:proofErr w:type="gramStart"/>
      <w:r w:rsidRPr="001B2E5F">
        <w:t>products .</w:t>
      </w:r>
      <w:proofErr w:type="gramEnd"/>
    </w:p>
    <w:p w14:paraId="513CDF58" w14:textId="3A52D4F6" w:rsidR="00535ACB" w:rsidRDefault="00FB4252" w:rsidP="00535ACB">
      <w:pPr>
        <w:pStyle w:val="ListParagraph"/>
        <w:numPr>
          <w:ilvl w:val="0"/>
          <w:numId w:val="6"/>
        </w:numPr>
      </w:pPr>
      <w:r>
        <w:t xml:space="preserve">Mean </w:t>
      </w:r>
      <w:r w:rsidR="00535ACB">
        <w:t xml:space="preserve">Fitness level is in direct proportion to number of Usage days per </w:t>
      </w:r>
      <w:proofErr w:type="gramStart"/>
      <w:r w:rsidR="00535ACB">
        <w:t>week .</w:t>
      </w:r>
      <w:proofErr w:type="gramEnd"/>
    </w:p>
    <w:p w14:paraId="1E384284" w14:textId="77777777" w:rsidR="000F1C68" w:rsidRPr="000F1C68" w:rsidRDefault="000F1C68" w:rsidP="000F1C68">
      <w:pPr>
        <w:rPr>
          <w:b/>
        </w:rPr>
      </w:pPr>
    </w:p>
    <w:p w14:paraId="56083DCC" w14:textId="419E18EF" w:rsidR="009B5267" w:rsidRDefault="009B5267" w:rsidP="00552ABC">
      <w:pPr>
        <w:pStyle w:val="Heading1"/>
        <w:numPr>
          <w:ilvl w:val="0"/>
          <w:numId w:val="4"/>
        </w:numPr>
      </w:pPr>
      <w:r w:rsidRPr="009B5267">
        <w:t>Appendix A – Source Code</w:t>
      </w:r>
    </w:p>
    <w:p w14:paraId="0029B104" w14:textId="77777777" w:rsidR="00EA76C0" w:rsidRDefault="00EA76C0" w:rsidP="00EA76C0">
      <w:pPr>
        <w:pStyle w:val="Heading1"/>
      </w:pPr>
      <w:bookmarkStart w:id="1" w:name="first-r-project-dec-18-bacp"/>
      <w:bookmarkEnd w:id="1"/>
      <w:r>
        <w:t>First R project DEC 18 BACP</w:t>
      </w:r>
    </w:p>
    <w:p w14:paraId="5A78895E" w14:textId="77777777" w:rsidR="00EA76C0" w:rsidRDefault="00EA76C0" w:rsidP="00EA76C0">
      <w:pPr>
        <w:pStyle w:val="Heading1"/>
      </w:pPr>
      <w:bookmarkStart w:id="2" w:name="check-for-vaiable"/>
      <w:bookmarkEnd w:id="2"/>
      <w:r>
        <w:t xml:space="preserve">check for </w:t>
      </w:r>
      <w:proofErr w:type="spellStart"/>
      <w:r>
        <w:t>vaiable</w:t>
      </w:r>
      <w:proofErr w:type="spellEnd"/>
    </w:p>
    <w:p w14:paraId="5D3ACDB7" w14:textId="77777777" w:rsidR="00EA76C0" w:rsidRDefault="00EA76C0" w:rsidP="00EA76C0">
      <w:pPr>
        <w:pStyle w:val="Heading1"/>
      </w:pPr>
      <w:bookmarkStart w:id="3" w:name="ls"/>
      <w:bookmarkEnd w:id="3"/>
      <w:proofErr w:type="gramStart"/>
      <w:r>
        <w:t>ls(</w:t>
      </w:r>
      <w:proofErr w:type="gramEnd"/>
      <w:r>
        <w:t>)</w:t>
      </w:r>
    </w:p>
    <w:p w14:paraId="33F2C34B" w14:textId="77777777" w:rsidR="00EA76C0" w:rsidRDefault="00EA76C0" w:rsidP="00EA76C0">
      <w:pPr>
        <w:pStyle w:val="Heading1"/>
      </w:pPr>
      <w:bookmarkStart w:id="4" w:name="reading-file"/>
      <w:bookmarkEnd w:id="4"/>
      <w:r>
        <w:t>Reading file</w:t>
      </w:r>
    </w:p>
    <w:p w14:paraId="033AD79C" w14:textId="77777777" w:rsidR="00EA76C0" w:rsidRDefault="00EA76C0" w:rsidP="00EA76C0">
      <w:pPr>
        <w:pStyle w:val="Heading1"/>
      </w:pPr>
      <w:bookmarkStart w:id="5" w:name="cardio_goodsread.csvfile.choose"/>
      <w:bookmarkEnd w:id="5"/>
      <w:proofErr w:type="spellStart"/>
      <w:r>
        <w:t>Cardio_Goods</w:t>
      </w:r>
      <w:proofErr w:type="spellEnd"/>
      <w:r>
        <w:t>=read.csv(</w:t>
      </w:r>
      <w:proofErr w:type="spellStart"/>
      <w:proofErr w:type="gramStart"/>
      <w:r>
        <w:t>file.choose</w:t>
      </w:r>
      <w:proofErr w:type="spellEnd"/>
      <w:proofErr w:type="gramEnd"/>
      <w:r>
        <w:t>())</w:t>
      </w:r>
    </w:p>
    <w:p w14:paraId="036E3A77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etw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36C5A2F4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[1] "C:/Users/Mudgal/Documents/BACP/Module-1IntrotoAnalytics/R </w:t>
      </w:r>
      <w:proofErr w:type="spellStart"/>
      <w:r>
        <w:rPr>
          <w:rStyle w:val="VerbatimChar"/>
        </w:rPr>
        <w:t>Programing</w:t>
      </w:r>
      <w:proofErr w:type="spellEnd"/>
      <w:r>
        <w:rPr>
          <w:rStyle w:val="VerbatimChar"/>
        </w:rPr>
        <w:t>/Programming/</w:t>
      </w:r>
      <w:proofErr w:type="spellStart"/>
      <w:r>
        <w:rPr>
          <w:rStyle w:val="VerbatimChar"/>
        </w:rPr>
        <w:t>CardioGoodsFitness</w:t>
      </w:r>
      <w:proofErr w:type="spellEnd"/>
      <w:r>
        <w:rPr>
          <w:rStyle w:val="VerbatimChar"/>
        </w:rPr>
        <w:t>"</w:t>
      </w:r>
    </w:p>
    <w:p w14:paraId="57092C31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lastRenderedPageBreak/>
        <w:t>Cardio_Goods</w:t>
      </w:r>
      <w:proofErr w:type="spellEnd"/>
      <w:r>
        <w:rPr>
          <w:rStyle w:val="NormalTok"/>
        </w:rPr>
        <w:t>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dioGoodFitness.csv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Cardio_Goods</w:t>
      </w:r>
      <w:proofErr w:type="spellEnd"/>
    </w:p>
    <w:p w14:paraId="15F1423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 Product Age Gender Education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Usage Fitness Income Miles</w:t>
      </w:r>
      <w:r>
        <w:br/>
      </w:r>
      <w:r>
        <w:rPr>
          <w:rStyle w:val="VerbatimChar"/>
        </w:rPr>
        <w:t>## 1     TM195  18   Male        14        Single     3       4  29562   112</w:t>
      </w:r>
      <w:r>
        <w:br/>
      </w:r>
      <w:r>
        <w:rPr>
          <w:rStyle w:val="VerbatimChar"/>
        </w:rPr>
        <w:t>## 2     TM195  19   Male        15        Single     2       3  31836    75</w:t>
      </w:r>
      <w:r>
        <w:br/>
      </w:r>
      <w:r>
        <w:rPr>
          <w:rStyle w:val="VerbatimChar"/>
        </w:rPr>
        <w:t>## 3     TM195  19 Female        14     Partnered     4       3  30699    66</w:t>
      </w:r>
      <w:r>
        <w:br/>
      </w:r>
      <w:r>
        <w:rPr>
          <w:rStyle w:val="VerbatimChar"/>
        </w:rPr>
        <w:t>## 4     TM195  19   Male        12        Single     3       3  32973    85</w:t>
      </w:r>
      <w:r>
        <w:br/>
      </w:r>
      <w:r>
        <w:rPr>
          <w:rStyle w:val="VerbatimChar"/>
        </w:rPr>
        <w:t>## 5     TM195  20   Male        13     Partnered     4       2  35247    47</w:t>
      </w:r>
      <w:r>
        <w:br/>
      </w:r>
      <w:r>
        <w:rPr>
          <w:rStyle w:val="VerbatimChar"/>
        </w:rPr>
        <w:t>## 6     TM195  20 Female        14     Partnered     3       3  32973    66</w:t>
      </w:r>
      <w:r>
        <w:br/>
      </w:r>
      <w:r>
        <w:rPr>
          <w:rStyle w:val="VerbatimChar"/>
        </w:rPr>
        <w:t>## 7     TM195  21 Female        14     Partnered     3       3  35247    75</w:t>
      </w:r>
      <w:r>
        <w:br/>
      </w:r>
      <w:r>
        <w:rPr>
          <w:rStyle w:val="VerbatimChar"/>
        </w:rPr>
        <w:t>## 8     TM195  21   Male        13        Single     3       3  32973    85</w:t>
      </w:r>
      <w:r>
        <w:br/>
      </w:r>
      <w:r>
        <w:rPr>
          <w:rStyle w:val="VerbatimChar"/>
        </w:rPr>
        <w:t>## 9     TM195  21   Male        15        Single     5       4  35247   141</w:t>
      </w:r>
      <w:r>
        <w:br/>
      </w:r>
      <w:r>
        <w:rPr>
          <w:rStyle w:val="VerbatimChar"/>
        </w:rPr>
        <w:t>## 10    TM195  21 Female        15     Partnered     2       3  37521    85</w:t>
      </w:r>
      <w:r>
        <w:br/>
      </w:r>
      <w:r>
        <w:rPr>
          <w:rStyle w:val="VerbatimChar"/>
        </w:rPr>
        <w:t>## 11    TM195  22   Male        14        Single     3       3  36384    85</w:t>
      </w:r>
      <w:r>
        <w:br/>
      </w:r>
      <w:r>
        <w:rPr>
          <w:rStyle w:val="VerbatimChar"/>
        </w:rPr>
        <w:t>## 12    TM195  22 Female        14     Partnered     3       2  35247    66</w:t>
      </w:r>
      <w:r>
        <w:br/>
      </w:r>
      <w:r>
        <w:rPr>
          <w:rStyle w:val="VerbatimChar"/>
        </w:rPr>
        <w:t>## 13    TM195  22 Female        16        Single     4       3  36384    75</w:t>
      </w:r>
      <w:r>
        <w:br/>
      </w:r>
      <w:r>
        <w:rPr>
          <w:rStyle w:val="VerbatimChar"/>
        </w:rPr>
        <w:t>## 14    TM195  22 Female        14        Single     3       3  35247    75</w:t>
      </w:r>
      <w:r>
        <w:br/>
      </w:r>
      <w:r>
        <w:rPr>
          <w:rStyle w:val="VerbatimChar"/>
        </w:rPr>
        <w:t>## 15    TM195  23   Male        16     Partnered     3       1  38658    47</w:t>
      </w:r>
      <w:r>
        <w:br/>
      </w:r>
      <w:r>
        <w:rPr>
          <w:rStyle w:val="VerbatimChar"/>
        </w:rPr>
        <w:t>## 16    TM195  23   Male        16     Partnered     3       3  40932    75</w:t>
      </w:r>
      <w:r>
        <w:br/>
      </w:r>
      <w:r>
        <w:rPr>
          <w:rStyle w:val="VerbatimChar"/>
        </w:rPr>
        <w:t>## 17    TM195  23 Female        14        Single     2       3  34110   103</w:t>
      </w:r>
      <w:r>
        <w:br/>
      </w:r>
      <w:r>
        <w:rPr>
          <w:rStyle w:val="VerbatimChar"/>
        </w:rPr>
        <w:t>## 18    TM195  23   Male        16     Partnered     4       3  39795    94</w:t>
      </w:r>
      <w:r>
        <w:br/>
      </w:r>
      <w:r>
        <w:rPr>
          <w:rStyle w:val="VerbatimChar"/>
        </w:rPr>
        <w:t>## 19    TM195  23 Female        16        Single     4       3  38658   113</w:t>
      </w:r>
      <w:r>
        <w:br/>
      </w:r>
      <w:r>
        <w:rPr>
          <w:rStyle w:val="VerbatimChar"/>
        </w:rPr>
        <w:t>## 20    TM195  23 Female        15     Partnered     2       2  34110    38</w:t>
      </w:r>
      <w:r>
        <w:br/>
      </w:r>
      <w:r>
        <w:rPr>
          <w:rStyle w:val="VerbatimChar"/>
        </w:rPr>
        <w:t>## 21    TM195  23   Male        14        Single     4       3  38658   113</w:t>
      </w:r>
      <w:r>
        <w:br/>
      </w:r>
      <w:r>
        <w:rPr>
          <w:rStyle w:val="VerbatimChar"/>
        </w:rPr>
        <w:t>## 22    TM195  23   Male        16        Single     4       3  40932    94</w:t>
      </w:r>
      <w:r>
        <w:br/>
      </w:r>
      <w:r>
        <w:rPr>
          <w:rStyle w:val="VerbatimChar"/>
        </w:rPr>
        <w:t>## 23    TM195  24 Female        16        Single     4       3  42069    94</w:t>
      </w:r>
      <w:r>
        <w:br/>
      </w:r>
      <w:r>
        <w:rPr>
          <w:rStyle w:val="VerbatimChar"/>
        </w:rPr>
        <w:t>## 24    TM195  24 Female        16     Partnered     5       5  44343   188</w:t>
      </w:r>
      <w:r>
        <w:br/>
      </w:r>
      <w:r>
        <w:rPr>
          <w:rStyle w:val="VerbatimChar"/>
        </w:rPr>
        <w:lastRenderedPageBreak/>
        <w:t>## 25    TM195  24   Male        14        Single     2       3  45480   113</w:t>
      </w:r>
      <w:r>
        <w:br/>
      </w:r>
      <w:r>
        <w:rPr>
          <w:rStyle w:val="VerbatimChar"/>
        </w:rPr>
        <w:t>## 26    TM195  24   Male        13     Partnered     3       2  42069    47</w:t>
      </w:r>
      <w:r>
        <w:br/>
      </w:r>
      <w:r>
        <w:rPr>
          <w:rStyle w:val="VerbatimChar"/>
        </w:rPr>
        <w:t>## 27    TM195  24 Female        16        Single     4       3  46617    75</w:t>
      </w:r>
      <w:r>
        <w:br/>
      </w:r>
      <w:r>
        <w:rPr>
          <w:rStyle w:val="VerbatimChar"/>
        </w:rPr>
        <w:t>## 28    TM195  25 Female        14     Partnered     3       3  48891    75</w:t>
      </w:r>
      <w:r>
        <w:br/>
      </w:r>
      <w:r>
        <w:rPr>
          <w:rStyle w:val="VerbatimChar"/>
        </w:rPr>
        <w:t>## 29    TM195  25   Male        14     Partnered     2       3  45480    56</w:t>
      </w:r>
      <w:r>
        <w:br/>
      </w:r>
      <w:r>
        <w:rPr>
          <w:rStyle w:val="VerbatimChar"/>
        </w:rPr>
        <w:t>## 30    TM195  25 Female        14     Partnered     2       2  53439    47</w:t>
      </w:r>
      <w:r>
        <w:br/>
      </w:r>
      <w:r>
        <w:rPr>
          <w:rStyle w:val="VerbatimChar"/>
        </w:rPr>
        <w:t>## 31    TM195  25 Female        14     Partnered     3       3  39795    85</w:t>
      </w:r>
      <w:r>
        <w:br/>
      </w:r>
      <w:r>
        <w:rPr>
          <w:rStyle w:val="VerbatimChar"/>
        </w:rPr>
        <w:t>## 32    TM195  25   Male        16        Single     3       4  40932   113</w:t>
      </w:r>
      <w:r>
        <w:br/>
      </w:r>
      <w:r>
        <w:rPr>
          <w:rStyle w:val="VerbatimChar"/>
        </w:rPr>
        <w:t>## 33    TM195  25 Female        16     Partnered     2       2  40932    47</w:t>
      </w:r>
      <w:r>
        <w:br/>
      </w:r>
      <w:r>
        <w:rPr>
          <w:rStyle w:val="VerbatimChar"/>
        </w:rPr>
        <w:t>## 34    TM195  25   Male        16        Single     3       3  43206    85</w:t>
      </w:r>
      <w:r>
        <w:br/>
      </w:r>
      <w:r>
        <w:rPr>
          <w:rStyle w:val="VerbatimChar"/>
        </w:rPr>
        <w:t>## 35    TM195  26 Female        14     Partnered     3       4  44343   113</w:t>
      </w:r>
      <w:r>
        <w:br/>
      </w:r>
      <w:r>
        <w:rPr>
          <w:rStyle w:val="VerbatimChar"/>
        </w:rPr>
        <w:t>## 36    TM195  26 Female        16     Partnered     4       3  52302   113</w:t>
      </w:r>
      <w:r>
        <w:br/>
      </w:r>
      <w:r>
        <w:rPr>
          <w:rStyle w:val="VerbatimChar"/>
        </w:rPr>
        <w:t>## 37    TM195  26   Male        16     Partnered     2       2  53439    47</w:t>
      </w:r>
      <w:r>
        <w:br/>
      </w:r>
      <w:r>
        <w:rPr>
          <w:rStyle w:val="VerbatimChar"/>
        </w:rPr>
        <w:t>## 38    TM195  26   Male        16     Partnered     3       3  51165    85</w:t>
      </w:r>
      <w:r>
        <w:br/>
      </w:r>
      <w:r>
        <w:rPr>
          <w:rStyle w:val="VerbatimChar"/>
        </w:rPr>
        <w:t>## 39    TM195  26 Female        16        Single     3       3  36384    66</w:t>
      </w:r>
      <w:r>
        <w:br/>
      </w:r>
      <w:r>
        <w:rPr>
          <w:rStyle w:val="VerbatimChar"/>
        </w:rPr>
        <w:t>## 40    TM195  26   Male        16     Partnered     4       4  44343   132</w:t>
      </w:r>
      <w:r>
        <w:br/>
      </w:r>
      <w:r>
        <w:rPr>
          <w:rStyle w:val="VerbatimChar"/>
        </w:rPr>
        <w:t>## 41    TM195  26   Male        16        Single     3       3  50028    85</w:t>
      </w:r>
      <w:r>
        <w:br/>
      </w:r>
      <w:r>
        <w:rPr>
          <w:rStyle w:val="VerbatimChar"/>
        </w:rPr>
        <w:t>## 42    TM195  27 Female        14     Partnered     3       2  45480    66</w:t>
      </w:r>
      <w:r>
        <w:br/>
      </w:r>
      <w:r>
        <w:rPr>
          <w:rStyle w:val="VerbatimChar"/>
        </w:rPr>
        <w:t>## 43    TM195  27   Male        16        Single     4       3  54576    85</w:t>
      </w:r>
      <w:r>
        <w:br/>
      </w:r>
      <w:r>
        <w:rPr>
          <w:rStyle w:val="VerbatimChar"/>
        </w:rPr>
        <w:t>## 44    TM195  27 Female        14     Partnered     2       3  45480    56</w:t>
      </w:r>
      <w:r>
        <w:br/>
      </w:r>
      <w:r>
        <w:rPr>
          <w:rStyle w:val="VerbatimChar"/>
        </w:rPr>
        <w:t>## 45    TM195  28 Female        14     Partnered     2       3  46617    56</w:t>
      </w:r>
      <w:r>
        <w:br/>
      </w:r>
      <w:r>
        <w:rPr>
          <w:rStyle w:val="VerbatimChar"/>
        </w:rPr>
        <w:t>## 46    TM195  28 Female        16     Partnered     2       3  52302    66</w:t>
      </w:r>
      <w:r>
        <w:br/>
      </w:r>
      <w:r>
        <w:rPr>
          <w:rStyle w:val="VerbatimChar"/>
        </w:rPr>
        <w:t>## 47    TM195  28   Male        14        Single     3       3  52302   103</w:t>
      </w:r>
      <w:r>
        <w:br/>
      </w:r>
      <w:r>
        <w:rPr>
          <w:rStyle w:val="VerbatimChar"/>
        </w:rPr>
        <w:t>## 48    TM195  28 Female        14     Partnered     3       3  54576    94</w:t>
      </w:r>
      <w:r>
        <w:br/>
      </w:r>
      <w:r>
        <w:rPr>
          <w:rStyle w:val="VerbatimChar"/>
        </w:rPr>
        <w:t>## 49    TM195  28   Male        14        Single     4       3  54576   113</w:t>
      </w:r>
      <w:r>
        <w:br/>
      </w:r>
      <w:r>
        <w:rPr>
          <w:rStyle w:val="VerbatimChar"/>
        </w:rPr>
        <w:t>## 50    TM195  28 Female        16     Partnered     3       3  51165    56</w:t>
      </w:r>
      <w:r>
        <w:br/>
      </w:r>
      <w:r>
        <w:rPr>
          <w:rStyle w:val="VerbatimChar"/>
        </w:rPr>
        <w:t>## 51    TM195  29   Male        18     Partnered     3       3  68220    85</w:t>
      </w:r>
      <w:r>
        <w:br/>
      </w:r>
      <w:r>
        <w:rPr>
          <w:rStyle w:val="VerbatimChar"/>
        </w:rPr>
        <w:lastRenderedPageBreak/>
        <w:t>## 52    TM195  29 Female        14     Partnered     2       2  46617    38</w:t>
      </w:r>
      <w:r>
        <w:br/>
      </w:r>
      <w:r>
        <w:rPr>
          <w:rStyle w:val="VerbatimChar"/>
        </w:rPr>
        <w:t>## 53    TM195  29 Female        16     Partnered     4       3  50028    94</w:t>
      </w:r>
      <w:r>
        <w:br/>
      </w:r>
      <w:r>
        <w:rPr>
          <w:rStyle w:val="VerbatimChar"/>
        </w:rPr>
        <w:t>## 54    TM195  30   Male        14     Partnered     4       4  46617   141</w:t>
      </w:r>
      <w:r>
        <w:br/>
      </w:r>
      <w:r>
        <w:rPr>
          <w:rStyle w:val="VerbatimChar"/>
        </w:rPr>
        <w:t>## 55    TM195  30   Male        14        Single     3       3  54576    85</w:t>
      </w:r>
      <w:r>
        <w:br/>
      </w:r>
      <w:r>
        <w:rPr>
          <w:rStyle w:val="VerbatimChar"/>
        </w:rPr>
        <w:t>## 56    TM195  31   Male        14     Partnered     2       2  54576    47</w:t>
      </w:r>
      <w:r>
        <w:br/>
      </w:r>
      <w:r>
        <w:rPr>
          <w:rStyle w:val="VerbatimChar"/>
        </w:rPr>
        <w:t>## 57    TM195  31 Female        14        Single     2       2  45480    47</w:t>
      </w:r>
      <w:r>
        <w:br/>
      </w:r>
      <w:r>
        <w:rPr>
          <w:rStyle w:val="VerbatimChar"/>
        </w:rPr>
        <w:t>## 58    TM195  32 Female        14        Single     3       4  46617   113</w:t>
      </w:r>
      <w:r>
        <w:br/>
      </w:r>
      <w:r>
        <w:rPr>
          <w:rStyle w:val="VerbatimChar"/>
        </w:rPr>
        <w:t>## 59    TM195  32   Male        14     Partnered     4       3  52302    85</w:t>
      </w:r>
      <w:r>
        <w:br/>
      </w:r>
      <w:r>
        <w:rPr>
          <w:rStyle w:val="VerbatimChar"/>
        </w:rPr>
        <w:t>## 60    TM195  33 Female        16        Single     2       2  55713    38</w:t>
      </w:r>
      <w:r>
        <w:br/>
      </w:r>
      <w:r>
        <w:rPr>
          <w:rStyle w:val="VerbatimChar"/>
        </w:rPr>
        <w:t>## 61    TM195  33 Female        16     Partnered     3       3  46617    85</w:t>
      </w:r>
      <w:r>
        <w:br/>
      </w:r>
      <w:r>
        <w:rPr>
          <w:rStyle w:val="VerbatimChar"/>
        </w:rPr>
        <w:t>## 62    TM195  34   Male        16        Single     4       5  51165   169</w:t>
      </w:r>
      <w:r>
        <w:br/>
      </w:r>
      <w:r>
        <w:rPr>
          <w:rStyle w:val="VerbatimChar"/>
        </w:rPr>
        <w:t>## 63    TM195  34 Female        16        Single     2       2  52302    66</w:t>
      </w:r>
      <w:r>
        <w:br/>
      </w:r>
      <w:r>
        <w:rPr>
          <w:rStyle w:val="VerbatimChar"/>
        </w:rPr>
        <w:t>## 64    TM195  35   Male        16     Partnered     4       3  48891    85</w:t>
      </w:r>
      <w:r>
        <w:br/>
      </w:r>
      <w:r>
        <w:rPr>
          <w:rStyle w:val="VerbatimChar"/>
        </w:rPr>
        <w:t>## 65    TM195  35 Female        16     Partnered     3       3  60261    94</w:t>
      </w:r>
      <w:r>
        <w:br/>
      </w:r>
      <w:r>
        <w:rPr>
          <w:rStyle w:val="VerbatimChar"/>
        </w:rPr>
        <w:t>## 66    TM195  35 Female        18        Single     3       3  67083    85</w:t>
      </w:r>
      <w:r>
        <w:br/>
      </w:r>
      <w:r>
        <w:rPr>
          <w:rStyle w:val="VerbatimChar"/>
        </w:rPr>
        <w:t>## 67    TM195  36   Male        12        Single     4       3  44343    94</w:t>
      </w:r>
      <w:r>
        <w:br/>
      </w:r>
      <w:r>
        <w:rPr>
          <w:rStyle w:val="VerbatimChar"/>
        </w:rPr>
        <w:t>## 68    TM195  37 Female        16     Partnered     3       3  37521    85</w:t>
      </w:r>
      <w:r>
        <w:br/>
      </w:r>
      <w:r>
        <w:rPr>
          <w:rStyle w:val="VerbatimChar"/>
        </w:rPr>
        <w:t>## 69    TM195  38   Male        16     Partnered     3       3  46617    75</w:t>
      </w:r>
      <w:r>
        <w:br/>
      </w:r>
      <w:r>
        <w:rPr>
          <w:rStyle w:val="VerbatimChar"/>
        </w:rPr>
        <w:t>## 70    TM195  38 Female        14     Partnered     2       3  54576    56</w:t>
      </w:r>
      <w:r>
        <w:br/>
      </w:r>
      <w:r>
        <w:rPr>
          <w:rStyle w:val="VerbatimChar"/>
        </w:rPr>
        <w:t>## 71    TM195  38   Male        14        Single     2       3  52302    56</w:t>
      </w:r>
      <w:r>
        <w:br/>
      </w:r>
      <w:r>
        <w:rPr>
          <w:rStyle w:val="VerbatimChar"/>
        </w:rPr>
        <w:t>## 72    TM195  38   Male        16     Partnered     3       3  56850    75</w:t>
      </w:r>
      <w:r>
        <w:br/>
      </w:r>
      <w:r>
        <w:rPr>
          <w:rStyle w:val="VerbatimChar"/>
        </w:rPr>
        <w:t>## 73    TM195  39   Male        16     Partnered     4       4  59124   132</w:t>
      </w:r>
      <w:r>
        <w:br/>
      </w:r>
      <w:r>
        <w:rPr>
          <w:rStyle w:val="VerbatimChar"/>
        </w:rPr>
        <w:t>## 74    TM195  40   Male        16     Partnered     3       3  61398    66</w:t>
      </w:r>
      <w:r>
        <w:br/>
      </w:r>
      <w:r>
        <w:rPr>
          <w:rStyle w:val="VerbatimChar"/>
        </w:rPr>
        <w:t>## 75    TM195  41   Male        16     Partnered     4       3  54576   103</w:t>
      </w:r>
      <w:r>
        <w:br/>
      </w:r>
      <w:r>
        <w:rPr>
          <w:rStyle w:val="VerbatimChar"/>
        </w:rPr>
        <w:t>## 76    TM195  43   Male        16     Partnered     3       3  53439    66</w:t>
      </w:r>
      <w:r>
        <w:br/>
      </w:r>
      <w:r>
        <w:rPr>
          <w:rStyle w:val="VerbatimChar"/>
        </w:rPr>
        <w:t>## 77    TM195  44 Female        16        Single     3       4  57987    75</w:t>
      </w:r>
      <w:r>
        <w:br/>
      </w:r>
      <w:r>
        <w:rPr>
          <w:rStyle w:val="VerbatimChar"/>
        </w:rPr>
        <w:t>## 78    TM195  46 Female        16     Partnered     3       2  60261    47</w:t>
      </w:r>
      <w:r>
        <w:br/>
      </w:r>
      <w:r>
        <w:rPr>
          <w:rStyle w:val="VerbatimChar"/>
        </w:rPr>
        <w:lastRenderedPageBreak/>
        <w:t>## 79    TM195  47   Male        16     Partnered     4       3  56850    94</w:t>
      </w:r>
      <w:r>
        <w:br/>
      </w:r>
      <w:r>
        <w:rPr>
          <w:rStyle w:val="VerbatimChar"/>
        </w:rPr>
        <w:t>## 80    TM195  50 Female        16     Partnered     3       3  64809    66</w:t>
      </w:r>
      <w:r>
        <w:br/>
      </w:r>
      <w:r>
        <w:rPr>
          <w:rStyle w:val="VerbatimChar"/>
        </w:rPr>
        <w:t>## 81    TM498  19   Male        14        Single     3       3  31836    64</w:t>
      </w:r>
      <w:r>
        <w:br/>
      </w:r>
      <w:r>
        <w:rPr>
          <w:rStyle w:val="VerbatimChar"/>
        </w:rPr>
        <w:t>## 82    TM498  20   Male        14        Single     2       3  32973    53</w:t>
      </w:r>
      <w:r>
        <w:br/>
      </w:r>
      <w:r>
        <w:rPr>
          <w:rStyle w:val="VerbatimChar"/>
        </w:rPr>
        <w:t>## 83    TM498  20 Female        14     Partnered     3       3  34110   106</w:t>
      </w:r>
      <w:r>
        <w:br/>
      </w:r>
      <w:r>
        <w:rPr>
          <w:rStyle w:val="VerbatimChar"/>
        </w:rPr>
        <w:t>## 84    TM498  20   Male        14        Single     3       3  38658    95</w:t>
      </w:r>
      <w:r>
        <w:br/>
      </w:r>
      <w:r>
        <w:rPr>
          <w:rStyle w:val="VerbatimChar"/>
        </w:rPr>
        <w:t>## 85    TM498  21 Female        14     Partnered     5       4  34110   212</w:t>
      </w:r>
      <w:r>
        <w:br/>
      </w:r>
      <w:r>
        <w:rPr>
          <w:rStyle w:val="VerbatimChar"/>
        </w:rPr>
        <w:t>## 86    TM498  21   Male        16     Partnered     2       2  34110    42</w:t>
      </w:r>
      <w:r>
        <w:br/>
      </w:r>
      <w:r>
        <w:rPr>
          <w:rStyle w:val="VerbatimChar"/>
        </w:rPr>
        <w:t>## 87    TM498  21   Male        12     Partnered     2       2  32973    53</w:t>
      </w:r>
      <w:r>
        <w:br/>
      </w:r>
      <w:r>
        <w:rPr>
          <w:rStyle w:val="VerbatimChar"/>
        </w:rPr>
        <w:t>## 88    TM498  23   Male        14     Partnered     3       3  36384    95</w:t>
      </w:r>
      <w:r>
        <w:br/>
      </w:r>
      <w:r>
        <w:rPr>
          <w:rStyle w:val="VerbatimChar"/>
        </w:rPr>
        <w:t>## 89    TM498  23   Male        14     Partnered     3       3  38658    85</w:t>
      </w:r>
      <w:r>
        <w:br/>
      </w:r>
      <w:r>
        <w:rPr>
          <w:rStyle w:val="VerbatimChar"/>
        </w:rPr>
        <w:t>## 90    TM498  23 Female        16        Single     3       3  45480    95</w:t>
      </w:r>
      <w:r>
        <w:br/>
      </w:r>
      <w:r>
        <w:rPr>
          <w:rStyle w:val="VerbatimChar"/>
        </w:rPr>
        <w:t>## 91    TM498  23   Male        16     Partnered     4       3  45480   127</w:t>
      </w:r>
      <w:r>
        <w:br/>
      </w:r>
      <w:r>
        <w:rPr>
          <w:rStyle w:val="VerbatimChar"/>
        </w:rPr>
        <w:t>## 92    TM498  23 Female        16     Partnered     3       2  43206    74</w:t>
      </w:r>
      <w:r>
        <w:br/>
      </w:r>
      <w:r>
        <w:rPr>
          <w:rStyle w:val="VerbatimChar"/>
        </w:rPr>
        <w:t>## 93    TM498  23 Female        14        Single     3       2  40932    53</w:t>
      </w:r>
      <w:r>
        <w:br/>
      </w:r>
      <w:r>
        <w:rPr>
          <w:rStyle w:val="VerbatimChar"/>
        </w:rPr>
        <w:t>## 94    TM498  23   Male        16     Partnered     3       3  45480    64</w:t>
      </w:r>
      <w:r>
        <w:br/>
      </w:r>
      <w:r>
        <w:rPr>
          <w:rStyle w:val="VerbatimChar"/>
        </w:rPr>
        <w:t>## 95    TM498  24 Female        14        Single     3       2  40932    85</w:t>
      </w:r>
      <w:r>
        <w:br/>
      </w:r>
      <w:r>
        <w:rPr>
          <w:rStyle w:val="VerbatimChar"/>
        </w:rPr>
        <w:t>## 96    TM498  24   Male        14        Single     3       4  48891   106</w:t>
      </w:r>
      <w:r>
        <w:br/>
      </w:r>
      <w:r>
        <w:rPr>
          <w:rStyle w:val="VerbatimChar"/>
        </w:rPr>
        <w:t>## 97    TM498  24 Female        16        Single     3       3  50028   106</w:t>
      </w:r>
      <w:r>
        <w:br/>
      </w:r>
      <w:r>
        <w:rPr>
          <w:rStyle w:val="VerbatimChar"/>
        </w:rPr>
        <w:t>## 98    TM498  25 Female        14     Partnered     2       3  45480    85</w:t>
      </w:r>
      <w:r>
        <w:br/>
      </w:r>
      <w:r>
        <w:rPr>
          <w:rStyle w:val="VerbatimChar"/>
        </w:rPr>
        <w:t>## 99    TM498  25 Female        14        Single     3       4  43206   127</w:t>
      </w:r>
      <w:r>
        <w:br/>
      </w:r>
      <w:r>
        <w:rPr>
          <w:rStyle w:val="VerbatimChar"/>
        </w:rPr>
        <w:t>## 100   TM498  25   Male        16     Partnered     2       2  52302    42</w:t>
      </w:r>
      <w:r>
        <w:br/>
      </w:r>
      <w:r>
        <w:rPr>
          <w:rStyle w:val="VerbatimChar"/>
        </w:rPr>
        <w:t>## 101   TM498  25 Female        14     Partnered     5       3  47754   106</w:t>
      </w:r>
      <w:r>
        <w:br/>
      </w:r>
      <w:r>
        <w:rPr>
          <w:rStyle w:val="VerbatimChar"/>
        </w:rPr>
        <w:t>## 102   TM498  25   Male        14        Single     3       3  45480    95</w:t>
      </w:r>
      <w:r>
        <w:br/>
      </w:r>
      <w:r>
        <w:rPr>
          <w:rStyle w:val="VerbatimChar"/>
        </w:rPr>
        <w:t>## 103   TM498  25 Female        14        Single     2       3  43206    64</w:t>
      </w:r>
      <w:r>
        <w:br/>
      </w:r>
      <w:r>
        <w:rPr>
          <w:rStyle w:val="VerbatimChar"/>
        </w:rPr>
        <w:t>## 104   TM498  25   Male        14     Partnered     4       3  45480   170</w:t>
      </w:r>
      <w:r>
        <w:br/>
      </w:r>
      <w:r>
        <w:rPr>
          <w:rStyle w:val="VerbatimChar"/>
        </w:rPr>
        <w:t>## 105   TM498  25   Male        14     Partnered     3       4  43206   106</w:t>
      </w:r>
      <w:r>
        <w:br/>
      </w:r>
      <w:r>
        <w:rPr>
          <w:rStyle w:val="VerbatimChar"/>
        </w:rPr>
        <w:lastRenderedPageBreak/>
        <w:t>## 106   TM498  25   Male        16     Partnered     2       3  50028    53</w:t>
      </w:r>
      <w:r>
        <w:br/>
      </w:r>
      <w:r>
        <w:rPr>
          <w:rStyle w:val="VerbatimChar"/>
        </w:rPr>
        <w:t>## 107   TM498  25 Female        14        Single     2       2  45480    42</w:t>
      </w:r>
      <w:r>
        <w:br/>
      </w:r>
      <w:r>
        <w:rPr>
          <w:rStyle w:val="VerbatimChar"/>
        </w:rPr>
        <w:t>## 108   TM498  25   Male        14        Single     4       3  48891   127</w:t>
      </w:r>
      <w:r>
        <w:br/>
      </w:r>
      <w:r>
        <w:rPr>
          <w:rStyle w:val="VerbatimChar"/>
        </w:rPr>
        <w:t>## 109   TM498  26 Female        16     Partnered     4       3  45480    85</w:t>
      </w:r>
      <w:r>
        <w:br/>
      </w:r>
      <w:r>
        <w:rPr>
          <w:rStyle w:val="VerbatimChar"/>
        </w:rPr>
        <w:t>## 110   TM498  26 Female        16        Single     4       4  50028   127</w:t>
      </w:r>
      <w:r>
        <w:br/>
      </w:r>
      <w:r>
        <w:rPr>
          <w:rStyle w:val="VerbatimChar"/>
        </w:rPr>
        <w:t>## 111   TM498  26   Male        16        Single     4       3  51165   106</w:t>
      </w:r>
      <w:r>
        <w:br/>
      </w:r>
      <w:r>
        <w:rPr>
          <w:rStyle w:val="VerbatimChar"/>
        </w:rPr>
        <w:t>## 112   TM498  27   Male        14        Single     4       2  45480    53</w:t>
      </w:r>
      <w:r>
        <w:br/>
      </w:r>
      <w:r>
        <w:rPr>
          <w:rStyle w:val="VerbatimChar"/>
        </w:rPr>
        <w:t>## 113   TM498  29 Female        14     Partnered     3       3  51165    95</w:t>
      </w:r>
      <w:r>
        <w:br/>
      </w:r>
      <w:r>
        <w:rPr>
          <w:rStyle w:val="VerbatimChar"/>
        </w:rPr>
        <w:t>## 114   TM498  30 Female        14        Single     3       3  57987    74</w:t>
      </w:r>
      <w:r>
        <w:br/>
      </w:r>
      <w:r>
        <w:rPr>
          <w:rStyle w:val="VerbatimChar"/>
        </w:rPr>
        <w:t>## 115   TM498  30 Female        13        Single     4       3  46617   106</w:t>
      </w:r>
      <w:r>
        <w:br/>
      </w:r>
      <w:r>
        <w:rPr>
          <w:rStyle w:val="VerbatimChar"/>
        </w:rPr>
        <w:t>## 116   TM498  31   Male        16     Partnered     3       3  52302    95</w:t>
      </w:r>
      <w:r>
        <w:br/>
      </w:r>
      <w:r>
        <w:rPr>
          <w:rStyle w:val="VerbatimChar"/>
        </w:rPr>
        <w:t>## 117   TM498  31 Female        16     Partnered     2       3  51165    64</w:t>
      </w:r>
      <w:r>
        <w:br/>
      </w:r>
      <w:r>
        <w:rPr>
          <w:rStyle w:val="VerbatimChar"/>
        </w:rPr>
        <w:t>## 118   TM498  31 Female        18        Single     2       1  65220    21</w:t>
      </w:r>
      <w:r>
        <w:br/>
      </w:r>
      <w:r>
        <w:rPr>
          <w:rStyle w:val="VerbatimChar"/>
        </w:rPr>
        <w:t>## 119   TM498  32   Male        16        Single     4       3  60261   127</w:t>
      </w:r>
      <w:r>
        <w:br/>
      </w:r>
      <w:r>
        <w:rPr>
          <w:rStyle w:val="VerbatimChar"/>
        </w:rPr>
        <w:t>## 120   TM498  32   Male        16     Partnered     3       3  53439    95</w:t>
      </w:r>
      <w:r>
        <w:br/>
      </w:r>
      <w:r>
        <w:rPr>
          <w:rStyle w:val="VerbatimChar"/>
        </w:rPr>
        <w:t>## 121   TM498  33   Male        13     Partnered     4       4  53439   170</w:t>
      </w:r>
      <w:r>
        <w:br/>
      </w:r>
      <w:r>
        <w:rPr>
          <w:rStyle w:val="VerbatimChar"/>
        </w:rPr>
        <w:t>## 122   TM498  33 Female        16     Partnered     2       3  50028    85</w:t>
      </w:r>
      <w:r>
        <w:br/>
      </w:r>
      <w:r>
        <w:rPr>
          <w:rStyle w:val="VerbatimChar"/>
        </w:rPr>
        <w:t>## 123   TM498  33   Male        16     Partnered     3       3  51165    95</w:t>
      </w:r>
      <w:r>
        <w:br/>
      </w:r>
      <w:r>
        <w:rPr>
          <w:rStyle w:val="VerbatimChar"/>
        </w:rPr>
        <w:t>## 124   TM498  33 Female        16     Partnered     5       3  53439    95</w:t>
      </w:r>
      <w:r>
        <w:br/>
      </w:r>
      <w:r>
        <w:rPr>
          <w:rStyle w:val="VerbatimChar"/>
        </w:rPr>
        <w:t>## 125   TM498  33 Female        18        Single     3       4  47754    74</w:t>
      </w:r>
      <w:r>
        <w:br/>
      </w:r>
      <w:r>
        <w:rPr>
          <w:rStyle w:val="VerbatimChar"/>
        </w:rPr>
        <w:t>## 126   TM498  34 Female        16     Partnered     4       3  64809    95</w:t>
      </w:r>
      <w:r>
        <w:br/>
      </w:r>
      <w:r>
        <w:rPr>
          <w:rStyle w:val="VerbatimChar"/>
        </w:rPr>
        <w:t>## 127   TM498  34   Male        16     Partnered     3       4  59124    85</w:t>
      </w:r>
      <w:r>
        <w:br/>
      </w:r>
      <w:r>
        <w:rPr>
          <w:rStyle w:val="VerbatimChar"/>
        </w:rPr>
        <w:t>## 128   TM498  34   Male        15        Single     3       3  67083    85</w:t>
      </w:r>
      <w:r>
        <w:br/>
      </w:r>
      <w:r>
        <w:rPr>
          <w:rStyle w:val="VerbatimChar"/>
        </w:rPr>
        <w:t>## 129   TM498  35 Female        14     Partnered     3       2  52302    53</w:t>
      </w:r>
      <w:r>
        <w:br/>
      </w:r>
      <w:r>
        <w:rPr>
          <w:rStyle w:val="VerbatimChar"/>
        </w:rPr>
        <w:t>## 130   TM498  35   Male        16     Partnered     3       2  53439    53</w:t>
      </w:r>
      <w:r>
        <w:br/>
      </w:r>
      <w:r>
        <w:rPr>
          <w:rStyle w:val="VerbatimChar"/>
        </w:rPr>
        <w:t>## 131   TM498  35 Female        16        Single     3       2  50028    64</w:t>
      </w:r>
      <w:r>
        <w:br/>
      </w:r>
      <w:r>
        <w:rPr>
          <w:rStyle w:val="VerbatimChar"/>
        </w:rPr>
        <w:t>## 132   TM498  35   Male        16     Partnered     3       3  53439    95</w:t>
      </w:r>
      <w:r>
        <w:br/>
      </w:r>
      <w:r>
        <w:rPr>
          <w:rStyle w:val="VerbatimChar"/>
        </w:rPr>
        <w:lastRenderedPageBreak/>
        <w:t>## 133   TM498  37 Female        16     Partnered     2       3  48891    85</w:t>
      </w:r>
      <w:r>
        <w:br/>
      </w:r>
      <w:r>
        <w:rPr>
          <w:rStyle w:val="VerbatimChar"/>
        </w:rPr>
        <w:t>## 134   TM498  38 Female        16     Partnered     4       3  62535    85</w:t>
      </w:r>
      <w:r>
        <w:br/>
      </w:r>
      <w:r>
        <w:rPr>
          <w:rStyle w:val="VerbatimChar"/>
        </w:rPr>
        <w:t>## 135   TM498  38   Male        16     Partnered     3       3  59124   106</w:t>
      </w:r>
      <w:r>
        <w:br/>
      </w:r>
      <w:r>
        <w:rPr>
          <w:rStyle w:val="VerbatimChar"/>
        </w:rPr>
        <w:t>## 136   TM498  40 Female        16     Partnered     3       3  61398    85</w:t>
      </w:r>
      <w:r>
        <w:br/>
      </w:r>
      <w:r>
        <w:rPr>
          <w:rStyle w:val="VerbatimChar"/>
        </w:rPr>
        <w:t>## 137   TM498  40 Female        16        Single     3       3  57987    85</w:t>
      </w:r>
      <w:r>
        <w:br/>
      </w:r>
      <w:r>
        <w:rPr>
          <w:rStyle w:val="VerbatimChar"/>
        </w:rPr>
        <w:t>## 138   TM498  40   Male        16     Partnered     3       3  64809    95</w:t>
      </w:r>
      <w:r>
        <w:br/>
      </w:r>
      <w:r>
        <w:rPr>
          <w:rStyle w:val="VerbatimChar"/>
        </w:rPr>
        <w:t>## 139   TM498  45   Male        16     Partnered     2       2  54576    42</w:t>
      </w:r>
      <w:r>
        <w:br/>
      </w:r>
      <w:r>
        <w:rPr>
          <w:rStyle w:val="VerbatimChar"/>
        </w:rPr>
        <w:t>## 140   TM498  48   Male        16     Partnered     2       3  57987    64</w:t>
      </w:r>
      <w:r>
        <w:br/>
      </w:r>
      <w:r>
        <w:rPr>
          <w:rStyle w:val="VerbatimChar"/>
        </w:rPr>
        <w:t>## 141   TM798  22   Male        14        Single     4       3  48658   106</w:t>
      </w:r>
      <w:r>
        <w:br/>
      </w:r>
      <w:r>
        <w:rPr>
          <w:rStyle w:val="VerbatimChar"/>
        </w:rPr>
        <w:t>## 142   TM798  22   Male        16        Single     3       5  54781   120</w:t>
      </w:r>
      <w:r>
        <w:br/>
      </w:r>
      <w:r>
        <w:rPr>
          <w:rStyle w:val="VerbatimChar"/>
        </w:rPr>
        <w:t>## 143   TM798  22   Male        18        Single     4       5  48556   200</w:t>
      </w:r>
      <w:r>
        <w:br/>
      </w:r>
      <w:r>
        <w:rPr>
          <w:rStyle w:val="VerbatimChar"/>
        </w:rPr>
        <w:t>## 144   TM798  23   Male        16        Single     4       5  58516   140</w:t>
      </w:r>
      <w:r>
        <w:br/>
      </w:r>
      <w:r>
        <w:rPr>
          <w:rStyle w:val="VerbatimChar"/>
        </w:rPr>
        <w:t>## 145   TM798  23 Female        18        Single     5       4  53536   100</w:t>
      </w:r>
      <w:r>
        <w:br/>
      </w:r>
      <w:r>
        <w:rPr>
          <w:rStyle w:val="VerbatimChar"/>
        </w:rPr>
        <w:t>## 146   TM798  23   Male        16        Single     4       5  48556   100</w:t>
      </w:r>
      <w:r>
        <w:br/>
      </w:r>
      <w:r>
        <w:rPr>
          <w:rStyle w:val="VerbatimChar"/>
        </w:rPr>
        <w:t>## 147   TM798  24   Male        16        Single     4       5  61006   100</w:t>
      </w:r>
      <w:r>
        <w:br/>
      </w:r>
      <w:r>
        <w:rPr>
          <w:rStyle w:val="VerbatimChar"/>
        </w:rPr>
        <w:t>## 148   TM798  24   Male        18     Partnered     4       5  57271    80</w:t>
      </w:r>
      <w:r>
        <w:br/>
      </w:r>
      <w:r>
        <w:rPr>
          <w:rStyle w:val="VerbatimChar"/>
        </w:rPr>
        <w:t>## 149   TM798  24 Female        16        Single     5       5  52291   200</w:t>
      </w:r>
      <w:r>
        <w:br/>
      </w:r>
      <w:r>
        <w:rPr>
          <w:rStyle w:val="VerbatimChar"/>
        </w:rPr>
        <w:t>## 150   TM798  24   Male        16        Single     5       5  49801   160</w:t>
      </w:r>
      <w:r>
        <w:br/>
      </w:r>
      <w:r>
        <w:rPr>
          <w:rStyle w:val="VerbatimChar"/>
        </w:rPr>
        <w:t>## 151   TM798  25   Male        16     Partnered     4       5  49801   120</w:t>
      </w:r>
      <w:r>
        <w:br/>
      </w:r>
      <w:r>
        <w:rPr>
          <w:rStyle w:val="VerbatimChar"/>
        </w:rPr>
        <w:t>## 152   TM798  25   Male        16     Partnered     4       4  62251   160</w:t>
      </w:r>
      <w:r>
        <w:br/>
      </w:r>
      <w:r>
        <w:rPr>
          <w:rStyle w:val="VerbatimChar"/>
        </w:rPr>
        <w:t>## 153   TM798  25 Female        18     Partnered     5       5  61006   200</w:t>
      </w:r>
      <w:r>
        <w:br/>
      </w:r>
      <w:r>
        <w:rPr>
          <w:rStyle w:val="VerbatimChar"/>
        </w:rPr>
        <w:t>## 154   TM798  25   Male        18     Partnered     4       3  64741   100</w:t>
      </w:r>
      <w:r>
        <w:br/>
      </w:r>
      <w:r>
        <w:rPr>
          <w:rStyle w:val="VerbatimChar"/>
        </w:rPr>
        <w:t>## 155   TM798  25   Male        18     Partnered     6       4  70966   180</w:t>
      </w:r>
      <w:r>
        <w:br/>
      </w:r>
      <w:r>
        <w:rPr>
          <w:rStyle w:val="VerbatimChar"/>
        </w:rPr>
        <w:t>## 156   TM798  25   Male        18     Partnered     6       5  75946   240</w:t>
      </w:r>
      <w:r>
        <w:br/>
      </w:r>
      <w:r>
        <w:rPr>
          <w:rStyle w:val="VerbatimChar"/>
        </w:rPr>
        <w:t>## 157   TM798  25   Male        20     Partnered     4       5  74701   170</w:t>
      </w:r>
      <w:r>
        <w:br/>
      </w:r>
      <w:r>
        <w:rPr>
          <w:rStyle w:val="VerbatimChar"/>
        </w:rPr>
        <w:t>## 158   TM798  26 Female        21        Single     4       3  69721   100</w:t>
      </w:r>
      <w:r>
        <w:br/>
      </w:r>
      <w:r>
        <w:rPr>
          <w:rStyle w:val="VerbatimChar"/>
        </w:rPr>
        <w:t>## 159   TM798  26   Male        16     Partnered     5       4  64741   180</w:t>
      </w:r>
      <w:r>
        <w:br/>
      </w:r>
      <w:r>
        <w:rPr>
          <w:rStyle w:val="VerbatimChar"/>
        </w:rPr>
        <w:lastRenderedPageBreak/>
        <w:t>## 160   TM798  27   Male        16     Partnered     4       5  83416   160</w:t>
      </w:r>
      <w:r>
        <w:br/>
      </w:r>
      <w:r>
        <w:rPr>
          <w:rStyle w:val="VerbatimChar"/>
        </w:rPr>
        <w:t>## 161   TM798  27   Male        18        Single     4       3  88396   100</w:t>
      </w:r>
      <w:r>
        <w:br/>
      </w:r>
      <w:r>
        <w:rPr>
          <w:rStyle w:val="VerbatimChar"/>
        </w:rPr>
        <w:t>## 162   TM798  27   Male        21     Partnered     4       4  90886   100</w:t>
      </w:r>
      <w:r>
        <w:br/>
      </w:r>
      <w:r>
        <w:rPr>
          <w:rStyle w:val="VerbatimChar"/>
        </w:rPr>
        <w:t>## 163   TM798  28 Female        18     Partnered     6       5  92131   180</w:t>
      </w:r>
      <w:r>
        <w:br/>
      </w:r>
      <w:r>
        <w:rPr>
          <w:rStyle w:val="VerbatimChar"/>
        </w:rPr>
        <w:t>## 164   TM798  28   Male        18     Partnered     7       5  77191   180</w:t>
      </w:r>
      <w:r>
        <w:br/>
      </w:r>
      <w:r>
        <w:rPr>
          <w:rStyle w:val="VerbatimChar"/>
        </w:rPr>
        <w:t>## 165   TM798  28   Male        18        Single     6       5  88396   150</w:t>
      </w:r>
      <w:r>
        <w:br/>
      </w:r>
      <w:r>
        <w:rPr>
          <w:rStyle w:val="VerbatimChar"/>
        </w:rPr>
        <w:t>## 166   TM798  29   Male        18        Single     5       5  52290   180</w:t>
      </w:r>
      <w:r>
        <w:br/>
      </w:r>
      <w:r>
        <w:rPr>
          <w:rStyle w:val="VerbatimChar"/>
        </w:rPr>
        <w:t>## 167   TM798  29   Male        14     Partnered     7       5  85906   300</w:t>
      </w:r>
      <w:r>
        <w:br/>
      </w:r>
      <w:r>
        <w:rPr>
          <w:rStyle w:val="VerbatimChar"/>
        </w:rPr>
        <w:t>## 168   TM798  30 Female        16     Partnered     6       5  90886   280</w:t>
      </w:r>
      <w:r>
        <w:br/>
      </w:r>
      <w:r>
        <w:rPr>
          <w:rStyle w:val="VerbatimChar"/>
        </w:rPr>
        <w:t>## 169   TM798  30   Male        18     Partnered     5       4 103336   160</w:t>
      </w:r>
      <w:r>
        <w:br/>
      </w:r>
      <w:r>
        <w:rPr>
          <w:rStyle w:val="VerbatimChar"/>
        </w:rPr>
        <w:t>## 170   TM798  30   Male        18     Partnered     5       5  99601   150</w:t>
      </w:r>
      <w:r>
        <w:br/>
      </w:r>
      <w:r>
        <w:rPr>
          <w:rStyle w:val="VerbatimChar"/>
        </w:rPr>
        <w:t>## 171   TM798  31   Male        16     Partnered     6       5  89641   260</w:t>
      </w:r>
      <w:r>
        <w:br/>
      </w:r>
      <w:r>
        <w:rPr>
          <w:rStyle w:val="VerbatimChar"/>
        </w:rPr>
        <w:t>## 172   TM798  33 Female        18     Partnered     4       5  95866   200</w:t>
      </w:r>
      <w:r>
        <w:br/>
      </w:r>
      <w:r>
        <w:rPr>
          <w:rStyle w:val="VerbatimChar"/>
        </w:rPr>
        <w:t>## 173   TM798  34   Male        16        Single     5       5  92131   150</w:t>
      </w:r>
      <w:r>
        <w:br/>
      </w:r>
      <w:r>
        <w:rPr>
          <w:rStyle w:val="VerbatimChar"/>
        </w:rPr>
        <w:t>## 174   TM798  35   Male        16     Partnered     4       5  92131   360</w:t>
      </w:r>
      <w:r>
        <w:br/>
      </w:r>
      <w:r>
        <w:rPr>
          <w:rStyle w:val="VerbatimChar"/>
        </w:rPr>
        <w:t>## 175   TM798  38   Male        18     Partnered     5       5 104581   150</w:t>
      </w:r>
      <w:r>
        <w:br/>
      </w:r>
      <w:r>
        <w:rPr>
          <w:rStyle w:val="VerbatimChar"/>
        </w:rPr>
        <w:t>## 176   TM798  40   Male        21        Single     6       5  83416   200</w:t>
      </w:r>
      <w:r>
        <w:br/>
      </w:r>
      <w:r>
        <w:rPr>
          <w:rStyle w:val="VerbatimChar"/>
        </w:rPr>
        <w:t>## 177   TM798  42   Male        18        Single     5       4  89641   200</w:t>
      </w:r>
      <w:r>
        <w:br/>
      </w:r>
      <w:r>
        <w:rPr>
          <w:rStyle w:val="VerbatimChar"/>
        </w:rPr>
        <w:t>## 178   TM798  45   Male        16        Single     5       5  90886   160</w:t>
      </w:r>
      <w:r>
        <w:br/>
      </w:r>
      <w:r>
        <w:rPr>
          <w:rStyle w:val="VerbatimChar"/>
        </w:rPr>
        <w:t>## 179   TM798  47   Male        18     Partnered     4       5 104581   120</w:t>
      </w:r>
      <w:r>
        <w:br/>
      </w:r>
      <w:r>
        <w:rPr>
          <w:rStyle w:val="VerbatimChar"/>
        </w:rPr>
        <w:t>## 180   TM798  48   Male        18     Partnered     4       5  95508   180</w:t>
      </w:r>
    </w:p>
    <w:p w14:paraId="63873AAF" w14:textId="77777777" w:rsidR="00EA76C0" w:rsidRDefault="00EA76C0" w:rsidP="00EA76C0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inoking</w:t>
      </w:r>
      <w:proofErr w:type="spellEnd"/>
      <w:r>
        <w:rPr>
          <w:rStyle w:val="CommentTok"/>
        </w:rPr>
        <w:t xml:space="preserve"> Library package for data </w:t>
      </w:r>
      <w:proofErr w:type="gramStart"/>
      <w:r>
        <w:rPr>
          <w:rStyle w:val="CommentTok"/>
        </w:rPr>
        <w:t>wrangling ,</w:t>
      </w:r>
      <w:proofErr w:type="gramEnd"/>
      <w:r>
        <w:rPr>
          <w:rStyle w:val="CommentTok"/>
        </w:rPr>
        <w:t xml:space="preserve"> data plotting and kni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5E33692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8B16791" w14:textId="77777777" w:rsidR="00EA76C0" w:rsidRDefault="00EA76C0" w:rsidP="00EA76C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8DEE811" w14:textId="77777777" w:rsidR="00EA76C0" w:rsidRDefault="00EA76C0" w:rsidP="00EA76C0">
      <w:pPr>
        <w:pStyle w:val="SourceCode"/>
      </w:pPr>
      <w:r>
        <w:rPr>
          <w:rStyle w:val="VerbatimChar"/>
        </w:rPr>
        <w:lastRenderedPageBreak/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3A79851B" w14:textId="77777777" w:rsidR="00EA76C0" w:rsidRDefault="00EA76C0" w:rsidP="00EA76C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nit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62F427BC" w14:textId="77777777" w:rsidR="00EA76C0" w:rsidRDefault="00EA76C0" w:rsidP="00EA76C0">
      <w:pPr>
        <w:pStyle w:val="Heading2"/>
      </w:pPr>
      <w:bookmarkStart w:id="6" w:name="high-level-overview"/>
      <w:bookmarkEnd w:id="6"/>
      <w:r>
        <w:t>high level overview</w:t>
      </w:r>
    </w:p>
    <w:p w14:paraId="4BA549B6" w14:textId="77777777" w:rsidR="00EA76C0" w:rsidRDefault="00EA76C0" w:rsidP="00EA76C0">
      <w:pPr>
        <w:pStyle w:val="Heading1"/>
      </w:pPr>
      <w:bookmarkStart w:id="7" w:name="rows-and-col"/>
      <w:bookmarkEnd w:id="7"/>
      <w:r>
        <w:t>rows and col</w:t>
      </w:r>
    </w:p>
    <w:p w14:paraId="1F09B2F8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5223A47E" w14:textId="77777777" w:rsidR="00EA76C0" w:rsidRDefault="00EA76C0" w:rsidP="00EA76C0">
      <w:pPr>
        <w:pStyle w:val="SourceCode"/>
      </w:pPr>
      <w:r>
        <w:rPr>
          <w:rStyle w:val="VerbatimChar"/>
        </w:rPr>
        <w:t>## [1] 180   9</w:t>
      </w:r>
    </w:p>
    <w:p w14:paraId="3C6A4BCB" w14:textId="77777777" w:rsidR="00EA76C0" w:rsidRDefault="00EA76C0" w:rsidP="00EA76C0">
      <w:pPr>
        <w:pStyle w:val="SourceCode"/>
      </w:pPr>
      <w:r>
        <w:rPr>
          <w:rStyle w:val="CommentTok"/>
        </w:rPr>
        <w:t>#structure</w:t>
      </w:r>
      <w:r>
        <w:br/>
      </w:r>
      <w:proofErr w:type="gramStart"/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54EA724D" w14:textId="77777777" w:rsidR="00EA76C0" w:rsidRDefault="00EA76C0" w:rsidP="00EA76C0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80 obs. of  9 variables:</w:t>
      </w:r>
      <w:r>
        <w:br/>
      </w:r>
      <w:r>
        <w:rPr>
          <w:rStyle w:val="VerbatimChar"/>
        </w:rPr>
        <w:t>##  $ Product      : Factor w/ 3 levels "TM195","TM498",..: 1 1 1 1 1 1 1 1 1 1 ...</w:t>
      </w:r>
      <w:r>
        <w:br/>
      </w:r>
      <w:r>
        <w:rPr>
          <w:rStyle w:val="VerbatimChar"/>
        </w:rPr>
        <w:t>##  $ Age          : int  18 19 19 19 20 20 21 21 21 21 ...</w:t>
      </w:r>
      <w:r>
        <w:br/>
      </w:r>
      <w:r>
        <w:rPr>
          <w:rStyle w:val="VerbatimChar"/>
        </w:rPr>
        <w:t>##  $ Gender  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2 1 2 2 1 1 2 2 1 ...</w:t>
      </w:r>
      <w:r>
        <w:br/>
      </w:r>
      <w:r>
        <w:rPr>
          <w:rStyle w:val="VerbatimChar"/>
        </w:rPr>
        <w:t>##  $ Education    : int  14 15 14 12 13 14 14 13 15 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>: Factor w/ 2 levels "</w:t>
      </w:r>
      <w:proofErr w:type="spellStart"/>
      <w:r>
        <w:rPr>
          <w:rStyle w:val="VerbatimChar"/>
        </w:rPr>
        <w:t>Partnered","Single</w:t>
      </w:r>
      <w:proofErr w:type="spellEnd"/>
      <w:r>
        <w:rPr>
          <w:rStyle w:val="VerbatimChar"/>
        </w:rPr>
        <w:t>": 2 2 1 2 1 1 1 2 2 1 ...</w:t>
      </w:r>
      <w:r>
        <w:br/>
      </w:r>
      <w:r>
        <w:rPr>
          <w:rStyle w:val="VerbatimChar"/>
        </w:rPr>
        <w:t>##  $ Usage        : int  3 2 4 3 4 3 3 3 5 2 ...</w:t>
      </w:r>
      <w:r>
        <w:br/>
      </w:r>
      <w:r>
        <w:rPr>
          <w:rStyle w:val="VerbatimChar"/>
        </w:rPr>
        <w:t>##  $ Fitness      : int  4 3 3 3 2 3 3 3 4 3 ...</w:t>
      </w:r>
      <w:r>
        <w:br/>
      </w:r>
      <w:r>
        <w:rPr>
          <w:rStyle w:val="VerbatimChar"/>
        </w:rPr>
        <w:t>##  $ Income       : int  29562 31836 30699 32973 35247 32973 35247 32973 35247 37521 ...</w:t>
      </w:r>
      <w:r>
        <w:br/>
      </w:r>
      <w:r>
        <w:rPr>
          <w:rStyle w:val="VerbatimChar"/>
        </w:rPr>
        <w:t>##  $ Miles        : int  112 75 66 85 47 66 75 85 141 85 ...</w:t>
      </w:r>
    </w:p>
    <w:p w14:paraId="412FDFB8" w14:textId="77777777" w:rsidR="00EA76C0" w:rsidRDefault="00EA76C0" w:rsidP="00EA76C0">
      <w:pPr>
        <w:pStyle w:val="SourceCode"/>
      </w:pPr>
      <w:r>
        <w:rPr>
          <w:rStyle w:val="CommentTok"/>
        </w:rPr>
        <w:t>#summary</w:t>
      </w:r>
      <w:r>
        <w:br/>
      </w: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64A67753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Product        Age           Gender      Education       </w:t>
      </w:r>
      <w:proofErr w:type="spellStart"/>
      <w:r>
        <w:rPr>
          <w:rStyle w:val="VerbatimChar"/>
        </w:rPr>
        <w:t>MaritalStatus</w:t>
      </w:r>
      <w:proofErr w:type="spellEnd"/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TM</w:t>
      </w:r>
      <w:proofErr w:type="gramEnd"/>
      <w:r>
        <w:rPr>
          <w:rStyle w:val="VerbatimChar"/>
        </w:rPr>
        <w:t xml:space="preserve">195:80   Min.   :18.00   Female: 76   Min.   :12.00   Partnered:107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TM</w:t>
      </w:r>
      <w:proofErr w:type="gramEnd"/>
      <w:r>
        <w:rPr>
          <w:rStyle w:val="VerbatimChar"/>
        </w:rPr>
        <w:t xml:space="preserve">498:60   1st Qu.:24.00   Male  :104   1st Qu.:14.00   Single   : 73  </w:t>
      </w:r>
      <w:r>
        <w:br/>
      </w:r>
      <w:r>
        <w:rPr>
          <w:rStyle w:val="VerbatimChar"/>
        </w:rPr>
        <w:t xml:space="preserve">##  TM798:40   Median :26.00                Median :16.00                  </w:t>
      </w:r>
      <w:r>
        <w:br/>
      </w:r>
      <w:r>
        <w:rPr>
          <w:rStyle w:val="VerbatimChar"/>
        </w:rPr>
        <w:t xml:space="preserve">##             Mean   :28.79                Mean   :15.57                  </w:t>
      </w:r>
      <w:r>
        <w:br/>
      </w:r>
      <w:r>
        <w:rPr>
          <w:rStyle w:val="VerbatimChar"/>
        </w:rPr>
        <w:t xml:space="preserve">##             3rd Qu.:33.00                3rd Qu.:16.00                  </w:t>
      </w:r>
      <w:r>
        <w:br/>
      </w:r>
      <w:r>
        <w:rPr>
          <w:rStyle w:val="VerbatimChar"/>
        </w:rPr>
        <w:t xml:space="preserve">##             Max.   :50.00                Max.   :21.00                  </w:t>
      </w:r>
      <w:r>
        <w:br/>
      </w:r>
      <w:r>
        <w:rPr>
          <w:rStyle w:val="VerbatimChar"/>
        </w:rPr>
        <w:t xml:space="preserve">##      Usage          Fitness          Income           Miles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2.000   Min.   :1.000   Min. </w:t>
      </w:r>
      <w:proofErr w:type="gramStart"/>
      <w:r>
        <w:rPr>
          <w:rStyle w:val="VerbatimChar"/>
        </w:rPr>
        <w:t xml:space="preserve">  :</w:t>
      </w:r>
      <w:proofErr w:type="gramEnd"/>
      <w:r>
        <w:rPr>
          <w:rStyle w:val="VerbatimChar"/>
        </w:rPr>
        <w:t xml:space="preserve"> 29562   Min.   : 21.0  </w:t>
      </w:r>
      <w:r>
        <w:br/>
      </w:r>
      <w:r>
        <w:rPr>
          <w:rStyle w:val="VerbatimChar"/>
        </w:rPr>
        <w:t xml:space="preserve">##  1st Qu.:3.000   1st Qu.:3.000   1st Qu.: 44059   1st Qu.: 66.0  </w:t>
      </w:r>
      <w:r>
        <w:br/>
      </w:r>
      <w:r>
        <w:rPr>
          <w:rStyle w:val="VerbatimChar"/>
        </w:rPr>
        <w:t xml:space="preserve">##  Median :3.000   Median :3.000   Median : 50597   Median : 94.0  </w:t>
      </w:r>
      <w:r>
        <w:br/>
      </w:r>
      <w:r>
        <w:rPr>
          <w:rStyle w:val="VerbatimChar"/>
        </w:rPr>
        <w:t xml:space="preserve">##  Mean   :3.456   Mean   :3.311   Mean   : 53720   Mean   :103.2  </w:t>
      </w:r>
      <w:r>
        <w:br/>
      </w:r>
      <w:r>
        <w:rPr>
          <w:rStyle w:val="VerbatimChar"/>
        </w:rPr>
        <w:t xml:space="preserve">##  3rd Qu.:4.000   3rd Qu.:4.000   3rd Qu.: 58668   3rd Qu.:114.8  </w:t>
      </w:r>
      <w:r>
        <w:br/>
      </w:r>
      <w:r>
        <w:rPr>
          <w:rStyle w:val="VerbatimChar"/>
        </w:rPr>
        <w:t>##  Max.   :7.000   Max.   :5.000   Max.   :104581   Max.   :360.0</w:t>
      </w:r>
    </w:p>
    <w:p w14:paraId="613C910E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class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6B95A11F" w14:textId="77777777" w:rsidR="00EA76C0" w:rsidRDefault="00EA76C0" w:rsidP="00EA76C0">
      <w:pPr>
        <w:pStyle w:val="SourceCode"/>
      </w:pPr>
      <w:r>
        <w:rPr>
          <w:rStyle w:val="VerbatimChar"/>
        </w:rPr>
        <w:t>## [1] "</w:t>
      </w:r>
      <w:proofErr w:type="spellStart"/>
      <w:proofErr w:type="gramStart"/>
      <w:r>
        <w:rPr>
          <w:rStyle w:val="VerbatimChar"/>
        </w:rPr>
        <w:t>data.frame</w:t>
      </w:r>
      <w:proofErr w:type="spellEnd"/>
      <w:proofErr w:type="gramEnd"/>
      <w:r>
        <w:rPr>
          <w:rStyle w:val="VerbatimChar"/>
        </w:rPr>
        <w:t>"</w:t>
      </w:r>
    </w:p>
    <w:p w14:paraId="665316B3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lastRenderedPageBreak/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1C9AB55C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Product Age Gender Education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Usage Fitness Income Miles</w:t>
      </w:r>
      <w:r>
        <w:br/>
      </w:r>
      <w:r>
        <w:rPr>
          <w:rStyle w:val="VerbatimChar"/>
        </w:rPr>
        <w:t>## 1   TM195  18   Male        14        Single     3       4  29562   112</w:t>
      </w:r>
      <w:r>
        <w:br/>
      </w:r>
      <w:r>
        <w:rPr>
          <w:rStyle w:val="VerbatimChar"/>
        </w:rPr>
        <w:t>## 2   TM195  19   Male        15        Single     2       3  31836    75</w:t>
      </w:r>
      <w:r>
        <w:br/>
      </w:r>
      <w:r>
        <w:rPr>
          <w:rStyle w:val="VerbatimChar"/>
        </w:rPr>
        <w:t>## 3   TM195  19 Female        14     Partnered     4       3  30699    66</w:t>
      </w:r>
      <w:r>
        <w:br/>
      </w:r>
      <w:r>
        <w:rPr>
          <w:rStyle w:val="VerbatimChar"/>
        </w:rPr>
        <w:t>## 4   TM195  19   Male        12        Single     3       3  32973    85</w:t>
      </w:r>
      <w:r>
        <w:br/>
      </w:r>
      <w:r>
        <w:rPr>
          <w:rStyle w:val="VerbatimChar"/>
        </w:rPr>
        <w:t>## 5   TM195  20   Male        13     Partnered     4       2  35247    47</w:t>
      </w:r>
      <w:r>
        <w:br/>
      </w:r>
      <w:r>
        <w:rPr>
          <w:rStyle w:val="VerbatimChar"/>
        </w:rPr>
        <w:t>## 6   TM195  20 Female        14     Partnered     3       3  32973    66</w:t>
      </w:r>
    </w:p>
    <w:p w14:paraId="762C4636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tail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</w:p>
    <w:p w14:paraId="1B8E83E0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 Product Age Gender Education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Usage Fitness Income Miles</w:t>
      </w:r>
      <w:r>
        <w:br/>
      </w:r>
      <w:r>
        <w:rPr>
          <w:rStyle w:val="VerbatimChar"/>
        </w:rPr>
        <w:t>## 175   TM798  38   Male        18     Partnered     5       5 104581   150</w:t>
      </w:r>
      <w:r>
        <w:br/>
      </w:r>
      <w:r>
        <w:rPr>
          <w:rStyle w:val="VerbatimChar"/>
        </w:rPr>
        <w:t>## 176   TM798  40   Male        21        Single     6       5  83416   200</w:t>
      </w:r>
      <w:r>
        <w:br/>
      </w:r>
      <w:r>
        <w:rPr>
          <w:rStyle w:val="VerbatimChar"/>
        </w:rPr>
        <w:t>## 177   TM798  42   Male        18        Single     5       4  89641   200</w:t>
      </w:r>
      <w:r>
        <w:br/>
      </w:r>
      <w:r>
        <w:rPr>
          <w:rStyle w:val="VerbatimChar"/>
        </w:rPr>
        <w:t>## 178   TM798  45   Male        16        Single     5       5  90886   160</w:t>
      </w:r>
      <w:r>
        <w:br/>
      </w:r>
      <w:r>
        <w:rPr>
          <w:rStyle w:val="VerbatimChar"/>
        </w:rPr>
        <w:t>## 179   TM798  47   Male        18     Partnered     4       5 104581   120</w:t>
      </w:r>
      <w:r>
        <w:br/>
      </w:r>
      <w:r>
        <w:rPr>
          <w:rStyle w:val="VerbatimChar"/>
        </w:rPr>
        <w:t>## 180   TM798  48   Male        18     Partnered     4       5  95508   180</w:t>
      </w:r>
    </w:p>
    <w:p w14:paraId="4565DE66" w14:textId="77777777" w:rsidR="00EA76C0" w:rsidRDefault="00EA76C0" w:rsidP="00EA76C0">
      <w:pPr>
        <w:pStyle w:val="Heading1"/>
      </w:pPr>
      <w:bookmarkStart w:id="8" w:name="univariate-analysis"/>
      <w:bookmarkEnd w:id="8"/>
      <w:r>
        <w:t>Univariate analysis</w:t>
      </w:r>
    </w:p>
    <w:p w14:paraId="7011C778" w14:textId="77777777" w:rsidR="00EA76C0" w:rsidRDefault="00EA76C0" w:rsidP="00EA76C0">
      <w:pPr>
        <w:pStyle w:val="Heading1"/>
      </w:pPr>
      <w:bookmarkStart w:id="9" w:name="summarycardio_goodsproduct"/>
      <w:bookmarkEnd w:id="9"/>
      <w:proofErr w:type="gramStart"/>
      <w:r>
        <w:t>summary(</w:t>
      </w:r>
      <w:proofErr w:type="spellStart"/>
      <w:proofErr w:type="gramEnd"/>
      <w:r>
        <w:t>Cardio_Goods,Product</w:t>
      </w:r>
      <w:proofErr w:type="spellEnd"/>
      <w:r>
        <w:t>)</w:t>
      </w:r>
    </w:p>
    <w:p w14:paraId="751E2D51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Product</w:t>
      </w:r>
      <w:proofErr w:type="spellEnd"/>
      <w:r>
        <w:rPr>
          <w:rStyle w:val="NormalTok"/>
        </w:rPr>
        <w:t>)</w:t>
      </w:r>
    </w:p>
    <w:p w14:paraId="21BD7DD4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TM195 TM498 TM798 </w:t>
      </w:r>
      <w:r>
        <w:br/>
      </w:r>
      <w:r>
        <w:rPr>
          <w:rStyle w:val="VerbatimChar"/>
        </w:rPr>
        <w:t>##    80    60    40</w:t>
      </w:r>
    </w:p>
    <w:p w14:paraId="7D90FC2A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3E26C268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00   24.00   26.00   28.79   33.00   50.00</w:t>
      </w:r>
    </w:p>
    <w:p w14:paraId="6FFCE007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532B5AFD" w14:textId="5BE95EA7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16936C8B" wp14:editId="57726DC1">
            <wp:extent cx="4616450" cy="3695700"/>
            <wp:effectExtent l="0" t="0" r="0" b="0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E6BDC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>)</w:t>
      </w:r>
    </w:p>
    <w:p w14:paraId="788CA97D" w14:textId="5296E925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30B7D9A1" wp14:editId="003028B9">
            <wp:extent cx="4616450" cy="3695700"/>
            <wp:effectExtent l="0" t="0" r="0" b="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F270E" w14:textId="77777777" w:rsidR="00EA76C0" w:rsidRDefault="00EA76C0" w:rsidP="00EA76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Age</w:t>
      </w:r>
      <w:proofErr w:type="spellEnd"/>
      <w:r>
        <w:rPr>
          <w:rStyle w:val="NormalTok"/>
        </w:rPr>
        <w:t xml:space="preserve">)) </w:t>
      </w:r>
      <w:r>
        <w:rPr>
          <w:rStyle w:val="CommentTok"/>
        </w:rPr>
        <w:t># not sure how its working</w:t>
      </w:r>
    </w:p>
    <w:p w14:paraId="429A2DA9" w14:textId="1FAF0360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1824B3C2" wp14:editId="59BC1644">
            <wp:extent cx="4616450" cy="3695700"/>
            <wp:effectExtent l="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D6839D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</w:p>
    <w:p w14:paraId="5383E1F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Female   Male </w:t>
      </w:r>
      <w:r>
        <w:br/>
      </w:r>
      <w:r>
        <w:rPr>
          <w:rStyle w:val="VerbatimChar"/>
        </w:rPr>
        <w:t>##     76    104</w:t>
      </w:r>
    </w:p>
    <w:p w14:paraId="0581C3D0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Gender</w:t>
      </w:r>
      <w:proofErr w:type="spellEnd"/>
      <w:r>
        <w:rPr>
          <w:rStyle w:val="NormalTok"/>
        </w:rPr>
        <w:t>)</w:t>
      </w:r>
    </w:p>
    <w:p w14:paraId="5E41C3AC" w14:textId="64EFD425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5310CAC7" wp14:editId="6943B125">
            <wp:extent cx="4616450" cy="3695700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C97C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</w:t>
      </w:r>
    </w:p>
    <w:p w14:paraId="445724D3" w14:textId="77777777" w:rsidR="00EA76C0" w:rsidRDefault="00EA76C0" w:rsidP="00EA76C0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12.00   14.00   16.00   15.57   16.00   21.00</w:t>
      </w:r>
    </w:p>
    <w:p w14:paraId="5E2C9EB3" w14:textId="77777777" w:rsidR="00EA76C0" w:rsidRDefault="00EA76C0" w:rsidP="00EA76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Education</w:t>
      </w:r>
      <w:proofErr w:type="spellEnd"/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Education'</w:t>
      </w:r>
      <w:r>
        <w:rPr>
          <w:rStyle w:val="NormalTok"/>
        </w:rPr>
        <w:t>)</w:t>
      </w:r>
    </w:p>
    <w:p w14:paraId="70D11004" w14:textId="64AB4C37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46402210" wp14:editId="0C6A4A26">
            <wp:extent cx="4616450" cy="3695700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60653D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MaritalStatus</w:t>
      </w:r>
      <w:proofErr w:type="spellEnd"/>
      <w:r>
        <w:rPr>
          <w:rStyle w:val="NormalTok"/>
        </w:rPr>
        <w:t>)</w:t>
      </w:r>
    </w:p>
    <w:p w14:paraId="50188B55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Partnered    Single </w:t>
      </w:r>
      <w:r>
        <w:br/>
      </w:r>
      <w:r>
        <w:rPr>
          <w:rStyle w:val="VerbatimChar"/>
        </w:rPr>
        <w:t>##       107        73</w:t>
      </w:r>
    </w:p>
    <w:p w14:paraId="58A6223B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Usage</w:t>
      </w:r>
      <w:proofErr w:type="spellEnd"/>
      <w:r>
        <w:rPr>
          <w:rStyle w:val="NormalTok"/>
        </w:rPr>
        <w:t>)</w:t>
      </w:r>
    </w:p>
    <w:p w14:paraId="787C0FEA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00   3.000   3.000   3.456   4.000   7.000</w:t>
      </w:r>
    </w:p>
    <w:p w14:paraId="4A7B861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Fitness</w:t>
      </w:r>
      <w:proofErr w:type="spellEnd"/>
      <w:r>
        <w:rPr>
          <w:rStyle w:val="NormalTok"/>
        </w:rPr>
        <w:t>)</w:t>
      </w:r>
    </w:p>
    <w:p w14:paraId="7FD3BA0D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.000   3.000   3.000   3.311   4.000   5.000</w:t>
      </w:r>
    </w:p>
    <w:p w14:paraId="78959089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</w:p>
    <w:p w14:paraId="1CD6D5E0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9562   44059   50597   53720   </w:t>
      </w:r>
      <w:proofErr w:type="gramStart"/>
      <w:r>
        <w:rPr>
          <w:rStyle w:val="VerbatimChar"/>
        </w:rPr>
        <w:t>58668  104581</w:t>
      </w:r>
      <w:proofErr w:type="gramEnd"/>
    </w:p>
    <w:p w14:paraId="78D7C0D2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Miles</w:t>
      </w:r>
      <w:proofErr w:type="spellEnd"/>
      <w:r>
        <w:rPr>
          <w:rStyle w:val="NormalTok"/>
        </w:rPr>
        <w:t>)</w:t>
      </w:r>
    </w:p>
    <w:p w14:paraId="080D3F50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1.0    66.0    94.0   103.2   114.8   360.0</w:t>
      </w:r>
    </w:p>
    <w:p w14:paraId="7F429FD3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</w:t>
      </w:r>
    </w:p>
    <w:p w14:paraId="39FA5199" w14:textId="4CFDD5F0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25679DA0" wp14:editId="0FF88B1F">
            <wp:extent cx="4616450" cy="3695700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91C71" w14:textId="77777777" w:rsidR="00EA76C0" w:rsidRDefault="00EA76C0" w:rsidP="00EA76C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gramStart"/>
      <w:r>
        <w:rPr>
          <w:rStyle w:val="KeywordTok"/>
        </w:rPr>
        <w:t>densit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r>
        <w:rPr>
          <w:rStyle w:val="OperatorTok"/>
        </w:rPr>
        <w:t>$</w:t>
      </w:r>
      <w:r>
        <w:rPr>
          <w:rStyle w:val="NormalTok"/>
        </w:rPr>
        <w:t>Income</w:t>
      </w:r>
      <w:proofErr w:type="spellEnd"/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05650E4B" w14:textId="329FF683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1316C67D" wp14:editId="6ED9BFCC">
            <wp:extent cx="4616450" cy="3695700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214A9" w14:textId="77777777" w:rsidR="00EA76C0" w:rsidRDefault="00EA76C0" w:rsidP="00EA76C0">
      <w:pPr>
        <w:pStyle w:val="Heading2"/>
      </w:pPr>
      <w:bookmarkStart w:id="10" w:name="using-tblyr-librabry"/>
      <w:bookmarkEnd w:id="10"/>
      <w:r>
        <w:lastRenderedPageBreak/>
        <w:t xml:space="preserve">using </w:t>
      </w:r>
      <w:proofErr w:type="spellStart"/>
      <w:r>
        <w:t>tblyr</w:t>
      </w:r>
      <w:proofErr w:type="spellEnd"/>
      <w:r>
        <w:t xml:space="preserve"> </w:t>
      </w:r>
      <w:proofErr w:type="spellStart"/>
      <w:r>
        <w:t>librabry</w:t>
      </w:r>
      <w:proofErr w:type="spellEnd"/>
    </w:p>
    <w:p w14:paraId="4C3F60D3" w14:textId="77777777" w:rsidR="00EA76C0" w:rsidRDefault="00EA76C0" w:rsidP="00EA76C0">
      <w:pPr>
        <w:pStyle w:val="Heading1"/>
      </w:pPr>
      <w:bookmarkStart w:id="11" w:name="convert-to-local-data-frame"/>
      <w:bookmarkEnd w:id="11"/>
      <w:r>
        <w:t>convert to local data frame</w:t>
      </w:r>
    </w:p>
    <w:p w14:paraId="367258CB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bl_</w:t>
      </w:r>
      <w:proofErr w:type="gramStart"/>
      <w:r>
        <w:rPr>
          <w:rStyle w:val="KeywordTok"/>
        </w:rPr>
        <w:t>df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ardio_Goods_tbl</w:t>
      </w:r>
      <w:proofErr w:type="spellEnd"/>
    </w:p>
    <w:p w14:paraId="5BC52AED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80 x 9</w:t>
      </w:r>
      <w:r>
        <w:br/>
      </w:r>
      <w:r>
        <w:rPr>
          <w:rStyle w:val="VerbatimChar"/>
        </w:rPr>
        <w:t xml:space="preserve">##    Product   Age Gender Education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Usage Fitness Income Mil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&lt;int&gt;   &lt;int&gt;  &lt;int&gt; &lt;int&gt;</w:t>
      </w:r>
      <w:r>
        <w:br/>
      </w:r>
      <w:r>
        <w:rPr>
          <w:rStyle w:val="VerbatimChar"/>
        </w:rPr>
        <w:t>##  1 TM195      18 Male          14 Single            3       4  29562   112</w:t>
      </w:r>
      <w:r>
        <w:br/>
      </w:r>
      <w:r>
        <w:rPr>
          <w:rStyle w:val="VerbatimChar"/>
        </w:rPr>
        <w:t>##  2 TM195      19 Male          15 Single            2       3  31836    75</w:t>
      </w:r>
      <w:r>
        <w:br/>
      </w:r>
      <w:r>
        <w:rPr>
          <w:rStyle w:val="VerbatimChar"/>
        </w:rPr>
        <w:t>##  3 TM195      19 Female        14 Partnered         4       3  30699    66</w:t>
      </w:r>
      <w:r>
        <w:br/>
      </w:r>
      <w:r>
        <w:rPr>
          <w:rStyle w:val="VerbatimChar"/>
        </w:rPr>
        <w:t>##  4 TM195      19 Male          12 Single            3       3  32973    85</w:t>
      </w:r>
      <w:r>
        <w:br/>
      </w:r>
      <w:r>
        <w:rPr>
          <w:rStyle w:val="VerbatimChar"/>
        </w:rPr>
        <w:t>##  5 TM195      20 Male          13 Partnered         4       2  35247    47</w:t>
      </w:r>
      <w:r>
        <w:br/>
      </w:r>
      <w:r>
        <w:rPr>
          <w:rStyle w:val="VerbatimChar"/>
        </w:rPr>
        <w:t>##  6 TM195      20 Female        14 Partnered         3       3  32973    66</w:t>
      </w:r>
      <w:r>
        <w:br/>
      </w:r>
      <w:r>
        <w:rPr>
          <w:rStyle w:val="VerbatimChar"/>
        </w:rPr>
        <w:t>##  7 TM195      21 Female        14 Partnered         3       3  35247    75</w:t>
      </w:r>
      <w:r>
        <w:br/>
      </w:r>
      <w:r>
        <w:rPr>
          <w:rStyle w:val="VerbatimChar"/>
        </w:rPr>
        <w:t>##  8 TM195      21 Male          13 Single            3       3  32973    85</w:t>
      </w:r>
      <w:r>
        <w:br/>
      </w:r>
      <w:r>
        <w:rPr>
          <w:rStyle w:val="VerbatimChar"/>
        </w:rPr>
        <w:t>##  9 TM195      21 Male          15 Single            5       4  35247   141</w:t>
      </w:r>
      <w:r>
        <w:br/>
      </w:r>
      <w:r>
        <w:rPr>
          <w:rStyle w:val="VerbatimChar"/>
        </w:rPr>
        <w:t>## 10 TM195      21 Female        15 Partnered         2       3  37521    85</w:t>
      </w:r>
      <w:r>
        <w:br/>
      </w:r>
      <w:r>
        <w:rPr>
          <w:rStyle w:val="VerbatimChar"/>
        </w:rPr>
        <w:t>## # ... with 170 more rows</w:t>
      </w:r>
    </w:p>
    <w:p w14:paraId="360CB55E" w14:textId="77777777" w:rsidR="00EA76C0" w:rsidRDefault="00EA76C0" w:rsidP="00EA76C0">
      <w:pPr>
        <w:pStyle w:val="SourceCode"/>
      </w:pPr>
      <w:r>
        <w:rPr>
          <w:rStyle w:val="CommentTok"/>
        </w:rPr>
        <w:t xml:space="preserve">#Bivariate analysis </w:t>
      </w:r>
      <w:r>
        <w:br/>
      </w:r>
      <w:r>
        <w:rPr>
          <w:rStyle w:val="CommentTok"/>
        </w:rPr>
        <w:t xml:space="preserve">#filter on some condition </w:t>
      </w:r>
      <w:r>
        <w:br/>
      </w:r>
      <w:proofErr w:type="gramStart"/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Product</w:t>
      </w:r>
      <w:proofErr w:type="spellEnd"/>
      <w:r>
        <w:rPr>
          <w:rStyle w:val="OperatorTok"/>
        </w:rPr>
        <w:t>==</w:t>
      </w:r>
      <w:r>
        <w:rPr>
          <w:rStyle w:val="StringTok"/>
        </w:rPr>
        <w:t>'TM195'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Gender</w:t>
      </w:r>
      <w:r>
        <w:rPr>
          <w:rStyle w:val="OperatorTok"/>
        </w:rPr>
        <w:t>==</w:t>
      </w:r>
      <w:r>
        <w:rPr>
          <w:rStyle w:val="StringTok"/>
        </w:rPr>
        <w:t>'Male'</w:t>
      </w:r>
      <w:r>
        <w:rPr>
          <w:rStyle w:val="NormalTok"/>
        </w:rPr>
        <w:t>)</w:t>
      </w:r>
    </w:p>
    <w:p w14:paraId="2096A6E0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0 x 9</w:t>
      </w:r>
      <w:r>
        <w:br/>
      </w:r>
      <w:r>
        <w:rPr>
          <w:rStyle w:val="VerbatimChar"/>
        </w:rPr>
        <w:t xml:space="preserve">##    Product   Age Gender Education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Usage Fitness Income Mil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&lt;int&gt;   &lt;int&gt;  &lt;int&gt; &lt;int&gt;</w:t>
      </w:r>
      <w:r>
        <w:br/>
      </w:r>
      <w:r>
        <w:rPr>
          <w:rStyle w:val="VerbatimChar"/>
        </w:rPr>
        <w:t>##  1 TM195      18 Male          14 Single            3       4  29562   112</w:t>
      </w:r>
      <w:r>
        <w:br/>
      </w:r>
      <w:r>
        <w:rPr>
          <w:rStyle w:val="VerbatimChar"/>
        </w:rPr>
        <w:t>##  2 TM195      19 Male          15 Single            2       3  31836    75</w:t>
      </w:r>
      <w:r>
        <w:br/>
      </w:r>
      <w:r>
        <w:rPr>
          <w:rStyle w:val="VerbatimChar"/>
        </w:rPr>
        <w:t>##  3 TM195      19 Male          12 Single            3       3  32973    85</w:t>
      </w:r>
      <w:r>
        <w:br/>
      </w:r>
      <w:r>
        <w:rPr>
          <w:rStyle w:val="VerbatimChar"/>
        </w:rPr>
        <w:t>##  4 TM195      20 Male          13 Partnered         4       2  35247    47</w:t>
      </w:r>
      <w:r>
        <w:br/>
      </w:r>
      <w:r>
        <w:rPr>
          <w:rStyle w:val="VerbatimChar"/>
        </w:rPr>
        <w:t>##  5 TM195      21 Male          13 Single            3       3  32973    85</w:t>
      </w:r>
      <w:r>
        <w:br/>
      </w:r>
      <w:r>
        <w:rPr>
          <w:rStyle w:val="VerbatimChar"/>
        </w:rPr>
        <w:t xml:space="preserve">##  6 TM195      21 Male          15 Single            5       4  35247   </w:t>
      </w:r>
      <w:r>
        <w:rPr>
          <w:rStyle w:val="VerbatimChar"/>
        </w:rPr>
        <w:lastRenderedPageBreak/>
        <w:t>141</w:t>
      </w:r>
      <w:r>
        <w:br/>
      </w:r>
      <w:r>
        <w:rPr>
          <w:rStyle w:val="VerbatimChar"/>
        </w:rPr>
        <w:t>##  7 TM195      22 Male          14 Single            3       3  36384    85</w:t>
      </w:r>
      <w:r>
        <w:br/>
      </w:r>
      <w:r>
        <w:rPr>
          <w:rStyle w:val="VerbatimChar"/>
        </w:rPr>
        <w:t>##  8 TM195      23 Male          16 Partnered         3       1  38658    47</w:t>
      </w:r>
      <w:r>
        <w:br/>
      </w:r>
      <w:r>
        <w:rPr>
          <w:rStyle w:val="VerbatimChar"/>
        </w:rPr>
        <w:t>##  9 TM195      23 Male          16 Partnered         3       3  40932    75</w:t>
      </w:r>
      <w:r>
        <w:br/>
      </w:r>
      <w:r>
        <w:rPr>
          <w:rStyle w:val="VerbatimChar"/>
        </w:rPr>
        <w:t>## 10 TM195      23 Male          16 Partnered         4       3  39795    94</w:t>
      </w:r>
      <w:r>
        <w:br/>
      </w:r>
      <w:r>
        <w:rPr>
          <w:rStyle w:val="VerbatimChar"/>
        </w:rPr>
        <w:t>## # ... with 30 more rows</w:t>
      </w:r>
    </w:p>
    <w:p w14:paraId="4E8C9D0A" w14:textId="77777777" w:rsidR="00EA76C0" w:rsidRDefault="00EA76C0" w:rsidP="00EA76C0">
      <w:pPr>
        <w:pStyle w:val="SourceCode"/>
      </w:pPr>
      <w:r>
        <w:rPr>
          <w:rStyle w:val="CommentTok"/>
        </w:rPr>
        <w:t xml:space="preserve">#select few columns </w:t>
      </w:r>
      <w:r>
        <w:br/>
      </w:r>
      <w:proofErr w:type="gramStart"/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,  </w:t>
      </w:r>
      <w:proofErr w:type="spellStart"/>
      <w:r>
        <w:rPr>
          <w:rStyle w:val="NormalTok"/>
        </w:rPr>
        <w:t>Age,Gender,Usage</w:t>
      </w:r>
      <w:proofErr w:type="spellEnd"/>
      <w:r>
        <w:rPr>
          <w:rStyle w:val="NormalTok"/>
        </w:rPr>
        <w:t>)</w:t>
      </w:r>
    </w:p>
    <w:p w14:paraId="03717548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80 x 3</w:t>
      </w:r>
      <w:r>
        <w:br/>
      </w:r>
      <w:r>
        <w:rPr>
          <w:rStyle w:val="VerbatimChar"/>
        </w:rPr>
        <w:t>##      Age Gender Usage</w:t>
      </w:r>
      <w:r>
        <w:br/>
      </w:r>
      <w:r>
        <w:rPr>
          <w:rStyle w:val="VerbatimChar"/>
        </w:rPr>
        <w:t>## 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&lt;int&gt;</w:t>
      </w:r>
      <w:r>
        <w:br/>
      </w:r>
      <w:r>
        <w:rPr>
          <w:rStyle w:val="VerbatimChar"/>
        </w:rPr>
        <w:t>##  1    18 Male       3</w:t>
      </w:r>
      <w:r>
        <w:br/>
      </w:r>
      <w:r>
        <w:rPr>
          <w:rStyle w:val="VerbatimChar"/>
        </w:rPr>
        <w:t>##  2    19 Male       2</w:t>
      </w:r>
      <w:r>
        <w:br/>
      </w:r>
      <w:r>
        <w:rPr>
          <w:rStyle w:val="VerbatimChar"/>
        </w:rPr>
        <w:t>##  3    19 Female     4</w:t>
      </w:r>
      <w:r>
        <w:br/>
      </w:r>
      <w:r>
        <w:rPr>
          <w:rStyle w:val="VerbatimChar"/>
        </w:rPr>
        <w:t>##  4    19 Male       3</w:t>
      </w:r>
      <w:r>
        <w:br/>
      </w:r>
      <w:r>
        <w:rPr>
          <w:rStyle w:val="VerbatimChar"/>
        </w:rPr>
        <w:t>##  5    20 Male       4</w:t>
      </w:r>
      <w:r>
        <w:br/>
      </w:r>
      <w:r>
        <w:rPr>
          <w:rStyle w:val="VerbatimChar"/>
        </w:rPr>
        <w:t>##  6    20 Female     3</w:t>
      </w:r>
      <w:r>
        <w:br/>
      </w:r>
      <w:r>
        <w:rPr>
          <w:rStyle w:val="VerbatimChar"/>
        </w:rPr>
        <w:t>##  7    21 Female     3</w:t>
      </w:r>
      <w:r>
        <w:br/>
      </w:r>
      <w:r>
        <w:rPr>
          <w:rStyle w:val="VerbatimChar"/>
        </w:rPr>
        <w:t>##  8    21 Male       3</w:t>
      </w:r>
      <w:r>
        <w:br/>
      </w:r>
      <w:r>
        <w:rPr>
          <w:rStyle w:val="VerbatimChar"/>
        </w:rPr>
        <w:t>##  9    21 Male       5</w:t>
      </w:r>
      <w:r>
        <w:br/>
      </w:r>
      <w:r>
        <w:rPr>
          <w:rStyle w:val="VerbatimChar"/>
        </w:rPr>
        <w:t>## 10    21 Female     2</w:t>
      </w:r>
      <w:r>
        <w:br/>
      </w:r>
      <w:r>
        <w:rPr>
          <w:rStyle w:val="VerbatimChar"/>
        </w:rPr>
        <w:t>## # ... with 170 more rows</w:t>
      </w:r>
    </w:p>
    <w:p w14:paraId="32AD0D2B" w14:textId="77777777" w:rsidR="00EA76C0" w:rsidRDefault="00EA76C0" w:rsidP="00EA76C0">
      <w:pPr>
        <w:pStyle w:val="SourceCode"/>
      </w:pPr>
      <w:r>
        <w:rPr>
          <w:rStyle w:val="CommentTok"/>
        </w:rPr>
        <w:t xml:space="preserve">#chaining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Age,Gender</w:t>
      </w:r>
      <w:proofErr w:type="spellEnd"/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>)</w:t>
      </w:r>
    </w:p>
    <w:p w14:paraId="33DF056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2 x 2</w:t>
      </w:r>
      <w:r>
        <w:br/>
      </w:r>
      <w:r>
        <w:rPr>
          <w:rStyle w:val="VerbatimChar"/>
        </w:rPr>
        <w:t>##      Age Gender</w:t>
      </w:r>
      <w:r>
        <w:br/>
      </w:r>
      <w:r>
        <w:rPr>
          <w:rStyle w:val="VerbatimChar"/>
        </w:rPr>
        <w:t>##    &lt;int&gt;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 xml:space="preserve">&gt;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  41 Male  </w:t>
      </w:r>
      <w:r>
        <w:br/>
      </w:r>
      <w:r>
        <w:rPr>
          <w:rStyle w:val="VerbatimChar"/>
        </w:rPr>
        <w:t xml:space="preserve">##  2    43 Male  </w:t>
      </w:r>
      <w:r>
        <w:br/>
      </w:r>
      <w:r>
        <w:rPr>
          <w:rStyle w:val="VerbatimChar"/>
        </w:rPr>
        <w:t>##  3    44 Female</w:t>
      </w:r>
      <w:r>
        <w:br/>
      </w:r>
      <w:r>
        <w:rPr>
          <w:rStyle w:val="VerbatimChar"/>
        </w:rPr>
        <w:t>##  4    46 Female</w:t>
      </w:r>
      <w:r>
        <w:br/>
      </w:r>
      <w:r>
        <w:rPr>
          <w:rStyle w:val="VerbatimChar"/>
        </w:rPr>
        <w:t xml:space="preserve">##  5    47 Male  </w:t>
      </w:r>
      <w:r>
        <w:br/>
      </w:r>
      <w:r>
        <w:rPr>
          <w:rStyle w:val="VerbatimChar"/>
        </w:rPr>
        <w:t>##  6    50 Female</w:t>
      </w:r>
      <w:r>
        <w:br/>
      </w:r>
      <w:r>
        <w:rPr>
          <w:rStyle w:val="VerbatimChar"/>
        </w:rPr>
        <w:t xml:space="preserve">##  7    45 Male  </w:t>
      </w:r>
      <w:r>
        <w:br/>
      </w:r>
      <w:r>
        <w:rPr>
          <w:rStyle w:val="VerbatimChar"/>
        </w:rPr>
        <w:t xml:space="preserve">##  8    48 Male  </w:t>
      </w:r>
      <w:r>
        <w:br/>
      </w:r>
      <w:r>
        <w:rPr>
          <w:rStyle w:val="VerbatimChar"/>
        </w:rPr>
        <w:t xml:space="preserve">##  9    42 Male  </w:t>
      </w:r>
      <w:r>
        <w:br/>
      </w:r>
      <w:r>
        <w:rPr>
          <w:rStyle w:val="VerbatimChar"/>
        </w:rPr>
        <w:t xml:space="preserve">## 10    45 Male  </w:t>
      </w:r>
      <w:r>
        <w:br/>
      </w:r>
      <w:r>
        <w:rPr>
          <w:rStyle w:val="VerbatimChar"/>
        </w:rPr>
        <w:t xml:space="preserve">## 11    47 Male  </w:t>
      </w:r>
      <w:r>
        <w:br/>
      </w:r>
      <w:r>
        <w:rPr>
          <w:rStyle w:val="VerbatimChar"/>
        </w:rPr>
        <w:t>## 12    48 Male</w:t>
      </w:r>
    </w:p>
    <w:p w14:paraId="0DE052DC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age for each product user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ge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ge))</w:t>
      </w:r>
    </w:p>
    <w:p w14:paraId="71D78C19" w14:textId="77777777" w:rsidR="00EA76C0" w:rsidRDefault="00EA76C0" w:rsidP="00EA76C0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Age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28.6</w:t>
      </w:r>
      <w:r>
        <w:br/>
      </w:r>
      <w:r>
        <w:rPr>
          <w:rStyle w:val="VerbatimChar"/>
        </w:rPr>
        <w:t>## 2 TM498       28.9</w:t>
      </w:r>
      <w:r>
        <w:br/>
      </w:r>
      <w:r>
        <w:rPr>
          <w:rStyle w:val="VerbatimChar"/>
        </w:rPr>
        <w:t>## 3 TM798       29.1</w:t>
      </w:r>
    </w:p>
    <w:p w14:paraId="7526948A" w14:textId="77777777" w:rsidR="00EA76C0" w:rsidRDefault="00EA76C0" w:rsidP="00EA76C0">
      <w:pPr>
        <w:pStyle w:val="SourceCode"/>
      </w:pPr>
      <w:r>
        <w:rPr>
          <w:rStyle w:val="CommentTok"/>
        </w:rPr>
        <w:t># Mean Usage for each product -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Usage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age))</w:t>
      </w:r>
    </w:p>
    <w:p w14:paraId="641D5CE7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Usage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  3.09</w:t>
      </w:r>
      <w:r>
        <w:br/>
      </w:r>
      <w:r>
        <w:rPr>
          <w:rStyle w:val="VerbatimChar"/>
        </w:rPr>
        <w:t>## 2 TM498         3.07</w:t>
      </w:r>
      <w:r>
        <w:br/>
      </w:r>
      <w:r>
        <w:rPr>
          <w:rStyle w:val="VerbatimChar"/>
        </w:rPr>
        <w:t>## 3 TM798         4.78</w:t>
      </w:r>
    </w:p>
    <w:p w14:paraId="558203FA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Fitness level for each product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itnes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tness))</w:t>
      </w:r>
    </w:p>
    <w:p w14:paraId="77DF6389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Fitnes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    2.96</w:t>
      </w:r>
      <w:r>
        <w:br/>
      </w:r>
      <w:r>
        <w:rPr>
          <w:rStyle w:val="VerbatimChar"/>
        </w:rPr>
        <w:t xml:space="preserve">## 2 TM498           2.9 </w:t>
      </w:r>
      <w:r>
        <w:br/>
      </w:r>
      <w:r>
        <w:rPr>
          <w:rStyle w:val="VerbatimChar"/>
        </w:rPr>
        <w:t>## 3 TM798           4.62</w:t>
      </w:r>
    </w:p>
    <w:p w14:paraId="4FFA772E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</w:t>
      </w:r>
      <w:proofErr w:type="spellStart"/>
      <w:proofErr w:type="gramStart"/>
      <w:r>
        <w:rPr>
          <w:rStyle w:val="CommentTok"/>
        </w:rPr>
        <w:t>INcome</w:t>
      </w:r>
      <w:proofErr w:type="spellEnd"/>
      <w:r>
        <w:rPr>
          <w:rStyle w:val="CommentTok"/>
        </w:rPr>
        <w:t xml:space="preserve">  level</w:t>
      </w:r>
      <w:proofErr w:type="gramEnd"/>
      <w:r>
        <w:rPr>
          <w:rStyle w:val="CommentTok"/>
        </w:rPr>
        <w:t xml:space="preserve"> for each product us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Income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come))</w:t>
      </w:r>
    </w:p>
    <w:p w14:paraId="56BAF5A7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Income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 46418.</w:t>
      </w:r>
      <w:r>
        <w:br/>
      </w:r>
      <w:r>
        <w:rPr>
          <w:rStyle w:val="VerbatimChar"/>
        </w:rPr>
        <w:t>## 2 TM498        48974.</w:t>
      </w:r>
      <w:r>
        <w:br/>
      </w:r>
      <w:r>
        <w:rPr>
          <w:rStyle w:val="VerbatimChar"/>
        </w:rPr>
        <w:t>## 3 TM798        75442.</w:t>
      </w:r>
    </w:p>
    <w:p w14:paraId="5D6EEE9E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</w:t>
      </w:r>
      <w:proofErr w:type="gramStart"/>
      <w:r>
        <w:rPr>
          <w:rStyle w:val="CommentTok"/>
        </w:rPr>
        <w:t>Education  level</w:t>
      </w:r>
      <w:proofErr w:type="gramEnd"/>
      <w:r>
        <w:rPr>
          <w:rStyle w:val="CommentTok"/>
        </w:rPr>
        <w:t xml:space="preserve"> for each product us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Edu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ducation))</w:t>
      </w:r>
    </w:p>
    <w:p w14:paraId="03C51345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Edu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15.0</w:t>
      </w:r>
      <w:r>
        <w:br/>
      </w:r>
      <w:r>
        <w:rPr>
          <w:rStyle w:val="VerbatimChar"/>
        </w:rPr>
        <w:t>## 2 TM498       15.1</w:t>
      </w:r>
      <w:r>
        <w:br/>
      </w:r>
      <w:r>
        <w:rPr>
          <w:rStyle w:val="VerbatimChar"/>
        </w:rPr>
        <w:t>## 3 TM798       17.3</w:t>
      </w:r>
    </w:p>
    <w:p w14:paraId="3A80F8D0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lastRenderedPageBreak/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les))</w:t>
      </w:r>
    </w:p>
    <w:p w14:paraId="00D606A1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  82.8</w:t>
      </w:r>
      <w:r>
        <w:br/>
      </w:r>
      <w:r>
        <w:rPr>
          <w:rStyle w:val="VerbatimChar"/>
        </w:rPr>
        <w:t>## 2 TM498         87.9</w:t>
      </w:r>
      <w:r>
        <w:br/>
      </w:r>
      <w:r>
        <w:rPr>
          <w:rStyle w:val="VerbatimChar"/>
        </w:rPr>
        <w:t>## 3 TM798        167.</w:t>
      </w:r>
    </w:p>
    <w:p w14:paraId="2DC8F168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age level for each gender 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itnes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ge))</w:t>
      </w:r>
    </w:p>
    <w:p w14:paraId="10E1EEFD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Fitnes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      28.6</w:t>
      </w:r>
      <w:r>
        <w:br/>
      </w:r>
      <w:r>
        <w:rPr>
          <w:rStyle w:val="VerbatimChar"/>
        </w:rPr>
        <w:t>## 2 Male           29.0</w:t>
      </w:r>
    </w:p>
    <w:p w14:paraId="469A1479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</w:t>
      </w:r>
      <w:proofErr w:type="gramStart"/>
      <w:r>
        <w:rPr>
          <w:rStyle w:val="CommentTok"/>
        </w:rPr>
        <w:t>usage  level</w:t>
      </w:r>
      <w:proofErr w:type="gramEnd"/>
      <w:r>
        <w:rPr>
          <w:rStyle w:val="CommentTok"/>
        </w:rPr>
        <w:t xml:space="preserve"> for each gend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Usage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age))</w:t>
      </w:r>
    </w:p>
    <w:p w14:paraId="20103CC4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Usage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    3.18</w:t>
      </w:r>
      <w:r>
        <w:br/>
      </w:r>
      <w:r>
        <w:rPr>
          <w:rStyle w:val="VerbatimChar"/>
        </w:rPr>
        <w:t>## 2 Male         3.65</w:t>
      </w:r>
    </w:p>
    <w:p w14:paraId="29F7DC0F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</w:t>
      </w:r>
      <w:proofErr w:type="gramStart"/>
      <w:r>
        <w:rPr>
          <w:rStyle w:val="CommentTok"/>
        </w:rPr>
        <w:t>Income  level</w:t>
      </w:r>
      <w:proofErr w:type="gramEnd"/>
      <w:r>
        <w:rPr>
          <w:rStyle w:val="CommentTok"/>
        </w:rPr>
        <w:t xml:space="preserve"> for each gend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Inc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come))</w:t>
      </w:r>
    </w:p>
    <w:p w14:paraId="24C1EF69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Inc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49829.</w:t>
      </w:r>
      <w:r>
        <w:br/>
      </w:r>
      <w:r>
        <w:rPr>
          <w:rStyle w:val="VerbatimChar"/>
        </w:rPr>
        <w:t>## 2 Male     56563.</w:t>
      </w:r>
    </w:p>
    <w:p w14:paraId="3F0A5F51" w14:textId="77777777" w:rsidR="00EA76C0" w:rsidRDefault="00EA76C0" w:rsidP="00EA76C0">
      <w:pPr>
        <w:pStyle w:val="SourceCode"/>
      </w:pPr>
      <w:r>
        <w:rPr>
          <w:rStyle w:val="CommentTok"/>
        </w:rPr>
        <w:t xml:space="preserve"># Mean </w:t>
      </w:r>
      <w:proofErr w:type="gramStart"/>
      <w:r>
        <w:rPr>
          <w:rStyle w:val="CommentTok"/>
        </w:rPr>
        <w:t>fitness  level</w:t>
      </w:r>
      <w:proofErr w:type="gramEnd"/>
      <w:r>
        <w:rPr>
          <w:rStyle w:val="CommentTok"/>
        </w:rPr>
        <w:t xml:space="preserve"> for each gend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it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age))</w:t>
      </w:r>
    </w:p>
    <w:p w14:paraId="0BF78DE8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2</w:t>
      </w:r>
      <w:r>
        <w:br/>
      </w:r>
      <w:r>
        <w:rPr>
          <w:rStyle w:val="VerbatimChar"/>
        </w:rPr>
        <w:t xml:space="preserve">##   Product </w:t>
      </w:r>
      <w:proofErr w:type="spellStart"/>
      <w:r>
        <w:rPr>
          <w:rStyle w:val="VerbatimChar"/>
        </w:rPr>
        <w:t>Fit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M195       3.09</w:t>
      </w:r>
      <w:r>
        <w:br/>
      </w:r>
      <w:r>
        <w:rPr>
          <w:rStyle w:val="VerbatimChar"/>
        </w:rPr>
        <w:t>## 2 TM498       3.07</w:t>
      </w:r>
      <w:r>
        <w:br/>
      </w:r>
      <w:r>
        <w:rPr>
          <w:rStyle w:val="VerbatimChar"/>
        </w:rPr>
        <w:t>## 3 TM798       4.78</w:t>
      </w:r>
    </w:p>
    <w:p w14:paraId="330BAAD7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lastRenderedPageBreak/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Fit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tness))</w:t>
      </w:r>
    </w:p>
    <w:p w14:paraId="61A5BE5D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Fit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  3.03</w:t>
      </w:r>
      <w:r>
        <w:br/>
      </w:r>
      <w:r>
        <w:rPr>
          <w:rStyle w:val="VerbatimChar"/>
        </w:rPr>
        <w:t>## 2 Male       3.52</w:t>
      </w:r>
    </w:p>
    <w:p w14:paraId="2E84E1D5" w14:textId="77777777" w:rsidR="00EA76C0" w:rsidRDefault="00EA76C0" w:rsidP="00EA76C0">
      <w:pPr>
        <w:pStyle w:val="SourceCode"/>
      </w:pPr>
      <w:r>
        <w:rPr>
          <w:rStyle w:val="CommentTok"/>
        </w:rPr>
        <w:t># Mean Miles   level for each gender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les))</w:t>
      </w:r>
    </w:p>
    <w:p w14:paraId="3AD87F5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Gender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Female       90.0</w:t>
      </w:r>
      <w:r>
        <w:br/>
      </w:r>
      <w:r>
        <w:rPr>
          <w:rStyle w:val="VerbatimChar"/>
        </w:rPr>
        <w:t>## 2 Male        113.</w:t>
      </w:r>
    </w:p>
    <w:p w14:paraId="1E9B34EF" w14:textId="77777777" w:rsidR="00EA76C0" w:rsidRDefault="00EA76C0" w:rsidP="00EA76C0">
      <w:pPr>
        <w:pStyle w:val="SourceCode"/>
      </w:pPr>
      <w:r>
        <w:rPr>
          <w:rStyle w:val="CommentTok"/>
        </w:rPr>
        <w:t xml:space="preserve">#Fitness mean per marital status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Fitness))</w:t>
      </w:r>
    </w:p>
    <w:p w14:paraId="434A6AF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Partnered           3.27</w:t>
      </w:r>
      <w:r>
        <w:br/>
      </w:r>
      <w:r>
        <w:rPr>
          <w:rStyle w:val="VerbatimChar"/>
        </w:rPr>
        <w:t>## 2 Single              3.37</w:t>
      </w:r>
    </w:p>
    <w:p w14:paraId="18F79EFE" w14:textId="77777777" w:rsidR="00EA76C0" w:rsidRDefault="00EA76C0" w:rsidP="00EA76C0">
      <w:pPr>
        <w:pStyle w:val="Heading1"/>
      </w:pPr>
      <w:bookmarkStart w:id="12" w:name="income-mean-per-marital-status"/>
      <w:bookmarkEnd w:id="12"/>
      <w:proofErr w:type="spellStart"/>
      <w:r>
        <w:t>INcome</w:t>
      </w:r>
      <w:proofErr w:type="spellEnd"/>
      <w:r>
        <w:t xml:space="preserve"> </w:t>
      </w:r>
      <w:proofErr w:type="gramStart"/>
      <w:r>
        <w:t>mean</w:t>
      </w:r>
      <w:proofErr w:type="gramEnd"/>
      <w:r>
        <w:t xml:space="preserve"> per marital status</w:t>
      </w:r>
    </w:p>
    <w:p w14:paraId="6E9B2E64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come))</w:t>
      </w:r>
    </w:p>
    <w:p w14:paraId="524FB467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Partnered         55763 </w:t>
      </w:r>
      <w:r>
        <w:br/>
      </w:r>
      <w:r>
        <w:rPr>
          <w:rStyle w:val="VerbatimChar"/>
        </w:rPr>
        <w:t>## 2 Single            50724.</w:t>
      </w:r>
    </w:p>
    <w:p w14:paraId="56C8B9D8" w14:textId="77777777" w:rsidR="00EA76C0" w:rsidRDefault="00EA76C0" w:rsidP="00EA76C0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Uage</w:t>
      </w:r>
      <w:proofErr w:type="spellEnd"/>
      <w:r>
        <w:rPr>
          <w:rStyle w:val="CommentTok"/>
        </w:rPr>
        <w:t xml:space="preserve"> mean per marital status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Usage))</w:t>
      </w:r>
    </w:p>
    <w:p w14:paraId="6D8E78EB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Partnered           3.45</w:t>
      </w:r>
      <w:r>
        <w:br/>
      </w:r>
      <w:r>
        <w:rPr>
          <w:rStyle w:val="VerbatimChar"/>
        </w:rPr>
        <w:t>## 2 Single              3.47</w:t>
      </w:r>
    </w:p>
    <w:p w14:paraId="0DC1CD54" w14:textId="77777777" w:rsidR="00EA76C0" w:rsidRDefault="00EA76C0" w:rsidP="00EA76C0">
      <w:pPr>
        <w:pStyle w:val="SourceCode"/>
      </w:pPr>
      <w:r>
        <w:rPr>
          <w:rStyle w:val="CommentTok"/>
        </w:rPr>
        <w:lastRenderedPageBreak/>
        <w:t xml:space="preserve">#Miles mean per marital status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Miles_mea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les))</w:t>
      </w:r>
    </w:p>
    <w:p w14:paraId="5EEED007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iles_mean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Partnered           104.</w:t>
      </w:r>
      <w:r>
        <w:br/>
      </w:r>
      <w:r>
        <w:rPr>
          <w:rStyle w:val="VerbatimChar"/>
        </w:rPr>
        <w:t>## 2 Single              102.</w:t>
      </w:r>
    </w:p>
    <w:p w14:paraId="0AAF8572" w14:textId="77777777" w:rsidR="00EA76C0" w:rsidRDefault="00EA76C0" w:rsidP="00EA76C0">
      <w:pPr>
        <w:pStyle w:val="Heading1"/>
      </w:pPr>
      <w:bookmarkStart w:id="13" w:name="edu-mean-per-marital-status"/>
      <w:bookmarkEnd w:id="13"/>
      <w:r>
        <w:t xml:space="preserve">Edu </w:t>
      </w:r>
      <w:proofErr w:type="gramStart"/>
      <w:r>
        <w:t>mean</w:t>
      </w:r>
      <w:proofErr w:type="gramEnd"/>
      <w:r>
        <w:t xml:space="preserve"> per marital status</w:t>
      </w:r>
    </w:p>
    <w:p w14:paraId="0A9F2548" w14:textId="77777777" w:rsidR="00EA76C0" w:rsidRDefault="00EA76C0" w:rsidP="00EA76C0">
      <w:pPr>
        <w:pStyle w:val="Heading1"/>
      </w:pPr>
      <w:bookmarkStart w:id="14" w:name="cardio_goods_tbl"/>
      <w:bookmarkEnd w:id="14"/>
      <w:proofErr w:type="spellStart"/>
      <w:r>
        <w:t>Cardio_Goods_tbl</w:t>
      </w:r>
      <w:proofErr w:type="spellEnd"/>
      <w:r>
        <w:t xml:space="preserve"> %&gt;%</w:t>
      </w:r>
    </w:p>
    <w:p w14:paraId="1665FDD8" w14:textId="77777777" w:rsidR="00EA76C0" w:rsidRDefault="00EA76C0" w:rsidP="00EA76C0">
      <w:pPr>
        <w:pStyle w:val="FirstParagraph"/>
      </w:pPr>
      <w:r>
        <w:t xml:space="preserve"># </w:t>
      </w:r>
      <w:proofErr w:type="spellStart"/>
      <w:r>
        <w:t>group_</w:t>
      </w:r>
      <w:proofErr w:type="gramStart"/>
      <w:r>
        <w:t>by</w:t>
      </w:r>
      <w:proofErr w:type="spellEnd"/>
      <w:r>
        <w:t>(</w:t>
      </w:r>
      <w:proofErr w:type="spellStart"/>
      <w:proofErr w:type="gramEnd"/>
      <w:r>
        <w:t>MaritalStatus</w:t>
      </w:r>
      <w:proofErr w:type="spellEnd"/>
      <w:r>
        <w:t>) %&gt;% #</w:t>
      </w:r>
      <w:proofErr w:type="spellStart"/>
      <w:r>
        <w:t>summarise</w:t>
      </w:r>
      <w:proofErr w:type="spellEnd"/>
      <w:r>
        <w:t>_(</w:t>
      </w:r>
      <w:proofErr w:type="spellStart"/>
      <w:r>
        <w:t>Miles_mean</w:t>
      </w:r>
      <w:proofErr w:type="spellEnd"/>
      <w:r>
        <w:t xml:space="preserve"> = mean(Education))</w:t>
      </w:r>
    </w:p>
    <w:p w14:paraId="61C81445" w14:textId="77777777" w:rsidR="00EA76C0" w:rsidRDefault="00EA76C0" w:rsidP="00EA76C0">
      <w:pPr>
        <w:pStyle w:val="SourceCode"/>
      </w:pPr>
      <w:r>
        <w:rPr>
          <w:rStyle w:val="CommentTok"/>
        </w:rPr>
        <w:t>#summarise each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each</w:t>
      </w:r>
      <w:proofErr w:type="spellEnd"/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 xml:space="preserve">(mean), </w:t>
      </w:r>
      <w:proofErr w:type="spellStart"/>
      <w:r>
        <w:rPr>
          <w:rStyle w:val="NormalTok"/>
        </w:rPr>
        <w:t>Income,Usage,Fitness,Education,Age</w:t>
      </w:r>
      <w:proofErr w:type="spellEnd"/>
      <w:r>
        <w:rPr>
          <w:rStyle w:val="NormalTok"/>
        </w:rPr>
        <w:t xml:space="preserve"> , Miles )</w:t>
      </w:r>
    </w:p>
    <w:p w14:paraId="53BE7BDF" w14:textId="77777777" w:rsidR="00EA76C0" w:rsidRDefault="00EA76C0" w:rsidP="00EA76C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ummaris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</w:t>
      </w:r>
      <w:proofErr w:type="spellStart"/>
      <w:r>
        <w:rPr>
          <w:rStyle w:val="VerbatimChar"/>
        </w:rPr>
        <w:t>summarise_all</w:t>
      </w:r>
      <w:proofErr w:type="spellEnd"/>
      <w:r>
        <w:rPr>
          <w:rStyle w:val="VerbatimChar"/>
        </w:rPr>
        <w:t>()`,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 or `</w:t>
      </w:r>
      <w:proofErr w:type="spellStart"/>
      <w:r>
        <w:rPr>
          <w:rStyle w:val="VerbatimChar"/>
        </w:rPr>
        <w:t>summarise_if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To map `funs` over a selection of variables, use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</w:t>
      </w:r>
    </w:p>
    <w:p w14:paraId="4DA30DED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7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Income Usage Fitness Education   Age Miles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Partnered     55763   3.45    3.27      </w:t>
      </w:r>
      <w:proofErr w:type="gramStart"/>
      <w:r>
        <w:rPr>
          <w:rStyle w:val="VerbatimChar"/>
        </w:rPr>
        <w:t>15.7  29.9</w:t>
      </w:r>
      <w:proofErr w:type="gramEnd"/>
      <w:r>
        <w:rPr>
          <w:rStyle w:val="VerbatimChar"/>
        </w:rPr>
        <w:t xml:space="preserve">  104.</w:t>
      </w:r>
      <w:r>
        <w:br/>
      </w:r>
      <w:r>
        <w:rPr>
          <w:rStyle w:val="VerbatimChar"/>
        </w:rPr>
        <w:t xml:space="preserve">## 2 Single        50724.  3.47    3.37      </w:t>
      </w:r>
      <w:proofErr w:type="gramStart"/>
      <w:r>
        <w:rPr>
          <w:rStyle w:val="VerbatimChar"/>
        </w:rPr>
        <w:t>15.4  27.2</w:t>
      </w:r>
      <w:proofErr w:type="gramEnd"/>
      <w:r>
        <w:rPr>
          <w:rStyle w:val="VerbatimChar"/>
        </w:rPr>
        <w:t xml:space="preserve">  102.</w:t>
      </w:r>
    </w:p>
    <w:p w14:paraId="035A16DE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each</w:t>
      </w:r>
      <w:proofErr w:type="spellEnd"/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 xml:space="preserve">(mean), </w:t>
      </w:r>
      <w:proofErr w:type="spellStart"/>
      <w:r>
        <w:rPr>
          <w:rStyle w:val="NormalTok"/>
        </w:rPr>
        <w:t>Income,Usage,Fitness,Education,Age</w:t>
      </w:r>
      <w:proofErr w:type="spellEnd"/>
      <w:r>
        <w:rPr>
          <w:rStyle w:val="NormalTok"/>
        </w:rPr>
        <w:t>, Miles  )</w:t>
      </w:r>
    </w:p>
    <w:p w14:paraId="322BE6FD" w14:textId="77777777" w:rsidR="00EA76C0" w:rsidRDefault="00EA76C0" w:rsidP="00EA76C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ummaris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</w:t>
      </w:r>
      <w:proofErr w:type="spellStart"/>
      <w:r>
        <w:rPr>
          <w:rStyle w:val="VerbatimChar"/>
        </w:rPr>
        <w:t>summarise_all</w:t>
      </w:r>
      <w:proofErr w:type="spellEnd"/>
      <w:r>
        <w:rPr>
          <w:rStyle w:val="VerbatimChar"/>
        </w:rPr>
        <w:t>()`,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 or `</w:t>
      </w:r>
      <w:proofErr w:type="spellStart"/>
      <w:r>
        <w:rPr>
          <w:rStyle w:val="VerbatimChar"/>
        </w:rPr>
        <w:t>summarise_if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To map `funs` over a selection of variables, use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</w:t>
      </w:r>
    </w:p>
    <w:p w14:paraId="5949556B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 x 7</w:t>
      </w:r>
      <w:r>
        <w:br/>
      </w:r>
      <w:r>
        <w:rPr>
          <w:rStyle w:val="VerbatimChar"/>
        </w:rPr>
        <w:t>##   Product Income Usage Fitness Education   Age Miles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TM195   46418.  3.09    2.96      </w:t>
      </w:r>
      <w:proofErr w:type="gramStart"/>
      <w:r>
        <w:rPr>
          <w:rStyle w:val="VerbatimChar"/>
        </w:rPr>
        <w:t>15.0  28.6</w:t>
      </w:r>
      <w:proofErr w:type="gramEnd"/>
      <w:r>
        <w:rPr>
          <w:rStyle w:val="VerbatimChar"/>
        </w:rPr>
        <w:t xml:space="preserve">  82.8</w:t>
      </w:r>
      <w:r>
        <w:br/>
      </w:r>
      <w:r>
        <w:rPr>
          <w:rStyle w:val="VerbatimChar"/>
        </w:rPr>
        <w:t xml:space="preserve">## 2 TM498   48974.  3.07    2.9       </w:t>
      </w:r>
      <w:proofErr w:type="gramStart"/>
      <w:r>
        <w:rPr>
          <w:rStyle w:val="VerbatimChar"/>
        </w:rPr>
        <w:t>15.1  28.9</w:t>
      </w:r>
      <w:proofErr w:type="gramEnd"/>
      <w:r>
        <w:rPr>
          <w:rStyle w:val="VerbatimChar"/>
        </w:rPr>
        <w:t xml:space="preserve">  87.9</w:t>
      </w:r>
      <w:r>
        <w:br/>
      </w:r>
      <w:r>
        <w:rPr>
          <w:rStyle w:val="VerbatimChar"/>
        </w:rPr>
        <w:t xml:space="preserve">## 3 TM798   75442.  4.78    4.62      </w:t>
      </w:r>
      <w:proofErr w:type="gramStart"/>
      <w:r>
        <w:rPr>
          <w:rStyle w:val="VerbatimChar"/>
        </w:rPr>
        <w:t>17.3  29.1</w:t>
      </w:r>
      <w:proofErr w:type="gramEnd"/>
      <w:r>
        <w:rPr>
          <w:rStyle w:val="VerbatimChar"/>
        </w:rPr>
        <w:t xml:space="preserve"> 167.</w:t>
      </w:r>
    </w:p>
    <w:p w14:paraId="6D5EDE15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Usage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each</w:t>
      </w:r>
      <w:proofErr w:type="spellEnd"/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 xml:space="preserve">(mean), </w:t>
      </w:r>
      <w:proofErr w:type="spellStart"/>
      <w:r>
        <w:rPr>
          <w:rStyle w:val="NormalTok"/>
        </w:rPr>
        <w:t>Income,Fitness,Education,Age</w:t>
      </w:r>
      <w:proofErr w:type="spellEnd"/>
      <w:r>
        <w:rPr>
          <w:rStyle w:val="NormalTok"/>
        </w:rPr>
        <w:t xml:space="preserve"> )</w:t>
      </w:r>
    </w:p>
    <w:p w14:paraId="6B7AC144" w14:textId="77777777" w:rsidR="00EA76C0" w:rsidRDefault="00EA76C0" w:rsidP="00EA76C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ummaris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</w:t>
      </w:r>
      <w:proofErr w:type="spellStart"/>
      <w:r>
        <w:rPr>
          <w:rStyle w:val="VerbatimChar"/>
        </w:rPr>
        <w:t>summarise_all</w:t>
      </w:r>
      <w:proofErr w:type="spellEnd"/>
      <w:r>
        <w:rPr>
          <w:rStyle w:val="VerbatimChar"/>
        </w:rPr>
        <w:t>()`,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 or `</w:t>
      </w:r>
      <w:proofErr w:type="spellStart"/>
      <w:r>
        <w:rPr>
          <w:rStyle w:val="VerbatimChar"/>
        </w:rPr>
        <w:t>summarise_if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To map `funs` over a selection of variables, use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</w:t>
      </w:r>
    </w:p>
    <w:p w14:paraId="5F552E6F" w14:textId="77777777" w:rsidR="00EA76C0" w:rsidRDefault="00EA76C0" w:rsidP="00EA76C0">
      <w:pPr>
        <w:pStyle w:val="SourceCode"/>
      </w:pPr>
      <w:r>
        <w:rPr>
          <w:rStyle w:val="VerbatimChar"/>
        </w:rPr>
        <w:lastRenderedPageBreak/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5</w:t>
      </w:r>
      <w:r>
        <w:br/>
      </w:r>
      <w:r>
        <w:rPr>
          <w:rStyle w:val="VerbatimChar"/>
        </w:rPr>
        <w:t>##   Usage Income Fitness Education   Age</w:t>
      </w:r>
      <w:r>
        <w:br/>
      </w:r>
      <w:r>
        <w:rPr>
          <w:rStyle w:val="VerbatimChar"/>
        </w:rPr>
        <w:t>##   &lt;int</w:t>
      </w:r>
      <w:proofErr w:type="gramStart"/>
      <w:r>
        <w:rPr>
          <w:rStyle w:val="VerbatimChar"/>
        </w:rPr>
        <w:t>&gt;  &lt;</w:t>
      </w:r>
      <w:proofErr w:type="spellStart"/>
      <w:proofErr w:type="gramEnd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    2 46871.    2.52      </w:t>
      </w:r>
      <w:proofErr w:type="gramStart"/>
      <w:r>
        <w:rPr>
          <w:rStyle w:val="VerbatimChar"/>
        </w:rPr>
        <w:t>14.9  28</w:t>
      </w:r>
      <w:proofErr w:type="gramEnd"/>
      <w:r>
        <w:rPr>
          <w:rStyle w:val="VerbatimChar"/>
        </w:rPr>
        <w:t>.5</w:t>
      </w:r>
      <w:r>
        <w:br/>
      </w:r>
      <w:r>
        <w:rPr>
          <w:rStyle w:val="VerbatimChar"/>
        </w:rPr>
        <w:t xml:space="preserve">## 2     3 47922.    3         </w:t>
      </w:r>
      <w:proofErr w:type="gramStart"/>
      <w:r>
        <w:rPr>
          <w:rStyle w:val="VerbatimChar"/>
        </w:rPr>
        <w:t>15.1  29</w:t>
      </w:r>
      <w:proofErr w:type="gramEnd"/>
      <w:r>
        <w:rPr>
          <w:rStyle w:val="VerbatimChar"/>
        </w:rPr>
        <w:t>.0</w:t>
      </w:r>
      <w:r>
        <w:br/>
      </w:r>
      <w:r>
        <w:rPr>
          <w:rStyle w:val="VerbatimChar"/>
        </w:rPr>
        <w:t xml:space="preserve">## 3     4 56403.    3.60      </w:t>
      </w:r>
      <w:proofErr w:type="gramStart"/>
      <w:r>
        <w:rPr>
          <w:rStyle w:val="VerbatimChar"/>
        </w:rPr>
        <w:t>15.9  28</w:t>
      </w:r>
      <w:proofErr w:type="gramEnd"/>
      <w:r>
        <w:rPr>
          <w:rStyle w:val="VerbatimChar"/>
        </w:rPr>
        <w:t>.5</w:t>
      </w:r>
      <w:r>
        <w:br/>
      </w:r>
      <w:r>
        <w:rPr>
          <w:rStyle w:val="VerbatimChar"/>
        </w:rPr>
        <w:t xml:space="preserve">## 4     5 66396.    4.41      </w:t>
      </w:r>
      <w:proofErr w:type="gramStart"/>
      <w:r>
        <w:rPr>
          <w:rStyle w:val="VerbatimChar"/>
        </w:rPr>
        <w:t>16.5  29</w:t>
      </w:r>
      <w:proofErr w:type="gramEnd"/>
      <w:r>
        <w:rPr>
          <w:rStyle w:val="VerbatimChar"/>
        </w:rPr>
        <w:t>.1</w:t>
      </w:r>
      <w:r>
        <w:br/>
      </w:r>
      <w:r>
        <w:rPr>
          <w:rStyle w:val="VerbatimChar"/>
        </w:rPr>
        <w:t xml:space="preserve">## 5     6 84483.    4.86      </w:t>
      </w:r>
      <w:proofErr w:type="gramStart"/>
      <w:r>
        <w:rPr>
          <w:rStyle w:val="VerbatimChar"/>
        </w:rPr>
        <w:t>17.9  29</w:t>
      </w:r>
      <w:proofErr w:type="gramEnd"/>
      <w:r>
        <w:rPr>
          <w:rStyle w:val="VerbatimChar"/>
        </w:rPr>
        <w:t>.6</w:t>
      </w:r>
      <w:r>
        <w:br/>
      </w:r>
      <w:r>
        <w:rPr>
          <w:rStyle w:val="VerbatimChar"/>
        </w:rPr>
        <w:t>## 6     7 81548.    5         16    28.5</w:t>
      </w:r>
    </w:p>
    <w:p w14:paraId="61E34558" w14:textId="77777777" w:rsidR="00EA76C0" w:rsidRDefault="00EA76C0" w:rsidP="00EA76C0">
      <w:pPr>
        <w:pStyle w:val="SourceCode"/>
      </w:pP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de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each</w:t>
      </w:r>
      <w:proofErr w:type="spellEnd"/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 xml:space="preserve">(mean), </w:t>
      </w:r>
      <w:proofErr w:type="spellStart"/>
      <w:r>
        <w:rPr>
          <w:rStyle w:val="NormalTok"/>
        </w:rPr>
        <w:t>Income,Fitness,Education,Age,Usage</w:t>
      </w:r>
      <w:proofErr w:type="spellEnd"/>
      <w:r>
        <w:rPr>
          <w:rStyle w:val="NormalTok"/>
        </w:rPr>
        <w:t xml:space="preserve"> )</w:t>
      </w:r>
    </w:p>
    <w:p w14:paraId="66E825D2" w14:textId="77777777" w:rsidR="00EA76C0" w:rsidRDefault="00EA76C0" w:rsidP="00EA76C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ummaris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</w:t>
      </w:r>
      <w:proofErr w:type="spellStart"/>
      <w:r>
        <w:rPr>
          <w:rStyle w:val="VerbatimChar"/>
        </w:rPr>
        <w:t>summarise_all</w:t>
      </w:r>
      <w:proofErr w:type="spellEnd"/>
      <w:r>
        <w:rPr>
          <w:rStyle w:val="VerbatimChar"/>
        </w:rPr>
        <w:t>()`,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 or `</w:t>
      </w:r>
      <w:proofErr w:type="spellStart"/>
      <w:r>
        <w:rPr>
          <w:rStyle w:val="VerbatimChar"/>
        </w:rPr>
        <w:t>summarise_if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To map `funs` over a selection of variables, use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</w:t>
      </w:r>
    </w:p>
    <w:p w14:paraId="72FFD5DB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 x 6</w:t>
      </w:r>
      <w:r>
        <w:br/>
      </w:r>
      <w:r>
        <w:rPr>
          <w:rStyle w:val="VerbatimChar"/>
        </w:rPr>
        <w:t>##   Gender Income Fitness Education   Age Usage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Female 49829.    3.03      </w:t>
      </w:r>
      <w:proofErr w:type="gramStart"/>
      <w:r>
        <w:rPr>
          <w:rStyle w:val="VerbatimChar"/>
        </w:rPr>
        <w:t>15.4  28.6</w:t>
      </w:r>
      <w:proofErr w:type="gramEnd"/>
      <w:r>
        <w:rPr>
          <w:rStyle w:val="VerbatimChar"/>
        </w:rPr>
        <w:t xml:space="preserve">  3.18</w:t>
      </w:r>
      <w:r>
        <w:br/>
      </w:r>
      <w:r>
        <w:rPr>
          <w:rStyle w:val="VerbatimChar"/>
        </w:rPr>
        <w:t xml:space="preserve">## 2 Male   56563.    3.52      </w:t>
      </w:r>
      <w:proofErr w:type="gramStart"/>
      <w:r>
        <w:rPr>
          <w:rStyle w:val="VerbatimChar"/>
        </w:rPr>
        <w:t>15.7  29.0</w:t>
      </w:r>
      <w:proofErr w:type="gramEnd"/>
      <w:r>
        <w:rPr>
          <w:rStyle w:val="VerbatimChar"/>
        </w:rPr>
        <w:t xml:space="preserve">  3.65</w:t>
      </w:r>
    </w:p>
    <w:p w14:paraId="5BBC3A54" w14:textId="77777777" w:rsidR="00EA76C0" w:rsidRDefault="00EA76C0" w:rsidP="00EA76C0">
      <w:pPr>
        <w:pStyle w:val="SourceCode"/>
      </w:pPr>
      <w:r>
        <w:rPr>
          <w:rStyle w:val="CommentTok"/>
        </w:rPr>
        <w:t xml:space="preserve">#group by more </w:t>
      </w:r>
      <w:proofErr w:type="spellStart"/>
      <w:r>
        <w:rPr>
          <w:rStyle w:val="CommentTok"/>
        </w:rPr>
        <w:t>then</w:t>
      </w:r>
      <w:proofErr w:type="spellEnd"/>
      <w:r>
        <w:rPr>
          <w:rStyle w:val="CommentTok"/>
        </w:rPr>
        <w:t xml:space="preserve"> 1 column </w:t>
      </w:r>
      <w:r>
        <w:br/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roduct,Gender,MaritalStatus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_each</w:t>
      </w:r>
      <w:proofErr w:type="spellEnd"/>
      <w:r>
        <w:rPr>
          <w:rStyle w:val="NormalTok"/>
        </w:rPr>
        <w:t>(</w:t>
      </w:r>
      <w:r>
        <w:rPr>
          <w:rStyle w:val="KeywordTok"/>
        </w:rPr>
        <w:t>funs</w:t>
      </w:r>
      <w:r>
        <w:rPr>
          <w:rStyle w:val="NormalTok"/>
        </w:rPr>
        <w:t xml:space="preserve">(mean), </w:t>
      </w:r>
      <w:proofErr w:type="spellStart"/>
      <w:r>
        <w:rPr>
          <w:rStyle w:val="NormalTok"/>
        </w:rPr>
        <w:t>Income,Usage,Fitness,Education,Age</w:t>
      </w:r>
      <w:proofErr w:type="spellEnd"/>
      <w:r>
        <w:rPr>
          <w:rStyle w:val="NormalTok"/>
        </w:rPr>
        <w:t xml:space="preserve">, Miles) </w:t>
      </w:r>
    </w:p>
    <w:p w14:paraId="5F168773" w14:textId="77777777" w:rsidR="00EA76C0" w:rsidRDefault="00EA76C0" w:rsidP="00EA76C0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summarise_</w:t>
      </w:r>
      <w:proofErr w:type="gramStart"/>
      <w:r>
        <w:rPr>
          <w:rStyle w:val="VerbatimChar"/>
        </w:rPr>
        <w:t>eac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is deprecated.</w:t>
      </w:r>
      <w:r>
        <w:br/>
      </w:r>
      <w:r>
        <w:rPr>
          <w:rStyle w:val="VerbatimChar"/>
        </w:rPr>
        <w:t>## Use `</w:t>
      </w:r>
      <w:proofErr w:type="spellStart"/>
      <w:r>
        <w:rPr>
          <w:rStyle w:val="VerbatimChar"/>
        </w:rPr>
        <w:t>summarise_all</w:t>
      </w:r>
      <w:proofErr w:type="spellEnd"/>
      <w:r>
        <w:rPr>
          <w:rStyle w:val="VerbatimChar"/>
        </w:rPr>
        <w:t>()`,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 or `</w:t>
      </w:r>
      <w:proofErr w:type="spellStart"/>
      <w:r>
        <w:rPr>
          <w:rStyle w:val="VerbatimChar"/>
        </w:rPr>
        <w:t>summarise_if</w:t>
      </w:r>
      <w:proofErr w:type="spellEnd"/>
      <w:r>
        <w:rPr>
          <w:rStyle w:val="VerbatimChar"/>
        </w:rPr>
        <w:t>()` instead.</w:t>
      </w:r>
      <w:r>
        <w:br/>
      </w:r>
      <w:r>
        <w:rPr>
          <w:rStyle w:val="VerbatimChar"/>
        </w:rPr>
        <w:t>## To map `funs` over a selection of variables, use `</w:t>
      </w:r>
      <w:proofErr w:type="spellStart"/>
      <w:r>
        <w:rPr>
          <w:rStyle w:val="VerbatimChar"/>
        </w:rPr>
        <w:t>summarise_at</w:t>
      </w:r>
      <w:proofErr w:type="spellEnd"/>
      <w:r>
        <w:rPr>
          <w:rStyle w:val="VerbatimChar"/>
        </w:rPr>
        <w:t>()`</w:t>
      </w:r>
    </w:p>
    <w:p w14:paraId="7E5725EF" w14:textId="77777777" w:rsidR="00EA76C0" w:rsidRDefault="00EA76C0" w:rsidP="00EA76C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2 x 9</w:t>
      </w:r>
      <w:r>
        <w:br/>
      </w:r>
      <w:r>
        <w:rPr>
          <w:rStyle w:val="VerbatimChar"/>
        </w:rPr>
        <w:t>## # Groups:   Product, Gender [?]</w:t>
      </w:r>
      <w:r>
        <w:br/>
      </w:r>
      <w:r>
        <w:rPr>
          <w:rStyle w:val="VerbatimChar"/>
        </w:rPr>
        <w:t xml:space="preserve">##    Product Gender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 xml:space="preserve"> Income Usage Fitness Education   Age Miles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fct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fct</w:t>
      </w:r>
      <w:proofErr w:type="spellEnd"/>
      <w:proofErr w:type="gramStart"/>
      <w:r>
        <w:rPr>
          <w:rStyle w:val="VerbatimChar"/>
        </w:rPr>
        <w:t>&gt;  &lt;</w:t>
      </w:r>
      <w:proofErr w:type="spellStart"/>
      <w:proofErr w:type="gramEnd"/>
      <w:r>
        <w:rPr>
          <w:rStyle w:val="VerbatimChar"/>
        </w:rPr>
        <w:t>fct</w:t>
      </w:r>
      <w:proofErr w:type="spellEnd"/>
      <w:r>
        <w:rPr>
          <w:rStyle w:val="VerbatimChar"/>
        </w:rPr>
        <w:t>&gt;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 1 TM195   Female Partnered     46154.  2.85    2.85      </w:t>
      </w:r>
      <w:proofErr w:type="gramStart"/>
      <w:r>
        <w:rPr>
          <w:rStyle w:val="VerbatimChar"/>
        </w:rPr>
        <w:t>14.9  28.3</w:t>
      </w:r>
      <w:proofErr w:type="gramEnd"/>
      <w:r>
        <w:rPr>
          <w:rStyle w:val="VerbatimChar"/>
        </w:rPr>
        <w:t xml:space="preserve">  74.9</w:t>
      </w:r>
      <w:r>
        <w:br/>
      </w:r>
      <w:r>
        <w:rPr>
          <w:rStyle w:val="VerbatimChar"/>
        </w:rPr>
        <w:t xml:space="preserve">##  2 TM195   Female Single        45742.  3       2.92      </w:t>
      </w:r>
      <w:proofErr w:type="gramStart"/>
      <w:r>
        <w:rPr>
          <w:rStyle w:val="VerbatimChar"/>
        </w:rPr>
        <w:t>15.5  28.7</w:t>
      </w:r>
      <w:proofErr w:type="gramEnd"/>
      <w:r>
        <w:rPr>
          <w:rStyle w:val="VerbatimChar"/>
        </w:rPr>
        <w:t xml:space="preserve">  78.8</w:t>
      </w:r>
      <w:r>
        <w:br/>
      </w:r>
      <w:r>
        <w:rPr>
          <w:rStyle w:val="VerbatimChar"/>
        </w:rPr>
        <w:t>##  3 TM195   Male   Partnered     50028   3.29    2.86      15.4  31.4  80.2</w:t>
      </w:r>
      <w:r>
        <w:br/>
      </w:r>
      <w:r>
        <w:rPr>
          <w:rStyle w:val="VerbatimChar"/>
        </w:rPr>
        <w:t xml:space="preserve">##  4 TM195   Male   Single        43266.  3.26    3.26      </w:t>
      </w:r>
      <w:proofErr w:type="gramStart"/>
      <w:r>
        <w:rPr>
          <w:rStyle w:val="VerbatimChar"/>
        </w:rPr>
        <w:t>14.5  25.6</w:t>
      </w:r>
      <w:proofErr w:type="gramEnd"/>
      <w:r>
        <w:rPr>
          <w:rStyle w:val="VerbatimChar"/>
        </w:rPr>
        <w:t xml:space="preserve">  99.5</w:t>
      </w:r>
      <w:r>
        <w:br/>
      </w:r>
      <w:r>
        <w:rPr>
          <w:rStyle w:val="VerbatimChar"/>
        </w:rPr>
        <w:t xml:space="preserve">##  5 TM498   Female Partnered     49725.  3.33    2.93      </w:t>
      </w:r>
      <w:proofErr w:type="gramStart"/>
      <w:r>
        <w:rPr>
          <w:rStyle w:val="VerbatimChar"/>
        </w:rPr>
        <w:t>15.2  30</w:t>
      </w:r>
      <w:proofErr w:type="gramEnd"/>
      <w:r>
        <w:rPr>
          <w:rStyle w:val="VerbatimChar"/>
        </w:rPr>
        <w:t xml:space="preserve">    94  </w:t>
      </w:r>
      <w:r>
        <w:br/>
      </w:r>
      <w:r>
        <w:rPr>
          <w:rStyle w:val="VerbatimChar"/>
        </w:rPr>
        <w:t xml:space="preserve">##  6 TM498   Female Single        48920.  2.93    2.79      </w:t>
      </w:r>
      <w:proofErr w:type="gramStart"/>
      <w:r>
        <w:rPr>
          <w:rStyle w:val="VerbatimChar"/>
        </w:rPr>
        <w:t>15.2  28.1</w:t>
      </w:r>
      <w:proofErr w:type="gramEnd"/>
      <w:r>
        <w:rPr>
          <w:rStyle w:val="VerbatimChar"/>
        </w:rPr>
        <w:t xml:space="preserve">  80.2</w:t>
      </w:r>
      <w:r>
        <w:br/>
      </w:r>
      <w:r>
        <w:rPr>
          <w:rStyle w:val="VerbatimChar"/>
        </w:rPr>
        <w:t xml:space="preserve">##  7 TM498   Male   Partnered     49378.  2.86    2.90      </w:t>
      </w:r>
      <w:proofErr w:type="gramStart"/>
      <w:r>
        <w:rPr>
          <w:rStyle w:val="VerbatimChar"/>
        </w:rPr>
        <w:t>15.3  30.4</w:t>
      </w:r>
      <w:proofErr w:type="gramEnd"/>
      <w:r>
        <w:rPr>
          <w:rStyle w:val="VerbatimChar"/>
        </w:rPr>
        <w:t xml:space="preserve">  87.2</w:t>
      </w:r>
      <w:r>
        <w:br/>
      </w:r>
      <w:r>
        <w:rPr>
          <w:rStyle w:val="VerbatimChar"/>
        </w:rPr>
        <w:t xml:space="preserve">##  8 TM498   Male   Single        47072.  3.3     3         </w:t>
      </w:r>
      <w:proofErr w:type="gramStart"/>
      <w:r>
        <w:rPr>
          <w:rStyle w:val="VerbatimChar"/>
        </w:rPr>
        <w:t>14.5  25.2</w:t>
      </w:r>
      <w:proofErr w:type="gramEnd"/>
      <w:r>
        <w:rPr>
          <w:rStyle w:val="VerbatimChar"/>
        </w:rPr>
        <w:t xml:space="preserve">  91.1</w:t>
      </w:r>
      <w:r>
        <w:br/>
      </w:r>
      <w:r>
        <w:rPr>
          <w:rStyle w:val="VerbatimChar"/>
        </w:rPr>
        <w:lastRenderedPageBreak/>
        <w:t xml:space="preserve">##  9 TM798   Female Partnered     84972.  5.25    5         </w:t>
      </w:r>
      <w:proofErr w:type="gramStart"/>
      <w:r>
        <w:rPr>
          <w:rStyle w:val="VerbatimChar"/>
        </w:rPr>
        <w:t>17.5  29</w:t>
      </w:r>
      <w:proofErr w:type="gramEnd"/>
      <w:r>
        <w:rPr>
          <w:rStyle w:val="VerbatimChar"/>
        </w:rPr>
        <w:t xml:space="preserve">   215  </w:t>
      </w:r>
      <w:r>
        <w:br/>
      </w:r>
      <w:r>
        <w:rPr>
          <w:rStyle w:val="VerbatimChar"/>
        </w:rPr>
        <w:t xml:space="preserve">## 10 TM798   Female Single        58516   4.67    4         18.3  24.3 133. </w:t>
      </w:r>
      <w:r>
        <w:br/>
      </w:r>
      <w:r>
        <w:rPr>
          <w:rStyle w:val="VerbatimChar"/>
        </w:rPr>
        <w:t xml:space="preserve">## 11 TM798   Male   Partnered     81431.  4.84    4.63      </w:t>
      </w:r>
      <w:proofErr w:type="gramStart"/>
      <w:r>
        <w:rPr>
          <w:rStyle w:val="VerbatimChar"/>
        </w:rPr>
        <w:t>17.4  30</w:t>
      </w:r>
      <w:proofErr w:type="gramEnd"/>
      <w:r>
        <w:rPr>
          <w:rStyle w:val="VerbatimChar"/>
        </w:rPr>
        <w:t xml:space="preserve">   176. </w:t>
      </w:r>
      <w:r>
        <w:br/>
      </w:r>
      <w:r>
        <w:rPr>
          <w:rStyle w:val="VerbatimChar"/>
        </w:rPr>
        <w:t xml:space="preserve">## 12 TM798   Male   Single        68216.  4.57    4.64      </w:t>
      </w:r>
      <w:proofErr w:type="gramStart"/>
      <w:r>
        <w:rPr>
          <w:rStyle w:val="VerbatimChar"/>
        </w:rPr>
        <w:t>16.9  28.9</w:t>
      </w:r>
      <w:proofErr w:type="gramEnd"/>
      <w:r>
        <w:rPr>
          <w:rStyle w:val="VerbatimChar"/>
        </w:rPr>
        <w:t xml:space="preserve"> 148.</w:t>
      </w:r>
    </w:p>
    <w:p w14:paraId="705735E3" w14:textId="77777777" w:rsidR="00EA76C0" w:rsidRDefault="00EA76C0" w:rsidP="00EA76C0">
      <w:pPr>
        <w:pStyle w:val="Heading1"/>
      </w:pPr>
      <w:bookmarkStart w:id="15" w:name="bivariate---between-cont.-feature"/>
      <w:bookmarkEnd w:id="15"/>
      <w:r>
        <w:t>Bivariate - between cont. feature</w:t>
      </w:r>
    </w:p>
    <w:p w14:paraId="5CBB2D3D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3C36D08" w14:textId="5E87AD59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6BC96833" wp14:editId="71297558">
            <wp:extent cx="4616450" cy="3695700"/>
            <wp:effectExtent l="0" t="0" r="0" b="0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3A86A6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nes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F4C77BB" w14:textId="4F3CCA05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28AF4E9C" wp14:editId="4DC9BBF7">
            <wp:extent cx="4616450" cy="3695700"/>
            <wp:effectExtent l="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A0A36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5786AC2E" w14:textId="66A4E875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686787AB" wp14:editId="71A1C8E5">
            <wp:extent cx="4616450" cy="3695700"/>
            <wp:effectExtent l="0" t="0" r="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8567F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5D6B34A8" w14:textId="23BBA7D6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66CC9285" wp14:editId="38EE2985">
            <wp:extent cx="4616450" cy="369570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CFE7CC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66FC63FC" w14:textId="175F1146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511DEBA1" wp14:editId="588F954A">
            <wp:extent cx="4616450" cy="3695700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4A38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le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0521184" w14:textId="1C86D7DE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03E56E3C" wp14:editId="6C6C946C">
            <wp:extent cx="4616450" cy="369570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6B38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5FD1C27E" w14:textId="3A068315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13C2B91C" wp14:editId="6C37F6DE">
            <wp:extent cx="4616450" cy="369570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1F3910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n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01DCD3C3" w14:textId="4EF0828F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30441B53" wp14:editId="1C038ACC">
            <wp:extent cx="4616450" cy="3695700"/>
            <wp:effectExtent l="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4951E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s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DC95900" w14:textId="686A2084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3FD902D0" wp14:editId="6C613639">
            <wp:extent cx="4616450" cy="369570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808DA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42286159" w14:textId="39907374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034DC03B" wp14:editId="4E8403BE">
            <wp:extent cx="4616450" cy="369570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2B581E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duc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73E046FE" w14:textId="03470474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58D442AB" wp14:editId="1F5E64A0">
            <wp:extent cx="4616450" cy="36957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08524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ne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5AD0B47B" w14:textId="780551A3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620E6C8B" wp14:editId="7F18DDE3">
            <wp:extent cx="4616450" cy="3695700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8BD03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nes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4B67C5E6" w14:textId="6FCF832F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5E66F9D8" wp14:editId="36D6F706">
            <wp:extent cx="4616450" cy="3695700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1FF007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i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4F4836D3" w14:textId="0DD26283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2F8BBC25" wp14:editId="0ACA4C00">
            <wp:extent cx="4616450" cy="3695700"/>
            <wp:effectExtent l="0" t="0" r="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C2747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i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702B9479" w14:textId="5935C4BD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1EBDA7C4" wp14:editId="72343DDA">
            <wp:extent cx="4616450" cy="3695700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EBE350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Educa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3E7C498E" w14:textId="4FF446D9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6CD9D940" wp14:editId="5252DCFA">
            <wp:extent cx="4616450" cy="36957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1EB017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51564496" w14:textId="1BB546FF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7C705E4A" wp14:editId="21357AD0">
            <wp:extent cx="4616450" cy="369570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20D59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s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7F170DE2" w14:textId="7F2A7539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7DDE2867" wp14:editId="6BAA4BCA">
            <wp:extent cx="4616450" cy="36957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C8F5D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Gend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nes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6F94AACA" w14:textId="35C7E86C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4EC0EA6F" wp14:editId="3BC5FEAC">
            <wp:extent cx="4616450" cy="3695700"/>
            <wp:effectExtent l="0" t="0" r="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68F694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Educa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6C85486" w14:textId="094758F1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59EE7745" wp14:editId="6CAECEFB">
            <wp:extent cx="4616450" cy="36957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F5A78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Usage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ness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4B1E7380" w14:textId="78CA001D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2C626ED4" wp14:editId="3CFE09C8">
            <wp:extent cx="4616450" cy="36957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41E16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Income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7C70CF1B" w14:textId="232D2162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57428FE9" wp14:editId="12F02E4E">
            <wp:extent cx="4616450" cy="36957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642D6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i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66FEC150" w14:textId="31F460D4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2F97AFC4" wp14:editId="0F9A6A80">
            <wp:extent cx="4616450" cy="369570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B1565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iles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Mi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19809CC9" w14:textId="7AD5CCD3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693ECF09" wp14:editId="2CFCD721">
            <wp:extent cx="4616450" cy="36957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B7D5E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31D581C0" w14:textId="1F76BD7B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29998E7F" wp14:editId="79DC9CC2">
            <wp:extent cx="4616450" cy="369570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F6D4D" w14:textId="77777777" w:rsidR="00EA76C0" w:rsidRDefault="00EA76C0" w:rsidP="00EA76C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 , 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247118E9" w14:textId="05CE960C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02FC6C24" wp14:editId="7AE38768">
            <wp:extent cx="4616450" cy="36957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D578BD" w14:textId="77777777" w:rsidR="00EA76C0" w:rsidRDefault="00EA76C0" w:rsidP="00EA76C0">
      <w:pPr>
        <w:pStyle w:val="Heading1"/>
      </w:pPr>
      <w:bookmarkStart w:id="16" w:name="cardio_goodsage-cardio_goodsusage-cardio"/>
      <w:bookmarkEnd w:id="16"/>
      <w:r>
        <w:t>(</w:t>
      </w:r>
      <w:proofErr w:type="spellStart"/>
      <w:r>
        <w:t>Cardio_Goods</w:t>
      </w:r>
      <w:proofErr w:type="spellEnd"/>
      <m:oMath>
        <m:r>
          <m:rPr>
            <m:sty m:val="bi"/>
          </m:rPr>
          <w:rPr>
            <w:rFonts w:ascii="Cambria Math" w:hAnsi="Cambria Math"/>
          </w:rPr>
          <m:t>Age</m:t>
        </m:r>
        <m:r>
          <w:rPr>
            <w:rFonts w:ascii="Cambria Math" w:hAnsi="Cambria Math"/>
          </w:rPr>
          <m:t> </m:t>
        </m:r>
        <m:r>
          <m:rPr>
            <m:sty m:val="bi"/>
          </m:rPr>
          <w:rPr>
            <w:rFonts w:ascii="Cambria Math" w:hAnsi="Cambria Math"/>
          </w:rPr>
          <m:t>Cardi</m:t>
        </m:r>
        <m:sSub>
          <m:sSubPr>
            <m:ctrlPr>
              <w:rPr>
                <w:rFonts w:ascii="Cambria Math" w:hAnsi="Cambria Math"/>
                <w:b/>
                <w:bCs/>
                <w:color w:val="2D4F8E" w:themeColor="accent1" w:themeShade="B5"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o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G</m:t>
            </m:r>
          </m:sub>
        </m:sSub>
        <m:r>
          <m:rPr>
            <m:sty m:val="bi"/>
          </m:rPr>
          <w:rPr>
            <w:rFonts w:ascii="Cambria Math" w:hAnsi="Cambria Math"/>
          </w:rPr>
          <m:t>oods</m:t>
        </m:r>
      </m:oMath>
      <w:r>
        <w:t>Usage, Cardio_Goods)</w:t>
      </w:r>
    </w:p>
    <w:p w14:paraId="1585B930" w14:textId="77777777" w:rsidR="00EA76C0" w:rsidRDefault="00EA76C0" w:rsidP="00EA76C0">
      <w:pPr>
        <w:pStyle w:val="Heading1"/>
      </w:pPr>
      <w:bookmarkStart w:id="17" w:name="varscardio_goodsage"/>
      <w:bookmarkEnd w:id="17"/>
      <w:proofErr w:type="gramStart"/>
      <w:r>
        <w:t>vars(</w:t>
      </w:r>
      <w:proofErr w:type="spellStart"/>
      <w:proofErr w:type="gramEnd"/>
      <w:r>
        <w:t>Cardio_Goods$Age</w:t>
      </w:r>
      <w:proofErr w:type="spellEnd"/>
      <w:r>
        <w:t>)</w:t>
      </w:r>
    </w:p>
    <w:p w14:paraId="461E27B3" w14:textId="77777777" w:rsidR="00EA76C0" w:rsidRDefault="00EA76C0" w:rsidP="00EA76C0">
      <w:pPr>
        <w:pStyle w:val="Heading1"/>
      </w:pPr>
      <w:bookmarkStart w:id="18" w:name="ggplot2"/>
      <w:bookmarkEnd w:id="18"/>
      <w:r>
        <w:t>ggplot2</w:t>
      </w:r>
    </w:p>
    <w:p w14:paraId="0DE5DFE3" w14:textId="77777777" w:rsidR="00EA76C0" w:rsidRDefault="00EA76C0" w:rsidP="00EA76C0">
      <w:pPr>
        <w:pStyle w:val="SourceCode"/>
      </w:pPr>
      <w:r>
        <w:rPr>
          <w:rStyle w:val="CommentTok"/>
        </w:rPr>
        <w:t>#</w:t>
      </w:r>
      <w:proofErr w:type="spellStart"/>
      <w:proofErr w:type="gramStart"/>
      <w:r>
        <w:rPr>
          <w:rStyle w:val="CommentTok"/>
        </w:rPr>
        <w:t>install.packages</w:t>
      </w:r>
      <w:proofErr w:type="spellEnd"/>
      <w:proofErr w:type="gramEnd"/>
      <w:r>
        <w:rPr>
          <w:rStyle w:val="CommentTok"/>
        </w:rPr>
        <w:t>("ggplot2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dio_Goods_tbl</w:t>
      </w:r>
      <w:proofErr w:type="spellEnd"/>
      <w:r>
        <w:rPr>
          <w:rStyle w:val="NormalTok"/>
        </w:rPr>
        <w:t>)</w:t>
      </w:r>
    </w:p>
    <w:p w14:paraId="46CAC37B" w14:textId="77777777" w:rsidR="00EA76C0" w:rsidRDefault="00EA76C0" w:rsidP="00EA76C0">
      <w:pPr>
        <w:pStyle w:val="SourceCode"/>
      </w:pPr>
      <w:r>
        <w:rPr>
          <w:rStyle w:val="VerbatimChar"/>
        </w:rPr>
        <w:t>## Classes '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', '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' and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180 obs. of  9 variables:</w:t>
      </w:r>
      <w:r>
        <w:br/>
      </w:r>
      <w:r>
        <w:rPr>
          <w:rStyle w:val="VerbatimChar"/>
        </w:rPr>
        <w:t>##  $ Product      : Factor w/ 3 levels "TM195","TM498",..: 1 1 1 1 1 1 1 1 1 1 ...</w:t>
      </w:r>
      <w:r>
        <w:br/>
      </w:r>
      <w:r>
        <w:rPr>
          <w:rStyle w:val="VerbatimChar"/>
        </w:rPr>
        <w:t>##  $ Age          : int  18 19 19 19 20 20 21 21 21 21 ...</w:t>
      </w:r>
      <w:r>
        <w:br/>
      </w:r>
      <w:r>
        <w:rPr>
          <w:rStyle w:val="VerbatimChar"/>
        </w:rPr>
        <w:t>##  $ Gender       : Factor w/ 2 levels "</w:t>
      </w:r>
      <w:proofErr w:type="spellStart"/>
      <w:r>
        <w:rPr>
          <w:rStyle w:val="VerbatimChar"/>
        </w:rPr>
        <w:t>Female","Male</w:t>
      </w:r>
      <w:proofErr w:type="spellEnd"/>
      <w:r>
        <w:rPr>
          <w:rStyle w:val="VerbatimChar"/>
        </w:rPr>
        <w:t>": 2 2 1 2 2 1 1 2 2 1 ...</w:t>
      </w:r>
      <w:r>
        <w:br/>
      </w:r>
      <w:r>
        <w:rPr>
          <w:rStyle w:val="VerbatimChar"/>
        </w:rPr>
        <w:t>##  $ Education    : int  14 15 14 12 13 14 14 13 15 15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italStatus</w:t>
      </w:r>
      <w:proofErr w:type="spellEnd"/>
      <w:r>
        <w:rPr>
          <w:rStyle w:val="VerbatimChar"/>
        </w:rPr>
        <w:t>: Factor w/ 2 levels "</w:t>
      </w:r>
      <w:proofErr w:type="spellStart"/>
      <w:r>
        <w:rPr>
          <w:rStyle w:val="VerbatimChar"/>
        </w:rPr>
        <w:t>Partnered","Single</w:t>
      </w:r>
      <w:proofErr w:type="spellEnd"/>
      <w:r>
        <w:rPr>
          <w:rStyle w:val="VerbatimChar"/>
        </w:rPr>
        <w:t>": 2 2 1 2 1 1 1 2 2 1 ...</w:t>
      </w:r>
      <w:r>
        <w:br/>
      </w:r>
      <w:r>
        <w:rPr>
          <w:rStyle w:val="VerbatimChar"/>
        </w:rPr>
        <w:t>##  $ Usage        : int  3 2 4 3 4 3 3 3 5 2 ...</w:t>
      </w:r>
      <w:r>
        <w:br/>
      </w:r>
      <w:r>
        <w:rPr>
          <w:rStyle w:val="VerbatimChar"/>
        </w:rPr>
        <w:t>##  $ Fitness      : int  4 3 3 3 2 3 3 3 4 3 ...</w:t>
      </w:r>
      <w:r>
        <w:br/>
      </w:r>
      <w:r>
        <w:rPr>
          <w:rStyle w:val="VerbatimChar"/>
        </w:rPr>
        <w:t>##  $ Income       : int  29562 31836 30699 32973 35247 32973 35247 32973 35247 37521 ...</w:t>
      </w:r>
      <w:r>
        <w:br/>
      </w:r>
      <w:r>
        <w:rPr>
          <w:rStyle w:val="VerbatimChar"/>
        </w:rPr>
        <w:t>##  $ Miles        : int  112 75 66 85 47 66 75 85 141 85 ...</w:t>
      </w:r>
    </w:p>
    <w:p w14:paraId="6BBA327A" w14:textId="77777777" w:rsidR="00EA76C0" w:rsidRDefault="00EA76C0" w:rsidP="00EA76C0">
      <w:pPr>
        <w:pStyle w:val="SourceCode"/>
      </w:pPr>
      <w:r>
        <w:rPr>
          <w:rStyle w:val="NormalTok"/>
        </w:rPr>
        <w:t xml:space="preserve">##Categorical variables </w:t>
      </w:r>
      <w:r>
        <w:br/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d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ale/Female'</w:t>
      </w:r>
      <w:r>
        <w:rPr>
          <w:rStyle w:val="NormalTok"/>
        </w:rPr>
        <w:t>)</w:t>
      </w:r>
    </w:p>
    <w:p w14:paraId="612F68A1" w14:textId="5D4A1698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28CD57ED" wp14:editId="2969DCD8">
            <wp:extent cx="4616450" cy="3695700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CDE17F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light</w:t>
      </w:r>
      <w:proofErr w:type="spellEnd"/>
      <w:r>
        <w:rPr>
          <w:rStyle w:val="NormalTok"/>
        </w:rPr>
        <w:t>()</w:t>
      </w:r>
    </w:p>
    <w:p w14:paraId="5F50AC63" w14:textId="32F87DE5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68B2F770" wp14:editId="2337E929">
            <wp:extent cx="4616450" cy="36957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2377E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s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 of Usage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Usage Summary'</w:t>
      </w:r>
      <w:r>
        <w:rPr>
          <w:rStyle w:val="NormalTok"/>
        </w:rPr>
        <w:t>)</w:t>
      </w:r>
    </w:p>
    <w:p w14:paraId="4B47BB55" w14:textId="362FD3D7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34CB7A73" wp14:editId="43BFF53C">
            <wp:extent cx="4616450" cy="3695700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A8E90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tnes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Fitness  level'</w:t>
      </w:r>
      <w:r>
        <w:rPr>
          <w:rStyle w:val="NormalTok"/>
        </w:rPr>
        <w:t>)</w:t>
      </w:r>
    </w:p>
    <w:p w14:paraId="566BE641" w14:textId="32573DFF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7D2563CB" wp14:editId="1F76F9BB">
            <wp:extent cx="4616450" cy="36957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D3172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Educatio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Education Details'</w:t>
      </w:r>
      <w:r>
        <w:rPr>
          <w:rStyle w:val="NormalTok"/>
        </w:rPr>
        <w:t>)</w:t>
      </w:r>
    </w:p>
    <w:p w14:paraId="6C0E901E" w14:textId="671BFF28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1E7250AB" wp14:editId="151F26B1">
            <wp:extent cx="4616450" cy="36957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BBC776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Age of User'</w:t>
      </w:r>
      <w:r>
        <w:rPr>
          <w:rStyle w:val="NormalTok"/>
        </w:rPr>
        <w:t>)</w:t>
      </w:r>
    </w:p>
    <w:p w14:paraId="0FDFB763" w14:textId="72F0F6A8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228D7595" wp14:editId="5322A3C1">
            <wp:extent cx="4616450" cy="36957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B0950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oduc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# of People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duct Usage'</w:t>
      </w:r>
      <w:r>
        <w:rPr>
          <w:rStyle w:val="NormalTok"/>
        </w:rPr>
        <w:t>)</w:t>
      </w:r>
    </w:p>
    <w:p w14:paraId="34F10C51" w14:textId="6CE04C6A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27E49738" wp14:editId="21664E8D">
            <wp:extent cx="4616450" cy="369570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2597E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der, </w:t>
      </w:r>
      <w:r>
        <w:rPr>
          <w:rStyle w:val="DataTypeTok"/>
        </w:rPr>
        <w:t>fill=</w:t>
      </w:r>
      <w:r>
        <w:rPr>
          <w:rStyle w:val="NormalTok"/>
        </w:rPr>
        <w:t xml:space="preserve">Produ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duct Usage with Gender'</w:t>
      </w:r>
      <w:r>
        <w:rPr>
          <w:rStyle w:val="NormalTok"/>
        </w:rPr>
        <w:t>)</w:t>
      </w:r>
    </w:p>
    <w:p w14:paraId="23DFF6FD" w14:textId="61B23EBB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0789FAC4" wp14:editId="148C33F7">
            <wp:extent cx="4616450" cy="36957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314EF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Usage, </w:t>
      </w:r>
      <w:r>
        <w:rPr>
          <w:rStyle w:val="DataTypeTok"/>
        </w:rPr>
        <w:t>fill=</w:t>
      </w:r>
      <w:r>
        <w:rPr>
          <w:rStyle w:val="NormalTok"/>
        </w:rPr>
        <w:t xml:space="preserve">Produ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Usage per product'</w:t>
      </w:r>
      <w:r>
        <w:rPr>
          <w:rStyle w:val="NormalTok"/>
        </w:rPr>
        <w:t>)</w:t>
      </w:r>
    </w:p>
    <w:p w14:paraId="11170A8A" w14:textId="41675345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5365E640" wp14:editId="128CDF83">
            <wp:extent cx="4616450" cy="36957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C1152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itness, </w:t>
      </w:r>
      <w:r>
        <w:rPr>
          <w:rStyle w:val="DataTypeTok"/>
        </w:rPr>
        <w:t>fill=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)</w:t>
      </w:r>
    </w:p>
    <w:p w14:paraId="503151AD" w14:textId="2AF7C149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073F162C" wp14:editId="01A82749">
            <wp:extent cx="4616450" cy="36957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7405A" w14:textId="77777777" w:rsidR="00EA76C0" w:rsidRDefault="00EA76C0" w:rsidP="00EA76C0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,</w:t>
      </w:r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ender, </w:t>
      </w:r>
      <w:r>
        <w:rPr>
          <w:rStyle w:val="DataTypeTok"/>
        </w:rPr>
        <w:t>fill=</w:t>
      </w:r>
      <w:r>
        <w:rPr>
          <w:rStyle w:val="NormalTok"/>
        </w:rPr>
        <w:t xml:space="preserve">Produ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aritalStatus</w:t>
      </w:r>
      <w:proofErr w:type="spellEnd"/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</w:t>
      </w:r>
      <w:proofErr w:type="spellStart"/>
      <w:r>
        <w:rPr>
          <w:rStyle w:val="StringTok"/>
        </w:rPr>
        <w:t>count'</w:t>
      </w:r>
      <w:r>
        <w:rPr>
          <w:rStyle w:val="NormalTok"/>
        </w:rPr>
        <w:t>,</w:t>
      </w:r>
      <w:r>
        <w:rPr>
          <w:rStyle w:val="DataTypeTok"/>
        </w:rPr>
        <w:t>titl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Product Usage with Gender and relationship status'</w:t>
      </w:r>
      <w:r>
        <w:rPr>
          <w:rStyle w:val="NormalTok"/>
        </w:rPr>
        <w:t>)</w:t>
      </w:r>
    </w:p>
    <w:p w14:paraId="0A0C82C2" w14:textId="20539CD7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1A423F33" wp14:editId="283BFC87">
            <wp:extent cx="4616450" cy="36957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0F996" w14:textId="77777777" w:rsidR="00EA76C0" w:rsidRDefault="00EA76C0" w:rsidP="00EA76C0">
      <w:pPr>
        <w:pStyle w:val="SourceCode"/>
      </w:pPr>
      <w:r>
        <w:rPr>
          <w:rStyle w:val="NormalTok"/>
        </w:rPr>
        <w:t>##</w:t>
      </w:r>
      <w:proofErr w:type="spellStart"/>
      <w:r>
        <w:rPr>
          <w:rStyle w:val="NormalTok"/>
        </w:rPr>
        <w:t>Comtineous</w:t>
      </w:r>
      <w:proofErr w:type="spellEnd"/>
      <w:r>
        <w:rPr>
          <w:rStyle w:val="NormalTok"/>
        </w:rPr>
        <w:t xml:space="preserve"> variables 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com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'red'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Users 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proofErr w:type="spellStart"/>
      <w:r>
        <w:rPr>
          <w:rStyle w:val="StringTok"/>
        </w:rPr>
        <w:t>INcome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dis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4973B04E" w14:textId="79093474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7A7F3741" wp14:editId="2BB27A43">
            <wp:extent cx="4616450" cy="36957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F7EBE" w14:textId="77777777" w:rsidR="00EA76C0" w:rsidRDefault="00EA76C0" w:rsidP="00EA76C0">
      <w:pPr>
        <w:pStyle w:val="SourceCode"/>
      </w:pPr>
      <w:r>
        <w:rPr>
          <w:rStyle w:val="NormalTok"/>
        </w:rPr>
        <w:lastRenderedPageBreak/>
        <w:t xml:space="preserve">   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ge, </w:t>
      </w:r>
      <w:r>
        <w:rPr>
          <w:rStyle w:val="DataTypeTok"/>
        </w:rPr>
        <w:t>fill=</w:t>
      </w:r>
      <w:r>
        <w:rPr>
          <w:rStyle w:val="NormalTok"/>
        </w:rPr>
        <w:t xml:space="preserve">Produc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ge 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 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roduct distribution with usage and age'</w:t>
      </w:r>
      <w:r>
        <w:rPr>
          <w:rStyle w:val="NormalTok"/>
        </w:rPr>
        <w:t>)</w:t>
      </w:r>
    </w:p>
    <w:p w14:paraId="7CEE3A21" w14:textId="6E7D1162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7D77AD7F" wp14:editId="1262AC6A">
            <wp:extent cx="4616450" cy="36957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8EE9C" w14:textId="77777777" w:rsidR="00EA76C0" w:rsidRDefault="00EA76C0" w:rsidP="00EA76C0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iles, </w:t>
      </w:r>
      <w:r>
        <w:rPr>
          <w:rStyle w:val="DataTypeTok"/>
        </w:rPr>
        <w:t>fill=</w:t>
      </w:r>
      <w:r>
        <w:rPr>
          <w:rStyle w:val="NormalTok"/>
        </w:rPr>
        <w:t xml:space="preserve">Usag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Fitnes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 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iles and Fitness'</w:t>
      </w:r>
      <w:r>
        <w:rPr>
          <w:rStyle w:val="NormalTok"/>
        </w:rPr>
        <w:t>)</w:t>
      </w:r>
    </w:p>
    <w:p w14:paraId="5526C2CB" w14:textId="34622B67" w:rsidR="00EA76C0" w:rsidRDefault="00EA76C0" w:rsidP="00EA76C0">
      <w:pPr>
        <w:pStyle w:val="FirstParagraph"/>
      </w:pPr>
      <w:r>
        <w:rPr>
          <w:noProof/>
        </w:rPr>
        <w:lastRenderedPageBreak/>
        <w:drawing>
          <wp:inline distT="0" distB="0" distL="0" distR="0" wp14:anchorId="7347EF1F" wp14:editId="2D7D20DB">
            <wp:extent cx="4616450" cy="36957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BC3B5" w14:textId="77777777" w:rsidR="00EA76C0" w:rsidRDefault="00EA76C0" w:rsidP="00EA76C0">
      <w:pPr>
        <w:pStyle w:val="SourceCode"/>
      </w:pP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rdio_Goods_tb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ile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Incom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proofErr w:type="spellStart"/>
      <w:r>
        <w:rPr>
          <w:rStyle w:val="KeywordTok"/>
        </w:rPr>
        <w:t>geom_histogram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nwidth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theme_bw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' count'</w:t>
      </w:r>
      <w:r>
        <w:rPr>
          <w:rStyle w:val="NormalTok"/>
        </w:rPr>
        <w:t xml:space="preserve">,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Miles and Fitness'</w:t>
      </w:r>
      <w:r>
        <w:rPr>
          <w:rStyle w:val="NormalTok"/>
        </w:rPr>
        <w:t>)</w:t>
      </w:r>
    </w:p>
    <w:p w14:paraId="1D5FC80E" w14:textId="7C4C5047" w:rsidR="00EA76C0" w:rsidRDefault="00EA76C0" w:rsidP="00EA76C0">
      <w:pPr>
        <w:pStyle w:val="FirstParagraph"/>
      </w:pPr>
      <w:r>
        <w:rPr>
          <w:noProof/>
        </w:rPr>
        <w:drawing>
          <wp:inline distT="0" distB="0" distL="0" distR="0" wp14:anchorId="29AD808F" wp14:editId="53DDBA99">
            <wp:extent cx="4616450" cy="36957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F5061" w14:textId="0CE8CD5C" w:rsidR="00375F1E" w:rsidRPr="00375F1E" w:rsidRDefault="00375F1E" w:rsidP="00375F1E">
      <w:r>
        <w:t xml:space="preserve">    </w:t>
      </w:r>
    </w:p>
    <w:sectPr w:rsidR="00375F1E" w:rsidRPr="00375F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E42A24"/>
    <w:multiLevelType w:val="hybridMultilevel"/>
    <w:tmpl w:val="CAB637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3979FD"/>
    <w:multiLevelType w:val="multilevel"/>
    <w:tmpl w:val="214E209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40" w:hanging="50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0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1440"/>
      </w:pPr>
      <w:rPr>
        <w:rFonts w:hint="default"/>
      </w:rPr>
    </w:lvl>
  </w:abstractNum>
  <w:abstractNum w:abstractNumId="2" w15:restartNumberingAfterBreak="0">
    <w:nsid w:val="23F06A3C"/>
    <w:multiLevelType w:val="hybridMultilevel"/>
    <w:tmpl w:val="42AE5910"/>
    <w:lvl w:ilvl="0" w:tplc="4C5A7B80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5143A88"/>
    <w:multiLevelType w:val="hybridMultilevel"/>
    <w:tmpl w:val="24FEB1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5C0370"/>
    <w:multiLevelType w:val="hybridMultilevel"/>
    <w:tmpl w:val="22B83578"/>
    <w:lvl w:ilvl="0" w:tplc="0C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5041D48"/>
    <w:multiLevelType w:val="hybridMultilevel"/>
    <w:tmpl w:val="0D5A8A78"/>
    <w:lvl w:ilvl="0" w:tplc="4C5A7B80">
      <w:start w:val="3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4051"/>
    <w:rsid w:val="00002E33"/>
    <w:rsid w:val="0002566A"/>
    <w:rsid w:val="000312C3"/>
    <w:rsid w:val="0007744A"/>
    <w:rsid w:val="0008491F"/>
    <w:rsid w:val="000B57C1"/>
    <w:rsid w:val="000C789F"/>
    <w:rsid w:val="000E2C7C"/>
    <w:rsid w:val="000F1C68"/>
    <w:rsid w:val="00120DE5"/>
    <w:rsid w:val="00141C57"/>
    <w:rsid w:val="0017753D"/>
    <w:rsid w:val="001B2E5F"/>
    <w:rsid w:val="001B2F3A"/>
    <w:rsid w:val="001C6DE2"/>
    <w:rsid w:val="001E4E3F"/>
    <w:rsid w:val="00206EF4"/>
    <w:rsid w:val="00220FFF"/>
    <w:rsid w:val="00274F61"/>
    <w:rsid w:val="0028638D"/>
    <w:rsid w:val="002901C7"/>
    <w:rsid w:val="002F14A9"/>
    <w:rsid w:val="00305F50"/>
    <w:rsid w:val="00310F87"/>
    <w:rsid w:val="00375F1E"/>
    <w:rsid w:val="003F5373"/>
    <w:rsid w:val="00410C43"/>
    <w:rsid w:val="004317F8"/>
    <w:rsid w:val="004A7BB9"/>
    <w:rsid w:val="00505CB8"/>
    <w:rsid w:val="00532407"/>
    <w:rsid w:val="00535ACB"/>
    <w:rsid w:val="00552ABC"/>
    <w:rsid w:val="00560287"/>
    <w:rsid w:val="005837B8"/>
    <w:rsid w:val="005B3C56"/>
    <w:rsid w:val="005D4E0F"/>
    <w:rsid w:val="005E3ACB"/>
    <w:rsid w:val="005F3D28"/>
    <w:rsid w:val="006459CD"/>
    <w:rsid w:val="006972B5"/>
    <w:rsid w:val="006C4D1A"/>
    <w:rsid w:val="00706259"/>
    <w:rsid w:val="00722953"/>
    <w:rsid w:val="00724460"/>
    <w:rsid w:val="00767C83"/>
    <w:rsid w:val="0077515F"/>
    <w:rsid w:val="007C3849"/>
    <w:rsid w:val="007F448E"/>
    <w:rsid w:val="00816A3B"/>
    <w:rsid w:val="00894C34"/>
    <w:rsid w:val="008A604F"/>
    <w:rsid w:val="008C6035"/>
    <w:rsid w:val="00904051"/>
    <w:rsid w:val="00924C0D"/>
    <w:rsid w:val="00960176"/>
    <w:rsid w:val="009928D0"/>
    <w:rsid w:val="009B5267"/>
    <w:rsid w:val="009E7B9D"/>
    <w:rsid w:val="00A53C69"/>
    <w:rsid w:val="00AC3D4D"/>
    <w:rsid w:val="00AC5FC8"/>
    <w:rsid w:val="00AD5895"/>
    <w:rsid w:val="00B25617"/>
    <w:rsid w:val="00B31432"/>
    <w:rsid w:val="00B35A85"/>
    <w:rsid w:val="00B65E26"/>
    <w:rsid w:val="00B732DE"/>
    <w:rsid w:val="00BC6BBC"/>
    <w:rsid w:val="00C12B6E"/>
    <w:rsid w:val="00C14BA8"/>
    <w:rsid w:val="00C36349"/>
    <w:rsid w:val="00C70A2D"/>
    <w:rsid w:val="00C82BC6"/>
    <w:rsid w:val="00CD1221"/>
    <w:rsid w:val="00CD77E1"/>
    <w:rsid w:val="00CE657F"/>
    <w:rsid w:val="00D8085C"/>
    <w:rsid w:val="00DB6AB0"/>
    <w:rsid w:val="00DD785E"/>
    <w:rsid w:val="00E71776"/>
    <w:rsid w:val="00E97049"/>
    <w:rsid w:val="00EA76C0"/>
    <w:rsid w:val="00F33DFE"/>
    <w:rsid w:val="00F66744"/>
    <w:rsid w:val="00F928C7"/>
    <w:rsid w:val="00FB4252"/>
    <w:rsid w:val="00FB764C"/>
    <w:rsid w:val="00FC2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D27C7"/>
  <w15:chartTrackingRefBased/>
  <w15:docId w15:val="{78200E3E-2CC5-4FBA-8453-B3B965E7F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29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56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EA76C0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EA76C0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EA76C0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29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2566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35A85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22953"/>
    <w:pPr>
      <w:outlineLvl w:val="9"/>
    </w:pPr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143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31432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gnkrckgcmsb">
    <w:name w:val="gnkrckgcmsb"/>
    <w:basedOn w:val="DefaultParagraphFont"/>
    <w:rsid w:val="00B31432"/>
  </w:style>
  <w:style w:type="character" w:customStyle="1" w:styleId="gnkrckgcmrb">
    <w:name w:val="gnkrckgcmrb"/>
    <w:basedOn w:val="DefaultParagraphFont"/>
    <w:rsid w:val="00B31432"/>
  </w:style>
  <w:style w:type="character" w:customStyle="1" w:styleId="gnkrckgcgsb">
    <w:name w:val="gnkrckgcgsb"/>
    <w:basedOn w:val="DefaultParagraphFont"/>
    <w:rsid w:val="00B31432"/>
  </w:style>
  <w:style w:type="paragraph" w:styleId="TOC2">
    <w:name w:val="toc 2"/>
    <w:basedOn w:val="Normal"/>
    <w:next w:val="Normal"/>
    <w:autoRedefine/>
    <w:uiPriority w:val="39"/>
    <w:unhideWhenUsed/>
    <w:rsid w:val="00767C83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67C83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767C83"/>
    <w:pPr>
      <w:spacing w:after="100"/>
      <w:ind w:left="440"/>
    </w:pPr>
    <w:rPr>
      <w:rFonts w:eastAsiaTheme="minorEastAsia" w:cs="Times New Roman"/>
      <w:lang w:val="en-US"/>
    </w:rPr>
  </w:style>
  <w:style w:type="paragraph" w:styleId="BodyText">
    <w:name w:val="Body Text"/>
    <w:basedOn w:val="Normal"/>
    <w:link w:val="BodyTextChar"/>
    <w:semiHidden/>
    <w:unhideWhenUsed/>
    <w:qFormat/>
    <w:rsid w:val="00C12B6E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semiHidden/>
    <w:rsid w:val="00C12B6E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C12B6E"/>
  </w:style>
  <w:style w:type="character" w:customStyle="1" w:styleId="VerbatimChar">
    <w:name w:val="Verbatim Char"/>
    <w:basedOn w:val="DefaultParagraphFont"/>
    <w:link w:val="SourceCode"/>
    <w:locked/>
    <w:rsid w:val="00C12B6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12B6E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732DE"/>
    <w:rPr>
      <w:rFonts w:ascii="Consolas" w:hAnsi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732DE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732DE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B732DE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732DE"/>
    <w:rPr>
      <w:rFonts w:ascii="Consolas" w:hAnsi="Consolas"/>
      <w:i/>
      <w:iCs w:val="0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B732DE"/>
    <w:rPr>
      <w:rFonts w:ascii="Consolas" w:hAnsi="Consolas"/>
      <w:b/>
      <w:bCs w:val="0"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B732DE"/>
    <w:rPr>
      <w:rFonts w:ascii="Consolas" w:hAnsi="Consolas"/>
      <w:shd w:val="clear" w:color="auto" w:fill="F8F8F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76C0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76C0"/>
    <w:rPr>
      <w:rFonts w:asciiTheme="majorHAnsi" w:eastAsiaTheme="majorEastAsia" w:hAnsiTheme="majorHAnsi" w:cstheme="majorBidi"/>
      <w:i/>
      <w:iCs/>
      <w:color w:val="4472C4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76C0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semiHidden/>
    <w:rsid w:val="00EA76C0"/>
    <w:rPr>
      <w:sz w:val="24"/>
      <w:szCs w:val="24"/>
      <w:lang w:val="en-US"/>
    </w:rPr>
  </w:style>
  <w:style w:type="paragraph" w:styleId="FootnoteText">
    <w:name w:val="footnote text"/>
    <w:basedOn w:val="Normal"/>
    <w:link w:val="FootnoteTextChar"/>
    <w:uiPriority w:val="9"/>
    <w:semiHidden/>
    <w:unhideWhenUsed/>
    <w:qFormat/>
    <w:rsid w:val="00EA76C0"/>
    <w:pPr>
      <w:spacing w:after="200" w:line="240" w:lineRule="auto"/>
    </w:pPr>
    <w:rPr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semiHidden/>
    <w:locked/>
    <w:rsid w:val="00EA76C0"/>
    <w:rPr>
      <w:i/>
    </w:rPr>
  </w:style>
  <w:style w:type="paragraph" w:styleId="Caption">
    <w:name w:val="caption"/>
    <w:basedOn w:val="Normal"/>
    <w:link w:val="CaptionChar"/>
    <w:semiHidden/>
    <w:unhideWhenUsed/>
    <w:qFormat/>
    <w:rsid w:val="00EA76C0"/>
    <w:pPr>
      <w:spacing w:after="120" w:line="240" w:lineRule="auto"/>
    </w:pPr>
    <w:rPr>
      <w:i/>
    </w:rPr>
  </w:style>
  <w:style w:type="character" w:customStyle="1" w:styleId="TitleChar">
    <w:name w:val="Title Char"/>
    <w:basedOn w:val="DefaultParagraphFont"/>
    <w:link w:val="Title"/>
    <w:rsid w:val="00EA76C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Title">
    <w:name w:val="Title"/>
    <w:basedOn w:val="Normal"/>
    <w:next w:val="BodyText"/>
    <w:link w:val="TitleChar"/>
    <w:qFormat/>
    <w:rsid w:val="00EA76C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SubtitleChar">
    <w:name w:val="Subtitle Char"/>
    <w:basedOn w:val="DefaultParagraphFont"/>
    <w:link w:val="Subtitle"/>
    <w:rsid w:val="00EA76C0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styleId="Subtitle">
    <w:name w:val="Subtitle"/>
    <w:basedOn w:val="Title"/>
    <w:next w:val="BodyText"/>
    <w:link w:val="SubtitleChar"/>
    <w:qFormat/>
    <w:rsid w:val="00EA76C0"/>
    <w:pPr>
      <w:spacing w:before="240"/>
    </w:pPr>
    <w:rPr>
      <w:sz w:val="30"/>
      <w:szCs w:val="30"/>
    </w:rPr>
  </w:style>
  <w:style w:type="character" w:customStyle="1" w:styleId="DateChar">
    <w:name w:val="Date Char"/>
    <w:basedOn w:val="DefaultParagraphFont"/>
    <w:link w:val="Date"/>
    <w:semiHidden/>
    <w:rsid w:val="00EA76C0"/>
    <w:rPr>
      <w:sz w:val="24"/>
      <w:szCs w:val="24"/>
      <w:lang w:val="en-US"/>
    </w:rPr>
  </w:style>
  <w:style w:type="paragraph" w:styleId="Date">
    <w:name w:val="Date"/>
    <w:next w:val="BodyText"/>
    <w:link w:val="DateChar"/>
    <w:semiHidden/>
    <w:unhideWhenUsed/>
    <w:qFormat/>
    <w:rsid w:val="00EA76C0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customStyle="1" w:styleId="TableCaption">
    <w:name w:val="Table Caption"/>
    <w:basedOn w:val="Caption"/>
    <w:rsid w:val="00EA76C0"/>
    <w:pPr>
      <w:keepNext/>
    </w:pPr>
  </w:style>
  <w:style w:type="paragraph" w:customStyle="1" w:styleId="ImageCaption">
    <w:name w:val="Image Caption"/>
    <w:basedOn w:val="Caption"/>
    <w:rsid w:val="00EA7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1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9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52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3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4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93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06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2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2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75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290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6398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96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9990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771128">
              <w:marLeft w:val="0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945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660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41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416470">
                              <w:marLeft w:val="60"/>
                              <w:marRight w:val="60"/>
                              <w:marTop w:val="45"/>
                              <w:marBottom w:val="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28384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5219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31889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6865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079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5035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011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4462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37113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6037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1491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817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12077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938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94097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50440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83232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52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677351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2664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77003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790761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771901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687085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299026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4601870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42326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900626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1251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752357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304031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06247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551712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6660171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7317602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956906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415100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089179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27300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935806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650177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5768090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824638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074443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568928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996216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887491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986731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2901070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26503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29944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21563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853991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535426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47888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09318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21546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098161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74854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15675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062921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3332849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005954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641897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2144843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575365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97278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66048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153993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76256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103120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4713930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332118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373570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065735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332779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3766063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9684099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03468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07406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981615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91459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267372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317927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718780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246715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877044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482654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835345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8649994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2397024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594087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558596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8895672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225535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533660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641441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575971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0800854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339384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7117946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6438563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55545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6190884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6178011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86338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31476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351397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254173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190495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028525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55930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031094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789631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566638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169834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0376149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867721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794923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625789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168834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71883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188980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883609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043428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163617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4093429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904518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03660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88767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669929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967334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730108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379510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5054733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3570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856227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329430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070762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213836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956623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850154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98109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578052169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162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283957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003572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2645431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81088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2675312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569288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4488845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87885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134950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5700409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5828355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82741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010019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2669287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033555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08902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810506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8846470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27927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4073455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71150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7080864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624090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622039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177402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9214013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3041281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1811071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20874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428498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7843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77144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21321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4351334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215558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083865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0150127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787819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106763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37257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8758829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892699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6159208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260171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2085078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37489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9063021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4620243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72201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228594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9109085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48286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02325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42347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643444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1628671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849877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66017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87606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730627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2475090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933353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23287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4163363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180701686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7793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9195527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1840670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460803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328331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942851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362606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39570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07137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957874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988699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473981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7440061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375801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9255157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9845890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647611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7970342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096896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11562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738041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0046926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018451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2604727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31736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011409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3650264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069680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49880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2971857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080295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8578564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292881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077505816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233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9662434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76989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053036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3863006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5902714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802870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0130838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169291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1298628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59923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687182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209818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954786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101860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226144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221466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4485708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628720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4450043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642609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812049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5144425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6469935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3987725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5643335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50235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9164246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3632798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0895758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6604136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53325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710827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991408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8820892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16151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7122771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2186917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80696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9932538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5777927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1673467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0698296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45326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394317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512262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5553796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794593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9993270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995280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7714272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568273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63095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8733766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0985806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6551399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258870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08344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7161094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014688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1342170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153110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8554621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177409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382554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478473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033837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406078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055648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2969306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7917208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889581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690073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1661190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7486720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9514585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42057023">
                                  <w:marLeft w:val="0"/>
                                  <w:marRight w:val="0"/>
                                  <w:marTop w:val="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7083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324890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632565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73613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1670813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9312834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54278818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6358698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5231740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060386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31360680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7808198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6167189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8718991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0565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8192226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3193546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2963546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8619905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8495415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845056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728992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1629632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1200173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907159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510685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64557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7068706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40957171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6325986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17027024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283829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3545043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0148327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231929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50465892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18488279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4904983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3387362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62027347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67390025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97610576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0356208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142070876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663357521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13287260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71281292">
                                          <w:marLeft w:val="0"/>
                                          <w:marRight w:val="-1488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6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927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8626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9746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960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96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162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96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75912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857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794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36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121072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925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841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427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0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3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63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26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2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3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1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3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06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7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4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3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8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13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3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8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5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4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image" Target="media/image42.png"/><Relationship Id="rId50" Type="http://schemas.openxmlformats.org/officeDocument/2006/relationships/image" Target="media/image45.png"/><Relationship Id="rId55" Type="http://schemas.openxmlformats.org/officeDocument/2006/relationships/image" Target="media/image50.png"/><Relationship Id="rId63" Type="http://schemas.openxmlformats.org/officeDocument/2006/relationships/image" Target="media/image58.png"/><Relationship Id="rId68" Type="http://schemas.openxmlformats.org/officeDocument/2006/relationships/image" Target="media/image63.png"/><Relationship Id="rId76" Type="http://schemas.openxmlformats.org/officeDocument/2006/relationships/image" Target="media/image71.png"/><Relationship Id="rId84" Type="http://schemas.openxmlformats.org/officeDocument/2006/relationships/image" Target="media/image79.png"/><Relationship Id="rId89" Type="http://schemas.openxmlformats.org/officeDocument/2006/relationships/fontTable" Target="fontTable.xml"/><Relationship Id="rId7" Type="http://schemas.openxmlformats.org/officeDocument/2006/relationships/image" Target="media/image2.png"/><Relationship Id="rId71" Type="http://schemas.openxmlformats.org/officeDocument/2006/relationships/image" Target="media/image66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3" Type="http://schemas.openxmlformats.org/officeDocument/2006/relationships/image" Target="media/image48.png"/><Relationship Id="rId58" Type="http://schemas.openxmlformats.org/officeDocument/2006/relationships/image" Target="media/image53.png"/><Relationship Id="rId66" Type="http://schemas.openxmlformats.org/officeDocument/2006/relationships/image" Target="media/image61.png"/><Relationship Id="rId74" Type="http://schemas.openxmlformats.org/officeDocument/2006/relationships/image" Target="media/image69.png"/><Relationship Id="rId79" Type="http://schemas.openxmlformats.org/officeDocument/2006/relationships/image" Target="media/image74.png"/><Relationship Id="rId87" Type="http://schemas.openxmlformats.org/officeDocument/2006/relationships/image" Target="media/image82.pn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82" Type="http://schemas.openxmlformats.org/officeDocument/2006/relationships/image" Target="media/image77.png"/><Relationship Id="rId90" Type="http://schemas.openxmlformats.org/officeDocument/2006/relationships/theme" Target="theme/theme1.xml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48" Type="http://schemas.openxmlformats.org/officeDocument/2006/relationships/image" Target="media/image43.png"/><Relationship Id="rId56" Type="http://schemas.openxmlformats.org/officeDocument/2006/relationships/image" Target="media/image51.png"/><Relationship Id="rId64" Type="http://schemas.openxmlformats.org/officeDocument/2006/relationships/image" Target="media/image59.png"/><Relationship Id="rId69" Type="http://schemas.openxmlformats.org/officeDocument/2006/relationships/image" Target="media/image64.png"/><Relationship Id="rId77" Type="http://schemas.openxmlformats.org/officeDocument/2006/relationships/image" Target="media/image72.png"/><Relationship Id="rId8" Type="http://schemas.openxmlformats.org/officeDocument/2006/relationships/image" Target="media/image3.png"/><Relationship Id="rId51" Type="http://schemas.openxmlformats.org/officeDocument/2006/relationships/image" Target="media/image46.png"/><Relationship Id="rId72" Type="http://schemas.openxmlformats.org/officeDocument/2006/relationships/image" Target="media/image67.png"/><Relationship Id="rId80" Type="http://schemas.openxmlformats.org/officeDocument/2006/relationships/image" Target="media/image75.png"/><Relationship Id="rId85" Type="http://schemas.openxmlformats.org/officeDocument/2006/relationships/image" Target="media/image80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image" Target="media/image41.png"/><Relationship Id="rId59" Type="http://schemas.openxmlformats.org/officeDocument/2006/relationships/image" Target="media/image54.png"/><Relationship Id="rId67" Type="http://schemas.openxmlformats.org/officeDocument/2006/relationships/image" Target="media/image62.png"/><Relationship Id="rId20" Type="http://schemas.openxmlformats.org/officeDocument/2006/relationships/image" Target="media/image15.png"/><Relationship Id="rId41" Type="http://schemas.openxmlformats.org/officeDocument/2006/relationships/image" Target="media/image36.png"/><Relationship Id="rId54" Type="http://schemas.openxmlformats.org/officeDocument/2006/relationships/image" Target="media/image49.png"/><Relationship Id="rId62" Type="http://schemas.openxmlformats.org/officeDocument/2006/relationships/image" Target="media/image57.png"/><Relationship Id="rId70" Type="http://schemas.openxmlformats.org/officeDocument/2006/relationships/image" Target="media/image65.png"/><Relationship Id="rId75" Type="http://schemas.openxmlformats.org/officeDocument/2006/relationships/image" Target="media/image70.png"/><Relationship Id="rId83" Type="http://schemas.openxmlformats.org/officeDocument/2006/relationships/image" Target="media/image78.png"/><Relationship Id="rId88" Type="http://schemas.openxmlformats.org/officeDocument/2006/relationships/image" Target="media/image8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png"/><Relationship Id="rId57" Type="http://schemas.openxmlformats.org/officeDocument/2006/relationships/image" Target="media/image52.png"/><Relationship Id="rId10" Type="http://schemas.openxmlformats.org/officeDocument/2006/relationships/image" Target="media/image5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image" Target="media/image60.png"/><Relationship Id="rId73" Type="http://schemas.openxmlformats.org/officeDocument/2006/relationships/image" Target="media/image68.png"/><Relationship Id="rId78" Type="http://schemas.openxmlformats.org/officeDocument/2006/relationships/image" Target="media/image73.png"/><Relationship Id="rId81" Type="http://schemas.openxmlformats.org/officeDocument/2006/relationships/image" Target="media/image76.png"/><Relationship Id="rId86" Type="http://schemas.openxmlformats.org/officeDocument/2006/relationships/image" Target="media/image8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DF6F7E-030F-4D73-8A31-DB4572A697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0</TotalTime>
  <Pages>68</Pages>
  <Words>7166</Words>
  <Characters>40849</Characters>
  <Application>Microsoft Office Word</Application>
  <DocSecurity>0</DocSecurity>
  <Lines>340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Mudgal</dc:creator>
  <cp:keywords/>
  <dc:description/>
  <cp:lastModifiedBy>Saurabh Mudgal</cp:lastModifiedBy>
  <cp:revision>58</cp:revision>
  <dcterms:created xsi:type="dcterms:W3CDTF">2018-12-13T09:52:00Z</dcterms:created>
  <dcterms:modified xsi:type="dcterms:W3CDTF">2018-12-14T13:23:00Z</dcterms:modified>
</cp:coreProperties>
</file>